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6BDFB80C" w:rsidR="0065384F" w:rsidRPr="004A1726" w:rsidRDefault="004C5D59" w:rsidP="00E6532D">
      <w:pPr>
        <w:pStyle w:val="NoSpacing"/>
        <w:jc w:val="center"/>
        <w:rPr>
          <w:b/>
          <w:bCs/>
          <w:color w:val="FF0000"/>
        </w:rPr>
      </w:pPr>
      <w:r w:rsidRPr="009D58F4">
        <w:rPr>
          <w:color w:val="000000" w:themeColor="text1"/>
        </w:rPr>
        <w:t>Tuesday,</w:t>
      </w:r>
      <w:r w:rsidR="002B5D09">
        <w:rPr>
          <w:color w:val="000000" w:themeColor="text1"/>
        </w:rPr>
        <w:t xml:space="preserve"> </w:t>
      </w:r>
      <w:r w:rsidR="0051525B">
        <w:rPr>
          <w:color w:val="000000" w:themeColor="text1"/>
        </w:rPr>
        <w:t>Februar</w:t>
      </w:r>
      <w:r w:rsidR="00D8441C">
        <w:rPr>
          <w:color w:val="000000" w:themeColor="text1"/>
        </w:rPr>
        <w:t xml:space="preserve">y </w:t>
      </w:r>
      <w:r w:rsidR="0051525B">
        <w:rPr>
          <w:color w:val="000000" w:themeColor="text1"/>
        </w:rPr>
        <w:t>13</w:t>
      </w:r>
      <w:r w:rsidR="002B5D09">
        <w:rPr>
          <w:color w:val="000000" w:themeColor="text1"/>
        </w:rPr>
        <w:t>,</w:t>
      </w:r>
      <w:r w:rsidR="00044EF5" w:rsidRPr="009D58F4">
        <w:rPr>
          <w:color w:val="000000" w:themeColor="text1"/>
        </w:rPr>
        <w:t xml:space="preserve"> 20</w:t>
      </w:r>
      <w:r w:rsidR="00637B1F" w:rsidRPr="009D58F4">
        <w:rPr>
          <w:color w:val="000000" w:themeColor="text1"/>
        </w:rPr>
        <w:t>2</w:t>
      </w:r>
      <w:r w:rsidR="0051525B">
        <w:rPr>
          <w:color w:val="000000" w:themeColor="text1"/>
        </w:rPr>
        <w:t>4</w:t>
      </w:r>
    </w:p>
    <w:p w14:paraId="517826FD" w14:textId="77777777" w:rsidR="00044EF5" w:rsidRPr="009D58F4" w:rsidRDefault="00044EF5" w:rsidP="00E6532D">
      <w:pPr>
        <w:pStyle w:val="NoSpacing"/>
        <w:jc w:val="center"/>
        <w:rPr>
          <w:color w:val="000000" w:themeColor="text1"/>
        </w:rPr>
      </w:pPr>
    </w:p>
    <w:p w14:paraId="4A47B5DA" w14:textId="6B9A7B00" w:rsidR="00A7344D" w:rsidRPr="009D2259" w:rsidRDefault="00A7344D" w:rsidP="00A7344D">
      <w:pPr>
        <w:pStyle w:val="NoSpacing"/>
        <w:rPr>
          <w:rFonts w:cs="Courier New"/>
          <w:color w:val="000000" w:themeColor="text1"/>
          <w:szCs w:val="22"/>
        </w:rPr>
      </w:pPr>
      <w:r w:rsidRPr="00E33964">
        <w:rPr>
          <w:rFonts w:cs="Courier New"/>
          <w:color w:val="000000" w:themeColor="text1"/>
          <w:szCs w:val="22"/>
        </w:rPr>
        <w:t xml:space="preserve">The Penn Township Board of Supervisors met this evening at 6:00 p.m. </w:t>
      </w:r>
      <w:r w:rsidR="00B90E1F" w:rsidRPr="00E33964">
        <w:rPr>
          <w:rFonts w:cs="Courier New"/>
          <w:color w:val="000000" w:themeColor="text1"/>
          <w:szCs w:val="22"/>
        </w:rPr>
        <w:t>in</w:t>
      </w:r>
      <w:r w:rsidRPr="00E33964">
        <w:rPr>
          <w:rFonts w:cs="Courier New"/>
          <w:color w:val="000000" w:themeColor="text1"/>
          <w:szCs w:val="22"/>
        </w:rPr>
        <w:t xml:space="preserve"> the Penn Township Municipal Building, 157 East Airport Road, Butler</w:t>
      </w:r>
      <w:r w:rsidRPr="009D2259">
        <w:rPr>
          <w:rFonts w:cs="Courier New"/>
          <w:color w:val="000000" w:themeColor="text1"/>
          <w:szCs w:val="22"/>
        </w:rPr>
        <w:t xml:space="preserve">, PA 16002 with the Chairman, Samuel M. Ward, presiding.  </w:t>
      </w:r>
      <w:r w:rsidR="00F825FB" w:rsidRPr="009D2259">
        <w:rPr>
          <w:rFonts w:cs="Courier New"/>
          <w:color w:val="000000" w:themeColor="text1"/>
          <w:szCs w:val="22"/>
        </w:rPr>
        <w:t>Also,</w:t>
      </w:r>
      <w:r w:rsidRPr="009D2259">
        <w:rPr>
          <w:rFonts w:cs="Courier New"/>
          <w:color w:val="000000" w:themeColor="text1"/>
          <w:szCs w:val="22"/>
        </w:rPr>
        <w:t xml:space="preserve"> present were </w:t>
      </w:r>
      <w:r w:rsidRPr="00C23FED">
        <w:rPr>
          <w:rFonts w:cs="Courier New"/>
          <w:szCs w:val="22"/>
        </w:rPr>
        <w:t xml:space="preserve">Supervisors, Douglas A. Roth and </w:t>
      </w:r>
      <w:bookmarkStart w:id="0" w:name="_Hlk150874394"/>
      <w:r w:rsidRPr="00C23FED">
        <w:rPr>
          <w:rFonts w:cs="Courier New"/>
          <w:szCs w:val="22"/>
        </w:rPr>
        <w:t>Wilbert J. Mowry, Jr.,</w:t>
      </w:r>
      <w:r>
        <w:rPr>
          <w:rFonts w:cs="Courier New"/>
          <w:szCs w:val="22"/>
        </w:rPr>
        <w:t xml:space="preserve"> </w:t>
      </w:r>
      <w:bookmarkEnd w:id="0"/>
      <w:r w:rsidRPr="009D2259">
        <w:rPr>
          <w:rFonts w:cs="Courier New"/>
          <w:color w:val="000000" w:themeColor="text1"/>
          <w:szCs w:val="22"/>
        </w:rPr>
        <w:t>Township Manager, Linda D. Zerfoss</w:t>
      </w:r>
      <w:r w:rsidR="004A5194">
        <w:rPr>
          <w:rFonts w:cs="Courier New"/>
          <w:color w:val="000000" w:themeColor="text1"/>
          <w:szCs w:val="22"/>
        </w:rPr>
        <w:t>,</w:t>
      </w:r>
      <w:r w:rsidR="00B90E1F">
        <w:rPr>
          <w:rFonts w:cs="Courier New"/>
          <w:color w:val="000000" w:themeColor="text1"/>
          <w:szCs w:val="22"/>
        </w:rPr>
        <w:t xml:space="preserve"> </w:t>
      </w:r>
      <w:r w:rsidR="004A5194">
        <w:rPr>
          <w:rFonts w:cs="Courier New"/>
          <w:color w:val="000000" w:themeColor="text1"/>
          <w:szCs w:val="22"/>
        </w:rPr>
        <w:t>was absent</w:t>
      </w:r>
      <w:r w:rsidRPr="009D2259">
        <w:rPr>
          <w:rFonts w:cs="Courier New"/>
          <w:color w:val="000000" w:themeColor="text1"/>
          <w:szCs w:val="22"/>
        </w:rPr>
        <w:t>,</w:t>
      </w:r>
      <w:r>
        <w:rPr>
          <w:rFonts w:cs="Courier New"/>
          <w:color w:val="000000" w:themeColor="text1"/>
          <w:szCs w:val="22"/>
        </w:rPr>
        <w:t xml:space="preserve"> </w:t>
      </w:r>
      <w:r w:rsidRPr="009D2259">
        <w:rPr>
          <w:rFonts w:cs="Courier New"/>
          <w:color w:val="000000" w:themeColor="text1"/>
          <w:szCs w:val="22"/>
        </w:rPr>
        <w:t>Land Use Administrator, Clinton A. Bonetti, and</w:t>
      </w:r>
      <w:bookmarkStart w:id="1" w:name="_Hlk137533980"/>
      <w:r>
        <w:rPr>
          <w:rFonts w:cs="Courier New"/>
          <w:color w:val="000000" w:themeColor="text1"/>
          <w:szCs w:val="22"/>
        </w:rPr>
        <w:t xml:space="preserve"> </w:t>
      </w:r>
      <w:bookmarkEnd w:id="1"/>
      <w:r w:rsidR="00F46FDE">
        <w:rPr>
          <w:rFonts w:cs="Courier New"/>
          <w:color w:val="000000" w:themeColor="text1"/>
          <w:szCs w:val="22"/>
        </w:rPr>
        <w:t>10</w:t>
      </w:r>
      <w:r>
        <w:rPr>
          <w:rFonts w:cs="Courier New"/>
          <w:color w:val="000000" w:themeColor="text1"/>
          <w:szCs w:val="22"/>
        </w:rPr>
        <w:t xml:space="preserve"> </w:t>
      </w:r>
      <w:r w:rsidRPr="009D2259">
        <w:rPr>
          <w:rFonts w:cs="Courier New"/>
          <w:color w:val="000000" w:themeColor="text1"/>
          <w:szCs w:val="22"/>
        </w:rPr>
        <w:t xml:space="preserve">Township residents and visitors.  </w:t>
      </w:r>
    </w:p>
    <w:p w14:paraId="0AB6C703" w14:textId="77777777" w:rsidR="00044EF5" w:rsidRPr="009D2259" w:rsidRDefault="00044EF5" w:rsidP="00044EF5">
      <w:pPr>
        <w:pStyle w:val="NoSpacing"/>
        <w:rPr>
          <w:rFonts w:cs="Courier New"/>
          <w:color w:val="000000" w:themeColor="text1"/>
          <w:szCs w:val="22"/>
        </w:rPr>
      </w:pPr>
    </w:p>
    <w:p w14:paraId="20FD76D0" w14:textId="27E8BE29" w:rsidR="00044EF5" w:rsidRPr="009D2259"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 xml:space="preserve">Minutes – </w:t>
      </w:r>
      <w:r w:rsidR="00DD43DD">
        <w:rPr>
          <w:rFonts w:cs="Courier New"/>
          <w:b/>
          <w:color w:val="000000" w:themeColor="text1"/>
          <w:szCs w:val="22"/>
          <w:u w:val="single"/>
        </w:rPr>
        <w:t>1</w:t>
      </w:r>
      <w:r w:rsidR="00B476F8">
        <w:rPr>
          <w:rFonts w:cs="Courier New"/>
          <w:b/>
          <w:color w:val="000000" w:themeColor="text1"/>
          <w:szCs w:val="22"/>
          <w:u w:val="single"/>
        </w:rPr>
        <w:t>/</w:t>
      </w:r>
      <w:r w:rsidR="0051525B">
        <w:rPr>
          <w:rFonts w:cs="Courier New"/>
          <w:b/>
          <w:color w:val="000000" w:themeColor="text1"/>
          <w:szCs w:val="22"/>
          <w:u w:val="single"/>
        </w:rPr>
        <w:t>9</w:t>
      </w:r>
      <w:r w:rsidRPr="009D2259">
        <w:rPr>
          <w:rFonts w:cs="Courier New"/>
          <w:b/>
          <w:color w:val="000000" w:themeColor="text1"/>
          <w:szCs w:val="22"/>
          <w:u w:val="single"/>
        </w:rPr>
        <w:t>/</w:t>
      </w:r>
      <w:r w:rsidR="00637B1F" w:rsidRPr="009D2259">
        <w:rPr>
          <w:rFonts w:cs="Courier New"/>
          <w:b/>
          <w:color w:val="000000" w:themeColor="text1"/>
          <w:szCs w:val="22"/>
          <w:u w:val="single"/>
        </w:rPr>
        <w:t>2</w:t>
      </w:r>
      <w:r w:rsidR="0051525B">
        <w:rPr>
          <w:rFonts w:cs="Courier New"/>
          <w:b/>
          <w:color w:val="000000" w:themeColor="text1"/>
          <w:szCs w:val="22"/>
          <w:u w:val="single"/>
        </w:rPr>
        <w:t>4</w:t>
      </w:r>
    </w:p>
    <w:p w14:paraId="111AB912" w14:textId="7ED5C301" w:rsidR="00044EF5" w:rsidRPr="0051525B" w:rsidRDefault="004C5D59" w:rsidP="00044EF5">
      <w:pPr>
        <w:pStyle w:val="NoSpacing"/>
        <w:rPr>
          <w:rFonts w:cs="Courier New"/>
          <w:szCs w:val="22"/>
        </w:rPr>
      </w:pPr>
      <w:r w:rsidRPr="0051525B">
        <w:rPr>
          <w:rFonts w:cs="Courier New"/>
          <w:szCs w:val="22"/>
        </w:rPr>
        <w:t xml:space="preserve">Supervisor </w:t>
      </w:r>
      <w:r w:rsidR="00965AA8" w:rsidRPr="0051525B">
        <w:rPr>
          <w:rFonts w:cs="Courier New"/>
          <w:szCs w:val="22"/>
        </w:rPr>
        <w:t>Ward</w:t>
      </w:r>
      <w:r w:rsidRPr="0051525B">
        <w:rPr>
          <w:rFonts w:cs="Courier New"/>
          <w:szCs w:val="22"/>
        </w:rPr>
        <w:t xml:space="preserve"> made </w:t>
      </w:r>
      <w:r w:rsidR="00AE72D7" w:rsidRPr="0051525B">
        <w:rPr>
          <w:rFonts w:cs="Courier New"/>
          <w:szCs w:val="22"/>
        </w:rPr>
        <w:t>the</w:t>
      </w:r>
      <w:r w:rsidRPr="0051525B">
        <w:rPr>
          <w:rFonts w:cs="Courier New"/>
          <w:szCs w:val="22"/>
        </w:rPr>
        <w:t xml:space="preserve"> motion and Supervisor</w:t>
      </w:r>
      <w:r w:rsidR="00637B1F" w:rsidRPr="0051525B">
        <w:rPr>
          <w:rFonts w:cs="Courier New"/>
          <w:szCs w:val="22"/>
        </w:rPr>
        <w:t xml:space="preserve"> </w:t>
      </w:r>
      <w:r w:rsidR="006C3BE4" w:rsidRPr="0051525B">
        <w:rPr>
          <w:rFonts w:cs="Courier New"/>
          <w:szCs w:val="22"/>
        </w:rPr>
        <w:t>Mowry</w:t>
      </w:r>
      <w:r w:rsidR="00C23FED" w:rsidRPr="0051525B">
        <w:rPr>
          <w:rFonts w:cs="Courier New"/>
          <w:szCs w:val="22"/>
        </w:rPr>
        <w:t xml:space="preserve"> </w:t>
      </w:r>
      <w:r w:rsidRPr="0051525B">
        <w:rPr>
          <w:rFonts w:cs="Courier New"/>
          <w:szCs w:val="22"/>
        </w:rPr>
        <w:t xml:space="preserve">seconded the motion that there being no additions or corrections to the minutes of the meeting held </w:t>
      </w:r>
      <w:r w:rsidR="00D968E8" w:rsidRPr="0051525B">
        <w:rPr>
          <w:rFonts w:cs="Courier New"/>
          <w:szCs w:val="22"/>
        </w:rPr>
        <w:t xml:space="preserve">on </w:t>
      </w:r>
      <w:r w:rsidR="004A1726" w:rsidRPr="0051525B">
        <w:rPr>
          <w:rFonts w:cs="Courier New"/>
          <w:szCs w:val="22"/>
        </w:rPr>
        <w:t>Tu</w:t>
      </w:r>
      <w:r w:rsidR="00637B1F" w:rsidRPr="0051525B">
        <w:rPr>
          <w:rFonts w:cs="Courier New"/>
          <w:szCs w:val="22"/>
        </w:rPr>
        <w:t xml:space="preserve">esday, </w:t>
      </w:r>
      <w:r w:rsidR="0051525B" w:rsidRPr="0051525B">
        <w:t>January 9</w:t>
      </w:r>
      <w:r w:rsidR="002B5D09" w:rsidRPr="0051525B">
        <w:t>,</w:t>
      </w:r>
      <w:r w:rsidRPr="0051525B">
        <w:rPr>
          <w:rFonts w:cs="Courier New"/>
          <w:szCs w:val="22"/>
        </w:rPr>
        <w:t xml:space="preserve"> 20</w:t>
      </w:r>
      <w:r w:rsidR="00637B1F" w:rsidRPr="0051525B">
        <w:rPr>
          <w:rFonts w:cs="Courier New"/>
          <w:szCs w:val="22"/>
        </w:rPr>
        <w:t>2</w:t>
      </w:r>
      <w:r w:rsidR="0051525B" w:rsidRPr="0051525B">
        <w:rPr>
          <w:rFonts w:cs="Courier New"/>
          <w:szCs w:val="22"/>
        </w:rPr>
        <w:t>4</w:t>
      </w:r>
      <w:r w:rsidRPr="0051525B">
        <w:rPr>
          <w:rFonts w:cs="Courier New"/>
          <w:szCs w:val="22"/>
        </w:rPr>
        <w:t xml:space="preserve">, they </w:t>
      </w:r>
      <w:r w:rsidR="00BF14D6" w:rsidRPr="0051525B">
        <w:rPr>
          <w:rFonts w:cs="Courier New"/>
          <w:szCs w:val="22"/>
        </w:rPr>
        <w:t>are</w:t>
      </w:r>
      <w:r w:rsidRPr="0051525B">
        <w:rPr>
          <w:rFonts w:cs="Courier New"/>
          <w:szCs w:val="22"/>
        </w:rPr>
        <w:t xml:space="preserve"> approved as presented.</w:t>
      </w:r>
      <w:r w:rsidR="003A5F17" w:rsidRPr="0051525B">
        <w:rPr>
          <w:rFonts w:cs="Courier New"/>
          <w:szCs w:val="22"/>
        </w:rPr>
        <w:t xml:space="preserve"> The motion carried.  </w:t>
      </w:r>
    </w:p>
    <w:p w14:paraId="0718F5FB" w14:textId="77777777" w:rsidR="008C7B3E" w:rsidRDefault="008C7B3E" w:rsidP="00044EF5">
      <w:pPr>
        <w:pStyle w:val="NoSpacing"/>
        <w:rPr>
          <w:rFonts w:cs="Courier New"/>
          <w:b/>
          <w:color w:val="000000" w:themeColor="text1"/>
          <w:szCs w:val="22"/>
          <w:u w:val="single"/>
        </w:rPr>
      </w:pPr>
    </w:p>
    <w:p w14:paraId="7D7CBCC3" w14:textId="5A36E5C1" w:rsidR="00A73AB6" w:rsidRPr="00EC79B7" w:rsidRDefault="004C5D59" w:rsidP="00044EF5">
      <w:pPr>
        <w:pStyle w:val="NoSpacing"/>
        <w:rPr>
          <w:rFonts w:cs="Courier New"/>
          <w:b/>
          <w:color w:val="000000" w:themeColor="text1"/>
          <w:szCs w:val="22"/>
          <w:u w:val="single"/>
        </w:rPr>
      </w:pPr>
      <w:r w:rsidRPr="00EC79B7">
        <w:rPr>
          <w:rFonts w:cs="Courier New"/>
          <w:b/>
          <w:color w:val="000000" w:themeColor="text1"/>
          <w:szCs w:val="22"/>
          <w:u w:val="single"/>
        </w:rPr>
        <w:t>Correspondence</w:t>
      </w:r>
    </w:p>
    <w:p w14:paraId="4F51B00C" w14:textId="62F408AC" w:rsidR="006307B3" w:rsidRPr="00FC32A7" w:rsidRDefault="006307B3">
      <w:pPr>
        <w:pStyle w:val="ListBullet2"/>
        <w:numPr>
          <w:ilvl w:val="0"/>
          <w:numId w:val="3"/>
        </w:numPr>
        <w:spacing w:line="276" w:lineRule="auto"/>
        <w:ind w:left="360"/>
        <w:rPr>
          <w:rFonts w:ascii="Courier New" w:hAnsi="Courier New" w:cs="Courier New"/>
          <w:sz w:val="22"/>
          <w:szCs w:val="22"/>
        </w:rPr>
      </w:pPr>
      <w:r w:rsidRPr="00FC32A7">
        <w:rPr>
          <w:rFonts w:ascii="Courier New" w:hAnsi="Courier New" w:cs="Courier New"/>
          <w:sz w:val="22"/>
          <w:szCs w:val="22"/>
        </w:rPr>
        <w:t xml:space="preserve">PA DEP </w:t>
      </w:r>
      <w:r w:rsidR="00FC32A7" w:rsidRPr="00FC32A7">
        <w:rPr>
          <w:rFonts w:ascii="Courier New" w:hAnsi="Courier New" w:cs="Courier New"/>
          <w:sz w:val="22"/>
          <w:szCs w:val="22"/>
        </w:rPr>
        <w:t>provided a</w:t>
      </w:r>
      <w:r w:rsidRPr="00FC32A7">
        <w:rPr>
          <w:rFonts w:ascii="Courier New" w:hAnsi="Courier New" w:cs="Courier New"/>
          <w:sz w:val="22"/>
          <w:szCs w:val="22"/>
        </w:rPr>
        <w:t xml:space="preserve"> Shadow Ridge Development Act 537 Planning Exemption</w:t>
      </w:r>
      <w:r w:rsidR="00EE60DF" w:rsidRPr="00FC32A7">
        <w:rPr>
          <w:rFonts w:ascii="Courier New" w:hAnsi="Courier New" w:cs="Courier New"/>
          <w:sz w:val="22"/>
          <w:szCs w:val="22"/>
        </w:rPr>
        <w:t>.</w:t>
      </w:r>
    </w:p>
    <w:p w14:paraId="0BDB8E2F" w14:textId="5C73898A" w:rsidR="006307B3" w:rsidRPr="00FC32A7" w:rsidRDefault="006307B3">
      <w:pPr>
        <w:pStyle w:val="ListBullet2"/>
        <w:numPr>
          <w:ilvl w:val="0"/>
          <w:numId w:val="3"/>
        </w:numPr>
        <w:spacing w:line="276" w:lineRule="auto"/>
        <w:ind w:left="360"/>
        <w:rPr>
          <w:rFonts w:ascii="Courier New" w:hAnsi="Courier New" w:cs="Courier New"/>
          <w:sz w:val="22"/>
          <w:szCs w:val="22"/>
        </w:rPr>
      </w:pPr>
      <w:r w:rsidRPr="00FC32A7">
        <w:rPr>
          <w:rFonts w:ascii="Courier New" w:hAnsi="Courier New" w:cs="Courier New"/>
          <w:sz w:val="22"/>
          <w:szCs w:val="22"/>
        </w:rPr>
        <w:t xml:space="preserve">Penn Township Auditor </w:t>
      </w:r>
      <w:r w:rsidR="00EE60DF" w:rsidRPr="00FC32A7">
        <w:rPr>
          <w:rFonts w:ascii="Courier New" w:hAnsi="Courier New" w:cs="Courier New"/>
          <w:sz w:val="22"/>
          <w:szCs w:val="22"/>
        </w:rPr>
        <w:t>minutes, dated January 3, 2024.</w:t>
      </w:r>
      <w:r w:rsidRPr="00FC32A7">
        <w:rPr>
          <w:rFonts w:ascii="Courier New" w:hAnsi="Courier New" w:cs="Courier New"/>
          <w:sz w:val="22"/>
          <w:szCs w:val="22"/>
        </w:rPr>
        <w:t>Report</w:t>
      </w:r>
      <w:r w:rsidR="00EE60DF" w:rsidRPr="00FC32A7">
        <w:rPr>
          <w:rFonts w:ascii="Courier New" w:hAnsi="Courier New" w:cs="Courier New"/>
          <w:sz w:val="22"/>
          <w:szCs w:val="22"/>
        </w:rPr>
        <w:t>.</w:t>
      </w:r>
    </w:p>
    <w:p w14:paraId="00EA620B" w14:textId="54836B02" w:rsidR="006307B3" w:rsidRPr="00FC32A7" w:rsidRDefault="00EE60DF">
      <w:pPr>
        <w:pStyle w:val="ListBullet2"/>
        <w:numPr>
          <w:ilvl w:val="0"/>
          <w:numId w:val="3"/>
        </w:numPr>
        <w:spacing w:line="276" w:lineRule="auto"/>
        <w:ind w:left="360"/>
        <w:rPr>
          <w:rFonts w:ascii="Courier New" w:hAnsi="Courier New" w:cs="Courier New"/>
          <w:sz w:val="22"/>
          <w:szCs w:val="22"/>
        </w:rPr>
      </w:pPr>
      <w:r w:rsidRPr="00FC32A7">
        <w:rPr>
          <w:rFonts w:ascii="Courier New" w:hAnsi="Courier New" w:cs="Courier New"/>
          <w:sz w:val="22"/>
          <w:szCs w:val="22"/>
        </w:rPr>
        <w:t xml:space="preserve">PA State Representative, </w:t>
      </w:r>
      <w:r w:rsidR="006307B3" w:rsidRPr="00FC32A7">
        <w:rPr>
          <w:rFonts w:ascii="Courier New" w:hAnsi="Courier New" w:cs="Courier New"/>
          <w:sz w:val="22"/>
          <w:szCs w:val="22"/>
        </w:rPr>
        <w:t>Aaron Bernstine</w:t>
      </w:r>
      <w:r w:rsidRPr="00FC32A7">
        <w:rPr>
          <w:rFonts w:ascii="Courier New" w:hAnsi="Courier New" w:cs="Courier New"/>
          <w:sz w:val="22"/>
          <w:szCs w:val="22"/>
        </w:rPr>
        <w:t>, announced a “Concealed Carry” seminar will be held on April 13, 2024</w:t>
      </w:r>
      <w:r w:rsidR="00FC32A7" w:rsidRPr="00FC32A7">
        <w:rPr>
          <w:rFonts w:ascii="Courier New" w:hAnsi="Courier New" w:cs="Courier New"/>
          <w:sz w:val="22"/>
          <w:szCs w:val="22"/>
        </w:rPr>
        <w:t>,</w:t>
      </w:r>
      <w:r w:rsidRPr="00FC32A7">
        <w:rPr>
          <w:rFonts w:ascii="Courier New" w:hAnsi="Courier New" w:cs="Courier New"/>
          <w:sz w:val="22"/>
          <w:szCs w:val="22"/>
        </w:rPr>
        <w:t xml:space="preserve"> from 10:00 a.m. to 1:00 p.m. in the Penn Township Municipal </w:t>
      </w:r>
      <w:r w:rsidR="00FC32A7" w:rsidRPr="00FC32A7">
        <w:rPr>
          <w:rFonts w:ascii="Courier New" w:hAnsi="Courier New" w:cs="Courier New"/>
          <w:sz w:val="22"/>
          <w:szCs w:val="22"/>
        </w:rPr>
        <w:t>Building</w:t>
      </w:r>
      <w:r w:rsidRPr="00FC32A7">
        <w:rPr>
          <w:rFonts w:ascii="Courier New" w:hAnsi="Courier New" w:cs="Courier New"/>
          <w:sz w:val="22"/>
          <w:szCs w:val="22"/>
        </w:rPr>
        <w:t xml:space="preserve"> meeting room.</w:t>
      </w:r>
      <w:r w:rsidR="006307B3" w:rsidRPr="00FC32A7">
        <w:rPr>
          <w:rFonts w:ascii="Courier New" w:hAnsi="Courier New" w:cs="Courier New"/>
          <w:sz w:val="22"/>
          <w:szCs w:val="22"/>
        </w:rPr>
        <w:t xml:space="preserve"> </w:t>
      </w:r>
    </w:p>
    <w:p w14:paraId="3ABFDF9E" w14:textId="50AD1992" w:rsidR="006307B3" w:rsidRPr="00FC32A7" w:rsidRDefault="006307B3">
      <w:pPr>
        <w:pStyle w:val="ListBullet2"/>
        <w:numPr>
          <w:ilvl w:val="0"/>
          <w:numId w:val="3"/>
        </w:numPr>
        <w:spacing w:line="276" w:lineRule="auto"/>
        <w:ind w:left="360"/>
        <w:rPr>
          <w:rFonts w:ascii="Courier New" w:hAnsi="Courier New" w:cs="Courier New"/>
          <w:sz w:val="22"/>
          <w:szCs w:val="22"/>
        </w:rPr>
      </w:pPr>
      <w:r w:rsidRPr="00FC32A7">
        <w:rPr>
          <w:rFonts w:ascii="Courier New" w:hAnsi="Courier New" w:cs="Courier New"/>
          <w:sz w:val="22"/>
          <w:szCs w:val="22"/>
        </w:rPr>
        <w:t>PennDOT – Moving Forward Newsletter</w:t>
      </w:r>
      <w:r w:rsidR="00FC32A7" w:rsidRPr="00FC32A7">
        <w:rPr>
          <w:rFonts w:ascii="Courier New" w:hAnsi="Courier New" w:cs="Courier New"/>
          <w:sz w:val="22"/>
          <w:szCs w:val="22"/>
        </w:rPr>
        <w:t>.</w:t>
      </w:r>
    </w:p>
    <w:p w14:paraId="6DF27CE6" w14:textId="0B3F460A" w:rsidR="006307B3" w:rsidRPr="00FC32A7" w:rsidRDefault="006307B3">
      <w:pPr>
        <w:pStyle w:val="ListBullet2"/>
        <w:numPr>
          <w:ilvl w:val="0"/>
          <w:numId w:val="3"/>
        </w:numPr>
        <w:spacing w:line="276" w:lineRule="auto"/>
        <w:ind w:left="360"/>
        <w:rPr>
          <w:rFonts w:ascii="Courier New" w:hAnsi="Courier New" w:cs="Courier New"/>
          <w:sz w:val="22"/>
          <w:szCs w:val="22"/>
        </w:rPr>
      </w:pPr>
      <w:r w:rsidRPr="00FC32A7">
        <w:rPr>
          <w:rFonts w:ascii="Courier New" w:hAnsi="Courier New" w:cs="Courier New"/>
          <w:sz w:val="22"/>
          <w:szCs w:val="22"/>
        </w:rPr>
        <w:t>Peoples Natural Gas</w:t>
      </w:r>
      <w:r w:rsidR="00F7657B" w:rsidRPr="00FC32A7">
        <w:rPr>
          <w:rFonts w:ascii="Courier New" w:hAnsi="Courier New" w:cs="Courier New"/>
          <w:sz w:val="22"/>
          <w:szCs w:val="22"/>
        </w:rPr>
        <w:t xml:space="preserve"> requested the Penn Township 2024 road paving plan.</w:t>
      </w:r>
    </w:p>
    <w:p w14:paraId="0AAE7A52" w14:textId="3EAD7677" w:rsidR="006307B3" w:rsidRPr="00FC32A7" w:rsidRDefault="006307B3">
      <w:pPr>
        <w:pStyle w:val="ListBullet2"/>
        <w:numPr>
          <w:ilvl w:val="0"/>
          <w:numId w:val="3"/>
        </w:numPr>
        <w:spacing w:line="276" w:lineRule="auto"/>
        <w:ind w:left="360"/>
        <w:rPr>
          <w:rFonts w:ascii="Courier New" w:hAnsi="Courier New" w:cs="Courier New"/>
          <w:sz w:val="22"/>
          <w:szCs w:val="22"/>
        </w:rPr>
      </w:pPr>
      <w:r w:rsidRPr="00FC32A7">
        <w:rPr>
          <w:rFonts w:ascii="Courier New" w:hAnsi="Courier New" w:cs="Courier New"/>
          <w:sz w:val="22"/>
          <w:szCs w:val="22"/>
        </w:rPr>
        <w:t xml:space="preserve">Armstrong </w:t>
      </w:r>
      <w:r w:rsidR="004A5194">
        <w:rPr>
          <w:rFonts w:ascii="Courier New" w:hAnsi="Courier New" w:cs="Courier New"/>
          <w:sz w:val="22"/>
          <w:szCs w:val="22"/>
        </w:rPr>
        <w:t>–</w:t>
      </w:r>
      <w:r w:rsidRPr="00FC32A7">
        <w:rPr>
          <w:rFonts w:ascii="Courier New" w:hAnsi="Courier New" w:cs="Courier New"/>
          <w:sz w:val="22"/>
          <w:szCs w:val="22"/>
        </w:rPr>
        <w:t xml:space="preserve"> New Rates</w:t>
      </w:r>
      <w:r w:rsidR="00FC32A7" w:rsidRPr="00FC32A7">
        <w:rPr>
          <w:rFonts w:ascii="Courier New" w:hAnsi="Courier New" w:cs="Courier New"/>
          <w:sz w:val="22"/>
          <w:szCs w:val="22"/>
        </w:rPr>
        <w:t>.</w:t>
      </w:r>
    </w:p>
    <w:p w14:paraId="62974B84" w14:textId="182CC16F" w:rsidR="006307B3" w:rsidRPr="00FC32A7" w:rsidRDefault="006307B3">
      <w:pPr>
        <w:pStyle w:val="ListBullet2"/>
        <w:numPr>
          <w:ilvl w:val="0"/>
          <w:numId w:val="3"/>
        </w:numPr>
        <w:spacing w:line="276" w:lineRule="auto"/>
        <w:ind w:left="360"/>
        <w:rPr>
          <w:rFonts w:ascii="Courier New" w:hAnsi="Courier New" w:cs="Courier New"/>
          <w:sz w:val="22"/>
          <w:szCs w:val="22"/>
        </w:rPr>
      </w:pPr>
      <w:r w:rsidRPr="00FC32A7">
        <w:rPr>
          <w:rFonts w:ascii="Courier New" w:hAnsi="Courier New" w:cs="Courier New"/>
          <w:sz w:val="22"/>
          <w:szCs w:val="22"/>
        </w:rPr>
        <w:t>PSATS Trustees</w:t>
      </w:r>
      <w:r w:rsidR="00F7657B" w:rsidRPr="00FC32A7">
        <w:rPr>
          <w:rFonts w:ascii="Courier New" w:hAnsi="Courier New" w:cs="Courier New"/>
          <w:sz w:val="22"/>
          <w:szCs w:val="22"/>
        </w:rPr>
        <w:t xml:space="preserve"> will provide insurance and pension products to townships.</w:t>
      </w:r>
    </w:p>
    <w:p w14:paraId="6138FBD7" w14:textId="5CC41CB4" w:rsidR="006307B3" w:rsidRPr="00FC32A7" w:rsidRDefault="006307B3">
      <w:pPr>
        <w:pStyle w:val="ListBullet2"/>
        <w:numPr>
          <w:ilvl w:val="0"/>
          <w:numId w:val="3"/>
        </w:numPr>
        <w:spacing w:line="276" w:lineRule="auto"/>
        <w:ind w:left="360"/>
        <w:rPr>
          <w:rFonts w:ascii="Courier New" w:hAnsi="Courier New" w:cs="Courier New"/>
          <w:sz w:val="22"/>
          <w:szCs w:val="22"/>
        </w:rPr>
      </w:pPr>
      <w:r w:rsidRPr="00FC32A7">
        <w:rPr>
          <w:rFonts w:ascii="Courier New" w:hAnsi="Courier New" w:cs="Courier New"/>
          <w:sz w:val="22"/>
          <w:szCs w:val="22"/>
        </w:rPr>
        <w:t>Core Environmental Services, Inc.</w:t>
      </w:r>
      <w:r w:rsidR="00F7657B" w:rsidRPr="00FC32A7">
        <w:rPr>
          <w:rFonts w:ascii="Courier New" w:hAnsi="Courier New" w:cs="Courier New"/>
          <w:sz w:val="22"/>
          <w:szCs w:val="22"/>
        </w:rPr>
        <w:t xml:space="preserve"> municipality notice of submission of report for Act 2 cleanup.</w:t>
      </w:r>
    </w:p>
    <w:p w14:paraId="62224EBB" w14:textId="454A82E3" w:rsidR="006307B3" w:rsidRPr="00FC32A7" w:rsidRDefault="006307B3">
      <w:pPr>
        <w:pStyle w:val="ListBullet2"/>
        <w:numPr>
          <w:ilvl w:val="0"/>
          <w:numId w:val="3"/>
        </w:numPr>
        <w:spacing w:line="276" w:lineRule="auto"/>
        <w:ind w:left="360"/>
        <w:rPr>
          <w:rFonts w:ascii="Courier New" w:hAnsi="Courier New" w:cs="Courier New"/>
          <w:sz w:val="22"/>
          <w:szCs w:val="22"/>
        </w:rPr>
      </w:pPr>
      <w:r w:rsidRPr="00FC32A7">
        <w:rPr>
          <w:rFonts w:ascii="Courier New" w:hAnsi="Courier New" w:cs="Courier New"/>
          <w:sz w:val="22"/>
          <w:szCs w:val="22"/>
        </w:rPr>
        <w:t>Shields Asphalt Paving</w:t>
      </w:r>
      <w:r w:rsidR="00F7657B" w:rsidRPr="00FC32A7">
        <w:rPr>
          <w:rFonts w:ascii="Courier New" w:hAnsi="Courier New" w:cs="Courier New"/>
          <w:sz w:val="22"/>
          <w:szCs w:val="22"/>
        </w:rPr>
        <w:t xml:space="preserve"> notice of potential cost savings by allowing up to 15% recycled asphalt in paving mixes. </w:t>
      </w:r>
    </w:p>
    <w:p w14:paraId="59333DCA" w14:textId="33381285" w:rsidR="006307B3" w:rsidRPr="00FC32A7" w:rsidRDefault="006307B3">
      <w:pPr>
        <w:pStyle w:val="ListBullet2"/>
        <w:numPr>
          <w:ilvl w:val="0"/>
          <w:numId w:val="3"/>
        </w:numPr>
        <w:spacing w:line="276" w:lineRule="auto"/>
        <w:ind w:left="360"/>
        <w:rPr>
          <w:rFonts w:ascii="Courier New" w:hAnsi="Courier New" w:cs="Courier New"/>
          <w:sz w:val="22"/>
          <w:szCs w:val="22"/>
        </w:rPr>
      </w:pPr>
      <w:r w:rsidRPr="00FC32A7">
        <w:rPr>
          <w:rFonts w:ascii="Courier New" w:hAnsi="Courier New" w:cs="Courier New"/>
          <w:sz w:val="22"/>
          <w:szCs w:val="22"/>
        </w:rPr>
        <w:t>Penn Energy Resources</w:t>
      </w:r>
      <w:r w:rsidR="00F7657B" w:rsidRPr="00FC32A7">
        <w:rPr>
          <w:rFonts w:ascii="Courier New" w:hAnsi="Courier New" w:cs="Courier New"/>
          <w:sz w:val="22"/>
          <w:szCs w:val="22"/>
        </w:rPr>
        <w:t xml:space="preserve"> recently completed an assessment of their methane emissions and received an “A Grade” certification. </w:t>
      </w:r>
    </w:p>
    <w:p w14:paraId="1DD650C4" w14:textId="12488C63" w:rsidR="006307B3" w:rsidRPr="00FC32A7" w:rsidRDefault="006307B3">
      <w:pPr>
        <w:pStyle w:val="ListBullet2"/>
        <w:numPr>
          <w:ilvl w:val="0"/>
          <w:numId w:val="3"/>
        </w:numPr>
        <w:spacing w:line="276" w:lineRule="auto"/>
        <w:ind w:left="360"/>
        <w:rPr>
          <w:rFonts w:ascii="Courier New" w:hAnsi="Courier New" w:cs="Courier New"/>
          <w:sz w:val="22"/>
          <w:szCs w:val="22"/>
        </w:rPr>
      </w:pPr>
      <w:r w:rsidRPr="00FC32A7">
        <w:rPr>
          <w:rFonts w:ascii="Courier New" w:hAnsi="Courier New" w:cs="Courier New"/>
          <w:sz w:val="22"/>
          <w:szCs w:val="22"/>
        </w:rPr>
        <w:t>Consolidated Communications</w:t>
      </w:r>
      <w:r w:rsidR="00F7657B" w:rsidRPr="00FC32A7">
        <w:rPr>
          <w:rFonts w:ascii="Courier New" w:hAnsi="Courier New" w:cs="Courier New"/>
          <w:sz w:val="22"/>
          <w:szCs w:val="22"/>
        </w:rPr>
        <w:t xml:space="preserve"> advised that TV services will be discontinued.</w:t>
      </w:r>
    </w:p>
    <w:p w14:paraId="41E535A3" w14:textId="53EED82B" w:rsidR="006307B3" w:rsidRPr="00FC32A7" w:rsidRDefault="006307B3">
      <w:pPr>
        <w:pStyle w:val="ListBullet2"/>
        <w:numPr>
          <w:ilvl w:val="0"/>
          <w:numId w:val="3"/>
        </w:numPr>
        <w:spacing w:line="276" w:lineRule="auto"/>
        <w:ind w:left="360"/>
        <w:rPr>
          <w:rFonts w:ascii="Courier New" w:hAnsi="Courier New" w:cs="Courier New"/>
          <w:sz w:val="22"/>
          <w:szCs w:val="22"/>
        </w:rPr>
      </w:pPr>
      <w:r w:rsidRPr="00FC32A7">
        <w:rPr>
          <w:rFonts w:ascii="Courier New" w:hAnsi="Courier New" w:cs="Courier New"/>
          <w:sz w:val="22"/>
          <w:szCs w:val="22"/>
        </w:rPr>
        <w:t xml:space="preserve">Penn Partners Development, LLC </w:t>
      </w:r>
      <w:r w:rsidR="004A5194">
        <w:rPr>
          <w:rFonts w:ascii="Courier New" w:hAnsi="Courier New" w:cs="Courier New"/>
          <w:sz w:val="22"/>
          <w:szCs w:val="22"/>
        </w:rPr>
        <w:t>–</w:t>
      </w:r>
      <w:r w:rsidRPr="00FC32A7">
        <w:rPr>
          <w:rFonts w:ascii="Courier New" w:hAnsi="Courier New" w:cs="Courier New"/>
          <w:sz w:val="22"/>
          <w:szCs w:val="22"/>
        </w:rPr>
        <w:t xml:space="preserve"> PennDOT Highway Occupancy Permit</w:t>
      </w:r>
      <w:r w:rsidR="00EE60DF" w:rsidRPr="00FC32A7">
        <w:rPr>
          <w:rFonts w:ascii="Courier New" w:hAnsi="Courier New" w:cs="Courier New"/>
          <w:sz w:val="22"/>
          <w:szCs w:val="22"/>
        </w:rPr>
        <w:t xml:space="preserve"> for the Penn Partners Development.</w:t>
      </w:r>
    </w:p>
    <w:p w14:paraId="524D9416" w14:textId="0042B315" w:rsidR="000C5A1A" w:rsidRPr="00FC32A7" w:rsidRDefault="006307B3">
      <w:pPr>
        <w:pStyle w:val="ListBullet2"/>
        <w:numPr>
          <w:ilvl w:val="0"/>
          <w:numId w:val="3"/>
        </w:numPr>
        <w:spacing w:line="276" w:lineRule="auto"/>
        <w:ind w:left="360"/>
        <w:rPr>
          <w:rFonts w:ascii="Courier New" w:hAnsi="Courier New" w:cs="Courier New"/>
          <w:b/>
          <w:sz w:val="22"/>
          <w:szCs w:val="22"/>
          <w:u w:val="single"/>
        </w:rPr>
      </w:pPr>
      <w:r w:rsidRPr="00FC32A7">
        <w:rPr>
          <w:rFonts w:ascii="Courier New" w:hAnsi="Courier New" w:cs="Courier New"/>
          <w:sz w:val="22"/>
          <w:szCs w:val="22"/>
        </w:rPr>
        <w:t>Letter to Butler County concerning Dodds Road Realignment and Streambank Stabilization c</w:t>
      </w:r>
      <w:r w:rsidR="000C5A1A" w:rsidRPr="00FC32A7">
        <w:rPr>
          <w:rFonts w:ascii="Courier New" w:hAnsi="Courier New" w:cs="Courier New"/>
          <w:sz w:val="22"/>
          <w:szCs w:val="22"/>
        </w:rPr>
        <w:t>oncerning allowing equipment costs for the Dodds Road Realignment and Streambank Stabilization Project.</w:t>
      </w:r>
    </w:p>
    <w:p w14:paraId="70C07703" w14:textId="0D3B99D4" w:rsidR="00EE60DF" w:rsidRPr="00FC32A7" w:rsidRDefault="00EE60DF">
      <w:pPr>
        <w:pStyle w:val="ListBullet2"/>
        <w:numPr>
          <w:ilvl w:val="0"/>
          <w:numId w:val="3"/>
        </w:numPr>
        <w:spacing w:line="276" w:lineRule="auto"/>
        <w:ind w:left="360"/>
        <w:rPr>
          <w:rFonts w:ascii="Courier New" w:hAnsi="Courier New" w:cs="Courier New"/>
          <w:b/>
          <w:sz w:val="22"/>
          <w:szCs w:val="22"/>
          <w:u w:val="single"/>
        </w:rPr>
      </w:pPr>
      <w:r w:rsidRPr="00FC32A7">
        <w:rPr>
          <w:rFonts w:ascii="Courier New" w:hAnsi="Courier New" w:cs="Courier New"/>
          <w:sz w:val="22"/>
          <w:szCs w:val="22"/>
        </w:rPr>
        <w:t>UMH PA Mandell Trails LLC provided a notice of disposal for an abandoned manufactured home.</w:t>
      </w:r>
    </w:p>
    <w:p w14:paraId="34432FE9" w14:textId="77777777" w:rsidR="0051525B" w:rsidRPr="00EC79B7" w:rsidRDefault="0051525B" w:rsidP="0051525B">
      <w:pPr>
        <w:pStyle w:val="ListBullet2"/>
        <w:ind w:left="360" w:firstLine="0"/>
        <w:rPr>
          <w:rFonts w:cs="Courier New"/>
          <w:b/>
          <w:color w:val="000000" w:themeColor="text1"/>
          <w:szCs w:val="22"/>
          <w:u w:val="single"/>
        </w:rPr>
      </w:pPr>
    </w:p>
    <w:p w14:paraId="171B89C7" w14:textId="3A433EF6" w:rsidR="001A3362" w:rsidRPr="004A5194" w:rsidRDefault="004A5194" w:rsidP="004A5194">
      <w:pPr>
        <w:pStyle w:val="NoSpacing"/>
        <w:jc w:val="center"/>
        <w:rPr>
          <w:rFonts w:cs="Courier New"/>
          <w:bCs/>
          <w:color w:val="000000" w:themeColor="text1"/>
          <w:szCs w:val="22"/>
        </w:rPr>
      </w:pPr>
      <w:r w:rsidRPr="004A5194">
        <w:rPr>
          <w:rFonts w:cs="Courier New"/>
          <w:bCs/>
          <w:color w:val="000000" w:themeColor="text1"/>
          <w:szCs w:val="22"/>
        </w:rPr>
        <w:lastRenderedPageBreak/>
        <w:t>Tuesday, February 13, 2024</w:t>
      </w:r>
    </w:p>
    <w:p w14:paraId="7FD7CED7" w14:textId="77777777" w:rsidR="004A5194" w:rsidRDefault="004A5194" w:rsidP="004A5194">
      <w:pPr>
        <w:pStyle w:val="NoSpacing"/>
        <w:jc w:val="center"/>
        <w:rPr>
          <w:rFonts w:cs="Courier New"/>
          <w:b/>
          <w:color w:val="000000" w:themeColor="text1"/>
          <w:szCs w:val="22"/>
          <w:u w:val="single"/>
        </w:rPr>
      </w:pPr>
    </w:p>
    <w:p w14:paraId="293B6C22" w14:textId="6B3CD09A" w:rsidR="008D14E8" w:rsidRPr="00EC79B7" w:rsidRDefault="004C5D59" w:rsidP="00044EF5">
      <w:pPr>
        <w:pStyle w:val="NoSpacing"/>
        <w:rPr>
          <w:rFonts w:cs="Courier New"/>
          <w:b/>
          <w:color w:val="000000" w:themeColor="text1"/>
          <w:szCs w:val="22"/>
          <w:u w:val="single"/>
        </w:rPr>
      </w:pPr>
      <w:r w:rsidRPr="00EC79B7">
        <w:rPr>
          <w:rFonts w:cs="Courier New"/>
          <w:b/>
          <w:color w:val="000000" w:themeColor="text1"/>
          <w:szCs w:val="22"/>
          <w:u w:val="single"/>
        </w:rPr>
        <w:t>Seminar</w:t>
      </w:r>
      <w:r w:rsidR="00A41719" w:rsidRPr="00EC79B7">
        <w:rPr>
          <w:rFonts w:cs="Courier New"/>
          <w:b/>
          <w:color w:val="000000" w:themeColor="text1"/>
          <w:szCs w:val="22"/>
          <w:u w:val="single"/>
        </w:rPr>
        <w:t>s</w:t>
      </w:r>
    </w:p>
    <w:p w14:paraId="774790D9" w14:textId="38AFA9F3" w:rsidR="00BB680F" w:rsidRPr="001F4842" w:rsidRDefault="001F4842">
      <w:pPr>
        <w:pStyle w:val="List"/>
        <w:numPr>
          <w:ilvl w:val="0"/>
          <w:numId w:val="1"/>
        </w:numPr>
        <w:spacing w:line="276" w:lineRule="auto"/>
        <w:ind w:left="360"/>
        <w:rPr>
          <w:rFonts w:ascii="Courier New" w:hAnsi="Courier New" w:cs="Courier New"/>
          <w:color w:val="000000" w:themeColor="text1"/>
          <w:szCs w:val="22"/>
        </w:rPr>
      </w:pPr>
      <w:bookmarkStart w:id="2" w:name="_Hlk145495005"/>
      <w:r w:rsidRPr="001F4842">
        <w:rPr>
          <w:rFonts w:ascii="Courier New" w:hAnsi="Courier New" w:cs="Courier New"/>
          <w:sz w:val="22"/>
          <w:szCs w:val="22"/>
        </w:rPr>
        <w:t>Pennsylvania 811 - Excavator Training held on April 11, 2024, from 7:30 a</w:t>
      </w:r>
      <w:r w:rsidR="001A3362">
        <w:rPr>
          <w:rFonts w:ascii="Courier New" w:hAnsi="Courier New" w:cs="Courier New"/>
          <w:sz w:val="22"/>
          <w:szCs w:val="22"/>
        </w:rPr>
        <w:t>.</w:t>
      </w:r>
      <w:r w:rsidRPr="001F4842">
        <w:rPr>
          <w:rFonts w:ascii="Courier New" w:hAnsi="Courier New" w:cs="Courier New"/>
          <w:sz w:val="22"/>
          <w:szCs w:val="22"/>
        </w:rPr>
        <w:t>m</w:t>
      </w:r>
      <w:r w:rsidR="001A3362">
        <w:rPr>
          <w:rFonts w:ascii="Courier New" w:hAnsi="Courier New" w:cs="Courier New"/>
          <w:sz w:val="22"/>
          <w:szCs w:val="22"/>
        </w:rPr>
        <w:t>.</w:t>
      </w:r>
      <w:r w:rsidRPr="001F4842">
        <w:rPr>
          <w:rFonts w:ascii="Courier New" w:hAnsi="Courier New" w:cs="Courier New"/>
          <w:sz w:val="22"/>
          <w:szCs w:val="22"/>
        </w:rPr>
        <w:t xml:space="preserve"> to 10</w:t>
      </w:r>
      <w:r w:rsidR="001A3362">
        <w:rPr>
          <w:rFonts w:ascii="Courier New" w:hAnsi="Courier New" w:cs="Courier New"/>
          <w:sz w:val="22"/>
          <w:szCs w:val="22"/>
        </w:rPr>
        <w:t>:00</w:t>
      </w:r>
      <w:r w:rsidRPr="001F4842">
        <w:rPr>
          <w:rFonts w:ascii="Courier New" w:hAnsi="Courier New" w:cs="Courier New"/>
          <w:sz w:val="22"/>
          <w:szCs w:val="22"/>
        </w:rPr>
        <w:t xml:space="preserve"> a</w:t>
      </w:r>
      <w:r w:rsidR="001A3362">
        <w:rPr>
          <w:rFonts w:ascii="Courier New" w:hAnsi="Courier New" w:cs="Courier New"/>
          <w:sz w:val="22"/>
          <w:szCs w:val="22"/>
        </w:rPr>
        <w:t>.</w:t>
      </w:r>
      <w:r w:rsidRPr="001F4842">
        <w:rPr>
          <w:rFonts w:ascii="Courier New" w:hAnsi="Courier New" w:cs="Courier New"/>
          <w:sz w:val="22"/>
          <w:szCs w:val="22"/>
        </w:rPr>
        <w:t>m</w:t>
      </w:r>
      <w:r w:rsidR="001A3362">
        <w:rPr>
          <w:rFonts w:ascii="Courier New" w:hAnsi="Courier New" w:cs="Courier New"/>
          <w:sz w:val="22"/>
          <w:szCs w:val="22"/>
        </w:rPr>
        <w:t>.</w:t>
      </w:r>
      <w:r w:rsidRPr="001F4842">
        <w:rPr>
          <w:rFonts w:ascii="Courier New" w:hAnsi="Courier New" w:cs="Courier New"/>
          <w:sz w:val="22"/>
          <w:szCs w:val="22"/>
        </w:rPr>
        <w:t xml:space="preserve"> at the Highfield Community Center in Butler, PA.</w:t>
      </w:r>
      <w:r w:rsidR="0051525B" w:rsidRPr="001F4842">
        <w:rPr>
          <w:rFonts w:ascii="Courier New" w:hAnsi="Courier New" w:cs="Courier New"/>
          <w:sz w:val="22"/>
          <w:szCs w:val="22"/>
        </w:rPr>
        <w:t xml:space="preserve"> </w:t>
      </w:r>
    </w:p>
    <w:p w14:paraId="5CAC99E1" w14:textId="48E7D968" w:rsidR="000C62FE" w:rsidRPr="0051525B" w:rsidRDefault="000C62FE" w:rsidP="000C62FE">
      <w:pPr>
        <w:pStyle w:val="NoSpacing"/>
        <w:rPr>
          <w:rFonts w:cs="Courier New"/>
          <w:szCs w:val="22"/>
        </w:rPr>
      </w:pPr>
      <w:r w:rsidRPr="0051525B">
        <w:rPr>
          <w:rFonts w:cs="Courier New"/>
          <w:szCs w:val="22"/>
        </w:rPr>
        <w:t xml:space="preserve">Supervisor </w:t>
      </w:r>
      <w:r w:rsidR="000E6F6D" w:rsidRPr="0051525B">
        <w:rPr>
          <w:rFonts w:cs="Courier New"/>
          <w:szCs w:val="22"/>
        </w:rPr>
        <w:t>Mowry</w:t>
      </w:r>
      <w:r w:rsidR="00604F0E" w:rsidRPr="0051525B">
        <w:rPr>
          <w:rFonts w:cs="Courier New"/>
          <w:szCs w:val="22"/>
        </w:rPr>
        <w:t xml:space="preserve"> </w:t>
      </w:r>
      <w:r w:rsidRPr="0051525B">
        <w:rPr>
          <w:rFonts w:cs="Courier New"/>
          <w:szCs w:val="22"/>
        </w:rPr>
        <w:t xml:space="preserve">made the motion and Supervisor </w:t>
      </w:r>
      <w:r w:rsidR="000E6F6D" w:rsidRPr="0051525B">
        <w:rPr>
          <w:rFonts w:cs="Courier New"/>
          <w:szCs w:val="22"/>
        </w:rPr>
        <w:t>Roth</w:t>
      </w:r>
      <w:r w:rsidR="00604F0E" w:rsidRPr="0051525B">
        <w:rPr>
          <w:rFonts w:cs="Courier New"/>
          <w:szCs w:val="22"/>
        </w:rPr>
        <w:t xml:space="preserve"> </w:t>
      </w:r>
      <w:r w:rsidRPr="0051525B">
        <w:rPr>
          <w:rFonts w:cs="Courier New"/>
          <w:szCs w:val="22"/>
        </w:rPr>
        <w:t xml:space="preserve">seconded the motion that </w:t>
      </w:r>
      <w:bookmarkEnd w:id="2"/>
      <w:r w:rsidRPr="0051525B">
        <w:rPr>
          <w:rFonts w:cs="Courier New"/>
          <w:szCs w:val="22"/>
        </w:rPr>
        <w:t>all involved wishing to attend these seminars be authorized to do so.  The motion carried.</w:t>
      </w:r>
    </w:p>
    <w:p w14:paraId="28D47C50" w14:textId="77777777" w:rsidR="007C0989" w:rsidRDefault="007C0989" w:rsidP="00044EF5">
      <w:pPr>
        <w:pStyle w:val="NoSpacing"/>
        <w:rPr>
          <w:rFonts w:cs="Courier New"/>
          <w:b/>
          <w:color w:val="000000" w:themeColor="text1"/>
          <w:szCs w:val="22"/>
          <w:u w:val="single"/>
        </w:rPr>
      </w:pPr>
    </w:p>
    <w:p w14:paraId="69EF21BE" w14:textId="596C3FB2" w:rsidR="008D14E8"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Treasurer’s Report</w:t>
      </w:r>
    </w:p>
    <w:p w14:paraId="3A91DF9F" w14:textId="6F4ADC9C" w:rsidR="00566E16" w:rsidRDefault="00566E16" w:rsidP="00566E16">
      <w:pPr>
        <w:pStyle w:val="NoSpacing"/>
        <w:rPr>
          <w:rFonts w:cs="Courier New"/>
          <w:color w:val="000000" w:themeColor="text1"/>
          <w:szCs w:val="22"/>
        </w:rPr>
      </w:pPr>
      <w:r w:rsidRPr="00A61C56">
        <w:rPr>
          <w:rFonts w:cs="Courier New"/>
          <w:szCs w:val="22"/>
        </w:rPr>
        <w:t>Mr</w:t>
      </w:r>
      <w:r w:rsidR="0094277B">
        <w:rPr>
          <w:rFonts w:cs="Courier New"/>
          <w:szCs w:val="22"/>
        </w:rPr>
        <w:t>. Bonetti</w:t>
      </w:r>
      <w:r w:rsidRPr="00A61C56">
        <w:rPr>
          <w:rFonts w:cs="Courier New"/>
          <w:szCs w:val="22"/>
        </w:rPr>
        <w:t xml:space="preserve"> </w:t>
      </w:r>
      <w:r w:rsidRPr="009D2259">
        <w:rPr>
          <w:rFonts w:cs="Courier New"/>
          <w:color w:val="000000" w:themeColor="text1"/>
          <w:szCs w:val="22"/>
        </w:rPr>
        <w:t xml:space="preserve">read the list of invoices paid since the last report was read on </w:t>
      </w:r>
      <w:r w:rsidR="0051525B">
        <w:rPr>
          <w:rFonts w:cs="Courier New"/>
          <w:color w:val="000000" w:themeColor="text1"/>
          <w:szCs w:val="22"/>
        </w:rPr>
        <w:t>January 9</w:t>
      </w:r>
      <w:r w:rsidRPr="009D2259">
        <w:rPr>
          <w:rFonts w:cs="Courier New"/>
          <w:color w:val="000000" w:themeColor="text1"/>
          <w:szCs w:val="22"/>
        </w:rPr>
        <w:t xml:space="preserve">, 202.  </w:t>
      </w:r>
      <w:r>
        <w:rPr>
          <w:rFonts w:cs="Courier New"/>
          <w:color w:val="000000" w:themeColor="text1"/>
          <w:szCs w:val="22"/>
        </w:rPr>
        <w:t>ARPA Fund: $</w:t>
      </w:r>
      <w:bookmarkStart w:id="3" w:name="_Hlk147646934"/>
      <w:r>
        <w:rPr>
          <w:rFonts w:cs="Courier New"/>
          <w:color w:val="000000" w:themeColor="text1"/>
          <w:szCs w:val="22"/>
        </w:rPr>
        <w:t>0.00</w:t>
      </w:r>
      <w:bookmarkEnd w:id="3"/>
      <w:r>
        <w:rPr>
          <w:rFonts w:cs="Courier New"/>
          <w:color w:val="000000" w:themeColor="text1"/>
          <w:szCs w:val="22"/>
        </w:rPr>
        <w:t xml:space="preserve">; </w:t>
      </w:r>
      <w:r w:rsidRPr="009D2259">
        <w:rPr>
          <w:rFonts w:cs="Courier New"/>
          <w:color w:val="000000" w:themeColor="text1"/>
          <w:szCs w:val="22"/>
        </w:rPr>
        <w:t>Fire Tax Fund: $</w:t>
      </w:r>
      <w:r w:rsidR="001A3362">
        <w:rPr>
          <w:rFonts w:cs="Courier New"/>
          <w:color w:val="000000" w:themeColor="text1"/>
          <w:szCs w:val="22"/>
        </w:rPr>
        <w:t>8,424.00</w:t>
      </w:r>
      <w:r>
        <w:rPr>
          <w:rFonts w:cs="Courier New"/>
          <w:color w:val="000000" w:themeColor="text1"/>
          <w:szCs w:val="22"/>
        </w:rPr>
        <w:t>;</w:t>
      </w:r>
      <w:r w:rsidRPr="009D2259">
        <w:rPr>
          <w:rFonts w:cs="Courier New"/>
          <w:color w:val="000000" w:themeColor="text1"/>
          <w:szCs w:val="22"/>
        </w:rPr>
        <w:t xml:space="preserve"> </w:t>
      </w:r>
      <w:r>
        <w:rPr>
          <w:rFonts w:cs="Courier New"/>
          <w:color w:val="000000" w:themeColor="text1"/>
          <w:szCs w:val="22"/>
        </w:rPr>
        <w:t>Capital Savings Fund: $</w:t>
      </w:r>
      <w:r w:rsidR="001A3362">
        <w:rPr>
          <w:rFonts w:cs="Courier New"/>
          <w:color w:val="000000" w:themeColor="text1"/>
          <w:szCs w:val="22"/>
        </w:rPr>
        <w:t>150,00</w:t>
      </w:r>
      <w:r>
        <w:rPr>
          <w:rFonts w:cs="Courier New"/>
          <w:color w:val="000000" w:themeColor="text1"/>
          <w:szCs w:val="22"/>
        </w:rPr>
        <w:t xml:space="preserve">0.00; </w:t>
      </w:r>
      <w:r w:rsidRPr="009D2259">
        <w:rPr>
          <w:rFonts w:cs="Courier New"/>
          <w:color w:val="000000" w:themeColor="text1"/>
          <w:szCs w:val="22"/>
        </w:rPr>
        <w:t>Act 13 Fund:</w:t>
      </w:r>
      <w:r>
        <w:rPr>
          <w:rFonts w:cs="Courier New"/>
          <w:color w:val="000000" w:themeColor="text1"/>
          <w:szCs w:val="22"/>
        </w:rPr>
        <w:t xml:space="preserve"> $</w:t>
      </w:r>
      <w:bookmarkStart w:id="4" w:name="_Hlk150935044"/>
      <w:r w:rsidR="001A3362">
        <w:rPr>
          <w:rFonts w:cs="Courier New"/>
          <w:color w:val="000000" w:themeColor="text1"/>
          <w:szCs w:val="22"/>
        </w:rPr>
        <w:t>34,571.52</w:t>
      </w:r>
      <w:bookmarkEnd w:id="4"/>
      <w:r>
        <w:rPr>
          <w:rFonts w:cs="Courier New"/>
          <w:color w:val="000000" w:themeColor="text1"/>
          <w:szCs w:val="22"/>
        </w:rPr>
        <w:t>;</w:t>
      </w:r>
      <w:r w:rsidRPr="009D2259">
        <w:rPr>
          <w:rFonts w:cs="Courier New"/>
          <w:color w:val="000000" w:themeColor="text1"/>
          <w:szCs w:val="22"/>
        </w:rPr>
        <w:t xml:space="preserve"> Township Fund: $</w:t>
      </w:r>
      <w:r w:rsidR="001A3362">
        <w:rPr>
          <w:rFonts w:cs="Courier New"/>
          <w:color w:val="000000" w:themeColor="text1"/>
          <w:szCs w:val="22"/>
        </w:rPr>
        <w:t>281,905.36</w:t>
      </w:r>
      <w:r>
        <w:rPr>
          <w:rFonts w:cs="Courier New"/>
          <w:color w:val="000000" w:themeColor="text1"/>
          <w:szCs w:val="22"/>
        </w:rPr>
        <w:t>; and State Fund: $0.00</w:t>
      </w:r>
      <w:r w:rsidRPr="009D2259">
        <w:rPr>
          <w:rFonts w:cs="Courier New"/>
          <w:color w:val="000000" w:themeColor="text1"/>
          <w:szCs w:val="22"/>
        </w:rPr>
        <w:t xml:space="preserve">. </w:t>
      </w:r>
    </w:p>
    <w:p w14:paraId="093CB403" w14:textId="77777777" w:rsidR="00566E16" w:rsidRDefault="00566E16" w:rsidP="00566E16">
      <w:pPr>
        <w:pStyle w:val="NoSpacing"/>
        <w:rPr>
          <w:rFonts w:cs="Courier New"/>
          <w:color w:val="000000" w:themeColor="text1"/>
          <w:szCs w:val="22"/>
        </w:rPr>
      </w:pPr>
      <w:r w:rsidRPr="009D2259">
        <w:rPr>
          <w:rFonts w:cs="Courier New"/>
          <w:color w:val="000000" w:themeColor="text1"/>
          <w:szCs w:val="22"/>
        </w:rPr>
        <w:t>Deposits into the various Township Funds totaled $</w:t>
      </w:r>
      <w:r>
        <w:rPr>
          <w:rFonts w:cs="Courier New"/>
          <w:color w:val="000000" w:themeColor="text1"/>
          <w:szCs w:val="22"/>
        </w:rPr>
        <w:t>171,388.51</w:t>
      </w:r>
      <w:r w:rsidRPr="009D2259">
        <w:rPr>
          <w:rFonts w:cs="Courier New"/>
          <w:color w:val="000000" w:themeColor="text1"/>
          <w:szCs w:val="22"/>
        </w:rPr>
        <w:t xml:space="preserve">.  </w:t>
      </w:r>
    </w:p>
    <w:p w14:paraId="78D29FC4" w14:textId="77777777" w:rsidR="00566E16" w:rsidRDefault="00566E16" w:rsidP="00566E16">
      <w:pPr>
        <w:pStyle w:val="NoSpacing"/>
        <w:rPr>
          <w:rFonts w:cs="Courier New"/>
          <w:color w:val="000000" w:themeColor="text1"/>
          <w:szCs w:val="22"/>
        </w:rPr>
      </w:pPr>
      <w:r w:rsidRPr="009D2259">
        <w:rPr>
          <w:rFonts w:cs="Courier New"/>
          <w:color w:val="000000" w:themeColor="text1"/>
          <w:szCs w:val="22"/>
        </w:rPr>
        <w:t xml:space="preserve">Balances were read as follows:  </w:t>
      </w:r>
    </w:p>
    <w:p w14:paraId="434829C0" w14:textId="21B31071" w:rsidR="00566E16" w:rsidRDefault="00566E16" w:rsidP="00566E16">
      <w:pPr>
        <w:pStyle w:val="NoSpacing"/>
        <w:rPr>
          <w:rFonts w:cs="Courier New"/>
          <w:color w:val="000000" w:themeColor="text1"/>
          <w:szCs w:val="22"/>
        </w:rPr>
      </w:pPr>
      <w:r w:rsidRPr="009D2259">
        <w:rPr>
          <w:rFonts w:cs="Courier New"/>
          <w:color w:val="000000" w:themeColor="text1"/>
          <w:szCs w:val="22"/>
        </w:rPr>
        <w:t>ARPA Fund: $</w:t>
      </w:r>
      <w:r w:rsidR="001A3362">
        <w:rPr>
          <w:rFonts w:cs="Courier New"/>
          <w:color w:val="000000" w:themeColor="text1"/>
          <w:szCs w:val="22"/>
        </w:rPr>
        <w:t>546,656.75</w:t>
      </w:r>
      <w:r>
        <w:rPr>
          <w:rFonts w:cs="Courier New"/>
          <w:color w:val="000000" w:themeColor="text1"/>
          <w:szCs w:val="22"/>
        </w:rPr>
        <w:t>;</w:t>
      </w:r>
      <w:r w:rsidRPr="009E0B50">
        <w:rPr>
          <w:rFonts w:cs="Courier New"/>
          <w:color w:val="000000" w:themeColor="text1"/>
          <w:szCs w:val="22"/>
        </w:rPr>
        <w:t xml:space="preserve"> </w:t>
      </w:r>
      <w:r w:rsidRPr="009D2259">
        <w:rPr>
          <w:rFonts w:cs="Courier New"/>
          <w:color w:val="000000" w:themeColor="text1"/>
          <w:szCs w:val="22"/>
        </w:rPr>
        <w:t>Fire Tax Fund: $</w:t>
      </w:r>
      <w:r w:rsidR="001A3362">
        <w:rPr>
          <w:rFonts w:cs="Courier New"/>
          <w:color w:val="000000" w:themeColor="text1"/>
          <w:szCs w:val="22"/>
        </w:rPr>
        <w:t>179,504.37</w:t>
      </w:r>
      <w:r>
        <w:rPr>
          <w:rFonts w:cs="Courier New"/>
          <w:color w:val="000000" w:themeColor="text1"/>
          <w:szCs w:val="22"/>
        </w:rPr>
        <w:t>;</w:t>
      </w:r>
      <w:r w:rsidRPr="009D2259">
        <w:rPr>
          <w:rFonts w:cs="Courier New"/>
          <w:color w:val="000000" w:themeColor="text1"/>
          <w:szCs w:val="22"/>
        </w:rPr>
        <w:t xml:space="preserve"> </w:t>
      </w:r>
      <w:r>
        <w:rPr>
          <w:rFonts w:cs="Courier New"/>
          <w:color w:val="000000" w:themeColor="text1"/>
          <w:szCs w:val="22"/>
        </w:rPr>
        <w:t>Capital Savings Fund: $</w:t>
      </w:r>
      <w:r w:rsidR="001A3362">
        <w:rPr>
          <w:rFonts w:cs="Courier New"/>
          <w:color w:val="000000" w:themeColor="text1"/>
          <w:szCs w:val="22"/>
        </w:rPr>
        <w:t>186,491.96</w:t>
      </w:r>
      <w:r>
        <w:rPr>
          <w:rFonts w:cs="Courier New"/>
          <w:color w:val="000000" w:themeColor="text1"/>
          <w:szCs w:val="22"/>
        </w:rPr>
        <w:t xml:space="preserve">; </w:t>
      </w:r>
      <w:r w:rsidRPr="009D2259">
        <w:rPr>
          <w:rFonts w:cs="Courier New"/>
          <w:color w:val="000000" w:themeColor="text1"/>
          <w:szCs w:val="22"/>
        </w:rPr>
        <w:t>Act 13 Impact Fund: $</w:t>
      </w:r>
      <w:r w:rsidR="001A3362">
        <w:rPr>
          <w:rFonts w:cs="Courier New"/>
          <w:color w:val="000000" w:themeColor="text1"/>
          <w:szCs w:val="22"/>
        </w:rPr>
        <w:t>999,467.78</w:t>
      </w:r>
      <w:r>
        <w:rPr>
          <w:rFonts w:cs="Courier New"/>
          <w:color w:val="000000" w:themeColor="text1"/>
          <w:szCs w:val="22"/>
        </w:rPr>
        <w:t>;</w:t>
      </w:r>
      <w:r w:rsidRPr="009D2259">
        <w:rPr>
          <w:rFonts w:cs="Courier New"/>
          <w:color w:val="000000" w:themeColor="text1"/>
          <w:szCs w:val="22"/>
        </w:rPr>
        <w:t xml:space="preserve"> Township Fund: $</w:t>
      </w:r>
      <w:r w:rsidR="001A3362">
        <w:rPr>
          <w:rFonts w:cs="Courier New"/>
          <w:color w:val="000000" w:themeColor="text1"/>
          <w:szCs w:val="22"/>
        </w:rPr>
        <w:t>188,934.28</w:t>
      </w:r>
      <w:r>
        <w:rPr>
          <w:rFonts w:cs="Courier New"/>
          <w:color w:val="000000" w:themeColor="text1"/>
          <w:szCs w:val="22"/>
        </w:rPr>
        <w:t>, and</w:t>
      </w:r>
      <w:r w:rsidRPr="009D2259">
        <w:rPr>
          <w:rFonts w:cs="Courier New"/>
          <w:color w:val="000000" w:themeColor="text1"/>
          <w:szCs w:val="22"/>
        </w:rPr>
        <w:t xml:space="preserve"> State Fund: $</w:t>
      </w:r>
      <w:r w:rsidR="001A3362">
        <w:rPr>
          <w:rFonts w:cs="Courier New"/>
          <w:color w:val="000000" w:themeColor="text1"/>
          <w:szCs w:val="22"/>
        </w:rPr>
        <w:t>42,980.59</w:t>
      </w:r>
      <w:r w:rsidRPr="009D2259">
        <w:rPr>
          <w:rFonts w:cs="Courier New"/>
          <w:color w:val="000000" w:themeColor="text1"/>
          <w:szCs w:val="22"/>
        </w:rPr>
        <w:t xml:space="preserve">.  </w:t>
      </w:r>
    </w:p>
    <w:p w14:paraId="427674DB" w14:textId="77777777" w:rsidR="00566E16" w:rsidRDefault="00566E16" w:rsidP="00566E16">
      <w:pPr>
        <w:pStyle w:val="NoSpacing"/>
        <w:rPr>
          <w:rFonts w:cs="Courier New"/>
          <w:color w:val="000000" w:themeColor="text1"/>
          <w:szCs w:val="22"/>
        </w:rPr>
      </w:pPr>
    </w:p>
    <w:p w14:paraId="556DC1AF" w14:textId="43A3C8D6" w:rsidR="00566E16" w:rsidRPr="00775E7B" w:rsidRDefault="00566E16" w:rsidP="00566E16">
      <w:pPr>
        <w:pStyle w:val="NoSpacing"/>
        <w:rPr>
          <w:rFonts w:cs="Courier New"/>
          <w:szCs w:val="22"/>
        </w:rPr>
      </w:pPr>
      <w:r w:rsidRPr="00775E7B">
        <w:rPr>
          <w:rFonts w:cs="Courier New"/>
          <w:szCs w:val="22"/>
        </w:rPr>
        <w:t xml:space="preserve">Supervisor </w:t>
      </w:r>
      <w:r w:rsidR="001A3362">
        <w:rPr>
          <w:rFonts w:cs="Courier New"/>
          <w:szCs w:val="22"/>
        </w:rPr>
        <w:t>Roth</w:t>
      </w:r>
      <w:r w:rsidRPr="00775E7B">
        <w:rPr>
          <w:rFonts w:cs="Courier New"/>
          <w:szCs w:val="22"/>
        </w:rPr>
        <w:t xml:space="preserve"> made the </w:t>
      </w:r>
      <w:r w:rsidRPr="004B1412">
        <w:rPr>
          <w:rFonts w:cs="Courier New"/>
          <w:szCs w:val="22"/>
        </w:rPr>
        <w:t>motion</w:t>
      </w:r>
      <w:r w:rsidRPr="00775E7B">
        <w:rPr>
          <w:rFonts w:cs="Courier New"/>
          <w:szCs w:val="22"/>
        </w:rPr>
        <w:t xml:space="preserve"> and Supervisor </w:t>
      </w:r>
      <w:r w:rsidR="001A3362">
        <w:rPr>
          <w:rFonts w:cs="Courier New"/>
          <w:szCs w:val="22"/>
        </w:rPr>
        <w:t>Ward</w:t>
      </w:r>
      <w:r w:rsidRPr="00775E7B">
        <w:rPr>
          <w:rFonts w:eastAsia="Times New Roman" w:cs="Courier New"/>
          <w:szCs w:val="22"/>
        </w:rPr>
        <w:t xml:space="preserve"> </w:t>
      </w:r>
      <w:r w:rsidRPr="00775E7B">
        <w:rPr>
          <w:rFonts w:cs="Courier New"/>
          <w:szCs w:val="22"/>
        </w:rPr>
        <w:t xml:space="preserve">seconded </w:t>
      </w:r>
      <w:r w:rsidRPr="001F4842">
        <w:rPr>
          <w:rFonts w:cs="Courier New"/>
          <w:szCs w:val="22"/>
        </w:rPr>
        <w:t xml:space="preserve">the motion that the Treasurer’s Report </w:t>
      </w:r>
      <w:r w:rsidRPr="001F4842">
        <w:rPr>
          <w:rFonts w:cs="Courier New"/>
          <w:noProof/>
          <w:szCs w:val="22"/>
        </w:rPr>
        <w:t>be</w:t>
      </w:r>
      <w:r w:rsidRPr="001F4842">
        <w:rPr>
          <w:rFonts w:cs="Courier New"/>
          <w:szCs w:val="22"/>
        </w:rPr>
        <w:t xml:space="preserve"> approved as presented.  The mot</w:t>
      </w:r>
      <w:r w:rsidRPr="00775E7B">
        <w:rPr>
          <w:rFonts w:cs="Courier New"/>
          <w:szCs w:val="22"/>
        </w:rPr>
        <w:t>ion carried.</w:t>
      </w:r>
    </w:p>
    <w:p w14:paraId="0D1B6260" w14:textId="77777777" w:rsidR="00566E16" w:rsidRPr="009D2259" w:rsidRDefault="00566E16" w:rsidP="00044EF5">
      <w:pPr>
        <w:pStyle w:val="NoSpacing"/>
        <w:rPr>
          <w:rFonts w:cs="Courier New"/>
          <w:b/>
          <w:color w:val="000000" w:themeColor="text1"/>
          <w:szCs w:val="22"/>
          <w:u w:val="single"/>
        </w:rPr>
      </w:pPr>
    </w:p>
    <w:p w14:paraId="5477E995" w14:textId="5068D56E" w:rsidR="00D67119" w:rsidRPr="009D2259" w:rsidRDefault="004C5D59" w:rsidP="00044EF5">
      <w:pPr>
        <w:pStyle w:val="NoSpacing"/>
        <w:rPr>
          <w:rFonts w:cs="Courier New"/>
          <w:b/>
          <w:color w:val="000000" w:themeColor="text1"/>
          <w:szCs w:val="22"/>
          <w:u w:val="single"/>
        </w:rPr>
      </w:pPr>
      <w:bookmarkStart w:id="5" w:name="_Hlk158546801"/>
      <w:r w:rsidRPr="009D2259">
        <w:rPr>
          <w:rFonts w:cs="Courier New"/>
          <w:b/>
          <w:color w:val="000000" w:themeColor="text1"/>
          <w:szCs w:val="22"/>
          <w:u w:val="single"/>
        </w:rPr>
        <w:t>Zoning Department</w:t>
      </w:r>
    </w:p>
    <w:p w14:paraId="1EB3696B" w14:textId="471A2498" w:rsidR="00417931" w:rsidRDefault="00FC599C" w:rsidP="00417931">
      <w:pPr>
        <w:pStyle w:val="ListContinue2"/>
        <w:spacing w:after="0" w:line="240" w:lineRule="auto"/>
        <w:ind w:left="0"/>
        <w:contextualSpacing w:val="0"/>
        <w:rPr>
          <w:rFonts w:cs="Courier New"/>
          <w:szCs w:val="22"/>
        </w:rPr>
      </w:pPr>
      <w:bookmarkStart w:id="6" w:name="_Hlk129848195"/>
      <w:bookmarkStart w:id="7" w:name="_Hlk123637653"/>
      <w:bookmarkEnd w:id="5"/>
      <w:r>
        <w:rPr>
          <w:rFonts w:cs="Courier New"/>
          <w:szCs w:val="22"/>
        </w:rPr>
        <w:t xml:space="preserve">Mr. Bonetti </w:t>
      </w:r>
      <w:bookmarkEnd w:id="6"/>
      <w:r>
        <w:rPr>
          <w:rFonts w:cs="Courier New"/>
          <w:szCs w:val="22"/>
        </w:rPr>
        <w:t xml:space="preserve">read </w:t>
      </w:r>
      <w:r w:rsidRPr="00396D7B">
        <w:rPr>
          <w:rFonts w:cs="Courier New"/>
          <w:szCs w:val="22"/>
        </w:rPr>
        <w:t xml:space="preserve">the </w:t>
      </w:r>
      <w:r w:rsidR="0051525B">
        <w:rPr>
          <w:rFonts w:cs="Courier New"/>
          <w:szCs w:val="22"/>
        </w:rPr>
        <w:t>January</w:t>
      </w:r>
      <w:r w:rsidR="00F45D25" w:rsidRPr="00396D7B">
        <w:rPr>
          <w:rFonts w:cs="Courier New"/>
          <w:szCs w:val="22"/>
        </w:rPr>
        <w:t xml:space="preserve"> </w:t>
      </w:r>
      <w:r w:rsidR="00417931" w:rsidRPr="00396D7B">
        <w:rPr>
          <w:rFonts w:cs="Courier New"/>
          <w:szCs w:val="22"/>
        </w:rPr>
        <w:t>202</w:t>
      </w:r>
      <w:r w:rsidR="0051525B">
        <w:rPr>
          <w:rFonts w:cs="Courier New"/>
          <w:szCs w:val="22"/>
        </w:rPr>
        <w:t>4</w:t>
      </w:r>
      <w:r w:rsidR="00417931" w:rsidRPr="009D2259">
        <w:rPr>
          <w:rFonts w:cs="Courier New"/>
          <w:szCs w:val="22"/>
        </w:rPr>
        <w:t xml:space="preserve"> Zoning </w:t>
      </w:r>
      <w:r>
        <w:rPr>
          <w:rFonts w:cs="Courier New"/>
          <w:szCs w:val="22"/>
        </w:rPr>
        <w:t>r</w:t>
      </w:r>
      <w:r w:rsidR="00417931" w:rsidRPr="009D2259">
        <w:rPr>
          <w:rFonts w:cs="Courier New"/>
          <w:szCs w:val="22"/>
        </w:rPr>
        <w:t>eport</w:t>
      </w:r>
      <w:r>
        <w:rPr>
          <w:rFonts w:cs="Courier New"/>
          <w:szCs w:val="22"/>
        </w:rPr>
        <w:t>.</w:t>
      </w:r>
      <w:r w:rsidR="00417931" w:rsidRPr="009D2259">
        <w:rPr>
          <w:rFonts w:cs="Courier New"/>
          <w:szCs w:val="22"/>
        </w:rPr>
        <w:t xml:space="preserve"> </w:t>
      </w:r>
    </w:p>
    <w:bookmarkEnd w:id="7"/>
    <w:p w14:paraId="3E972B40" w14:textId="77777777" w:rsidR="006938C1" w:rsidRDefault="006938C1" w:rsidP="00044EF5">
      <w:pPr>
        <w:pStyle w:val="NoSpacing"/>
        <w:rPr>
          <w:rFonts w:cs="Courier New"/>
          <w:bCs/>
          <w:szCs w:val="22"/>
        </w:rPr>
      </w:pPr>
    </w:p>
    <w:p w14:paraId="75B899ED" w14:textId="3DD2842D" w:rsidR="0051525B" w:rsidRPr="00BC6B7B" w:rsidRDefault="0055691D" w:rsidP="00044EF5">
      <w:pPr>
        <w:pStyle w:val="NoSpacing"/>
        <w:rPr>
          <w:rFonts w:cs="Courier New"/>
          <w:bCs/>
          <w:szCs w:val="22"/>
        </w:rPr>
      </w:pPr>
      <w:r w:rsidRPr="00BC6B7B">
        <w:rPr>
          <w:rFonts w:cs="Courier New"/>
          <w:bCs/>
          <w:szCs w:val="22"/>
        </w:rPr>
        <w:t xml:space="preserve">The Land Use Administrator and the Planning Commission are working on </w:t>
      </w:r>
      <w:r w:rsidR="00BA22FD" w:rsidRPr="00BC6B7B">
        <w:rPr>
          <w:rFonts w:cs="Courier New"/>
          <w:bCs/>
          <w:szCs w:val="22"/>
        </w:rPr>
        <w:t>an updated</w:t>
      </w:r>
      <w:r w:rsidRPr="00BC6B7B">
        <w:rPr>
          <w:rFonts w:cs="Courier New"/>
          <w:bCs/>
          <w:szCs w:val="22"/>
        </w:rPr>
        <w:t xml:space="preserve"> Junk and Rubish Ordinance and a Zoning Ordinance Amendment </w:t>
      </w:r>
      <w:r w:rsidR="00BA22FD" w:rsidRPr="00BC6B7B">
        <w:rPr>
          <w:rFonts w:cs="Courier New"/>
          <w:bCs/>
          <w:szCs w:val="22"/>
        </w:rPr>
        <w:t>covering several clarifications and new items.</w:t>
      </w:r>
      <w:r w:rsidRPr="00BC6B7B">
        <w:rPr>
          <w:rFonts w:cs="Courier New"/>
          <w:bCs/>
          <w:szCs w:val="22"/>
        </w:rPr>
        <w:t xml:space="preserve"> </w:t>
      </w:r>
    </w:p>
    <w:p w14:paraId="0924DF8A" w14:textId="77777777" w:rsidR="0051525B" w:rsidRPr="00BC6B7B" w:rsidRDefault="0051525B" w:rsidP="00044EF5">
      <w:pPr>
        <w:pStyle w:val="NoSpacing"/>
        <w:rPr>
          <w:rFonts w:cs="Courier New"/>
          <w:b/>
          <w:szCs w:val="22"/>
          <w:u w:val="single"/>
        </w:rPr>
      </w:pPr>
    </w:p>
    <w:p w14:paraId="159549ED" w14:textId="5E697461" w:rsidR="002D372F" w:rsidRPr="00BC6B7B" w:rsidRDefault="00874F8D" w:rsidP="002D372F">
      <w:pPr>
        <w:pStyle w:val="NoSpacing"/>
        <w:rPr>
          <w:rFonts w:cs="Courier New"/>
          <w:bCs/>
          <w:szCs w:val="22"/>
        </w:rPr>
      </w:pPr>
      <w:bookmarkStart w:id="8" w:name="_Hlk158534951"/>
      <w:r w:rsidRPr="00BC6B7B">
        <w:rPr>
          <w:rFonts w:cs="Courier New"/>
          <w:bCs/>
          <w:szCs w:val="22"/>
        </w:rPr>
        <w:t xml:space="preserve">The Supervisors discussed the </w:t>
      </w:r>
      <w:r w:rsidR="00150A4F" w:rsidRPr="00BC6B7B">
        <w:rPr>
          <w:rFonts w:cs="Courier New"/>
          <w:bCs/>
          <w:szCs w:val="22"/>
        </w:rPr>
        <w:t xml:space="preserve">Penn Township </w:t>
      </w:r>
      <w:r w:rsidRPr="00BC6B7B">
        <w:rPr>
          <w:rFonts w:cs="Courier New"/>
          <w:bCs/>
          <w:szCs w:val="22"/>
        </w:rPr>
        <w:t>Junk Vehicle enforcement</w:t>
      </w:r>
      <w:r w:rsidR="002D372F" w:rsidRPr="00BC6B7B">
        <w:rPr>
          <w:rFonts w:cs="Courier New"/>
          <w:bCs/>
          <w:szCs w:val="22"/>
        </w:rPr>
        <w:t xml:space="preserve">.  </w:t>
      </w:r>
      <w:r w:rsidR="00145AA8" w:rsidRPr="00BC6B7B">
        <w:rPr>
          <w:rFonts w:cs="Courier New"/>
          <w:bCs/>
          <w:szCs w:val="22"/>
        </w:rPr>
        <w:t xml:space="preserve">Penn Township Police </w:t>
      </w:r>
      <w:r w:rsidR="00150A4F" w:rsidRPr="00BC6B7B">
        <w:rPr>
          <w:rFonts w:cs="Courier New"/>
          <w:bCs/>
          <w:szCs w:val="22"/>
        </w:rPr>
        <w:t xml:space="preserve">Officers have </w:t>
      </w:r>
      <w:r w:rsidR="000C3991" w:rsidRPr="00BC6B7B">
        <w:rPr>
          <w:rFonts w:cs="Courier New"/>
          <w:bCs/>
          <w:szCs w:val="22"/>
        </w:rPr>
        <w:t xml:space="preserve">experienced issues with some residents and have been unable to successfully enforce this ordinance.  </w:t>
      </w:r>
      <w:r w:rsidR="00145AA8" w:rsidRPr="00BC6B7B">
        <w:rPr>
          <w:rFonts w:cs="Courier New"/>
          <w:bCs/>
          <w:szCs w:val="22"/>
        </w:rPr>
        <w:t>Officers have raised the question</w:t>
      </w:r>
      <w:r w:rsidR="00BC6B7B">
        <w:rPr>
          <w:rFonts w:cs="Courier New"/>
          <w:bCs/>
          <w:szCs w:val="22"/>
        </w:rPr>
        <w:t>,</w:t>
      </w:r>
      <w:r w:rsidR="00145AA8" w:rsidRPr="00BC6B7B">
        <w:rPr>
          <w:rFonts w:cs="Courier New"/>
          <w:bCs/>
          <w:szCs w:val="22"/>
        </w:rPr>
        <w:t xml:space="preserve"> d</w:t>
      </w:r>
      <w:r w:rsidR="002D372F" w:rsidRPr="00BC6B7B">
        <w:rPr>
          <w:rFonts w:cs="Courier New"/>
          <w:bCs/>
          <w:szCs w:val="22"/>
        </w:rPr>
        <w:t xml:space="preserve">o some </w:t>
      </w:r>
      <w:r w:rsidR="000C3991" w:rsidRPr="00BC6B7B">
        <w:rPr>
          <w:rFonts w:cs="Courier New"/>
          <w:bCs/>
          <w:szCs w:val="22"/>
        </w:rPr>
        <w:t xml:space="preserve">Junk Vehicle </w:t>
      </w:r>
      <w:r w:rsidR="002D372F" w:rsidRPr="00BC6B7B">
        <w:rPr>
          <w:rFonts w:cs="Courier New"/>
          <w:bCs/>
          <w:szCs w:val="22"/>
        </w:rPr>
        <w:t>cases fall under the illegal “Junk Yard” category as described in PA Code Chapter 451?</w:t>
      </w:r>
      <w:r w:rsidR="00145AA8" w:rsidRPr="00BC6B7B">
        <w:rPr>
          <w:rFonts w:cs="Courier New"/>
          <w:bCs/>
          <w:szCs w:val="22"/>
        </w:rPr>
        <w:t xml:space="preserve"> </w:t>
      </w:r>
      <w:r w:rsidR="002D372F" w:rsidRPr="00BC6B7B">
        <w:rPr>
          <w:rFonts w:cs="Courier New"/>
          <w:bCs/>
          <w:szCs w:val="22"/>
        </w:rPr>
        <w:t xml:space="preserve"> </w:t>
      </w:r>
      <w:bookmarkEnd w:id="8"/>
      <w:r w:rsidR="002D372F" w:rsidRPr="00BC6B7B">
        <w:rPr>
          <w:rFonts w:cs="Courier New"/>
          <w:bCs/>
          <w:szCs w:val="22"/>
        </w:rPr>
        <w:t xml:space="preserve">Supervisor </w:t>
      </w:r>
      <w:r w:rsidR="00BC6B7B" w:rsidRPr="00BC6B7B">
        <w:rPr>
          <w:rFonts w:cs="Courier New"/>
          <w:bCs/>
          <w:szCs w:val="22"/>
        </w:rPr>
        <w:t>Ward</w:t>
      </w:r>
      <w:r w:rsidR="002D372F" w:rsidRPr="00BC6B7B">
        <w:rPr>
          <w:rFonts w:cs="Courier New"/>
          <w:bCs/>
          <w:szCs w:val="22"/>
        </w:rPr>
        <w:t xml:space="preserve"> made the motion and Supervisor </w:t>
      </w:r>
      <w:r w:rsidR="00BC6B7B" w:rsidRPr="00BC6B7B">
        <w:rPr>
          <w:rFonts w:cs="Courier New"/>
          <w:bCs/>
          <w:szCs w:val="22"/>
        </w:rPr>
        <w:t>Roth</w:t>
      </w:r>
      <w:r w:rsidR="002D372F" w:rsidRPr="00BC6B7B">
        <w:rPr>
          <w:rFonts w:eastAsia="Times New Roman" w:cs="Courier New"/>
          <w:bCs/>
          <w:szCs w:val="22"/>
        </w:rPr>
        <w:t xml:space="preserve"> </w:t>
      </w:r>
      <w:r w:rsidR="002D372F" w:rsidRPr="00BC6B7B">
        <w:rPr>
          <w:rFonts w:cs="Courier New"/>
          <w:bCs/>
          <w:szCs w:val="22"/>
        </w:rPr>
        <w:t xml:space="preserve">seconded the motion that </w:t>
      </w:r>
      <w:r w:rsidR="002D372F" w:rsidRPr="00BC6B7B">
        <w:rPr>
          <w:rFonts w:cs="Courier New"/>
          <w:bCs/>
          <w:noProof/>
          <w:szCs w:val="22"/>
        </w:rPr>
        <w:t xml:space="preserve">the Solicitor provides counsel for the Junk Vehicle enforcement under the </w:t>
      </w:r>
      <w:r w:rsidR="002D372F" w:rsidRPr="00BC6B7B">
        <w:rPr>
          <w:rFonts w:cs="Courier New"/>
          <w:bCs/>
          <w:szCs w:val="22"/>
        </w:rPr>
        <w:t>illegal “Junk Yard” category as described in the PA Code Chapter 451.  The motion carried.</w:t>
      </w:r>
    </w:p>
    <w:p w14:paraId="42222887" w14:textId="77777777" w:rsidR="0051525B" w:rsidRPr="00BC6B7B" w:rsidRDefault="0051525B" w:rsidP="00044EF5">
      <w:pPr>
        <w:pStyle w:val="NoSpacing"/>
        <w:rPr>
          <w:rFonts w:cs="Courier New"/>
          <w:b/>
          <w:szCs w:val="22"/>
          <w:u w:val="single"/>
        </w:rPr>
      </w:pPr>
    </w:p>
    <w:p w14:paraId="41E903D0" w14:textId="6E68B62F" w:rsidR="00E31E8C" w:rsidRPr="009D2259"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Police Department</w:t>
      </w:r>
    </w:p>
    <w:p w14:paraId="2FEE3959" w14:textId="727A8581" w:rsidR="00AE6C11" w:rsidRDefault="00AE6C11" w:rsidP="00AE6C11">
      <w:pPr>
        <w:pStyle w:val="NoSpacing"/>
        <w:rPr>
          <w:rFonts w:cs="Courier New"/>
          <w:bCs/>
          <w:color w:val="000000" w:themeColor="text1"/>
          <w:szCs w:val="22"/>
        </w:rPr>
      </w:pPr>
      <w:r>
        <w:rPr>
          <w:rFonts w:cs="Courier New"/>
          <w:bCs/>
          <w:color w:val="000000" w:themeColor="text1"/>
          <w:szCs w:val="22"/>
        </w:rPr>
        <w:t>Mr</w:t>
      </w:r>
      <w:r w:rsidR="004A5194">
        <w:rPr>
          <w:rFonts w:cs="Courier New"/>
          <w:bCs/>
          <w:color w:val="000000" w:themeColor="text1"/>
          <w:szCs w:val="22"/>
        </w:rPr>
        <w:t>. Bonetti</w:t>
      </w:r>
      <w:r>
        <w:rPr>
          <w:rFonts w:cs="Courier New"/>
          <w:bCs/>
          <w:color w:val="000000" w:themeColor="text1"/>
          <w:szCs w:val="22"/>
        </w:rPr>
        <w:t xml:space="preserve"> read the Police </w:t>
      </w:r>
      <w:r w:rsidR="002F02A3">
        <w:rPr>
          <w:rFonts w:cs="Courier New"/>
          <w:bCs/>
          <w:color w:val="000000" w:themeColor="text1"/>
          <w:szCs w:val="22"/>
        </w:rPr>
        <w:t>2023 Annual, the December 2023, and the January 2024 r</w:t>
      </w:r>
      <w:r>
        <w:rPr>
          <w:rFonts w:cs="Courier New"/>
          <w:bCs/>
          <w:color w:val="000000" w:themeColor="text1"/>
          <w:szCs w:val="22"/>
        </w:rPr>
        <w:t>eport</w:t>
      </w:r>
      <w:r w:rsidR="002F02A3">
        <w:rPr>
          <w:rFonts w:cs="Courier New"/>
          <w:bCs/>
          <w:color w:val="000000" w:themeColor="text1"/>
          <w:szCs w:val="22"/>
        </w:rPr>
        <w:t>s</w:t>
      </w:r>
      <w:r>
        <w:rPr>
          <w:rFonts w:cs="Courier New"/>
          <w:bCs/>
          <w:color w:val="000000" w:themeColor="text1"/>
          <w:szCs w:val="22"/>
        </w:rPr>
        <w:t>.</w:t>
      </w:r>
    </w:p>
    <w:p w14:paraId="335C238D" w14:textId="77777777" w:rsidR="0051525B" w:rsidRDefault="0051525B" w:rsidP="00AE6C11">
      <w:pPr>
        <w:pStyle w:val="NoSpacing"/>
        <w:rPr>
          <w:rFonts w:cs="Courier New"/>
          <w:bCs/>
          <w:color w:val="000000" w:themeColor="text1"/>
          <w:szCs w:val="22"/>
        </w:rPr>
      </w:pPr>
    </w:p>
    <w:p w14:paraId="4F93FCC1" w14:textId="77777777" w:rsidR="004A5194" w:rsidRDefault="004A5194">
      <w:pPr>
        <w:rPr>
          <w:rFonts w:cs="Courier New"/>
          <w:bCs/>
          <w:szCs w:val="22"/>
        </w:rPr>
      </w:pPr>
      <w:r>
        <w:rPr>
          <w:rFonts w:cs="Courier New"/>
          <w:bCs/>
          <w:szCs w:val="22"/>
        </w:rPr>
        <w:br w:type="page"/>
      </w:r>
    </w:p>
    <w:p w14:paraId="6BFB7945" w14:textId="6495B2A8" w:rsidR="004A5194" w:rsidRDefault="004A5194" w:rsidP="004A5194">
      <w:pPr>
        <w:pStyle w:val="NoSpacing"/>
        <w:jc w:val="center"/>
        <w:rPr>
          <w:rFonts w:cs="Courier New"/>
          <w:bCs/>
          <w:szCs w:val="22"/>
        </w:rPr>
      </w:pPr>
      <w:r>
        <w:rPr>
          <w:rFonts w:cs="Courier New"/>
          <w:bCs/>
          <w:szCs w:val="22"/>
        </w:rPr>
        <w:lastRenderedPageBreak/>
        <w:t>Tuesday, February 13, 2024</w:t>
      </w:r>
    </w:p>
    <w:p w14:paraId="21607C71" w14:textId="243AF59F" w:rsidR="004A5194" w:rsidRPr="004A5194" w:rsidRDefault="004A5194" w:rsidP="004A5194">
      <w:pPr>
        <w:pStyle w:val="NoSpacing"/>
        <w:rPr>
          <w:rFonts w:cs="Courier New"/>
          <w:b/>
          <w:szCs w:val="22"/>
          <w:u w:val="single"/>
        </w:rPr>
      </w:pPr>
      <w:r>
        <w:rPr>
          <w:rFonts w:cs="Courier New"/>
          <w:b/>
          <w:szCs w:val="22"/>
          <w:u w:val="single"/>
        </w:rPr>
        <w:t>Police Department - Continued</w:t>
      </w:r>
    </w:p>
    <w:p w14:paraId="49439E31" w14:textId="77777777" w:rsidR="004A5194" w:rsidRDefault="004A5194" w:rsidP="00B476F8">
      <w:pPr>
        <w:pStyle w:val="NoSpacing"/>
        <w:rPr>
          <w:rFonts w:cs="Courier New"/>
          <w:bCs/>
          <w:szCs w:val="22"/>
        </w:rPr>
      </w:pPr>
    </w:p>
    <w:p w14:paraId="79030832" w14:textId="458CE540" w:rsidR="0051525B" w:rsidRPr="00CC413F" w:rsidRDefault="00AE2E8A" w:rsidP="00B476F8">
      <w:pPr>
        <w:pStyle w:val="NoSpacing"/>
        <w:rPr>
          <w:rFonts w:cs="Courier New"/>
          <w:bCs/>
          <w:szCs w:val="22"/>
        </w:rPr>
      </w:pPr>
      <w:r w:rsidRPr="00CC413F">
        <w:rPr>
          <w:rFonts w:cs="Courier New"/>
          <w:bCs/>
          <w:szCs w:val="22"/>
        </w:rPr>
        <w:t xml:space="preserve">The Evans City and Seven Fields Regional Police Commission </w:t>
      </w:r>
    </w:p>
    <w:p w14:paraId="64699042" w14:textId="28ED3277" w:rsidR="00AE2E8A" w:rsidRPr="00CC413F" w:rsidRDefault="00AE2E8A" w:rsidP="00B476F8">
      <w:pPr>
        <w:pStyle w:val="NoSpacing"/>
        <w:rPr>
          <w:rFonts w:cs="Courier New"/>
          <w:bCs/>
          <w:szCs w:val="22"/>
        </w:rPr>
      </w:pPr>
      <w:r w:rsidRPr="00CC413F">
        <w:rPr>
          <w:rFonts w:cs="Courier New"/>
          <w:bCs/>
          <w:szCs w:val="22"/>
        </w:rPr>
        <w:t xml:space="preserve">has accepted the Penn Township offer of $38,000.00 for their 2020 </w:t>
      </w:r>
      <w:r w:rsidR="009B568D" w:rsidRPr="00CC413F">
        <w:rPr>
          <w:rFonts w:cs="Courier New"/>
          <w:bCs/>
          <w:szCs w:val="22"/>
        </w:rPr>
        <w:t xml:space="preserve">decommissioned </w:t>
      </w:r>
      <w:r w:rsidRPr="00CC413F">
        <w:rPr>
          <w:rFonts w:cs="Courier New"/>
          <w:bCs/>
          <w:szCs w:val="22"/>
        </w:rPr>
        <w:t>police vehicle and</w:t>
      </w:r>
      <w:r w:rsidR="00461A14" w:rsidRPr="00CC413F">
        <w:rPr>
          <w:rFonts w:cs="Courier New"/>
          <w:bCs/>
          <w:szCs w:val="22"/>
        </w:rPr>
        <w:t xml:space="preserve"> </w:t>
      </w:r>
      <w:r w:rsidRPr="00CC413F">
        <w:rPr>
          <w:rFonts w:cs="Courier New"/>
          <w:bCs/>
          <w:szCs w:val="22"/>
        </w:rPr>
        <w:t>included equipment.  Penn Township will have new graphics installed before it is put in service.</w:t>
      </w:r>
    </w:p>
    <w:p w14:paraId="0B975B1B" w14:textId="77777777" w:rsidR="00AE2E8A" w:rsidRPr="00CC413F" w:rsidRDefault="00AE2E8A" w:rsidP="00B476F8">
      <w:pPr>
        <w:pStyle w:val="NoSpacing"/>
        <w:rPr>
          <w:rFonts w:cs="Courier New"/>
          <w:bCs/>
          <w:szCs w:val="22"/>
        </w:rPr>
      </w:pPr>
    </w:p>
    <w:p w14:paraId="1BFABFA1" w14:textId="7D8F79F5" w:rsidR="000C6872" w:rsidRPr="00E500A2" w:rsidRDefault="00B476F8" w:rsidP="000C6872">
      <w:pPr>
        <w:pStyle w:val="NoSpacing"/>
        <w:rPr>
          <w:rFonts w:cs="Courier New"/>
          <w:b/>
          <w:szCs w:val="22"/>
          <w:u w:val="single"/>
        </w:rPr>
      </w:pPr>
      <w:r w:rsidRPr="00CC413F">
        <w:rPr>
          <w:rFonts w:cs="Courier New"/>
          <w:bCs/>
          <w:szCs w:val="22"/>
        </w:rPr>
        <w:t xml:space="preserve">The Supervisors discussed </w:t>
      </w:r>
      <w:r w:rsidR="00E53C3C" w:rsidRPr="00CC413F">
        <w:rPr>
          <w:rFonts w:cs="Courier New"/>
          <w:bCs/>
          <w:szCs w:val="22"/>
        </w:rPr>
        <w:t xml:space="preserve">replacing the </w:t>
      </w:r>
      <w:r w:rsidR="00E7411C" w:rsidRPr="00CC413F">
        <w:rPr>
          <w:rFonts w:cs="Courier New"/>
          <w:bCs/>
          <w:szCs w:val="22"/>
        </w:rPr>
        <w:t xml:space="preserve">graphics on this </w:t>
      </w:r>
      <w:r w:rsidR="00775E7B" w:rsidRPr="00CC413F">
        <w:rPr>
          <w:rFonts w:cs="Courier New"/>
          <w:bCs/>
          <w:szCs w:val="22"/>
        </w:rPr>
        <w:t xml:space="preserve">2020 </w:t>
      </w:r>
      <w:r w:rsidR="00E7411C" w:rsidRPr="00CC413F">
        <w:rPr>
          <w:rFonts w:cs="Courier New"/>
          <w:bCs/>
          <w:szCs w:val="22"/>
        </w:rPr>
        <w:t xml:space="preserve">police vehicle with Penn Township graphics per the Ibis Tech proposal, dated </w:t>
      </w:r>
    </w:p>
    <w:p w14:paraId="2A087CD7" w14:textId="59A6D492" w:rsidR="00E7411C" w:rsidRPr="00CC413F" w:rsidRDefault="00AD0EE6" w:rsidP="00E7411C">
      <w:pPr>
        <w:pStyle w:val="NoSpacing"/>
        <w:rPr>
          <w:rFonts w:cs="Courier New"/>
          <w:bCs/>
          <w:szCs w:val="22"/>
        </w:rPr>
      </w:pPr>
      <w:r w:rsidRPr="00CC413F">
        <w:rPr>
          <w:rFonts w:cs="Courier New"/>
          <w:bCs/>
          <w:szCs w:val="22"/>
        </w:rPr>
        <w:t>February 8</w:t>
      </w:r>
      <w:r w:rsidR="00E7411C" w:rsidRPr="00CC413F">
        <w:rPr>
          <w:rFonts w:cs="Courier New"/>
          <w:bCs/>
          <w:szCs w:val="22"/>
        </w:rPr>
        <w:t>, 2024</w:t>
      </w:r>
      <w:r w:rsidR="009B568D" w:rsidRPr="00CC413F">
        <w:rPr>
          <w:rFonts w:cs="Courier New"/>
          <w:bCs/>
          <w:szCs w:val="22"/>
        </w:rPr>
        <w:t>,</w:t>
      </w:r>
      <w:r w:rsidR="00E7411C" w:rsidRPr="00CC413F">
        <w:rPr>
          <w:rFonts w:cs="Courier New"/>
          <w:bCs/>
          <w:szCs w:val="22"/>
        </w:rPr>
        <w:t xml:space="preserve"> in the amount of $</w:t>
      </w:r>
      <w:r w:rsidRPr="00CC413F">
        <w:rPr>
          <w:rFonts w:cs="Courier New"/>
          <w:bCs/>
          <w:szCs w:val="22"/>
        </w:rPr>
        <w:t>1,975 ($1,500 for material, $400 for labor, and $75 for miscellaneous parts)</w:t>
      </w:r>
      <w:r w:rsidR="009B568D" w:rsidRPr="00CC413F">
        <w:rPr>
          <w:rFonts w:cs="Courier New"/>
          <w:bCs/>
          <w:szCs w:val="22"/>
        </w:rPr>
        <w:t>. O</w:t>
      </w:r>
      <w:r w:rsidRPr="00CC413F">
        <w:rPr>
          <w:rFonts w:cs="Courier New"/>
          <w:bCs/>
          <w:szCs w:val="22"/>
        </w:rPr>
        <w:t>fficer Korey Zarnick removed the original graphics, saving approximately $1,000</w:t>
      </w:r>
      <w:r w:rsidR="00E7411C" w:rsidRPr="00CC413F">
        <w:rPr>
          <w:rFonts w:cs="Courier New"/>
          <w:bCs/>
          <w:szCs w:val="22"/>
        </w:rPr>
        <w:t>.</w:t>
      </w:r>
      <w:r w:rsidR="00E7411C" w:rsidRPr="00CC413F">
        <w:rPr>
          <w:rFonts w:cs="Courier New"/>
          <w:b/>
          <w:szCs w:val="22"/>
        </w:rPr>
        <w:t xml:space="preserve">  </w:t>
      </w:r>
      <w:r w:rsidR="00E7411C" w:rsidRPr="00CC413F">
        <w:rPr>
          <w:rFonts w:cs="Courier New"/>
          <w:bCs/>
          <w:szCs w:val="22"/>
        </w:rPr>
        <w:t xml:space="preserve">Supervisor </w:t>
      </w:r>
      <w:r w:rsidR="000C6872" w:rsidRPr="00CC413F">
        <w:rPr>
          <w:rFonts w:cs="Courier New"/>
          <w:bCs/>
          <w:szCs w:val="22"/>
        </w:rPr>
        <w:t>Mowry</w:t>
      </w:r>
      <w:r w:rsidR="00E7411C" w:rsidRPr="00CC413F">
        <w:rPr>
          <w:rFonts w:cs="Courier New"/>
          <w:bCs/>
          <w:szCs w:val="22"/>
        </w:rPr>
        <w:t xml:space="preserve"> made the motion and Supervisor </w:t>
      </w:r>
      <w:r w:rsidR="000C6872" w:rsidRPr="00CC413F">
        <w:rPr>
          <w:rFonts w:cs="Courier New"/>
          <w:bCs/>
          <w:szCs w:val="22"/>
        </w:rPr>
        <w:t>Roth</w:t>
      </w:r>
      <w:r w:rsidR="00E7411C" w:rsidRPr="00CC413F">
        <w:rPr>
          <w:rFonts w:eastAsia="Times New Roman" w:cs="Courier New"/>
          <w:bCs/>
          <w:szCs w:val="22"/>
        </w:rPr>
        <w:t xml:space="preserve"> </w:t>
      </w:r>
      <w:r w:rsidR="00E7411C" w:rsidRPr="00CC413F">
        <w:rPr>
          <w:rFonts w:cs="Courier New"/>
          <w:bCs/>
          <w:szCs w:val="22"/>
        </w:rPr>
        <w:t xml:space="preserve">seconded the motion to accept the Ibis Tech proposal, dated </w:t>
      </w:r>
      <w:r w:rsidR="009B568D" w:rsidRPr="00CC413F">
        <w:rPr>
          <w:rFonts w:cs="Courier New"/>
          <w:bCs/>
          <w:szCs w:val="22"/>
        </w:rPr>
        <w:t>February 8</w:t>
      </w:r>
      <w:r w:rsidR="00E7411C" w:rsidRPr="00CC413F">
        <w:rPr>
          <w:rFonts w:cs="Courier New"/>
          <w:bCs/>
          <w:szCs w:val="22"/>
        </w:rPr>
        <w:t>, 2024</w:t>
      </w:r>
      <w:r w:rsidR="00556FE0" w:rsidRPr="00CC413F">
        <w:rPr>
          <w:rFonts w:cs="Courier New"/>
          <w:bCs/>
          <w:szCs w:val="22"/>
        </w:rPr>
        <w:t>,</w:t>
      </w:r>
      <w:r w:rsidR="00E7411C" w:rsidRPr="00CC413F">
        <w:rPr>
          <w:rFonts w:cs="Courier New"/>
          <w:bCs/>
          <w:szCs w:val="22"/>
        </w:rPr>
        <w:t xml:space="preserve"> </w:t>
      </w:r>
      <w:r w:rsidR="0002560A" w:rsidRPr="00CC413F">
        <w:rPr>
          <w:rFonts w:cs="Courier New"/>
          <w:bCs/>
          <w:szCs w:val="22"/>
        </w:rPr>
        <w:t xml:space="preserve">to replace the graphics on the 2020 police vehicle </w:t>
      </w:r>
      <w:r w:rsidR="00E7411C" w:rsidRPr="00CC413F">
        <w:rPr>
          <w:rFonts w:cs="Courier New"/>
          <w:bCs/>
          <w:szCs w:val="22"/>
        </w:rPr>
        <w:t>in the amount of $</w:t>
      </w:r>
      <w:r w:rsidR="009B568D" w:rsidRPr="00CC413F">
        <w:rPr>
          <w:rFonts w:cs="Courier New"/>
          <w:bCs/>
          <w:szCs w:val="22"/>
        </w:rPr>
        <w:t>1,970</w:t>
      </w:r>
      <w:r w:rsidR="00E7411C" w:rsidRPr="00CC413F">
        <w:rPr>
          <w:rFonts w:cs="Courier New"/>
          <w:bCs/>
          <w:szCs w:val="22"/>
        </w:rPr>
        <w:t>.  The motion carried.</w:t>
      </w:r>
    </w:p>
    <w:p w14:paraId="4A8EC54D" w14:textId="22AA1149" w:rsidR="00B476F8" w:rsidRPr="00CC413F" w:rsidRDefault="00B476F8" w:rsidP="00B476F8">
      <w:pPr>
        <w:pStyle w:val="NoSpacing"/>
        <w:rPr>
          <w:rFonts w:cs="Courier New"/>
          <w:b/>
          <w:szCs w:val="22"/>
        </w:rPr>
      </w:pPr>
    </w:p>
    <w:p w14:paraId="6D1551F5" w14:textId="5C72438C" w:rsidR="00775E7B" w:rsidRPr="00CC413F" w:rsidRDefault="001E0938" w:rsidP="00B476F8">
      <w:pPr>
        <w:pStyle w:val="NoSpacing"/>
        <w:rPr>
          <w:rFonts w:cs="Courier New"/>
          <w:bCs/>
          <w:szCs w:val="22"/>
        </w:rPr>
      </w:pPr>
      <w:r w:rsidRPr="00CC413F">
        <w:rPr>
          <w:rFonts w:cs="Courier New"/>
          <w:bCs/>
          <w:szCs w:val="22"/>
        </w:rPr>
        <w:t xml:space="preserve">Penn Township ordered a new </w:t>
      </w:r>
      <w:r w:rsidR="00775E7B" w:rsidRPr="00CC413F">
        <w:rPr>
          <w:rFonts w:cs="Courier New"/>
          <w:bCs/>
          <w:szCs w:val="22"/>
        </w:rPr>
        <w:t>2024 Dodge Durango police car</w:t>
      </w:r>
      <w:r w:rsidRPr="00CC413F">
        <w:rPr>
          <w:rFonts w:cs="Courier New"/>
          <w:bCs/>
          <w:szCs w:val="22"/>
        </w:rPr>
        <w:t xml:space="preserve"> from Diehl Automotive</w:t>
      </w:r>
      <w:r w:rsidR="00775E7B" w:rsidRPr="00CC413F">
        <w:rPr>
          <w:rFonts w:cs="Courier New"/>
          <w:bCs/>
          <w:szCs w:val="22"/>
        </w:rPr>
        <w:t>.</w:t>
      </w:r>
      <w:r w:rsidRPr="00CC413F">
        <w:rPr>
          <w:rFonts w:cs="Courier New"/>
          <w:bCs/>
          <w:szCs w:val="22"/>
        </w:rPr>
        <w:t xml:space="preserve">  This vehicle is expected to be delivered in early April 2024.  The cost of this vehicle is</w:t>
      </w:r>
      <w:r w:rsidR="00556FE0" w:rsidRPr="00CC413F">
        <w:rPr>
          <w:rFonts w:cs="Courier New"/>
          <w:bCs/>
          <w:szCs w:val="22"/>
        </w:rPr>
        <w:t xml:space="preserve"> approximately</w:t>
      </w:r>
      <w:r w:rsidRPr="00CC413F">
        <w:rPr>
          <w:rFonts w:cs="Courier New"/>
          <w:bCs/>
          <w:szCs w:val="22"/>
        </w:rPr>
        <w:t xml:space="preserve"> $</w:t>
      </w:r>
      <w:r w:rsidR="000C6872" w:rsidRPr="00CC413F">
        <w:rPr>
          <w:rFonts w:cs="Courier New"/>
          <w:bCs/>
          <w:szCs w:val="22"/>
        </w:rPr>
        <w:t>51</w:t>
      </w:r>
      <w:r w:rsidR="00556FE0" w:rsidRPr="00CC413F">
        <w:rPr>
          <w:rFonts w:cs="Courier New"/>
          <w:bCs/>
          <w:szCs w:val="22"/>
        </w:rPr>
        <w:t>,000</w:t>
      </w:r>
      <w:r w:rsidRPr="00CC413F">
        <w:rPr>
          <w:rFonts w:cs="Courier New"/>
          <w:bCs/>
          <w:szCs w:val="22"/>
        </w:rPr>
        <w:t xml:space="preserve">.  The IBIS Tech proposal for the additional equipment and graphics in the amount of $18,257 was approved at the BOS December 12, 2023 meeting. </w:t>
      </w:r>
    </w:p>
    <w:p w14:paraId="101197D2" w14:textId="77777777" w:rsidR="00CB59F7" w:rsidRPr="00CC413F" w:rsidRDefault="00CB59F7" w:rsidP="00B476F8">
      <w:pPr>
        <w:pStyle w:val="NoSpacing"/>
        <w:rPr>
          <w:rFonts w:cs="Courier New"/>
          <w:bCs/>
          <w:szCs w:val="22"/>
        </w:rPr>
      </w:pPr>
    </w:p>
    <w:p w14:paraId="60958BDC" w14:textId="00AEBF76" w:rsidR="00CB59F7" w:rsidRPr="00CC413F" w:rsidRDefault="00CB59F7" w:rsidP="00CB59F7">
      <w:pPr>
        <w:pStyle w:val="NoSpacing"/>
        <w:rPr>
          <w:rFonts w:cs="Courier New"/>
          <w:bCs/>
          <w:szCs w:val="22"/>
        </w:rPr>
      </w:pPr>
      <w:r w:rsidRPr="00CC413F">
        <w:rPr>
          <w:rFonts w:cs="Courier New"/>
          <w:bCs/>
          <w:szCs w:val="22"/>
        </w:rPr>
        <w:t xml:space="preserve">The Supervisors discussed placing the police vehicle that is being replaced by the new vehicles for sale on MuniciBID.  Supervisor </w:t>
      </w:r>
      <w:r w:rsidR="00CC413F" w:rsidRPr="00CC413F">
        <w:rPr>
          <w:rFonts w:cs="Courier New"/>
          <w:bCs/>
          <w:szCs w:val="22"/>
        </w:rPr>
        <w:t>Roth</w:t>
      </w:r>
      <w:r w:rsidRPr="00CC413F">
        <w:rPr>
          <w:rFonts w:cs="Courier New"/>
          <w:bCs/>
          <w:szCs w:val="22"/>
        </w:rPr>
        <w:t xml:space="preserve"> made the motion and Supervisor </w:t>
      </w:r>
      <w:r w:rsidR="00CC413F" w:rsidRPr="00CC413F">
        <w:rPr>
          <w:rFonts w:cs="Courier New"/>
          <w:bCs/>
          <w:szCs w:val="22"/>
        </w:rPr>
        <w:t>Ward</w:t>
      </w:r>
      <w:r w:rsidRPr="00CC413F">
        <w:rPr>
          <w:rFonts w:eastAsia="Times New Roman" w:cs="Courier New"/>
          <w:bCs/>
          <w:szCs w:val="22"/>
        </w:rPr>
        <w:t xml:space="preserve"> </w:t>
      </w:r>
      <w:r w:rsidRPr="00CC413F">
        <w:rPr>
          <w:rFonts w:cs="Courier New"/>
          <w:bCs/>
          <w:szCs w:val="22"/>
        </w:rPr>
        <w:t>seconded the motion that the</w:t>
      </w:r>
      <w:r w:rsidR="001F4842" w:rsidRPr="00CC413F">
        <w:rPr>
          <w:rFonts w:cs="Courier New"/>
          <w:bCs/>
          <w:szCs w:val="22"/>
        </w:rPr>
        <w:t xml:space="preserve"> old</w:t>
      </w:r>
      <w:r w:rsidRPr="00CC413F">
        <w:rPr>
          <w:rFonts w:cs="Courier New"/>
          <w:bCs/>
          <w:szCs w:val="22"/>
        </w:rPr>
        <w:t xml:space="preserve"> police vehicle </w:t>
      </w:r>
      <w:r w:rsidR="001F4842" w:rsidRPr="00CC413F">
        <w:rPr>
          <w:rFonts w:cs="Courier New"/>
          <w:bCs/>
          <w:szCs w:val="22"/>
        </w:rPr>
        <w:t xml:space="preserve">(Ford Expedition) </w:t>
      </w:r>
      <w:r w:rsidRPr="00CC413F">
        <w:rPr>
          <w:rFonts w:cs="Courier New"/>
          <w:bCs/>
          <w:szCs w:val="22"/>
        </w:rPr>
        <w:t>that is being replaced by the new vehicles for sale on MuniciBID</w:t>
      </w:r>
      <w:r w:rsidR="001F4842" w:rsidRPr="00CC413F">
        <w:rPr>
          <w:rFonts w:cs="Courier New"/>
          <w:bCs/>
          <w:szCs w:val="22"/>
        </w:rPr>
        <w:t xml:space="preserve"> once the Township receives the 2024 Dodge Durango in April</w:t>
      </w:r>
      <w:r w:rsidRPr="00CC413F">
        <w:rPr>
          <w:rFonts w:cs="Courier New"/>
          <w:bCs/>
          <w:szCs w:val="22"/>
        </w:rPr>
        <w:t>.  The motion carried.</w:t>
      </w:r>
    </w:p>
    <w:p w14:paraId="4BCE3FC8" w14:textId="6423666A" w:rsidR="00CB59F7" w:rsidRPr="00775E7B" w:rsidRDefault="00CB59F7" w:rsidP="00B476F8">
      <w:pPr>
        <w:pStyle w:val="NoSpacing"/>
        <w:rPr>
          <w:rFonts w:cs="Courier New"/>
          <w:bCs/>
          <w:color w:val="FF0000"/>
          <w:szCs w:val="22"/>
        </w:rPr>
      </w:pPr>
    </w:p>
    <w:p w14:paraId="40EE8A3C" w14:textId="7411F1CB" w:rsidR="00FD28DB" w:rsidRPr="009D2259" w:rsidRDefault="004C5D59" w:rsidP="00044EF5">
      <w:pPr>
        <w:pStyle w:val="NoSpacing"/>
        <w:rPr>
          <w:rFonts w:cs="Courier New"/>
          <w:b/>
          <w:color w:val="000000" w:themeColor="text1"/>
          <w:szCs w:val="22"/>
          <w:u w:val="single"/>
        </w:rPr>
      </w:pPr>
      <w:bookmarkStart w:id="9" w:name="_Hlk140055260"/>
      <w:r w:rsidRPr="009D2259">
        <w:rPr>
          <w:rFonts w:cs="Courier New"/>
          <w:b/>
          <w:color w:val="000000" w:themeColor="text1"/>
          <w:szCs w:val="22"/>
          <w:u w:val="single"/>
        </w:rPr>
        <w:t>Road Department</w:t>
      </w:r>
    </w:p>
    <w:p w14:paraId="4D8687CA" w14:textId="50FFD1B7" w:rsidR="008F5D11" w:rsidRPr="001765C9" w:rsidRDefault="008F5D11" w:rsidP="008F5D11">
      <w:pPr>
        <w:spacing w:after="0" w:line="240" w:lineRule="auto"/>
        <w:contextualSpacing/>
        <w:rPr>
          <w:rFonts w:cs="Courier New"/>
          <w:bCs/>
          <w:szCs w:val="22"/>
        </w:rPr>
      </w:pPr>
      <w:bookmarkStart w:id="10" w:name="_Hlk150335983"/>
      <w:bookmarkEnd w:id="9"/>
      <w:r w:rsidRPr="001765C9">
        <w:rPr>
          <w:rFonts w:cs="Courier New"/>
          <w:bCs/>
          <w:szCs w:val="22"/>
        </w:rPr>
        <w:t>The Supervisors discussed replacing the new gu</w:t>
      </w:r>
      <w:r w:rsidR="003453B9" w:rsidRPr="001765C9">
        <w:rPr>
          <w:rFonts w:cs="Courier New"/>
          <w:bCs/>
          <w:szCs w:val="22"/>
        </w:rPr>
        <w:t>i</w:t>
      </w:r>
      <w:r w:rsidRPr="001765C9">
        <w:rPr>
          <w:rFonts w:cs="Courier New"/>
          <w:bCs/>
          <w:szCs w:val="22"/>
        </w:rPr>
        <w:t>d</w:t>
      </w:r>
      <w:r w:rsidR="003453B9" w:rsidRPr="001765C9">
        <w:rPr>
          <w:rFonts w:cs="Courier New"/>
          <w:bCs/>
          <w:szCs w:val="22"/>
        </w:rPr>
        <w:t xml:space="preserve">e </w:t>
      </w:r>
      <w:r w:rsidRPr="001765C9">
        <w:rPr>
          <w:rFonts w:cs="Courier New"/>
          <w:bCs/>
          <w:szCs w:val="22"/>
        </w:rPr>
        <w:t xml:space="preserve">rails on Mushrush Road that were damaged by </w:t>
      </w:r>
      <w:r w:rsidR="00CC413F" w:rsidRPr="001765C9">
        <w:rPr>
          <w:rFonts w:cs="Courier New"/>
          <w:bCs/>
          <w:szCs w:val="22"/>
        </w:rPr>
        <w:t>a tractor-trailer</w:t>
      </w:r>
      <w:r w:rsidR="001765C9" w:rsidRPr="001765C9">
        <w:rPr>
          <w:rFonts w:cs="Courier New"/>
          <w:bCs/>
          <w:szCs w:val="22"/>
        </w:rPr>
        <w:t xml:space="preserve"> recently</w:t>
      </w:r>
      <w:r w:rsidRPr="001765C9">
        <w:rPr>
          <w:rFonts w:cs="Courier New"/>
          <w:bCs/>
          <w:szCs w:val="22"/>
        </w:rPr>
        <w:t xml:space="preserve">.  Supervisor </w:t>
      </w:r>
      <w:r w:rsidR="00CC413F" w:rsidRPr="001765C9">
        <w:rPr>
          <w:rFonts w:cs="Courier New"/>
          <w:bCs/>
          <w:szCs w:val="22"/>
        </w:rPr>
        <w:t xml:space="preserve">Roth will direct Green Acres to replace the damaged guide rail.  Penn Township will turn the replacement cost into the insurance company.  The tractor-trailer was not identified. </w:t>
      </w:r>
    </w:p>
    <w:p w14:paraId="4CDD9943" w14:textId="77777777" w:rsidR="008F5D11" w:rsidRPr="001765C9" w:rsidRDefault="008F5D11" w:rsidP="008F5D11">
      <w:pPr>
        <w:spacing w:after="0" w:line="240" w:lineRule="auto"/>
        <w:contextualSpacing/>
        <w:rPr>
          <w:rFonts w:cs="Courier New"/>
          <w:szCs w:val="22"/>
        </w:rPr>
      </w:pPr>
    </w:p>
    <w:p w14:paraId="27B70B01" w14:textId="36EF0A93" w:rsidR="001B63F9" w:rsidRPr="001765C9" w:rsidRDefault="008F5D11" w:rsidP="00A3718C">
      <w:pPr>
        <w:pStyle w:val="NoSpacing"/>
        <w:rPr>
          <w:rFonts w:cs="Courier New"/>
          <w:bCs/>
          <w:szCs w:val="22"/>
        </w:rPr>
      </w:pPr>
      <w:r w:rsidRPr="001765C9">
        <w:rPr>
          <w:rFonts w:cs="Courier New"/>
          <w:bCs/>
          <w:szCs w:val="22"/>
        </w:rPr>
        <w:t xml:space="preserve">The Supervisors discussed the </w:t>
      </w:r>
      <w:r w:rsidR="00CC413F" w:rsidRPr="001765C9">
        <w:rPr>
          <w:rFonts w:cs="Courier New"/>
          <w:bCs/>
          <w:szCs w:val="22"/>
        </w:rPr>
        <w:t xml:space="preserve">purchase of a </w:t>
      </w:r>
      <w:r w:rsidR="001B63F9" w:rsidRPr="001765C9">
        <w:rPr>
          <w:rFonts w:cs="Courier New"/>
          <w:bCs/>
          <w:szCs w:val="22"/>
        </w:rPr>
        <w:t>Moon Paver</w:t>
      </w:r>
      <w:r w:rsidR="00CC413F" w:rsidRPr="001765C9">
        <w:rPr>
          <w:rFonts w:cs="Courier New"/>
          <w:bCs/>
          <w:szCs w:val="22"/>
        </w:rPr>
        <w:t xml:space="preserve">, a new tractor and boom mower, and hiring a new Public Works Department (PWD) employee.  Supervisor Roth made the motion and Supervisor Ward seconded the motion </w:t>
      </w:r>
      <w:r w:rsidR="001765C9" w:rsidRPr="001765C9">
        <w:rPr>
          <w:rFonts w:cs="Courier New"/>
          <w:bCs/>
          <w:szCs w:val="22"/>
        </w:rPr>
        <w:t>to table action pending further discussion.  The motion was approved.</w:t>
      </w:r>
    </w:p>
    <w:p w14:paraId="00A874AC" w14:textId="2C0D3C22" w:rsidR="00362F0D" w:rsidRDefault="00362F0D" w:rsidP="00362F0D">
      <w:pPr>
        <w:spacing w:after="0" w:line="240" w:lineRule="auto"/>
        <w:contextualSpacing/>
        <w:rPr>
          <w:rFonts w:cs="Courier New"/>
          <w:color w:val="FF0000"/>
          <w:szCs w:val="22"/>
        </w:rPr>
      </w:pPr>
    </w:p>
    <w:bookmarkEnd w:id="10"/>
    <w:p w14:paraId="75F672BD" w14:textId="17CC37E2" w:rsidR="00D72FE1"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Recycling Report</w:t>
      </w:r>
    </w:p>
    <w:p w14:paraId="39BA3826" w14:textId="0A61105E" w:rsidR="00E07BA8" w:rsidRPr="00CA53F2" w:rsidRDefault="00E07BA8" w:rsidP="00E07BA8">
      <w:pPr>
        <w:pStyle w:val="List"/>
        <w:ind w:left="0" w:firstLine="0"/>
        <w:rPr>
          <w:rFonts w:ascii="Courier New" w:hAnsi="Courier New" w:cs="Courier New"/>
          <w:sz w:val="22"/>
          <w:szCs w:val="22"/>
        </w:rPr>
      </w:pPr>
      <w:r>
        <w:rPr>
          <w:rFonts w:ascii="Courier New" w:hAnsi="Courier New" w:cs="Courier New"/>
          <w:sz w:val="22"/>
          <w:szCs w:val="22"/>
        </w:rPr>
        <w:t xml:space="preserve">Mrs. Zerfoss </w:t>
      </w:r>
      <w:r w:rsidR="001765C9">
        <w:rPr>
          <w:rFonts w:ascii="Courier New" w:hAnsi="Courier New" w:cs="Courier New"/>
          <w:sz w:val="22"/>
          <w:szCs w:val="22"/>
        </w:rPr>
        <w:t>has</w:t>
      </w:r>
      <w:r>
        <w:rPr>
          <w:rFonts w:ascii="Courier New" w:hAnsi="Courier New" w:cs="Courier New"/>
          <w:sz w:val="22"/>
          <w:szCs w:val="22"/>
        </w:rPr>
        <w:t xml:space="preserve"> schedule</w:t>
      </w:r>
      <w:r w:rsidR="001765C9">
        <w:rPr>
          <w:rFonts w:ascii="Courier New" w:hAnsi="Courier New" w:cs="Courier New"/>
          <w:sz w:val="22"/>
          <w:szCs w:val="22"/>
        </w:rPr>
        <w:t>d</w:t>
      </w:r>
      <w:r>
        <w:rPr>
          <w:rFonts w:ascii="Courier New" w:hAnsi="Courier New" w:cs="Courier New"/>
          <w:sz w:val="22"/>
          <w:szCs w:val="22"/>
        </w:rPr>
        <w:t xml:space="preserve"> the Penn Township 2024 recycling event</w:t>
      </w:r>
      <w:r w:rsidR="001765C9">
        <w:rPr>
          <w:rFonts w:ascii="Courier New" w:hAnsi="Courier New" w:cs="Courier New"/>
          <w:sz w:val="22"/>
          <w:szCs w:val="22"/>
        </w:rPr>
        <w:t xml:space="preserve"> on September 7, 2024</w:t>
      </w:r>
      <w:r>
        <w:rPr>
          <w:rFonts w:ascii="Courier New" w:hAnsi="Courier New" w:cs="Courier New"/>
          <w:sz w:val="22"/>
          <w:szCs w:val="22"/>
        </w:rPr>
        <w:t xml:space="preserve">. </w:t>
      </w:r>
      <w:r w:rsidR="001765C9">
        <w:rPr>
          <w:rFonts w:ascii="Courier New" w:hAnsi="Courier New" w:cs="Courier New"/>
          <w:sz w:val="22"/>
          <w:szCs w:val="22"/>
        </w:rPr>
        <w:t>Additional details will be provided as soon as they are available.</w:t>
      </w:r>
    </w:p>
    <w:p w14:paraId="50680100" w14:textId="72C8B1D3" w:rsidR="00E500A2" w:rsidRDefault="00E500A2" w:rsidP="00044EF5">
      <w:pPr>
        <w:pStyle w:val="NoSpacing"/>
        <w:rPr>
          <w:rFonts w:cs="Courier New"/>
          <w:b/>
          <w:color w:val="000000" w:themeColor="text1"/>
          <w:szCs w:val="22"/>
          <w:u w:val="single"/>
        </w:rPr>
      </w:pPr>
      <w:r>
        <w:rPr>
          <w:rFonts w:cs="Courier New"/>
          <w:b/>
          <w:color w:val="000000" w:themeColor="text1"/>
          <w:szCs w:val="22"/>
          <w:u w:val="single"/>
        </w:rPr>
        <w:br/>
      </w:r>
    </w:p>
    <w:p w14:paraId="185AD275" w14:textId="77777777" w:rsidR="00E500A2" w:rsidRDefault="00E500A2">
      <w:pPr>
        <w:rPr>
          <w:rFonts w:cs="Courier New"/>
          <w:b/>
          <w:color w:val="000000" w:themeColor="text1"/>
          <w:szCs w:val="22"/>
          <w:u w:val="single"/>
        </w:rPr>
      </w:pPr>
      <w:r>
        <w:rPr>
          <w:rFonts w:cs="Courier New"/>
          <w:b/>
          <w:color w:val="000000" w:themeColor="text1"/>
          <w:szCs w:val="22"/>
          <w:u w:val="single"/>
        </w:rPr>
        <w:br w:type="page"/>
      </w:r>
    </w:p>
    <w:p w14:paraId="64E9A76B" w14:textId="5810912A" w:rsidR="000A34A3" w:rsidRPr="00E500A2" w:rsidRDefault="00E500A2" w:rsidP="00E500A2">
      <w:pPr>
        <w:pStyle w:val="NoSpacing"/>
        <w:jc w:val="center"/>
        <w:rPr>
          <w:rFonts w:cs="Courier New"/>
          <w:bCs/>
          <w:color w:val="000000" w:themeColor="text1"/>
          <w:szCs w:val="22"/>
        </w:rPr>
      </w:pPr>
      <w:r w:rsidRPr="00E500A2">
        <w:rPr>
          <w:rFonts w:cs="Courier New"/>
          <w:bCs/>
          <w:color w:val="000000" w:themeColor="text1"/>
          <w:szCs w:val="22"/>
        </w:rPr>
        <w:lastRenderedPageBreak/>
        <w:t>Tuesday, February 13, 2024</w:t>
      </w:r>
    </w:p>
    <w:p w14:paraId="2D98CAF4" w14:textId="78AD0293" w:rsidR="00A01D2B" w:rsidRPr="008C7B3E" w:rsidRDefault="004C5D59" w:rsidP="00A01D2B">
      <w:pPr>
        <w:pStyle w:val="NoSpacing"/>
        <w:rPr>
          <w:rFonts w:cs="Courier New"/>
          <w:szCs w:val="22"/>
          <w:u w:val="single"/>
        </w:rPr>
      </w:pPr>
      <w:bookmarkStart w:id="11" w:name="_Hlk150341463"/>
      <w:r w:rsidRPr="00726716">
        <w:rPr>
          <w:rFonts w:cs="Courier New"/>
          <w:b/>
          <w:szCs w:val="22"/>
          <w:u w:val="single"/>
        </w:rPr>
        <w:t>Parks and Recreation Department</w:t>
      </w:r>
      <w:r w:rsidR="00A01D2B" w:rsidRPr="00726716">
        <w:rPr>
          <w:rFonts w:cs="Courier New"/>
          <w:b/>
          <w:szCs w:val="22"/>
          <w:u w:val="single"/>
        </w:rPr>
        <w:t xml:space="preserve"> </w:t>
      </w:r>
      <w:r w:rsidR="00A01D2B" w:rsidRPr="008C7B3E">
        <w:rPr>
          <w:rFonts w:cs="Courier New"/>
          <w:b/>
          <w:szCs w:val="22"/>
          <w:u w:val="single"/>
        </w:rPr>
        <w:t xml:space="preserve">- </w:t>
      </w:r>
      <w:bookmarkStart w:id="12" w:name="_Hlk123638766"/>
      <w:r w:rsidR="00A01D2B" w:rsidRPr="008C7B3E">
        <w:rPr>
          <w:rFonts w:cs="Courier New"/>
          <w:b/>
          <w:bCs/>
          <w:szCs w:val="22"/>
          <w:u w:val="single"/>
        </w:rPr>
        <w:t>Harcrest Park Phase II</w:t>
      </w:r>
      <w:r w:rsidR="00A01D2B" w:rsidRPr="008C7B3E">
        <w:rPr>
          <w:rFonts w:cs="Courier New"/>
          <w:szCs w:val="22"/>
          <w:u w:val="single"/>
        </w:rPr>
        <w:t xml:space="preserve"> </w:t>
      </w:r>
    </w:p>
    <w:p w14:paraId="7145F9D1" w14:textId="7B9F231C" w:rsidR="00A01D2B" w:rsidRPr="008613B6" w:rsidRDefault="00A01D2B" w:rsidP="00726716">
      <w:pPr>
        <w:spacing w:after="0" w:line="240" w:lineRule="auto"/>
        <w:rPr>
          <w:rFonts w:cs="Courier New"/>
          <w:szCs w:val="22"/>
        </w:rPr>
      </w:pPr>
      <w:bookmarkStart w:id="13" w:name="_Hlk153278007"/>
      <w:bookmarkEnd w:id="11"/>
      <w:r w:rsidRPr="008613B6">
        <w:rPr>
          <w:rFonts w:cs="Courier New"/>
          <w:szCs w:val="22"/>
        </w:rPr>
        <w:t>The Penn Township Engineer, HRG, is developing the permit and construction documents with the close collaboration of the Penn Township Park Committee and the Butler County Department of Parks and Recreation.</w:t>
      </w:r>
    </w:p>
    <w:p w14:paraId="23CE1E36" w14:textId="77777777" w:rsidR="00726716" w:rsidRPr="008613B6" w:rsidRDefault="00726716" w:rsidP="00726716">
      <w:pPr>
        <w:spacing w:after="0" w:line="240" w:lineRule="auto"/>
        <w:rPr>
          <w:rFonts w:cs="Courier New"/>
          <w:szCs w:val="22"/>
        </w:rPr>
      </w:pPr>
    </w:p>
    <w:p w14:paraId="2A5B76F2" w14:textId="07A6540D" w:rsidR="001B63F9" w:rsidRPr="008613B6" w:rsidRDefault="000C60E1" w:rsidP="001B63F9">
      <w:pPr>
        <w:pStyle w:val="NoSpacing"/>
        <w:rPr>
          <w:rFonts w:cs="Courier New"/>
          <w:szCs w:val="22"/>
        </w:rPr>
      </w:pPr>
      <w:r w:rsidRPr="008613B6">
        <w:rPr>
          <w:rFonts w:cs="Courier New"/>
          <w:szCs w:val="22"/>
        </w:rPr>
        <w:t xml:space="preserve">The </w:t>
      </w:r>
      <w:r w:rsidR="001B63F9" w:rsidRPr="008613B6">
        <w:rPr>
          <w:rFonts w:cs="Courier New"/>
          <w:szCs w:val="22"/>
        </w:rPr>
        <w:t>Supervisor</w:t>
      </w:r>
      <w:r w:rsidRPr="008613B6">
        <w:rPr>
          <w:rFonts w:cs="Courier New"/>
          <w:szCs w:val="22"/>
        </w:rPr>
        <w:t>s discussed completing</w:t>
      </w:r>
      <w:r w:rsidR="001B63F9" w:rsidRPr="008613B6">
        <w:rPr>
          <w:rFonts w:cs="Courier New"/>
          <w:szCs w:val="22"/>
        </w:rPr>
        <w:t xml:space="preserve"> the Butler County grant application requesting $10,000 for Phase II development stormwater piping materials.  Supervisor </w:t>
      </w:r>
      <w:r w:rsidR="00571C9A" w:rsidRPr="008613B6">
        <w:rPr>
          <w:rFonts w:cs="Courier New"/>
          <w:szCs w:val="22"/>
        </w:rPr>
        <w:t>Mowry</w:t>
      </w:r>
      <w:r w:rsidR="001B63F9" w:rsidRPr="008613B6">
        <w:rPr>
          <w:rFonts w:cs="Courier New"/>
          <w:szCs w:val="22"/>
        </w:rPr>
        <w:t xml:space="preserve"> made the motion and Supervisor </w:t>
      </w:r>
      <w:r w:rsidR="00571C9A" w:rsidRPr="008613B6">
        <w:rPr>
          <w:rFonts w:cs="Courier New"/>
          <w:szCs w:val="22"/>
        </w:rPr>
        <w:t>Roth</w:t>
      </w:r>
      <w:r w:rsidR="001B63F9" w:rsidRPr="008613B6">
        <w:rPr>
          <w:rFonts w:cs="Courier New"/>
          <w:szCs w:val="22"/>
        </w:rPr>
        <w:t xml:space="preserve"> seconded the motion to </w:t>
      </w:r>
      <w:r w:rsidRPr="008613B6">
        <w:rPr>
          <w:rFonts w:cs="Courier New"/>
          <w:szCs w:val="22"/>
        </w:rPr>
        <w:t xml:space="preserve">complete </w:t>
      </w:r>
      <w:r w:rsidR="001B63F9" w:rsidRPr="008613B6">
        <w:rPr>
          <w:rFonts w:cs="Courier New"/>
          <w:szCs w:val="22"/>
        </w:rPr>
        <w:t xml:space="preserve">the County of Butler Parks and Recreation/Development Program Community Grant </w:t>
      </w:r>
      <w:r w:rsidRPr="008613B6">
        <w:rPr>
          <w:rFonts w:cs="Courier New"/>
          <w:szCs w:val="22"/>
        </w:rPr>
        <w:t xml:space="preserve">application. </w:t>
      </w:r>
      <w:r w:rsidR="001B63F9" w:rsidRPr="008613B6">
        <w:rPr>
          <w:rFonts w:cs="Courier New"/>
          <w:szCs w:val="22"/>
        </w:rPr>
        <w:t xml:space="preserve"> The motion was approved. </w:t>
      </w:r>
      <w:r w:rsidRPr="008613B6">
        <w:rPr>
          <w:rFonts w:cs="Courier New"/>
          <w:szCs w:val="22"/>
        </w:rPr>
        <w:t>This application will be submitted in the immediate future.</w:t>
      </w:r>
    </w:p>
    <w:p w14:paraId="11EEDB89" w14:textId="77777777" w:rsidR="001B63F9" w:rsidRPr="008613B6" w:rsidRDefault="001B63F9" w:rsidP="001B63F9">
      <w:pPr>
        <w:pStyle w:val="NoSpacing"/>
        <w:rPr>
          <w:rFonts w:cs="Courier New"/>
          <w:szCs w:val="22"/>
        </w:rPr>
      </w:pPr>
    </w:p>
    <w:p w14:paraId="6CFE283F" w14:textId="59F007FF" w:rsidR="000C60E1" w:rsidRPr="008613B6" w:rsidRDefault="000C60E1" w:rsidP="000C60E1">
      <w:pPr>
        <w:pStyle w:val="NoSpacing"/>
        <w:rPr>
          <w:rFonts w:cs="Courier New"/>
          <w:szCs w:val="22"/>
        </w:rPr>
      </w:pPr>
      <w:r w:rsidRPr="008613B6">
        <w:rPr>
          <w:rFonts w:cs="Courier New"/>
          <w:szCs w:val="22"/>
        </w:rPr>
        <w:t xml:space="preserve">The Supervisors discussed the County of Butler Parks and Recreation/Development Program </w:t>
      </w:r>
      <w:r w:rsidR="00953ECE" w:rsidRPr="008613B6">
        <w:rPr>
          <w:rFonts w:cs="Courier New"/>
          <w:szCs w:val="22"/>
        </w:rPr>
        <w:t>Application,</w:t>
      </w:r>
      <w:r w:rsidRPr="008613B6">
        <w:rPr>
          <w:rFonts w:cs="Courier New"/>
          <w:szCs w:val="22"/>
        </w:rPr>
        <w:t xml:space="preserve"> Resolution No. 556</w:t>
      </w:r>
      <w:r w:rsidR="00953ECE" w:rsidRPr="008613B6">
        <w:rPr>
          <w:rFonts w:cs="Courier New"/>
          <w:szCs w:val="22"/>
        </w:rPr>
        <w:t>,</w:t>
      </w:r>
      <w:r w:rsidRPr="008613B6">
        <w:rPr>
          <w:rFonts w:cs="Courier New"/>
          <w:szCs w:val="22"/>
        </w:rPr>
        <w:t xml:space="preserve"> requesting $1</w:t>
      </w:r>
      <w:r w:rsidR="008F7106" w:rsidRPr="008613B6">
        <w:rPr>
          <w:rFonts w:cs="Courier New"/>
          <w:szCs w:val="22"/>
        </w:rPr>
        <w:t>0</w:t>
      </w:r>
      <w:r w:rsidRPr="008613B6">
        <w:rPr>
          <w:rFonts w:cs="Courier New"/>
          <w:szCs w:val="22"/>
        </w:rPr>
        <w:t>,</w:t>
      </w:r>
      <w:r w:rsidR="008F7106" w:rsidRPr="008613B6">
        <w:rPr>
          <w:rFonts w:cs="Courier New"/>
          <w:szCs w:val="22"/>
        </w:rPr>
        <w:t>000</w:t>
      </w:r>
      <w:r w:rsidRPr="008613B6">
        <w:rPr>
          <w:rFonts w:cs="Courier New"/>
          <w:szCs w:val="22"/>
        </w:rPr>
        <w:t xml:space="preserve"> for Phase II development stormwater piping materials.  </w:t>
      </w:r>
      <w:r w:rsidR="008F7106" w:rsidRPr="008613B6">
        <w:rPr>
          <w:rFonts w:cs="Courier New"/>
          <w:szCs w:val="22"/>
        </w:rPr>
        <w:t xml:space="preserve">The Penn Township “Local Share” is 25% or $2,500. </w:t>
      </w:r>
      <w:r w:rsidRPr="008613B6">
        <w:rPr>
          <w:rFonts w:cs="Courier New"/>
          <w:szCs w:val="22"/>
        </w:rPr>
        <w:t xml:space="preserve">Supervisor </w:t>
      </w:r>
      <w:r w:rsidR="00E47FBF" w:rsidRPr="008613B6">
        <w:rPr>
          <w:rFonts w:cs="Courier New"/>
          <w:szCs w:val="22"/>
        </w:rPr>
        <w:t>Roth</w:t>
      </w:r>
      <w:r w:rsidRPr="008613B6">
        <w:rPr>
          <w:rFonts w:cs="Courier New"/>
          <w:szCs w:val="22"/>
        </w:rPr>
        <w:t xml:space="preserve"> made the motion and Supervisor </w:t>
      </w:r>
      <w:r w:rsidR="008613B6" w:rsidRPr="008613B6">
        <w:rPr>
          <w:rFonts w:cs="Courier New"/>
          <w:szCs w:val="22"/>
        </w:rPr>
        <w:t>Ward</w:t>
      </w:r>
      <w:r w:rsidRPr="008613B6">
        <w:rPr>
          <w:rFonts w:cs="Courier New"/>
          <w:szCs w:val="22"/>
        </w:rPr>
        <w:t xml:space="preserve"> seconded the motion to approve the County of Butler Parks and Recreation/Development Program Community Grant Program Resolution No. 556.  The motion was approved. </w:t>
      </w:r>
    </w:p>
    <w:p w14:paraId="750EC6FA" w14:textId="77777777" w:rsidR="000C60E1" w:rsidRPr="008613B6" w:rsidRDefault="000C60E1" w:rsidP="000C60E1">
      <w:pPr>
        <w:pStyle w:val="NoSpacing"/>
        <w:rPr>
          <w:rFonts w:cs="Courier New"/>
          <w:szCs w:val="22"/>
        </w:rPr>
      </w:pPr>
    </w:p>
    <w:p w14:paraId="760E02DF" w14:textId="2E5B1D8B" w:rsidR="0049351C" w:rsidRPr="008613B6" w:rsidRDefault="0049351C" w:rsidP="0049351C">
      <w:pPr>
        <w:pStyle w:val="NoSpacing"/>
        <w:rPr>
          <w:rFonts w:cs="Courier New"/>
          <w:szCs w:val="22"/>
        </w:rPr>
      </w:pPr>
      <w:r w:rsidRPr="008613B6">
        <w:rPr>
          <w:rFonts w:cs="Courier New"/>
          <w:szCs w:val="22"/>
        </w:rPr>
        <w:t>Penn Township and HRG representatives met on January 10, 2024, to review the site grading and stormwater drainage plans.</w:t>
      </w:r>
    </w:p>
    <w:p w14:paraId="24D8ADFB" w14:textId="77777777" w:rsidR="002C2545" w:rsidRPr="008613B6" w:rsidRDefault="002C2545" w:rsidP="0049351C">
      <w:pPr>
        <w:pStyle w:val="NoSpacing"/>
        <w:rPr>
          <w:rFonts w:cs="Courier New"/>
          <w:szCs w:val="22"/>
        </w:rPr>
      </w:pPr>
    </w:p>
    <w:p w14:paraId="49ACD4A5" w14:textId="3E3B9DA9" w:rsidR="00775E7B" w:rsidRPr="008613B6" w:rsidRDefault="00775E7B" w:rsidP="0049351C">
      <w:pPr>
        <w:pStyle w:val="NoSpacing"/>
        <w:rPr>
          <w:rFonts w:cs="Courier New"/>
          <w:szCs w:val="22"/>
        </w:rPr>
      </w:pPr>
      <w:r w:rsidRPr="008613B6">
        <w:rPr>
          <w:rFonts w:cs="Courier New"/>
          <w:szCs w:val="22"/>
        </w:rPr>
        <w:t xml:space="preserve">The Park Committee met on </w:t>
      </w:r>
      <w:r w:rsidR="00BF029D" w:rsidRPr="008613B6">
        <w:rPr>
          <w:rFonts w:cs="Courier New"/>
          <w:szCs w:val="22"/>
        </w:rPr>
        <w:t>January 24, 2024, to review the HRG progress on permits and construction drawings.</w:t>
      </w:r>
    </w:p>
    <w:p w14:paraId="2B674826" w14:textId="77777777" w:rsidR="00BF029D" w:rsidRPr="008613B6" w:rsidRDefault="00BF029D" w:rsidP="0013470E">
      <w:pPr>
        <w:pStyle w:val="NoSpacing"/>
        <w:rPr>
          <w:rFonts w:cs="Courier New"/>
          <w:szCs w:val="22"/>
        </w:rPr>
      </w:pPr>
    </w:p>
    <w:p w14:paraId="794DF058" w14:textId="5427437F" w:rsidR="00D06DF0" w:rsidRPr="008613B6" w:rsidRDefault="00D06DF0" w:rsidP="006B5F5C">
      <w:pPr>
        <w:spacing w:after="0" w:line="240" w:lineRule="auto"/>
        <w:rPr>
          <w:rFonts w:eastAsia="Calibri" w:cs="Courier New"/>
          <w:szCs w:val="22"/>
          <w14:ligatures w14:val="standardContextual"/>
        </w:rPr>
      </w:pPr>
      <w:r w:rsidRPr="008613B6">
        <w:rPr>
          <w:rFonts w:eastAsia="Calibri" w:cs="Courier New"/>
          <w:szCs w:val="22"/>
          <w14:ligatures w14:val="standardContextual"/>
        </w:rPr>
        <w:t>The Supervisors discussed having HRG pr</w:t>
      </w:r>
      <w:r w:rsidR="00611E3E" w:rsidRPr="008613B6">
        <w:rPr>
          <w:rFonts w:eastAsia="Calibri" w:cs="Courier New"/>
          <w:szCs w:val="22"/>
          <w14:ligatures w14:val="standardContextual"/>
        </w:rPr>
        <w:t>ovide</w:t>
      </w:r>
      <w:r w:rsidRPr="008613B6">
        <w:rPr>
          <w:rFonts w:eastAsia="Calibri" w:cs="Courier New"/>
          <w:szCs w:val="22"/>
          <w14:ligatures w14:val="standardContextual"/>
        </w:rPr>
        <w:t xml:space="preserve"> cost proposals </w:t>
      </w:r>
      <w:r w:rsidR="00FB6F2B" w:rsidRPr="008613B6">
        <w:rPr>
          <w:rFonts w:eastAsia="Calibri" w:cs="Courier New"/>
          <w:szCs w:val="22"/>
          <w14:ligatures w14:val="standardContextual"/>
        </w:rPr>
        <w:t>to</w:t>
      </w:r>
      <w:r w:rsidRPr="008613B6">
        <w:rPr>
          <w:rFonts w:eastAsia="Calibri" w:cs="Courier New"/>
          <w:szCs w:val="22"/>
          <w14:ligatures w14:val="standardContextual"/>
        </w:rPr>
        <w:t xml:space="preserve"> prepar</w:t>
      </w:r>
      <w:r w:rsidR="00FB6F2B" w:rsidRPr="008613B6">
        <w:rPr>
          <w:rFonts w:eastAsia="Calibri" w:cs="Courier New"/>
          <w:szCs w:val="22"/>
          <w14:ligatures w14:val="standardContextual"/>
        </w:rPr>
        <w:t>e</w:t>
      </w:r>
      <w:r w:rsidRPr="008613B6">
        <w:rPr>
          <w:rFonts w:eastAsia="Calibri" w:cs="Courier New"/>
          <w:szCs w:val="22"/>
          <w14:ligatures w14:val="standardContextual"/>
        </w:rPr>
        <w:t xml:space="preserve"> the following grant opportunities:</w:t>
      </w:r>
    </w:p>
    <w:p w14:paraId="64C84680" w14:textId="192DB16D" w:rsidR="006B5F5C" w:rsidRPr="008613B6" w:rsidRDefault="00360FB0">
      <w:pPr>
        <w:pStyle w:val="ListParagraph"/>
        <w:numPr>
          <w:ilvl w:val="0"/>
          <w:numId w:val="5"/>
        </w:numPr>
        <w:ind w:left="360"/>
        <w:rPr>
          <w:rFonts w:ascii="Courier New" w:eastAsia="Calibri" w:hAnsi="Courier New" w:cs="Courier New"/>
          <w:sz w:val="22"/>
          <w:szCs w:val="22"/>
          <w14:ligatures w14:val="standardContextual"/>
        </w:rPr>
      </w:pPr>
      <w:bookmarkStart w:id="14" w:name="_Hlk158971030"/>
      <w:r w:rsidRPr="008613B6">
        <w:rPr>
          <w:rFonts w:ascii="Courier New" w:eastAsia="Calibri" w:hAnsi="Courier New" w:cs="Courier New"/>
          <w:sz w:val="22"/>
          <w:szCs w:val="22"/>
          <w14:ligatures w14:val="standardContextual"/>
        </w:rPr>
        <w:t xml:space="preserve">DCNR – </w:t>
      </w:r>
      <w:r w:rsidR="00FB6F2B" w:rsidRPr="008613B6">
        <w:rPr>
          <w:rFonts w:ascii="Courier New" w:eastAsia="Calibri" w:hAnsi="Courier New" w:cs="Courier New"/>
          <w:sz w:val="22"/>
          <w:szCs w:val="22"/>
          <w14:ligatures w14:val="standardContextual"/>
        </w:rPr>
        <w:t>A</w:t>
      </w:r>
      <w:r w:rsidRPr="008613B6">
        <w:rPr>
          <w:rFonts w:ascii="Courier New" w:eastAsia="Calibri" w:hAnsi="Courier New" w:cs="Courier New"/>
          <w:sz w:val="22"/>
          <w:szCs w:val="22"/>
          <w14:ligatures w14:val="standardContextual"/>
        </w:rPr>
        <w:t xml:space="preserve">n additional 25% or $75,000 of the existing </w:t>
      </w:r>
      <w:r w:rsidR="00101605" w:rsidRPr="008613B6">
        <w:rPr>
          <w:rFonts w:ascii="Courier New" w:eastAsia="Calibri" w:hAnsi="Courier New" w:cs="Courier New"/>
          <w:sz w:val="22"/>
          <w:szCs w:val="22"/>
          <w14:ligatures w14:val="standardContextual"/>
        </w:rPr>
        <w:t xml:space="preserve">DCNR </w:t>
      </w:r>
      <w:r w:rsidRPr="008613B6">
        <w:rPr>
          <w:rFonts w:ascii="Courier New" w:eastAsia="Calibri" w:hAnsi="Courier New" w:cs="Courier New"/>
          <w:sz w:val="22"/>
          <w:szCs w:val="22"/>
          <w14:ligatures w14:val="standardContextual"/>
        </w:rPr>
        <w:t xml:space="preserve">grant. </w:t>
      </w:r>
      <w:r w:rsidR="00101605" w:rsidRPr="008613B6">
        <w:rPr>
          <w:rFonts w:ascii="Courier New" w:eastAsia="Calibri" w:hAnsi="Courier New" w:cs="Courier New"/>
          <w:sz w:val="22"/>
          <w:szCs w:val="22"/>
          <w14:ligatures w14:val="standardContextual"/>
        </w:rPr>
        <w:t xml:space="preserve">Penn Township would be responsible for the $75,000 “Local Match”.  </w:t>
      </w:r>
      <w:r w:rsidRPr="008613B6">
        <w:rPr>
          <w:rFonts w:ascii="Courier New" w:eastAsia="Calibri" w:hAnsi="Courier New" w:cs="Courier New"/>
          <w:sz w:val="22"/>
          <w:szCs w:val="22"/>
          <w14:ligatures w14:val="standardContextual"/>
        </w:rPr>
        <w:t xml:space="preserve">Submit </w:t>
      </w:r>
      <w:r w:rsidR="00382E82" w:rsidRPr="008613B6">
        <w:rPr>
          <w:rFonts w:ascii="Courier New" w:eastAsia="Calibri" w:hAnsi="Courier New" w:cs="Courier New"/>
          <w:sz w:val="22"/>
          <w:szCs w:val="22"/>
          <w14:ligatures w14:val="standardContextual"/>
        </w:rPr>
        <w:t xml:space="preserve">this application </w:t>
      </w:r>
      <w:r w:rsidRPr="008613B6">
        <w:rPr>
          <w:rFonts w:ascii="Courier New" w:eastAsia="Calibri" w:hAnsi="Courier New" w:cs="Courier New"/>
          <w:sz w:val="22"/>
          <w:szCs w:val="22"/>
          <w14:ligatures w14:val="standardContextual"/>
        </w:rPr>
        <w:t>for February 20 or March 19, 2024.</w:t>
      </w:r>
    </w:p>
    <w:p w14:paraId="7043BD78" w14:textId="0C25B3CC" w:rsidR="006B5F5C" w:rsidRPr="008613B6" w:rsidRDefault="00360FB0">
      <w:pPr>
        <w:pStyle w:val="ListParagraph"/>
        <w:numPr>
          <w:ilvl w:val="0"/>
          <w:numId w:val="5"/>
        </w:numPr>
        <w:ind w:left="360"/>
        <w:rPr>
          <w:rFonts w:ascii="Courier New" w:eastAsia="Calibri" w:hAnsi="Courier New" w:cs="Courier New"/>
          <w:sz w:val="22"/>
          <w:szCs w:val="22"/>
          <w14:ligatures w14:val="standardContextual"/>
        </w:rPr>
      </w:pPr>
      <w:r w:rsidRPr="008613B6">
        <w:rPr>
          <w:rFonts w:ascii="Courier New" w:eastAsia="Calibri" w:hAnsi="Courier New" w:cs="Courier New"/>
          <w:sz w:val="22"/>
          <w:szCs w:val="22"/>
          <w14:ligatures w14:val="standardContextual"/>
        </w:rPr>
        <w:t xml:space="preserve">DCED – </w:t>
      </w:r>
      <w:r w:rsidR="00101605" w:rsidRPr="008613B6">
        <w:rPr>
          <w:rFonts w:ascii="Courier New" w:eastAsia="Calibri" w:hAnsi="Courier New" w:cs="Courier New"/>
          <w:sz w:val="22"/>
          <w:szCs w:val="22"/>
          <w14:ligatures w14:val="standardContextual"/>
        </w:rPr>
        <w:t>A</w:t>
      </w:r>
      <w:r w:rsidRPr="008613B6">
        <w:rPr>
          <w:rFonts w:ascii="Courier New" w:eastAsia="Calibri" w:hAnsi="Courier New" w:cs="Courier New"/>
          <w:sz w:val="22"/>
          <w:szCs w:val="22"/>
          <w14:ligatures w14:val="standardContextual"/>
        </w:rPr>
        <w:t xml:space="preserve"> $250,000 Greenways, Trails, and Recreation Program</w:t>
      </w:r>
      <w:r w:rsidR="00382E82" w:rsidRPr="008613B6">
        <w:rPr>
          <w:rFonts w:ascii="Courier New" w:eastAsia="Calibri" w:hAnsi="Courier New" w:cs="Courier New"/>
          <w:sz w:val="22"/>
          <w:szCs w:val="22"/>
          <w14:ligatures w14:val="standardContextual"/>
        </w:rPr>
        <w:t xml:space="preserve"> </w:t>
      </w:r>
      <w:r w:rsidR="00611E3E" w:rsidRPr="008613B6">
        <w:rPr>
          <w:rFonts w:ascii="Courier New" w:eastAsia="Calibri" w:hAnsi="Courier New" w:cs="Courier New"/>
          <w:sz w:val="22"/>
          <w:szCs w:val="22"/>
          <w14:ligatures w14:val="standardContextual"/>
        </w:rPr>
        <w:t>(GTRP)</w:t>
      </w:r>
      <w:r w:rsidR="00D008A9">
        <w:rPr>
          <w:rFonts w:ascii="Courier New" w:eastAsia="Calibri" w:hAnsi="Courier New" w:cs="Courier New"/>
          <w:sz w:val="22"/>
          <w:szCs w:val="22"/>
          <w14:ligatures w14:val="standardContextual"/>
        </w:rPr>
        <w:t xml:space="preserve"> </w:t>
      </w:r>
      <w:r w:rsidR="00382E82" w:rsidRPr="008613B6">
        <w:rPr>
          <w:rFonts w:ascii="Courier New" w:eastAsia="Calibri" w:hAnsi="Courier New" w:cs="Courier New"/>
          <w:sz w:val="22"/>
          <w:szCs w:val="22"/>
          <w14:ligatures w14:val="standardContextual"/>
        </w:rPr>
        <w:t>grant</w:t>
      </w:r>
      <w:r w:rsidRPr="008613B6">
        <w:rPr>
          <w:rFonts w:ascii="Courier New" w:eastAsia="Calibri" w:hAnsi="Courier New" w:cs="Courier New"/>
          <w:sz w:val="22"/>
          <w:szCs w:val="22"/>
          <w14:ligatures w14:val="standardContextual"/>
        </w:rPr>
        <w:t xml:space="preserve">.  </w:t>
      </w:r>
      <w:r w:rsidR="00382E82" w:rsidRPr="008613B6">
        <w:rPr>
          <w:rFonts w:ascii="Courier New" w:eastAsia="Calibri" w:hAnsi="Courier New" w:cs="Courier New"/>
          <w:sz w:val="22"/>
          <w:szCs w:val="22"/>
          <w14:ligatures w14:val="standardContextual"/>
        </w:rPr>
        <w:t xml:space="preserve">This </w:t>
      </w:r>
      <w:r w:rsidR="00101605" w:rsidRPr="008613B6">
        <w:rPr>
          <w:rFonts w:ascii="Courier New" w:eastAsia="Calibri" w:hAnsi="Courier New" w:cs="Courier New"/>
          <w:sz w:val="22"/>
          <w:szCs w:val="22"/>
          <w14:ligatures w14:val="standardContextual"/>
        </w:rPr>
        <w:t>will</w:t>
      </w:r>
      <w:r w:rsidR="00382E82" w:rsidRPr="008613B6">
        <w:rPr>
          <w:rFonts w:ascii="Courier New" w:eastAsia="Calibri" w:hAnsi="Courier New" w:cs="Courier New"/>
          <w:sz w:val="22"/>
          <w:szCs w:val="22"/>
          <w14:ligatures w14:val="standardContextual"/>
        </w:rPr>
        <w:t xml:space="preserve"> be used to fund the Phase II development pavilion.  Penn Township would be responsible for the </w:t>
      </w:r>
      <w:r w:rsidR="005646CC" w:rsidRPr="008613B6">
        <w:rPr>
          <w:rFonts w:ascii="Courier New" w:eastAsia="Calibri" w:hAnsi="Courier New" w:cs="Courier New"/>
          <w:sz w:val="22"/>
          <w:szCs w:val="22"/>
          <w14:ligatures w14:val="standardContextual"/>
        </w:rPr>
        <w:t xml:space="preserve">15% or </w:t>
      </w:r>
      <w:r w:rsidR="00382E82" w:rsidRPr="008613B6">
        <w:rPr>
          <w:rFonts w:ascii="Courier New" w:eastAsia="Calibri" w:hAnsi="Courier New" w:cs="Courier New"/>
          <w:sz w:val="22"/>
          <w:szCs w:val="22"/>
          <w14:ligatures w14:val="standardContextual"/>
        </w:rPr>
        <w:t xml:space="preserve">$37,500 “Local Match”.  Notification of an award will be made in late 2024 or early 2025.  </w:t>
      </w:r>
      <w:r w:rsidRPr="008613B6">
        <w:rPr>
          <w:rFonts w:ascii="Courier New" w:eastAsia="Calibri" w:hAnsi="Courier New" w:cs="Courier New"/>
          <w:sz w:val="22"/>
          <w:szCs w:val="22"/>
          <w14:ligatures w14:val="standardContextual"/>
        </w:rPr>
        <w:t xml:space="preserve">Submit </w:t>
      </w:r>
      <w:r w:rsidR="00382E82" w:rsidRPr="008613B6">
        <w:rPr>
          <w:rFonts w:ascii="Courier New" w:eastAsia="Calibri" w:hAnsi="Courier New" w:cs="Courier New"/>
          <w:sz w:val="22"/>
          <w:szCs w:val="22"/>
          <w14:ligatures w14:val="standardContextual"/>
        </w:rPr>
        <w:t xml:space="preserve">this application </w:t>
      </w:r>
      <w:r w:rsidRPr="008613B6">
        <w:rPr>
          <w:rFonts w:ascii="Courier New" w:eastAsia="Calibri" w:hAnsi="Courier New" w:cs="Courier New"/>
          <w:sz w:val="22"/>
          <w:szCs w:val="22"/>
          <w14:ligatures w14:val="standardContextual"/>
        </w:rPr>
        <w:t>in May 2024.</w:t>
      </w:r>
    </w:p>
    <w:p w14:paraId="35855D41" w14:textId="44F04E26" w:rsidR="00360FB0" w:rsidRPr="008613B6" w:rsidRDefault="00360FB0" w:rsidP="0093332C">
      <w:pPr>
        <w:pStyle w:val="ListParagraph"/>
        <w:numPr>
          <w:ilvl w:val="0"/>
          <w:numId w:val="5"/>
        </w:numPr>
        <w:ind w:left="360"/>
        <w:rPr>
          <w:rFonts w:ascii="Courier New" w:eastAsia="Calibri" w:hAnsi="Courier New" w:cs="Courier New"/>
          <w:sz w:val="22"/>
          <w:szCs w:val="22"/>
          <w14:ligatures w14:val="standardContextual"/>
        </w:rPr>
      </w:pPr>
      <w:r w:rsidRPr="008613B6">
        <w:rPr>
          <w:rFonts w:ascii="Courier New" w:eastAsia="Calibri" w:hAnsi="Courier New" w:cs="Courier New"/>
          <w:sz w:val="22"/>
          <w:szCs w:val="22"/>
          <w14:ligatures w14:val="standardContextual"/>
        </w:rPr>
        <w:t xml:space="preserve">DCNR – a grant for the Western area, including </w:t>
      </w:r>
      <w:r w:rsidR="005646CC" w:rsidRPr="008613B6">
        <w:rPr>
          <w:rFonts w:ascii="Courier New" w:eastAsia="Calibri" w:hAnsi="Courier New" w:cs="Courier New"/>
          <w:sz w:val="22"/>
          <w:szCs w:val="22"/>
          <w14:ligatures w14:val="standardContextual"/>
        </w:rPr>
        <w:t xml:space="preserve">additional </w:t>
      </w:r>
      <w:r w:rsidR="00382E82" w:rsidRPr="008613B6">
        <w:rPr>
          <w:rFonts w:ascii="Courier New" w:eastAsia="Calibri" w:hAnsi="Courier New" w:cs="Courier New"/>
          <w:sz w:val="22"/>
          <w:szCs w:val="22"/>
          <w14:ligatures w14:val="standardContextual"/>
        </w:rPr>
        <w:t xml:space="preserve">roads, parking, </w:t>
      </w:r>
      <w:r w:rsidRPr="008613B6">
        <w:rPr>
          <w:rFonts w:ascii="Courier New" w:eastAsia="Calibri" w:hAnsi="Courier New" w:cs="Courier New"/>
          <w:sz w:val="22"/>
          <w:szCs w:val="22"/>
          <w14:ligatures w14:val="standardContextual"/>
        </w:rPr>
        <w:t xml:space="preserve">the Adult Fitness </w:t>
      </w:r>
      <w:r w:rsidR="00382E82" w:rsidRPr="008613B6">
        <w:rPr>
          <w:rFonts w:ascii="Courier New" w:eastAsia="Calibri" w:hAnsi="Courier New" w:cs="Courier New"/>
          <w:sz w:val="22"/>
          <w:szCs w:val="22"/>
          <w14:ligatures w14:val="standardContextual"/>
        </w:rPr>
        <w:t xml:space="preserve">area, </w:t>
      </w:r>
      <w:r w:rsidRPr="008613B6">
        <w:rPr>
          <w:rFonts w:ascii="Courier New" w:eastAsia="Calibri" w:hAnsi="Courier New" w:cs="Courier New"/>
          <w:sz w:val="22"/>
          <w:szCs w:val="22"/>
          <w14:ligatures w14:val="standardContextual"/>
        </w:rPr>
        <w:t xml:space="preserve">and restrooms.  Submit </w:t>
      </w:r>
      <w:r w:rsidR="00382E82" w:rsidRPr="008613B6">
        <w:rPr>
          <w:rFonts w:ascii="Courier New" w:eastAsia="Calibri" w:hAnsi="Courier New" w:cs="Courier New"/>
          <w:sz w:val="22"/>
          <w:szCs w:val="22"/>
          <w14:ligatures w14:val="standardContextual"/>
        </w:rPr>
        <w:t xml:space="preserve">this application </w:t>
      </w:r>
      <w:r w:rsidRPr="008613B6">
        <w:rPr>
          <w:rFonts w:ascii="Courier New" w:eastAsia="Calibri" w:hAnsi="Courier New" w:cs="Courier New"/>
          <w:sz w:val="22"/>
          <w:szCs w:val="22"/>
          <w14:ligatures w14:val="standardContextual"/>
        </w:rPr>
        <w:t xml:space="preserve">in </w:t>
      </w:r>
      <w:r w:rsidR="00382E82" w:rsidRPr="008613B6">
        <w:rPr>
          <w:rFonts w:ascii="Courier New" w:eastAsia="Calibri" w:hAnsi="Courier New" w:cs="Courier New"/>
          <w:sz w:val="22"/>
          <w:szCs w:val="22"/>
          <w14:ligatures w14:val="standardContextual"/>
        </w:rPr>
        <w:t>April</w:t>
      </w:r>
      <w:r w:rsidRPr="008613B6">
        <w:rPr>
          <w:rFonts w:ascii="Courier New" w:eastAsia="Calibri" w:hAnsi="Courier New" w:cs="Courier New"/>
          <w:sz w:val="22"/>
          <w:szCs w:val="22"/>
          <w14:ligatures w14:val="standardContextual"/>
        </w:rPr>
        <w:t xml:space="preserve"> 2025.</w:t>
      </w:r>
    </w:p>
    <w:bookmarkEnd w:id="14"/>
    <w:p w14:paraId="56AA41FE" w14:textId="77777777" w:rsidR="0093332C" w:rsidRDefault="0093332C" w:rsidP="0093332C">
      <w:pPr>
        <w:spacing w:after="0" w:line="240" w:lineRule="auto"/>
        <w:rPr>
          <w:rFonts w:eastAsia="Calibri" w:cs="Courier New"/>
          <w:szCs w:val="22"/>
          <w14:ligatures w14:val="standardContextual"/>
        </w:rPr>
      </w:pPr>
    </w:p>
    <w:p w14:paraId="69DBB871" w14:textId="45869260" w:rsidR="008613B6" w:rsidRPr="008613B6" w:rsidRDefault="00101605" w:rsidP="0093332C">
      <w:pPr>
        <w:spacing w:after="0" w:line="240" w:lineRule="auto"/>
        <w:rPr>
          <w:rFonts w:eastAsia="Calibri" w:cs="Courier New"/>
          <w:szCs w:val="22"/>
          <w14:ligatures w14:val="standardContextual"/>
        </w:rPr>
      </w:pPr>
      <w:r w:rsidRPr="008613B6">
        <w:rPr>
          <w:rFonts w:eastAsia="Calibri" w:cs="Courier New"/>
          <w:szCs w:val="22"/>
          <w14:ligatures w14:val="standardContextual"/>
        </w:rPr>
        <w:t>Butler County Parks and Recreation Director, Lance Welliver, has advised that applying for the Butler County and DCED</w:t>
      </w:r>
      <w:r w:rsidR="005646CC" w:rsidRPr="008613B6">
        <w:rPr>
          <w:rFonts w:eastAsia="Calibri" w:cs="Courier New"/>
          <w:szCs w:val="22"/>
          <w14:ligatures w14:val="standardContextual"/>
        </w:rPr>
        <w:t>/GTRP</w:t>
      </w:r>
      <w:r w:rsidRPr="008613B6">
        <w:rPr>
          <w:rFonts w:eastAsia="Calibri" w:cs="Courier New"/>
          <w:szCs w:val="22"/>
          <w14:ligatures w14:val="standardContextual"/>
        </w:rPr>
        <w:t xml:space="preserve"> grants will be viewed favorably by DCNR.</w:t>
      </w:r>
    </w:p>
    <w:p w14:paraId="156BC265" w14:textId="5CB2944C" w:rsidR="00D06DF0" w:rsidRPr="008613B6" w:rsidRDefault="00D06DF0" w:rsidP="00224D73">
      <w:pPr>
        <w:rPr>
          <w:rFonts w:eastAsia="Calibri" w:cs="Courier New"/>
          <w:szCs w:val="22"/>
          <w14:ligatures w14:val="standardContextual"/>
        </w:rPr>
      </w:pPr>
      <w:r w:rsidRPr="008613B6">
        <w:rPr>
          <w:rFonts w:eastAsia="Calibri" w:cs="Courier New"/>
          <w:szCs w:val="22"/>
          <w14:ligatures w14:val="standardContextual"/>
        </w:rPr>
        <w:t xml:space="preserve">Supervisor </w:t>
      </w:r>
      <w:r w:rsidR="008613B6" w:rsidRPr="008613B6">
        <w:rPr>
          <w:rFonts w:eastAsia="Calibri" w:cs="Courier New"/>
          <w:szCs w:val="22"/>
          <w14:ligatures w14:val="standardContextual"/>
        </w:rPr>
        <w:t>Ward</w:t>
      </w:r>
      <w:r w:rsidRPr="008613B6">
        <w:rPr>
          <w:rFonts w:eastAsia="Calibri" w:cs="Courier New"/>
          <w:szCs w:val="22"/>
          <w14:ligatures w14:val="standardContextual"/>
        </w:rPr>
        <w:t xml:space="preserve"> made the motion and Supervisor </w:t>
      </w:r>
      <w:r w:rsidR="008613B6" w:rsidRPr="008613B6">
        <w:rPr>
          <w:rFonts w:eastAsia="Calibri" w:cs="Courier New"/>
          <w:szCs w:val="22"/>
          <w14:ligatures w14:val="standardContextual"/>
        </w:rPr>
        <w:t>Mowry</w:t>
      </w:r>
      <w:r w:rsidRPr="008613B6">
        <w:rPr>
          <w:rFonts w:eastAsia="Calibri" w:cs="Courier New"/>
          <w:szCs w:val="22"/>
          <w14:ligatures w14:val="standardContextual"/>
        </w:rPr>
        <w:t xml:space="preserve"> seconded the motion to </w:t>
      </w:r>
      <w:r w:rsidR="00F93719" w:rsidRPr="008613B6">
        <w:rPr>
          <w:rFonts w:eastAsia="Calibri" w:cs="Courier New"/>
          <w:szCs w:val="22"/>
          <w14:ligatures w14:val="standardContextual"/>
        </w:rPr>
        <w:t xml:space="preserve">authorize </w:t>
      </w:r>
      <w:r w:rsidRPr="008613B6">
        <w:rPr>
          <w:rFonts w:eastAsia="Calibri" w:cs="Courier New"/>
          <w:szCs w:val="22"/>
          <w14:ligatures w14:val="standardContextual"/>
        </w:rPr>
        <w:t xml:space="preserve">HRG </w:t>
      </w:r>
      <w:r w:rsidR="00F93719" w:rsidRPr="008613B6">
        <w:rPr>
          <w:rFonts w:eastAsia="Calibri" w:cs="Courier New"/>
          <w:szCs w:val="22"/>
          <w14:ligatures w14:val="standardContextual"/>
        </w:rPr>
        <w:t xml:space="preserve">to </w:t>
      </w:r>
      <w:r w:rsidRPr="008613B6">
        <w:rPr>
          <w:rFonts w:eastAsia="Calibri" w:cs="Courier New"/>
          <w:szCs w:val="22"/>
          <w14:ligatures w14:val="standardContextual"/>
        </w:rPr>
        <w:t xml:space="preserve">prepare cost proposals for preparing </w:t>
      </w:r>
      <w:r w:rsidR="00224D73" w:rsidRPr="008613B6">
        <w:rPr>
          <w:rFonts w:eastAsia="Calibri" w:cs="Courier New"/>
          <w:szCs w:val="22"/>
          <w14:ligatures w14:val="standardContextual"/>
        </w:rPr>
        <w:t>the DCNR and DCED</w:t>
      </w:r>
      <w:r w:rsidR="00F93719" w:rsidRPr="008613B6">
        <w:rPr>
          <w:rFonts w:eastAsia="Calibri" w:cs="Courier New"/>
          <w:szCs w:val="22"/>
          <w14:ligatures w14:val="standardContextual"/>
        </w:rPr>
        <w:t>/GTRP</w:t>
      </w:r>
      <w:r w:rsidR="00224D73" w:rsidRPr="008613B6">
        <w:rPr>
          <w:rFonts w:eastAsia="Calibri" w:cs="Courier New"/>
          <w:szCs w:val="22"/>
          <w14:ligatures w14:val="standardContextual"/>
        </w:rPr>
        <w:t xml:space="preserve"> grant applications.  The motion was approved.</w:t>
      </w:r>
    </w:p>
    <w:p w14:paraId="7D976734" w14:textId="5851B8F2" w:rsidR="00E500A2" w:rsidRDefault="00E500A2" w:rsidP="00E500A2">
      <w:pPr>
        <w:pStyle w:val="NoSpacing"/>
        <w:jc w:val="center"/>
      </w:pPr>
      <w:bookmarkStart w:id="15" w:name="_Hlk158538298"/>
      <w:r>
        <w:lastRenderedPageBreak/>
        <w:t>Tuesday, February 13, 2024</w:t>
      </w:r>
    </w:p>
    <w:p w14:paraId="7978565E" w14:textId="1DC3F91D" w:rsidR="000C2049" w:rsidRPr="00E500A2" w:rsidRDefault="00E500A2" w:rsidP="00E500A2">
      <w:pPr>
        <w:rPr>
          <w:rFonts w:cs="Courier New"/>
          <w:b/>
          <w:bCs/>
          <w:szCs w:val="22"/>
          <w:u w:val="single"/>
        </w:rPr>
      </w:pPr>
      <w:r w:rsidRPr="00726716">
        <w:rPr>
          <w:rFonts w:cs="Courier New"/>
          <w:b/>
          <w:szCs w:val="22"/>
          <w:u w:val="single"/>
        </w:rPr>
        <w:t xml:space="preserve">Parks and Recreation Department </w:t>
      </w:r>
      <w:r w:rsidRPr="008C7B3E">
        <w:rPr>
          <w:rFonts w:cs="Courier New"/>
          <w:b/>
          <w:szCs w:val="22"/>
          <w:u w:val="single"/>
        </w:rPr>
        <w:t xml:space="preserve">- </w:t>
      </w:r>
      <w:r w:rsidRPr="008C7B3E">
        <w:rPr>
          <w:rFonts w:cs="Courier New"/>
          <w:b/>
          <w:bCs/>
          <w:szCs w:val="22"/>
          <w:u w:val="single"/>
        </w:rPr>
        <w:t>Harcrest Park Phase II</w:t>
      </w:r>
      <w:r>
        <w:rPr>
          <w:rFonts w:cs="Courier New"/>
          <w:b/>
          <w:bCs/>
          <w:szCs w:val="22"/>
          <w:u w:val="single"/>
        </w:rPr>
        <w:t xml:space="preserve"> – Cont’d </w:t>
      </w:r>
      <w:r w:rsidR="00382E82" w:rsidRPr="008613B6">
        <w:rPr>
          <w:rFonts w:eastAsia="Times New Roman" w:cs="Courier New"/>
          <w:szCs w:val="22"/>
          <w14:ligatures w14:val="standardContextual"/>
        </w:rPr>
        <w:t xml:space="preserve">Supervisor Roth discussed </w:t>
      </w:r>
      <w:bookmarkEnd w:id="15"/>
      <w:r w:rsidR="008613B6" w:rsidRPr="008613B6">
        <w:rPr>
          <w:rFonts w:eastAsia="Times New Roman" w:cs="Courier New"/>
          <w:szCs w:val="22"/>
          <w14:ligatures w14:val="standardContextual"/>
        </w:rPr>
        <w:t xml:space="preserve">the </w:t>
      </w:r>
      <w:r w:rsidR="00101605" w:rsidRPr="008613B6">
        <w:rPr>
          <w:rFonts w:eastAsia="Calibri" w:cs="Courier New"/>
          <w:szCs w:val="22"/>
        </w:rPr>
        <w:t xml:space="preserve">Keystone Ridge Designs, </w:t>
      </w:r>
      <w:r w:rsidR="008613B6" w:rsidRPr="008613B6">
        <w:rPr>
          <w:rFonts w:eastAsia="Calibri" w:cs="Courier New"/>
          <w:szCs w:val="22"/>
        </w:rPr>
        <w:t>Inc.'s</w:t>
      </w:r>
      <w:r w:rsidR="00101605" w:rsidRPr="008613B6">
        <w:rPr>
          <w:rFonts w:eastAsia="Calibri" w:cs="Courier New"/>
          <w:szCs w:val="22"/>
        </w:rPr>
        <w:t xml:space="preserve"> current price proposal for the eight-foot-long Pullman bench, Plaque, and two Penn Township logos for a total of $2,0</w:t>
      </w:r>
      <w:r w:rsidR="008613B6" w:rsidRPr="008613B6">
        <w:rPr>
          <w:rFonts w:eastAsia="Calibri" w:cs="Courier New"/>
          <w:szCs w:val="22"/>
        </w:rPr>
        <w:t xml:space="preserve">35. </w:t>
      </w:r>
      <w:r w:rsidR="00101605" w:rsidRPr="008613B6">
        <w:rPr>
          <w:rFonts w:eastAsia="Calibri" w:cs="Courier New"/>
          <w:szCs w:val="22"/>
        </w:rPr>
        <w:t xml:space="preserve"> </w:t>
      </w:r>
      <w:r w:rsidR="00101605" w:rsidRPr="008613B6">
        <w:rPr>
          <w:rFonts w:eastAsia="Calibri" w:cs="Courier New"/>
          <w:szCs w:val="22"/>
          <w14:ligatures w14:val="standardContextual"/>
        </w:rPr>
        <w:t xml:space="preserve">Supervisor </w:t>
      </w:r>
      <w:r w:rsidR="008613B6" w:rsidRPr="008613B6">
        <w:rPr>
          <w:rFonts w:eastAsia="Calibri" w:cs="Courier New"/>
          <w:szCs w:val="22"/>
          <w14:ligatures w14:val="standardContextual"/>
        </w:rPr>
        <w:t>Mowry</w:t>
      </w:r>
      <w:r w:rsidR="00101605" w:rsidRPr="008613B6">
        <w:rPr>
          <w:rFonts w:eastAsia="Calibri" w:cs="Courier New"/>
          <w:szCs w:val="22"/>
          <w14:ligatures w14:val="standardContextual"/>
        </w:rPr>
        <w:t xml:space="preserve"> made the motion and Supervisor</w:t>
      </w:r>
      <w:r w:rsidR="008613B6" w:rsidRPr="008613B6">
        <w:rPr>
          <w:rFonts w:eastAsia="Calibri" w:cs="Courier New"/>
          <w:szCs w:val="22"/>
          <w14:ligatures w14:val="standardContextual"/>
        </w:rPr>
        <w:t xml:space="preserve"> Roth</w:t>
      </w:r>
      <w:r w:rsidR="00101605" w:rsidRPr="008613B6">
        <w:rPr>
          <w:rFonts w:eastAsia="Calibri" w:cs="Courier New"/>
          <w:szCs w:val="22"/>
          <w14:ligatures w14:val="standardContextual"/>
        </w:rPr>
        <w:t xml:space="preserve"> seconded the motion to update the park bench cost to $</w:t>
      </w:r>
      <w:r w:rsidR="008613B6" w:rsidRPr="008613B6">
        <w:rPr>
          <w:rFonts w:eastAsia="Calibri" w:cs="Courier New"/>
          <w:szCs w:val="22"/>
          <w14:ligatures w14:val="standardContextual"/>
        </w:rPr>
        <w:t>2,0</w:t>
      </w:r>
      <w:r w:rsidR="000C2049">
        <w:rPr>
          <w:rFonts w:eastAsia="Calibri" w:cs="Courier New"/>
          <w:szCs w:val="22"/>
          <w14:ligatures w14:val="standardContextual"/>
        </w:rPr>
        <w:t>3</w:t>
      </w:r>
      <w:r w:rsidR="008613B6" w:rsidRPr="008613B6">
        <w:rPr>
          <w:rFonts w:eastAsia="Calibri" w:cs="Courier New"/>
          <w:szCs w:val="22"/>
          <w14:ligatures w14:val="standardContextual"/>
        </w:rPr>
        <w:t>5</w:t>
      </w:r>
      <w:r w:rsidR="00101605" w:rsidRPr="008613B6">
        <w:rPr>
          <w:rFonts w:eastAsia="Calibri" w:cs="Courier New"/>
          <w:szCs w:val="22"/>
          <w14:ligatures w14:val="standardContextual"/>
        </w:rPr>
        <w:t xml:space="preserve">.  </w:t>
      </w:r>
      <w:r w:rsidR="008613B6" w:rsidRPr="008613B6">
        <w:rPr>
          <w:rFonts w:eastAsia="Calibri" w:cs="Courier New"/>
          <w:szCs w:val="22"/>
          <w14:ligatures w14:val="standardContextual"/>
        </w:rPr>
        <w:t xml:space="preserve">Future bench costs will be updated to the current price.  </w:t>
      </w:r>
      <w:r w:rsidR="00101605" w:rsidRPr="008613B6">
        <w:rPr>
          <w:rFonts w:eastAsia="Calibri" w:cs="Courier New"/>
          <w:szCs w:val="22"/>
          <w14:ligatures w14:val="standardContextual"/>
        </w:rPr>
        <w:t>The motion was approved.</w:t>
      </w:r>
    </w:p>
    <w:p w14:paraId="73F10D5B" w14:textId="58B083B7" w:rsidR="009201FA" w:rsidRPr="008613B6" w:rsidRDefault="00101605" w:rsidP="009201FA">
      <w:pPr>
        <w:rPr>
          <w:rFonts w:eastAsia="Calibri" w:cs="Courier New"/>
          <w:szCs w:val="22"/>
          <w14:ligatures w14:val="standardContextual"/>
        </w:rPr>
      </w:pPr>
      <w:r w:rsidRPr="008613B6">
        <w:rPr>
          <w:rFonts w:eastAsia="Times New Roman" w:cs="Courier New"/>
          <w:szCs w:val="22"/>
          <w14:ligatures w14:val="standardContextual"/>
        </w:rPr>
        <w:t>Supervisor Roth discussed the park's donated tree program.  Several donated trees that died were replaced in the past at the Township’s expense.</w:t>
      </w:r>
      <w:r w:rsidR="009201FA" w:rsidRPr="008613B6">
        <w:rPr>
          <w:rFonts w:eastAsia="Times New Roman" w:cs="Courier New"/>
          <w:szCs w:val="22"/>
          <w14:ligatures w14:val="standardContextual"/>
        </w:rPr>
        <w:t xml:space="preserve">  The Park Committee has recommended that this program be discontinued.  </w:t>
      </w:r>
      <w:r w:rsidR="009201FA" w:rsidRPr="008613B6">
        <w:rPr>
          <w:rFonts w:eastAsia="Calibri" w:cs="Courier New"/>
          <w:szCs w:val="22"/>
          <w14:ligatures w14:val="standardContextual"/>
        </w:rPr>
        <w:t xml:space="preserve">Supervisor </w:t>
      </w:r>
      <w:r w:rsidR="000C2049">
        <w:rPr>
          <w:rFonts w:eastAsia="Calibri" w:cs="Courier New"/>
          <w:szCs w:val="22"/>
          <w14:ligatures w14:val="standardContextual"/>
        </w:rPr>
        <w:t>Roth</w:t>
      </w:r>
      <w:r w:rsidR="009201FA" w:rsidRPr="008613B6">
        <w:rPr>
          <w:rFonts w:eastAsia="Calibri" w:cs="Courier New"/>
          <w:szCs w:val="22"/>
          <w14:ligatures w14:val="standardContextual"/>
        </w:rPr>
        <w:t xml:space="preserve"> made the motion and Supervisor </w:t>
      </w:r>
      <w:r w:rsidR="000C2049">
        <w:rPr>
          <w:rFonts w:eastAsia="Calibri" w:cs="Courier New"/>
          <w:szCs w:val="22"/>
          <w14:ligatures w14:val="standardContextual"/>
        </w:rPr>
        <w:t>Ward</w:t>
      </w:r>
      <w:r w:rsidR="009201FA" w:rsidRPr="008613B6">
        <w:rPr>
          <w:rFonts w:eastAsia="Calibri" w:cs="Courier New"/>
          <w:szCs w:val="22"/>
          <w14:ligatures w14:val="standardContextual"/>
        </w:rPr>
        <w:t xml:space="preserve"> seconded </w:t>
      </w:r>
      <w:r w:rsidR="009201FA" w:rsidRPr="000C2049">
        <w:rPr>
          <w:rFonts w:eastAsia="Calibri" w:cs="Courier New"/>
          <w:szCs w:val="22"/>
          <w14:ligatures w14:val="standardContextual"/>
        </w:rPr>
        <w:t xml:space="preserve">the motion to discontinue the </w:t>
      </w:r>
      <w:r w:rsidR="000C2049">
        <w:rPr>
          <w:rFonts w:eastAsia="Calibri" w:cs="Courier New"/>
          <w:szCs w:val="22"/>
          <w14:ligatures w14:val="standardContextual"/>
        </w:rPr>
        <w:t>park-donated</w:t>
      </w:r>
      <w:r w:rsidR="009201FA" w:rsidRPr="000C2049">
        <w:rPr>
          <w:rFonts w:eastAsia="Calibri" w:cs="Courier New"/>
          <w:szCs w:val="22"/>
          <w14:ligatures w14:val="standardContextual"/>
        </w:rPr>
        <w:t xml:space="preserve"> tree program.</w:t>
      </w:r>
      <w:r w:rsidR="009201FA" w:rsidRPr="008613B6">
        <w:rPr>
          <w:rFonts w:eastAsia="Calibri" w:cs="Courier New"/>
          <w:szCs w:val="22"/>
          <w14:ligatures w14:val="standardContextual"/>
        </w:rPr>
        <w:t xml:space="preserve">  </w:t>
      </w:r>
      <w:r w:rsidR="00CD2BD5" w:rsidRPr="008613B6">
        <w:rPr>
          <w:rFonts w:eastAsia="Calibri" w:cs="Courier New"/>
          <w:szCs w:val="22"/>
          <w14:ligatures w14:val="standardContextual"/>
        </w:rPr>
        <w:t xml:space="preserve">Donated trees may still be planted.  However, the Township will not replace these trees if they die.  </w:t>
      </w:r>
      <w:r w:rsidR="009201FA" w:rsidRPr="008613B6">
        <w:rPr>
          <w:rFonts w:eastAsia="Calibri" w:cs="Courier New"/>
          <w:szCs w:val="22"/>
          <w14:ligatures w14:val="standardContextual"/>
        </w:rPr>
        <w:t>The motion was approved.</w:t>
      </w:r>
    </w:p>
    <w:p w14:paraId="3CCA41C8" w14:textId="72593320" w:rsidR="00B43B54" w:rsidRPr="008613B6" w:rsidRDefault="00B43B54" w:rsidP="0013470E">
      <w:pPr>
        <w:pStyle w:val="NoSpacing"/>
        <w:rPr>
          <w:rFonts w:cs="Courier New"/>
          <w:szCs w:val="22"/>
        </w:rPr>
      </w:pPr>
      <w:r w:rsidRPr="008613B6">
        <w:rPr>
          <w:rFonts w:cs="Courier New"/>
          <w:szCs w:val="22"/>
        </w:rPr>
        <w:t xml:space="preserve">The next Park Committee meeting will be held on </w:t>
      </w:r>
      <w:r w:rsidR="00BF029D" w:rsidRPr="008613B6">
        <w:rPr>
          <w:rFonts w:cs="Courier New"/>
          <w:szCs w:val="22"/>
        </w:rPr>
        <w:t>April</w:t>
      </w:r>
      <w:r w:rsidRPr="008613B6">
        <w:rPr>
          <w:rFonts w:cs="Courier New"/>
          <w:szCs w:val="22"/>
        </w:rPr>
        <w:t xml:space="preserve"> </w:t>
      </w:r>
      <w:r w:rsidR="00B476F8" w:rsidRPr="008613B6">
        <w:rPr>
          <w:rFonts w:cs="Courier New"/>
          <w:szCs w:val="22"/>
        </w:rPr>
        <w:t>24,</w:t>
      </w:r>
      <w:r w:rsidRPr="008613B6">
        <w:rPr>
          <w:rFonts w:cs="Courier New"/>
          <w:szCs w:val="22"/>
        </w:rPr>
        <w:t xml:space="preserve"> 2024</w:t>
      </w:r>
      <w:r w:rsidR="00286D54" w:rsidRPr="008613B6">
        <w:rPr>
          <w:rFonts w:cs="Courier New"/>
          <w:szCs w:val="22"/>
        </w:rPr>
        <w:t>,</w:t>
      </w:r>
      <w:r w:rsidRPr="008613B6">
        <w:rPr>
          <w:rFonts w:cs="Courier New"/>
          <w:szCs w:val="22"/>
        </w:rPr>
        <w:t xml:space="preserve"> at 6:30 p.m. in the Municipal Building meeting room.</w:t>
      </w:r>
    </w:p>
    <w:p w14:paraId="64A56047" w14:textId="364A7724" w:rsidR="0013470E" w:rsidRPr="009D2259" w:rsidRDefault="008C40DE" w:rsidP="0013470E">
      <w:pPr>
        <w:pStyle w:val="NoSpacing"/>
        <w:rPr>
          <w:rFonts w:cs="Courier New"/>
          <w:color w:val="000000" w:themeColor="text1"/>
          <w:szCs w:val="22"/>
        </w:rPr>
      </w:pPr>
      <w:r w:rsidRPr="00760D2F">
        <w:rPr>
          <w:rFonts w:cs="Courier New"/>
          <w:szCs w:val="22"/>
        </w:rPr>
        <w:t xml:space="preserve">Minutes of </w:t>
      </w:r>
      <w:r w:rsidR="00E35994" w:rsidRPr="00760D2F">
        <w:rPr>
          <w:rFonts w:cs="Courier New"/>
          <w:szCs w:val="22"/>
        </w:rPr>
        <w:t>all</w:t>
      </w:r>
      <w:r w:rsidRPr="00760D2F">
        <w:rPr>
          <w:rFonts w:cs="Courier New"/>
          <w:szCs w:val="22"/>
        </w:rPr>
        <w:t xml:space="preserve"> meeting</w:t>
      </w:r>
      <w:r w:rsidR="00E35994" w:rsidRPr="00760D2F">
        <w:rPr>
          <w:rFonts w:cs="Courier New"/>
          <w:szCs w:val="22"/>
        </w:rPr>
        <w:t>s</w:t>
      </w:r>
      <w:r w:rsidRPr="00760D2F">
        <w:rPr>
          <w:rFonts w:cs="Courier New"/>
          <w:szCs w:val="22"/>
        </w:rPr>
        <w:t xml:space="preserve"> </w:t>
      </w:r>
      <w:r w:rsidR="001371AF" w:rsidRPr="00760D2F">
        <w:rPr>
          <w:rFonts w:cs="Courier New"/>
          <w:szCs w:val="22"/>
        </w:rPr>
        <w:t>are</w:t>
      </w:r>
      <w:r w:rsidRPr="00760D2F">
        <w:rPr>
          <w:rFonts w:cs="Courier New"/>
          <w:szCs w:val="22"/>
        </w:rPr>
        <w:t xml:space="preserve"> posted on the Penn Township website </w:t>
      </w:r>
      <w:hyperlink r:id="rId6"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E32B17">
        <w:rPr>
          <w:rFonts w:cs="Courier New"/>
          <w:color w:val="000000" w:themeColor="text1"/>
          <w:szCs w:val="22"/>
        </w:rPr>
        <w:t>“</w:t>
      </w:r>
      <w:r w:rsidRPr="009D2259">
        <w:rPr>
          <w:rFonts w:cs="Courier New"/>
          <w:color w:val="000000" w:themeColor="text1"/>
          <w:szCs w:val="22"/>
        </w:rPr>
        <w:t>2023 Park Minutes</w:t>
      </w:r>
      <w:r w:rsidR="00E32B17">
        <w:rPr>
          <w:rFonts w:cs="Courier New"/>
          <w:color w:val="000000" w:themeColor="text1"/>
          <w:szCs w:val="22"/>
        </w:rPr>
        <w:t>”</w:t>
      </w:r>
      <w:r w:rsidRPr="009D2259">
        <w:rPr>
          <w:rFonts w:cs="Courier New"/>
          <w:color w:val="000000" w:themeColor="text1"/>
          <w:szCs w:val="22"/>
        </w:rPr>
        <w:t xml:space="preserve"> </w:t>
      </w:r>
      <w:r w:rsidR="0013470E" w:rsidRPr="009D2259">
        <w:rPr>
          <w:rFonts w:cs="Courier New"/>
          <w:color w:val="000000" w:themeColor="text1"/>
          <w:szCs w:val="22"/>
        </w:rPr>
        <w:t>folder</w:t>
      </w:r>
      <w:r w:rsidR="00E35994">
        <w:rPr>
          <w:rFonts w:cs="Courier New"/>
          <w:color w:val="000000" w:themeColor="text1"/>
          <w:szCs w:val="22"/>
        </w:rPr>
        <w:t xml:space="preserve"> as soon as they have been approved by the Park Committee</w:t>
      </w:r>
      <w:r w:rsidR="0013470E" w:rsidRPr="009D2259">
        <w:rPr>
          <w:rFonts w:cs="Courier New"/>
          <w:color w:val="000000" w:themeColor="text1"/>
          <w:szCs w:val="22"/>
        </w:rPr>
        <w:t xml:space="preserve">. </w:t>
      </w:r>
    </w:p>
    <w:p w14:paraId="310663AD" w14:textId="77777777" w:rsidR="00CD2BD5" w:rsidRDefault="00CD2BD5" w:rsidP="0061123E">
      <w:pPr>
        <w:pStyle w:val="NoSpacing"/>
        <w:rPr>
          <w:rFonts w:cs="Courier New"/>
          <w:b/>
          <w:color w:val="000000" w:themeColor="text1"/>
          <w:szCs w:val="22"/>
          <w:u w:val="single"/>
        </w:rPr>
      </w:pPr>
      <w:bookmarkStart w:id="16" w:name="_Hlk133825256"/>
      <w:bookmarkEnd w:id="12"/>
      <w:bookmarkEnd w:id="13"/>
    </w:p>
    <w:p w14:paraId="52F3C383" w14:textId="58FE5B6E" w:rsidR="0061123E" w:rsidRDefault="0061123E" w:rsidP="0061123E">
      <w:pPr>
        <w:pStyle w:val="NoSpacing"/>
        <w:rPr>
          <w:rFonts w:cs="Courier New"/>
          <w:b/>
          <w:color w:val="000000" w:themeColor="text1"/>
          <w:szCs w:val="22"/>
          <w:u w:val="single"/>
        </w:rPr>
      </w:pPr>
      <w:r w:rsidRPr="009D2259">
        <w:rPr>
          <w:rFonts w:cs="Courier New"/>
          <w:b/>
          <w:color w:val="000000" w:themeColor="text1"/>
          <w:szCs w:val="22"/>
          <w:u w:val="single"/>
        </w:rPr>
        <w:t>Public Relations</w:t>
      </w:r>
    </w:p>
    <w:p w14:paraId="288980B3" w14:textId="77777777" w:rsidR="0061123E" w:rsidRPr="0061123E" w:rsidRDefault="0061123E" w:rsidP="0061123E">
      <w:pPr>
        <w:pStyle w:val="NoSpacing"/>
        <w:rPr>
          <w:rFonts w:cs="Courier New"/>
          <w:b/>
          <w:color w:val="000000" w:themeColor="text1"/>
          <w:szCs w:val="22"/>
        </w:rPr>
      </w:pPr>
    </w:p>
    <w:p w14:paraId="35E4AE56" w14:textId="290FBC7B" w:rsidR="005B2D4D" w:rsidRPr="00A45C03" w:rsidRDefault="005B2D4D" w:rsidP="0061123E">
      <w:pPr>
        <w:pStyle w:val="NoSpacing"/>
        <w:rPr>
          <w:rFonts w:cs="Courier New"/>
          <w:b/>
          <w:bCs/>
          <w:szCs w:val="22"/>
        </w:rPr>
      </w:pPr>
      <w:r w:rsidRPr="00A45C03">
        <w:rPr>
          <w:rFonts w:cs="Courier New"/>
          <w:b/>
          <w:bCs/>
          <w:szCs w:val="22"/>
        </w:rPr>
        <w:t>Scout Troop/Pack 53 update:</w:t>
      </w:r>
    </w:p>
    <w:p w14:paraId="3511CE72" w14:textId="4FDAF7CA" w:rsidR="003E7D0D" w:rsidRPr="000C2049" w:rsidRDefault="00F6424A" w:rsidP="00E94F4E">
      <w:pPr>
        <w:pStyle w:val="NoSpacing"/>
        <w:rPr>
          <w:rFonts w:cs="Courier New"/>
          <w:bCs/>
          <w:szCs w:val="22"/>
        </w:rPr>
      </w:pPr>
      <w:bookmarkStart w:id="17" w:name="_Hlk150335285"/>
      <w:r w:rsidRPr="000C2049">
        <w:rPr>
          <w:rFonts w:cs="Courier New"/>
          <w:bCs/>
          <w:szCs w:val="22"/>
        </w:rPr>
        <w:t xml:space="preserve">Scout Troop 53 </w:t>
      </w:r>
      <w:r w:rsidR="00DA1D5D" w:rsidRPr="000C2049">
        <w:rPr>
          <w:rFonts w:cs="Courier New"/>
          <w:bCs/>
          <w:szCs w:val="22"/>
        </w:rPr>
        <w:t xml:space="preserve">attended the Klondike Derby at Camp Bucoco on February 9 through 11, 2024. </w:t>
      </w:r>
    </w:p>
    <w:p w14:paraId="166CA909" w14:textId="77777777" w:rsidR="00692632" w:rsidRPr="000C2049" w:rsidRDefault="00692632" w:rsidP="000C2049">
      <w:pPr>
        <w:pStyle w:val="NoSpacing"/>
        <w:ind w:right="-360"/>
        <w:rPr>
          <w:rFonts w:cs="Courier New"/>
          <w:bCs/>
          <w:szCs w:val="22"/>
        </w:rPr>
      </w:pPr>
    </w:p>
    <w:p w14:paraId="732F5AE1" w14:textId="6DC6E4DF" w:rsidR="00692632" w:rsidRPr="000C2049" w:rsidRDefault="00692632" w:rsidP="00E94F4E">
      <w:pPr>
        <w:pStyle w:val="NoSpacing"/>
        <w:rPr>
          <w:rFonts w:cs="Courier New"/>
          <w:bCs/>
          <w:szCs w:val="22"/>
        </w:rPr>
      </w:pPr>
      <w:r w:rsidRPr="000C2049">
        <w:rPr>
          <w:rFonts w:cs="Courier New"/>
          <w:bCs/>
          <w:szCs w:val="22"/>
        </w:rPr>
        <w:t>Scout Troop 53 is working on their new Charter, a Troop calendar of events, leadership planning, and a new trailer fundraising.</w:t>
      </w:r>
    </w:p>
    <w:bookmarkEnd w:id="16"/>
    <w:bookmarkEnd w:id="17"/>
    <w:p w14:paraId="02A0866B" w14:textId="77777777" w:rsidR="00D06DF0" w:rsidRDefault="00D06DF0" w:rsidP="001220DE">
      <w:pPr>
        <w:spacing w:after="0" w:line="240" w:lineRule="auto"/>
        <w:rPr>
          <w:rFonts w:cs="Courier New"/>
          <w:b/>
          <w:bCs/>
          <w:szCs w:val="22"/>
        </w:rPr>
      </w:pPr>
    </w:p>
    <w:p w14:paraId="35A95023" w14:textId="5903D21D" w:rsidR="001220DE" w:rsidRDefault="00E20493" w:rsidP="001220DE">
      <w:pPr>
        <w:spacing w:after="0" w:line="240" w:lineRule="auto"/>
        <w:rPr>
          <w:rFonts w:cs="Courier New"/>
          <w:b/>
          <w:bCs/>
          <w:szCs w:val="22"/>
        </w:rPr>
      </w:pPr>
      <w:bookmarkStart w:id="18" w:name="_Hlk158546972"/>
      <w:r>
        <w:rPr>
          <w:rFonts w:cs="Courier New"/>
          <w:b/>
          <w:bCs/>
          <w:szCs w:val="22"/>
        </w:rPr>
        <w:t>S</w:t>
      </w:r>
      <w:r w:rsidRPr="00864747">
        <w:rPr>
          <w:rFonts w:cs="Courier New"/>
          <w:b/>
          <w:bCs/>
          <w:szCs w:val="22"/>
        </w:rPr>
        <w:t xml:space="preserve">outh Butler Community Library </w:t>
      </w:r>
      <w:r w:rsidR="008C40DE" w:rsidRPr="00864747">
        <w:rPr>
          <w:rFonts w:cs="Courier New"/>
          <w:b/>
          <w:bCs/>
          <w:szCs w:val="22"/>
        </w:rPr>
        <w:t>update:</w:t>
      </w:r>
      <w:r w:rsidR="00D87354" w:rsidRPr="00864747">
        <w:rPr>
          <w:rFonts w:cs="Courier New"/>
          <w:b/>
          <w:bCs/>
          <w:szCs w:val="22"/>
        </w:rPr>
        <w:t xml:space="preserve"> </w:t>
      </w:r>
    </w:p>
    <w:p w14:paraId="3FC3BF07" w14:textId="08DB6A10" w:rsidR="00864747" w:rsidRDefault="00C11A13" w:rsidP="001220DE">
      <w:pPr>
        <w:spacing w:after="0" w:line="240" w:lineRule="auto"/>
        <w:rPr>
          <w:rFonts w:cs="Courier New"/>
        </w:rPr>
      </w:pPr>
      <w:bookmarkStart w:id="19" w:name="_Hlk150335535"/>
      <w:bookmarkEnd w:id="18"/>
      <w:r w:rsidRPr="001220DE">
        <w:rPr>
          <w:rFonts w:cs="Courier New"/>
        </w:rPr>
        <w:t xml:space="preserve">The Penn Township South Butler Community Library representative, </w:t>
      </w:r>
      <w:r w:rsidR="0086378D" w:rsidRPr="001220DE">
        <w:rPr>
          <w:rFonts w:cs="Courier New"/>
        </w:rPr>
        <w:t>Lori Ste</w:t>
      </w:r>
      <w:r w:rsidR="009F2BC4">
        <w:rPr>
          <w:rFonts w:cs="Courier New"/>
        </w:rPr>
        <w:t>a</w:t>
      </w:r>
      <w:r w:rsidR="0086378D" w:rsidRPr="001220DE">
        <w:rPr>
          <w:rFonts w:cs="Courier New"/>
        </w:rPr>
        <w:t>rns</w:t>
      </w:r>
      <w:r w:rsidRPr="001220DE">
        <w:rPr>
          <w:rFonts w:cs="Courier New"/>
        </w:rPr>
        <w:t>,</w:t>
      </w:r>
      <w:r w:rsidR="0086378D" w:rsidRPr="001220DE">
        <w:rPr>
          <w:rFonts w:cs="Courier New"/>
        </w:rPr>
        <w:t xml:space="preserve"> report</w:t>
      </w:r>
      <w:r w:rsidR="00BB01E1" w:rsidRPr="001220DE">
        <w:rPr>
          <w:rFonts w:cs="Courier New"/>
        </w:rPr>
        <w:t xml:space="preserve">ed </w:t>
      </w:r>
      <w:r w:rsidR="00864747" w:rsidRPr="001220DE">
        <w:rPr>
          <w:rFonts w:cs="Courier New"/>
        </w:rPr>
        <w:t xml:space="preserve">the </w:t>
      </w:r>
      <w:r w:rsidR="00770C64" w:rsidRPr="001220DE">
        <w:rPr>
          <w:rFonts w:cs="Courier New"/>
        </w:rPr>
        <w:t>following:</w:t>
      </w:r>
    </w:p>
    <w:p w14:paraId="42AE1852" w14:textId="6A1A3DE2" w:rsidR="000C2049" w:rsidRDefault="000C2049" w:rsidP="000C2049">
      <w:pPr>
        <w:spacing w:before="100" w:beforeAutospacing="1" w:after="100" w:afterAutospacing="1"/>
        <w:ind w:right="-360"/>
      </w:pPr>
      <w:r>
        <w:t>A Gospel PBS Movie Screening and Discussion was held on February 9, 2024.</w:t>
      </w:r>
    </w:p>
    <w:p w14:paraId="2BE7E871" w14:textId="162E874D" w:rsidR="000C2049" w:rsidRDefault="000C2049" w:rsidP="000C2049">
      <w:pPr>
        <w:spacing w:before="100" w:beforeAutospacing="1" w:after="100" w:afterAutospacing="1"/>
      </w:pPr>
      <w:r>
        <w:t>Lyla in the Loop's new PBS kids show and STEM activities were held on February 10, 2024.</w:t>
      </w:r>
    </w:p>
    <w:p w14:paraId="7ACD0B0B" w14:textId="67B1E0A0" w:rsidR="000C2049" w:rsidRDefault="000C2049" w:rsidP="00AE0FAA">
      <w:pPr>
        <w:spacing w:before="100" w:beforeAutospacing="1" w:after="100" w:afterAutospacing="1"/>
        <w:ind w:right="-180"/>
      </w:pPr>
      <w:r>
        <w:t xml:space="preserve">Threads of Freedom, an Underground Railroad and Quilting Journey was presented by a local quilter, Ethel Hayden, </w:t>
      </w:r>
      <w:r w:rsidR="00AE0FAA">
        <w:t xml:space="preserve">who </w:t>
      </w:r>
      <w:r>
        <w:t>explain</w:t>
      </w:r>
      <w:r w:rsidR="00AE0FAA">
        <w:t>ed</w:t>
      </w:r>
      <w:r>
        <w:t xml:space="preserve"> the hidden messages in “crazy quilts” and </w:t>
      </w:r>
      <w:r w:rsidR="00AE0FAA">
        <w:t>showed</w:t>
      </w:r>
      <w:r>
        <w:t xml:space="preserve"> the secret codes, sponsored by the Saxonburg Greater Federation of Women’s Clubs</w:t>
      </w:r>
      <w:r w:rsidR="00AE0FAA">
        <w:t xml:space="preserve"> on</w:t>
      </w:r>
      <w:r>
        <w:t xml:space="preserve"> February 12</w:t>
      </w:r>
      <w:r w:rsidR="00AE0FAA">
        <w:t>, 2024.</w:t>
      </w:r>
    </w:p>
    <w:p w14:paraId="272D9697" w14:textId="50CA0467" w:rsidR="000C2049" w:rsidRDefault="00AE0FAA" w:rsidP="000C2049">
      <w:pPr>
        <w:spacing w:before="100" w:beforeAutospacing="1" w:after="100" w:afterAutospacing="1"/>
      </w:pPr>
      <w:r>
        <w:t xml:space="preserve">The </w:t>
      </w:r>
      <w:r w:rsidR="000C2049">
        <w:t xml:space="preserve">Jane </w:t>
      </w:r>
      <w:r>
        <w:t>Austen-era movie</w:t>
      </w:r>
      <w:r w:rsidR="000C2049">
        <w:t xml:space="preserve"> “Persuasion” </w:t>
      </w:r>
      <w:r>
        <w:t xml:space="preserve">will be shown on </w:t>
      </w:r>
      <w:r w:rsidR="000C2049">
        <w:t xml:space="preserve">February </w:t>
      </w:r>
      <w:r>
        <w:t>23, 2024,</w:t>
      </w:r>
      <w:r w:rsidR="000C2049">
        <w:t xml:space="preserve"> at 1:00</w:t>
      </w:r>
      <w:r>
        <w:t xml:space="preserve"> p.m.</w:t>
      </w:r>
    </w:p>
    <w:p w14:paraId="4D09360E" w14:textId="512A3730" w:rsidR="000C2049" w:rsidRDefault="00AE0FAA" w:rsidP="000C2049">
      <w:pPr>
        <w:spacing w:before="100" w:beforeAutospacing="1" w:after="100" w:afterAutospacing="1"/>
      </w:pPr>
      <w:r>
        <w:t xml:space="preserve">The </w:t>
      </w:r>
      <w:r w:rsidR="000C2049">
        <w:t xml:space="preserve">Knit and Crochet Group </w:t>
      </w:r>
      <w:r>
        <w:t xml:space="preserve">meets on </w:t>
      </w:r>
      <w:r w:rsidR="000C2049">
        <w:t>Mondays</w:t>
      </w:r>
      <w:r>
        <w:t xml:space="preserve">.  </w:t>
      </w:r>
    </w:p>
    <w:p w14:paraId="396ACC13" w14:textId="687B781E" w:rsidR="00196E51" w:rsidRDefault="00196E51" w:rsidP="00196E51">
      <w:pPr>
        <w:pStyle w:val="NoSpacing"/>
        <w:jc w:val="center"/>
      </w:pPr>
      <w:r>
        <w:lastRenderedPageBreak/>
        <w:t>Tuesday, February 13, 2024</w:t>
      </w:r>
    </w:p>
    <w:p w14:paraId="63101F9A" w14:textId="77777777" w:rsidR="00196E51" w:rsidRDefault="00196E51" w:rsidP="00196E51">
      <w:pPr>
        <w:pStyle w:val="NoSpacing"/>
      </w:pPr>
    </w:p>
    <w:p w14:paraId="5FFE05CF" w14:textId="5123BCD5" w:rsidR="00196E51" w:rsidRPr="00196E51" w:rsidRDefault="00196E51" w:rsidP="00196E51">
      <w:pPr>
        <w:pStyle w:val="NoSpacing"/>
        <w:rPr>
          <w:b/>
          <w:bCs/>
        </w:rPr>
      </w:pPr>
      <w:r w:rsidRPr="00196E51">
        <w:rPr>
          <w:b/>
          <w:bCs/>
        </w:rPr>
        <w:t>South Butler Community Library update – Continued</w:t>
      </w:r>
    </w:p>
    <w:p w14:paraId="756BA561" w14:textId="3E871A05" w:rsidR="000C2049" w:rsidRDefault="00AE0FAA" w:rsidP="00196E51">
      <w:pPr>
        <w:pStyle w:val="NoSpacing"/>
      </w:pPr>
      <w:r>
        <w:t xml:space="preserve">The </w:t>
      </w:r>
      <w:r w:rsidR="000C2049">
        <w:t xml:space="preserve">Infant/toddler and Preschool </w:t>
      </w:r>
      <w:r>
        <w:t>Storytimes are presented on various dates.</w:t>
      </w:r>
    </w:p>
    <w:p w14:paraId="274CE0A9" w14:textId="71DB9425" w:rsidR="00AE0FAA" w:rsidRPr="00196E51" w:rsidRDefault="00AE0FAA" w:rsidP="00196E51">
      <w:pPr>
        <w:spacing w:before="100" w:beforeAutospacing="1" w:after="100" w:afterAutospacing="1"/>
      </w:pPr>
      <w:r>
        <w:t xml:space="preserve">The </w:t>
      </w:r>
      <w:r w:rsidR="000C2049">
        <w:t>Pre-K Playtime is full this time but watch for more!</w:t>
      </w:r>
    </w:p>
    <w:p w14:paraId="3E3B9F75" w14:textId="7595152E" w:rsidR="000C2049" w:rsidRDefault="00AE0FAA" w:rsidP="00AE0FAA">
      <w:pPr>
        <w:spacing w:after="0" w:line="240" w:lineRule="auto"/>
      </w:pPr>
      <w:r>
        <w:t xml:space="preserve">The </w:t>
      </w:r>
      <w:r w:rsidR="000C2049">
        <w:t>Evening Game Night, Chess Club for teens</w:t>
      </w:r>
      <w:r>
        <w:t xml:space="preserve">, and </w:t>
      </w:r>
      <w:r w:rsidR="000C2049">
        <w:t xml:space="preserve">Monthly book club for </w:t>
      </w:r>
      <w:r w:rsidR="00FB506B">
        <w:t>adult</w:t>
      </w:r>
      <w:r>
        <w:t xml:space="preserve"> events continue.</w:t>
      </w:r>
    </w:p>
    <w:p w14:paraId="76CED613" w14:textId="14BEC4EB" w:rsidR="000C2049" w:rsidRDefault="000C2049" w:rsidP="000C2049">
      <w:pPr>
        <w:spacing w:before="100" w:beforeAutospacing="1" w:after="100" w:afterAutospacing="1"/>
      </w:pPr>
      <w:r>
        <w:t>Monthly “office hours” for Rep Marci Mustello</w:t>
      </w:r>
      <w:r w:rsidR="00AE0FAA">
        <w:t>’s</w:t>
      </w:r>
      <w:r>
        <w:t xml:space="preserve"> staff to help with </w:t>
      </w:r>
      <w:r w:rsidR="00AE0FAA">
        <w:t>PA-related</w:t>
      </w:r>
      <w:r>
        <w:t xml:space="preserve"> matters (Penn DOT </w:t>
      </w:r>
      <w:r w:rsidR="00AE0FAA">
        <w:t>issues</w:t>
      </w:r>
      <w:r>
        <w:t>, property tax/rent rebates, state forms</w:t>
      </w:r>
      <w:r w:rsidR="00AE0FAA">
        <w:t>,</w:t>
      </w:r>
      <w:r>
        <w:t xml:space="preserve"> etc.) </w:t>
      </w:r>
      <w:r w:rsidR="00AE0FAA">
        <w:t xml:space="preserve">are available with </w:t>
      </w:r>
      <w:r>
        <w:t>no appointment required</w:t>
      </w:r>
      <w:r w:rsidR="00AE0FAA">
        <w:t>.</w:t>
      </w:r>
    </w:p>
    <w:p w14:paraId="77F780EC" w14:textId="773D2C95" w:rsidR="000C2049" w:rsidRDefault="000C2049" w:rsidP="000C2049">
      <w:pPr>
        <w:spacing w:before="100" w:beforeAutospacing="1" w:after="100" w:afterAutospacing="1"/>
      </w:pPr>
      <w:r>
        <w:t>If you</w:t>
      </w:r>
      <w:r w:rsidR="00AE0FAA">
        <w:t xml:space="preserve"> are</w:t>
      </w:r>
      <w:r>
        <w:t xml:space="preserve"> attending </w:t>
      </w:r>
      <w:r w:rsidR="00AE0FAA">
        <w:t xml:space="preserve">the </w:t>
      </w:r>
      <w:r>
        <w:t>Winterfest in Saxonburg on February 24</w:t>
      </w:r>
      <w:r w:rsidR="00AE0FAA">
        <w:t>, 2024,</w:t>
      </w:r>
      <w:r>
        <w:t xml:space="preserve"> stop in </w:t>
      </w:r>
      <w:r w:rsidR="00AE0FAA">
        <w:t xml:space="preserve">the library </w:t>
      </w:r>
      <w:r>
        <w:t>to warm up and get a</w:t>
      </w:r>
      <w:r w:rsidR="00AE0FAA">
        <w:t xml:space="preserve"> </w:t>
      </w:r>
      <w:r>
        <w:t>complimentary hot drink</w:t>
      </w:r>
      <w:r w:rsidR="00AE0FAA">
        <w:t>.</w:t>
      </w:r>
    </w:p>
    <w:p w14:paraId="6FBF1D7B" w14:textId="55589018" w:rsidR="000C2049" w:rsidRDefault="00AE0FAA" w:rsidP="000C2049">
      <w:pPr>
        <w:spacing w:before="100" w:beforeAutospacing="1" w:after="100" w:afterAutospacing="1"/>
      </w:pPr>
      <w:r>
        <w:t xml:space="preserve">The </w:t>
      </w:r>
      <w:r w:rsidR="000C2049">
        <w:t xml:space="preserve">Mini Golf INSIDE the library </w:t>
      </w:r>
      <w:r>
        <w:t>is on March 16, 2024</w:t>
      </w:r>
      <w:r w:rsidR="00FB506B">
        <w:t xml:space="preserve">, </w:t>
      </w:r>
      <w:r>
        <w:t>and a</w:t>
      </w:r>
      <w:r w:rsidR="000C2049">
        <w:t xml:space="preserve"> Free </w:t>
      </w:r>
      <w:r>
        <w:t>T</w:t>
      </w:r>
      <w:r w:rsidR="000C2049">
        <w:t xml:space="preserve">een night </w:t>
      </w:r>
      <w:r>
        <w:t xml:space="preserve">will be held on </w:t>
      </w:r>
      <w:r w:rsidR="000C2049">
        <w:t>March 15</w:t>
      </w:r>
      <w:r>
        <w:t>, 2024.</w:t>
      </w:r>
      <w:r w:rsidR="000C2049">
        <w:t> </w:t>
      </w:r>
    </w:p>
    <w:p w14:paraId="4CEB1D8E" w14:textId="0C5A25BB" w:rsidR="004C7FC1" w:rsidRDefault="00AE0FAA" w:rsidP="006511E2">
      <w:pPr>
        <w:spacing w:before="100" w:beforeAutospacing="1" w:after="100" w:afterAutospacing="1"/>
        <w:rPr>
          <w:rFonts w:cs="Courier New"/>
          <w:b/>
          <w:bCs/>
          <w:szCs w:val="22"/>
        </w:rPr>
      </w:pPr>
      <w:r>
        <w:t xml:space="preserve">Congratulations to </w:t>
      </w:r>
      <w:r w:rsidR="000C2049">
        <w:t>library director, Michelle Lesniak</w:t>
      </w:r>
      <w:r>
        <w:t xml:space="preserve">, who </w:t>
      </w:r>
      <w:r w:rsidR="000C2049">
        <w:t xml:space="preserve">was invited to speak virtually to a national group of librarians following her funding award of a large grant from the Network of the National Libraries of Medicine to improve the </w:t>
      </w:r>
      <w:r>
        <w:t xml:space="preserve">library </w:t>
      </w:r>
      <w:r w:rsidR="000C2049">
        <w:t>space.  She has subsequently been invited to speak in person</w:t>
      </w:r>
      <w:r>
        <w:t xml:space="preserve">, </w:t>
      </w:r>
      <w:r w:rsidR="000C2049">
        <w:t>with travel costs covered by the National Libraries of Medicine</w:t>
      </w:r>
      <w:r>
        <w:t>,</w:t>
      </w:r>
      <w:r w:rsidR="000C2049">
        <w:t xml:space="preserve"> at the Public Library Association Conference in Ohio in April.</w:t>
      </w:r>
    </w:p>
    <w:p w14:paraId="3EBC7AC7" w14:textId="77777777" w:rsidR="000C60E1" w:rsidRDefault="000C60E1" w:rsidP="00BC39FB">
      <w:pPr>
        <w:pStyle w:val="NoSpacing"/>
        <w:rPr>
          <w:rFonts w:cs="Courier New"/>
          <w:b/>
          <w:bCs/>
          <w:szCs w:val="22"/>
        </w:rPr>
      </w:pPr>
      <w:bookmarkStart w:id="20" w:name="_Hlk147916264"/>
      <w:bookmarkEnd w:id="19"/>
      <w:r>
        <w:rPr>
          <w:rFonts w:cs="Courier New"/>
          <w:b/>
          <w:bCs/>
          <w:szCs w:val="22"/>
        </w:rPr>
        <w:t>Butler Library update:</w:t>
      </w:r>
    </w:p>
    <w:p w14:paraId="3B1747D2" w14:textId="0087E127" w:rsidR="000C60E1" w:rsidRDefault="000C60E1" w:rsidP="00BC39FB">
      <w:pPr>
        <w:pStyle w:val="NoSpacing"/>
        <w:rPr>
          <w:rFonts w:cs="Courier New"/>
          <w:szCs w:val="22"/>
        </w:rPr>
      </w:pPr>
      <w:r>
        <w:rPr>
          <w:rFonts w:cs="Courier New"/>
          <w:szCs w:val="22"/>
        </w:rPr>
        <w:t>No update</w:t>
      </w:r>
      <w:r w:rsidR="003D2BD5">
        <w:rPr>
          <w:rFonts w:cs="Courier New"/>
          <w:szCs w:val="22"/>
        </w:rPr>
        <w:t>.</w:t>
      </w:r>
    </w:p>
    <w:p w14:paraId="3BF1E625" w14:textId="77777777" w:rsidR="000C60E1" w:rsidRPr="000C60E1" w:rsidRDefault="000C60E1" w:rsidP="00BC39FB">
      <w:pPr>
        <w:pStyle w:val="NoSpacing"/>
        <w:rPr>
          <w:rFonts w:cs="Courier New"/>
          <w:szCs w:val="22"/>
        </w:rPr>
      </w:pPr>
    </w:p>
    <w:p w14:paraId="2480D052" w14:textId="5FBEF058" w:rsidR="00BC39FB" w:rsidRPr="00BC39FB" w:rsidRDefault="007241E3" w:rsidP="00BC39FB">
      <w:pPr>
        <w:pStyle w:val="NoSpacing"/>
        <w:rPr>
          <w:rFonts w:cs="Courier New"/>
          <w:b/>
          <w:bCs/>
          <w:szCs w:val="22"/>
        </w:rPr>
      </w:pPr>
      <w:r w:rsidRPr="007241E3">
        <w:rPr>
          <w:rFonts w:cs="Courier New"/>
          <w:b/>
          <w:bCs/>
          <w:szCs w:val="22"/>
        </w:rPr>
        <w:t xml:space="preserve">ARLE Grant - </w:t>
      </w:r>
      <w:r w:rsidR="008C40DE" w:rsidRPr="007241E3">
        <w:rPr>
          <w:rFonts w:cs="Courier New"/>
          <w:b/>
          <w:bCs/>
          <w:szCs w:val="22"/>
        </w:rPr>
        <w:t>Route 8 at Airport Road Traffic Light Replacement update</w:t>
      </w:r>
      <w:bookmarkEnd w:id="20"/>
      <w:r w:rsidR="008C40DE" w:rsidRPr="007241E3">
        <w:rPr>
          <w:rFonts w:cs="Courier New"/>
          <w:b/>
          <w:bCs/>
          <w:szCs w:val="22"/>
        </w:rPr>
        <w:t>:</w:t>
      </w:r>
    </w:p>
    <w:p w14:paraId="42978A1D" w14:textId="77777777" w:rsidR="00BC71C0" w:rsidRPr="00825415" w:rsidRDefault="00BC71C0" w:rsidP="00BC71C0">
      <w:pPr>
        <w:spacing w:after="0" w:line="240" w:lineRule="auto"/>
        <w:rPr>
          <w:rFonts w:cs="Courier New"/>
          <w:szCs w:val="22"/>
        </w:rPr>
      </w:pPr>
      <w:bookmarkStart w:id="21" w:name="_Hlk154568411"/>
      <w:bookmarkStart w:id="22" w:name="_Hlk123822823"/>
      <w:r w:rsidRPr="00825415">
        <w:rPr>
          <w:rFonts w:cs="Courier New"/>
          <w:szCs w:val="22"/>
        </w:rPr>
        <w:t>A Pennsylvania Automated Red-Light Enforcement (ARLE) grant was awarded to replace the existing traffic lights, add left turning lanes on North and South bound Route 8, add pedestrian crossings, add additional signage, and add area lighting.</w:t>
      </w:r>
    </w:p>
    <w:p w14:paraId="4A9A44DD" w14:textId="77777777" w:rsidR="00BC71C0" w:rsidRPr="00825415" w:rsidRDefault="00BC71C0" w:rsidP="00BC71C0">
      <w:pPr>
        <w:spacing w:after="0" w:line="240" w:lineRule="auto"/>
        <w:rPr>
          <w:rFonts w:cs="Courier New"/>
          <w:szCs w:val="22"/>
        </w:rPr>
      </w:pPr>
    </w:p>
    <w:p w14:paraId="3566F118" w14:textId="20D8C20D" w:rsidR="00BC71C0" w:rsidRPr="00825415" w:rsidRDefault="00BC71C0" w:rsidP="00BC71C0">
      <w:pPr>
        <w:spacing w:after="0" w:line="240" w:lineRule="auto"/>
        <w:ind w:right="-540"/>
        <w:rPr>
          <w:rFonts w:cs="Courier New"/>
          <w:szCs w:val="22"/>
        </w:rPr>
      </w:pPr>
      <w:r w:rsidRPr="00825415">
        <w:rPr>
          <w:rFonts w:cs="Courier New"/>
          <w:szCs w:val="22"/>
        </w:rPr>
        <w:t xml:space="preserve">Penn Township has submitted a Butler County Use Fee grant application for up to $50,000 to help fund this project.  </w:t>
      </w:r>
      <w:r w:rsidR="00CD2BD5" w:rsidRPr="00825415">
        <w:rPr>
          <w:rFonts w:cs="Courier New"/>
          <w:szCs w:val="22"/>
        </w:rPr>
        <w:t>A notice of award, if any, should be made in the next few months.</w:t>
      </w:r>
    </w:p>
    <w:p w14:paraId="493BF9F0" w14:textId="77777777" w:rsidR="00BC71C0" w:rsidRPr="00825415" w:rsidRDefault="00BC71C0" w:rsidP="00BC71C0">
      <w:pPr>
        <w:spacing w:after="0" w:line="240" w:lineRule="auto"/>
        <w:ind w:right="-540"/>
        <w:rPr>
          <w:rFonts w:cs="Courier New"/>
          <w:szCs w:val="22"/>
        </w:rPr>
      </w:pPr>
    </w:p>
    <w:p w14:paraId="2142E672" w14:textId="77777777" w:rsidR="00196E51" w:rsidRDefault="00196E51">
      <w:r>
        <w:br w:type="page"/>
      </w:r>
    </w:p>
    <w:p w14:paraId="7C727595" w14:textId="7696FDA5" w:rsidR="00196E51" w:rsidRDefault="00196E51" w:rsidP="00196E51">
      <w:pPr>
        <w:pStyle w:val="NoSpacing"/>
        <w:jc w:val="center"/>
      </w:pPr>
      <w:r>
        <w:lastRenderedPageBreak/>
        <w:t>Tuesday, February 13, 2024</w:t>
      </w:r>
    </w:p>
    <w:p w14:paraId="4EF36BEA" w14:textId="77777777" w:rsidR="00196E51" w:rsidRDefault="00196E51" w:rsidP="0094277B">
      <w:pPr>
        <w:pStyle w:val="NoSpacing"/>
      </w:pPr>
    </w:p>
    <w:p w14:paraId="25F7ABD9" w14:textId="30414A80" w:rsidR="00196E51" w:rsidRDefault="00196E51" w:rsidP="00196E51">
      <w:pPr>
        <w:pStyle w:val="NoSpacing"/>
        <w:rPr>
          <w:rFonts w:cs="Courier New"/>
          <w:b/>
          <w:bCs/>
          <w:szCs w:val="22"/>
        </w:rPr>
      </w:pPr>
      <w:r w:rsidRPr="007241E3">
        <w:rPr>
          <w:rFonts w:cs="Courier New"/>
          <w:b/>
          <w:bCs/>
          <w:szCs w:val="22"/>
        </w:rPr>
        <w:t>ARLE Grant - Route 8 at Airport Road Traffic Light Replacement update:</w:t>
      </w:r>
      <w:r w:rsidR="0093332C">
        <w:rPr>
          <w:rFonts w:cs="Courier New"/>
          <w:b/>
          <w:bCs/>
          <w:szCs w:val="22"/>
        </w:rPr>
        <w:t xml:space="preserve"> </w:t>
      </w:r>
    </w:p>
    <w:p w14:paraId="0108FD5B" w14:textId="77777777" w:rsidR="0093332C" w:rsidRPr="0093332C" w:rsidRDefault="0093332C" w:rsidP="00196E51">
      <w:pPr>
        <w:pStyle w:val="NoSpacing"/>
        <w:rPr>
          <w:rFonts w:cs="Courier New"/>
          <w:szCs w:val="22"/>
        </w:rPr>
      </w:pPr>
    </w:p>
    <w:p w14:paraId="1CF04C53" w14:textId="4E15D1BC" w:rsidR="00BC71C0" w:rsidRPr="00825415" w:rsidRDefault="00BC71C0" w:rsidP="00196E51">
      <w:pPr>
        <w:pStyle w:val="NoSpacing"/>
      </w:pPr>
      <w:r w:rsidRPr="00825415">
        <w:t xml:space="preserve">PennBID </w:t>
      </w:r>
      <w:r w:rsidR="007F3D73" w:rsidRPr="00825415">
        <w:t>completed</w:t>
      </w:r>
      <w:r w:rsidRPr="00825415">
        <w:t xml:space="preserve"> the bid process on December 19, 2023.</w:t>
      </w:r>
    </w:p>
    <w:p w14:paraId="1173BE07" w14:textId="77777777" w:rsidR="007F3D73" w:rsidRPr="00825415" w:rsidRDefault="007F3D73" w:rsidP="00BC71C0">
      <w:pPr>
        <w:spacing w:after="0" w:line="240" w:lineRule="auto"/>
        <w:ind w:right="-540"/>
        <w:rPr>
          <w:rFonts w:cs="Courier New"/>
          <w:szCs w:val="22"/>
        </w:rPr>
      </w:pPr>
    </w:p>
    <w:p w14:paraId="64870A68" w14:textId="08425FDE" w:rsidR="007F3D73" w:rsidRPr="00825415" w:rsidRDefault="007F3D73" w:rsidP="00BC71C0">
      <w:pPr>
        <w:spacing w:after="0" w:line="240" w:lineRule="auto"/>
        <w:ind w:right="-540"/>
        <w:rPr>
          <w:rFonts w:cs="Courier New"/>
          <w:szCs w:val="22"/>
        </w:rPr>
      </w:pPr>
      <w:r w:rsidRPr="00825415">
        <w:rPr>
          <w:rFonts w:cs="Courier New"/>
          <w:szCs w:val="22"/>
        </w:rPr>
        <w:t>The results are as follows:</w:t>
      </w:r>
    </w:p>
    <w:p w14:paraId="57C6E28C" w14:textId="1D3A9C0A" w:rsidR="004262F7" w:rsidRPr="00825415" w:rsidRDefault="004262F7" w:rsidP="004262F7">
      <w:pPr>
        <w:tabs>
          <w:tab w:val="left" w:pos="720"/>
          <w:tab w:val="decimal" w:leader="dot" w:pos="5760"/>
        </w:tabs>
        <w:spacing w:after="0" w:line="240" w:lineRule="auto"/>
        <w:rPr>
          <w:rFonts w:cs="Courier New"/>
        </w:rPr>
      </w:pPr>
      <w:r w:rsidRPr="00825415">
        <w:rPr>
          <w:rFonts w:cs="Courier New"/>
        </w:rPr>
        <w:t>Bronder Technical Services, Inc.</w:t>
      </w:r>
      <w:r w:rsidRPr="00825415">
        <w:rPr>
          <w:rFonts w:cs="Courier New"/>
        </w:rPr>
        <w:tab/>
        <w:t>$516,178.84</w:t>
      </w:r>
    </w:p>
    <w:p w14:paraId="03EE09E7" w14:textId="6C80E733" w:rsidR="004262F7" w:rsidRPr="00825415" w:rsidRDefault="004262F7" w:rsidP="004262F7">
      <w:pPr>
        <w:tabs>
          <w:tab w:val="left" w:pos="720"/>
          <w:tab w:val="decimal" w:leader="dot" w:pos="5760"/>
        </w:tabs>
        <w:spacing w:after="0" w:line="240" w:lineRule="auto"/>
        <w:rPr>
          <w:rFonts w:cs="Courier New"/>
          <w:b/>
          <w:bCs/>
        </w:rPr>
      </w:pPr>
      <w:r w:rsidRPr="00825415">
        <w:rPr>
          <w:rFonts w:cs="Courier New"/>
          <w:b/>
          <w:bCs/>
        </w:rPr>
        <w:t>M and B Services, L.L.C.</w:t>
      </w:r>
      <w:r w:rsidRPr="00825415">
        <w:rPr>
          <w:rFonts w:cs="Courier New"/>
          <w:b/>
          <w:bCs/>
        </w:rPr>
        <w:tab/>
        <w:t>$496,162.88</w:t>
      </w:r>
    </w:p>
    <w:p w14:paraId="5DFE8BC1" w14:textId="283278E1" w:rsidR="004262F7" w:rsidRPr="00825415" w:rsidRDefault="004262F7" w:rsidP="004262F7">
      <w:pPr>
        <w:tabs>
          <w:tab w:val="left" w:pos="720"/>
          <w:tab w:val="decimal" w:leader="dot" w:pos="5760"/>
        </w:tabs>
        <w:spacing w:after="0" w:line="240" w:lineRule="auto"/>
        <w:rPr>
          <w:rFonts w:cs="Courier New"/>
        </w:rPr>
      </w:pPr>
      <w:r w:rsidRPr="00825415">
        <w:rPr>
          <w:rFonts w:cs="Courier New"/>
        </w:rPr>
        <w:t>Power Contracting Company</w:t>
      </w:r>
      <w:r w:rsidRPr="00825415">
        <w:rPr>
          <w:rFonts w:cs="Courier New"/>
        </w:rPr>
        <w:tab/>
        <w:t>$513,513.00</w:t>
      </w:r>
    </w:p>
    <w:p w14:paraId="094444BB" w14:textId="33541233" w:rsidR="004262F7" w:rsidRPr="00825415" w:rsidRDefault="004262F7" w:rsidP="004262F7">
      <w:pPr>
        <w:tabs>
          <w:tab w:val="left" w:pos="720"/>
          <w:tab w:val="decimal" w:leader="dot" w:pos="5760"/>
        </w:tabs>
        <w:spacing w:after="0" w:line="240" w:lineRule="auto"/>
        <w:rPr>
          <w:rFonts w:cs="Courier New"/>
        </w:rPr>
      </w:pPr>
      <w:r w:rsidRPr="00825415">
        <w:rPr>
          <w:rFonts w:cs="Courier New"/>
        </w:rPr>
        <w:t>Traffic Control &amp; Engineering</w:t>
      </w:r>
      <w:r w:rsidRPr="00825415">
        <w:rPr>
          <w:rFonts w:cs="Courier New"/>
        </w:rPr>
        <w:tab/>
        <w:t xml:space="preserve">$507,391.35    </w:t>
      </w:r>
    </w:p>
    <w:p w14:paraId="1B0D76B4" w14:textId="77777777" w:rsidR="004262F7" w:rsidRPr="00825415" w:rsidRDefault="004262F7" w:rsidP="004262F7">
      <w:pPr>
        <w:tabs>
          <w:tab w:val="left" w:pos="720"/>
          <w:tab w:val="decimal" w:leader="dot" w:pos="5760"/>
        </w:tabs>
        <w:spacing w:after="0" w:line="240" w:lineRule="auto"/>
        <w:rPr>
          <w:rFonts w:cs="Courier New"/>
        </w:rPr>
      </w:pPr>
    </w:p>
    <w:p w14:paraId="6E8F96C7" w14:textId="3B4B0CCA" w:rsidR="004262F7" w:rsidRPr="00825415" w:rsidRDefault="004262F7" w:rsidP="004262F7">
      <w:pPr>
        <w:tabs>
          <w:tab w:val="left" w:pos="720"/>
          <w:tab w:val="decimal" w:leader="dot" w:pos="5760"/>
        </w:tabs>
        <w:spacing w:after="0" w:line="240" w:lineRule="auto"/>
        <w:rPr>
          <w:rFonts w:cs="Courier New"/>
        </w:rPr>
      </w:pPr>
      <w:r w:rsidRPr="00825415">
        <w:rPr>
          <w:rFonts w:cs="Courier New"/>
        </w:rPr>
        <w:t>Trans Associates estimate</w:t>
      </w:r>
      <w:r w:rsidRPr="00825415">
        <w:rPr>
          <w:rFonts w:cs="Courier New"/>
        </w:rPr>
        <w:tab/>
        <w:t>$511,239.00</w:t>
      </w:r>
    </w:p>
    <w:p w14:paraId="2DA5CBD6" w14:textId="77777777" w:rsidR="007F3D73" w:rsidRPr="00825415" w:rsidRDefault="007F3D73" w:rsidP="00BC71C0">
      <w:pPr>
        <w:spacing w:after="0" w:line="240" w:lineRule="auto"/>
        <w:ind w:right="-540"/>
        <w:rPr>
          <w:rFonts w:cs="Courier New"/>
          <w:szCs w:val="22"/>
        </w:rPr>
      </w:pPr>
    </w:p>
    <w:p w14:paraId="408EE719" w14:textId="1E8FAEF1" w:rsidR="00AA1E0E" w:rsidRPr="00825415" w:rsidRDefault="00AA1E0E" w:rsidP="00AA1E0E">
      <w:pPr>
        <w:tabs>
          <w:tab w:val="left" w:pos="720"/>
          <w:tab w:val="decimal" w:leader="dot" w:pos="5760"/>
        </w:tabs>
        <w:spacing w:after="0" w:line="240" w:lineRule="auto"/>
        <w:rPr>
          <w:rFonts w:cs="Courier New"/>
        </w:rPr>
      </w:pPr>
      <w:r w:rsidRPr="00825415">
        <w:rPr>
          <w:rFonts w:cs="Courier New"/>
          <w:szCs w:val="22"/>
        </w:rPr>
        <w:t xml:space="preserve">Trans Associates reviewed these bids and recommended approval to </w:t>
      </w:r>
      <w:r w:rsidRPr="00825415">
        <w:rPr>
          <w:rFonts w:cs="Courier New"/>
        </w:rPr>
        <w:t xml:space="preserve">M and B Services, L.L.C. in the amount of </w:t>
      </w:r>
      <w:r w:rsidRPr="00825415">
        <w:rPr>
          <w:rFonts w:cs="Courier New"/>
        </w:rPr>
        <w:tab/>
        <w:t>$496,162.88.</w:t>
      </w:r>
    </w:p>
    <w:p w14:paraId="7E859E1C" w14:textId="5486A90C" w:rsidR="00825415" w:rsidRDefault="00825415" w:rsidP="00825415">
      <w:pPr>
        <w:spacing w:after="0" w:line="240" w:lineRule="auto"/>
        <w:ind w:right="-180"/>
        <w:rPr>
          <w:rFonts w:cs="Courier New"/>
          <w:b/>
          <w:bCs/>
          <w:szCs w:val="22"/>
        </w:rPr>
      </w:pPr>
    </w:p>
    <w:p w14:paraId="05D0F66A" w14:textId="2864364D" w:rsidR="00BC71C0" w:rsidRPr="00825415" w:rsidRDefault="00BC71C0" w:rsidP="00BC71C0">
      <w:pPr>
        <w:ind w:right="-360"/>
        <w:contextualSpacing/>
        <w:rPr>
          <w:rFonts w:cs="Courier New"/>
          <w:szCs w:val="22"/>
        </w:rPr>
      </w:pPr>
      <w:r w:rsidRPr="00825415">
        <w:rPr>
          <w:rFonts w:cs="Courier New"/>
          <w:szCs w:val="22"/>
        </w:rPr>
        <w:t>The project schedule is as follows:</w:t>
      </w:r>
    </w:p>
    <w:p w14:paraId="3C89E1A0" w14:textId="77777777" w:rsidR="00BC71C0" w:rsidRPr="00825415" w:rsidRDefault="00BC71C0" w:rsidP="00BC71C0">
      <w:pPr>
        <w:spacing w:after="0" w:line="240" w:lineRule="auto"/>
        <w:rPr>
          <w:rFonts w:cs="Courier New"/>
          <w:szCs w:val="22"/>
        </w:rPr>
      </w:pPr>
      <w:r w:rsidRPr="00825415">
        <w:rPr>
          <w:rFonts w:cs="Courier New"/>
          <w:szCs w:val="22"/>
        </w:rPr>
        <w:t>Project bids due – December 19, 2023</w:t>
      </w:r>
    </w:p>
    <w:p w14:paraId="10A19BE8" w14:textId="75E4C308" w:rsidR="00BC71C0" w:rsidRPr="00825415" w:rsidRDefault="00BC71C0" w:rsidP="008E23E6">
      <w:pPr>
        <w:spacing w:after="0" w:line="240" w:lineRule="auto"/>
        <w:ind w:right="-180"/>
        <w:rPr>
          <w:rFonts w:cs="Courier New"/>
          <w:szCs w:val="22"/>
        </w:rPr>
      </w:pPr>
      <w:r w:rsidRPr="00825415">
        <w:rPr>
          <w:rFonts w:cs="Courier New"/>
          <w:szCs w:val="22"/>
        </w:rPr>
        <w:t xml:space="preserve">Review bids and approve, low bid &amp; agreement paperwork – January 9, 2024 </w:t>
      </w:r>
    </w:p>
    <w:p w14:paraId="4AE3ACC6" w14:textId="59045236" w:rsidR="00357939" w:rsidRPr="00825415" w:rsidRDefault="00357939" w:rsidP="008E23E6">
      <w:pPr>
        <w:spacing w:after="0" w:line="240" w:lineRule="auto"/>
        <w:ind w:right="-180"/>
        <w:rPr>
          <w:rFonts w:cs="Courier New"/>
          <w:szCs w:val="22"/>
        </w:rPr>
      </w:pPr>
      <w:r w:rsidRPr="00825415">
        <w:rPr>
          <w:rFonts w:cs="Courier New"/>
          <w:szCs w:val="22"/>
        </w:rPr>
        <w:t>Signed contract and Notice to Proceed – February 2, 2024</w:t>
      </w:r>
    </w:p>
    <w:p w14:paraId="50FB22D7" w14:textId="72491A57" w:rsidR="00357939" w:rsidRPr="00825415" w:rsidRDefault="00357939" w:rsidP="008E23E6">
      <w:pPr>
        <w:spacing w:after="0" w:line="240" w:lineRule="auto"/>
        <w:ind w:right="-180"/>
        <w:rPr>
          <w:rFonts w:cs="Courier New"/>
          <w:szCs w:val="22"/>
        </w:rPr>
      </w:pPr>
      <w:r w:rsidRPr="00825415">
        <w:rPr>
          <w:rFonts w:cs="Courier New"/>
          <w:szCs w:val="22"/>
        </w:rPr>
        <w:t xml:space="preserve">Preconstruction Conference – February </w:t>
      </w:r>
      <w:r w:rsidR="00820736" w:rsidRPr="00825415">
        <w:rPr>
          <w:rFonts w:cs="Courier New"/>
          <w:szCs w:val="22"/>
        </w:rPr>
        <w:t>22</w:t>
      </w:r>
      <w:r w:rsidR="00CD2BD5" w:rsidRPr="00825415">
        <w:rPr>
          <w:rFonts w:cs="Courier New"/>
          <w:szCs w:val="22"/>
        </w:rPr>
        <w:t>,</w:t>
      </w:r>
      <w:r w:rsidRPr="00825415">
        <w:rPr>
          <w:rFonts w:cs="Courier New"/>
          <w:szCs w:val="22"/>
        </w:rPr>
        <w:t xml:space="preserve"> 2024</w:t>
      </w:r>
    </w:p>
    <w:p w14:paraId="22E6D286" w14:textId="636E8A6B" w:rsidR="00BC71C0" w:rsidRPr="00825415" w:rsidRDefault="00BC71C0" w:rsidP="00BC71C0">
      <w:pPr>
        <w:spacing w:after="0" w:line="240" w:lineRule="auto"/>
        <w:rPr>
          <w:rFonts w:cs="Courier New"/>
          <w:szCs w:val="22"/>
        </w:rPr>
      </w:pPr>
      <w:r w:rsidRPr="00825415">
        <w:rPr>
          <w:rFonts w:cs="Courier New"/>
          <w:szCs w:val="22"/>
        </w:rPr>
        <w:t>Construction – 10 months</w:t>
      </w:r>
      <w:r w:rsidR="00CD2BD5" w:rsidRPr="00825415">
        <w:rPr>
          <w:rFonts w:cs="Courier New"/>
          <w:szCs w:val="22"/>
        </w:rPr>
        <w:t xml:space="preserve"> - Anticipated completion in late Summer.</w:t>
      </w:r>
    </w:p>
    <w:bookmarkEnd w:id="21"/>
    <w:p w14:paraId="23B5C707" w14:textId="77777777" w:rsidR="00BC71C0" w:rsidRPr="00825415" w:rsidRDefault="00BC71C0" w:rsidP="00BC71C0">
      <w:pPr>
        <w:pStyle w:val="NoSpacing"/>
        <w:rPr>
          <w:rFonts w:cs="Courier New"/>
          <w:szCs w:val="22"/>
        </w:rPr>
      </w:pPr>
    </w:p>
    <w:p w14:paraId="663804D9" w14:textId="16DFE1A0" w:rsidR="00CD2BD5" w:rsidRPr="00825415" w:rsidRDefault="00CD2BD5" w:rsidP="00BC71C0">
      <w:pPr>
        <w:pStyle w:val="NoSpacing"/>
        <w:rPr>
          <w:rFonts w:cs="Courier New"/>
          <w:szCs w:val="22"/>
        </w:rPr>
      </w:pPr>
      <w:r w:rsidRPr="00825415">
        <w:rPr>
          <w:rFonts w:cs="Courier New"/>
          <w:szCs w:val="22"/>
        </w:rPr>
        <w:t xml:space="preserve">The Preconstruction Conference </w:t>
      </w:r>
      <w:r w:rsidR="00825415">
        <w:rPr>
          <w:rFonts w:cs="Courier New"/>
          <w:szCs w:val="22"/>
        </w:rPr>
        <w:t>will establish</w:t>
      </w:r>
      <w:r w:rsidRPr="00825415">
        <w:rPr>
          <w:rFonts w:cs="Courier New"/>
          <w:szCs w:val="22"/>
        </w:rPr>
        <w:t xml:space="preserve"> Contract procedures and confirm the proposed locations of the traffic signal poles.</w:t>
      </w:r>
    </w:p>
    <w:p w14:paraId="54A3A72F" w14:textId="77777777" w:rsidR="00CD2BD5" w:rsidRPr="00825415" w:rsidRDefault="00CD2BD5" w:rsidP="00BC71C0">
      <w:pPr>
        <w:pStyle w:val="NoSpacing"/>
        <w:rPr>
          <w:rFonts w:cs="Courier New"/>
          <w:szCs w:val="22"/>
        </w:rPr>
      </w:pPr>
    </w:p>
    <w:p w14:paraId="2DDDF9F7" w14:textId="0E1EF4D7" w:rsidR="00AB4962" w:rsidRPr="00825415" w:rsidRDefault="00AB4962" w:rsidP="00BC71C0">
      <w:pPr>
        <w:pStyle w:val="NoSpacing"/>
        <w:rPr>
          <w:rFonts w:cs="Courier New"/>
          <w:szCs w:val="22"/>
        </w:rPr>
      </w:pPr>
      <w:r w:rsidRPr="00825415">
        <w:rPr>
          <w:rFonts w:cs="Courier New"/>
          <w:szCs w:val="22"/>
        </w:rPr>
        <w:t>Brightspeed and other communications companies are preparing to move existing wiring to the existing First Energy poles at the Southeast corner of the intersection.  Two communications poles will be removed. In addition, the existing power pole and traffic light controller will be moved to the Northwest corner of the intersection.  This will improve the area in front of the Audubon Society facility.</w:t>
      </w:r>
    </w:p>
    <w:p w14:paraId="737EDDDB" w14:textId="6A9D4146" w:rsidR="00AB4962" w:rsidRPr="00825415" w:rsidRDefault="00AB4962" w:rsidP="00BC71C0">
      <w:pPr>
        <w:pStyle w:val="NoSpacing"/>
        <w:rPr>
          <w:rFonts w:cs="Courier New"/>
          <w:szCs w:val="22"/>
        </w:rPr>
      </w:pPr>
      <w:r w:rsidRPr="00825415">
        <w:rPr>
          <w:rFonts w:cs="Courier New"/>
          <w:szCs w:val="22"/>
        </w:rPr>
        <w:t xml:space="preserve"> </w:t>
      </w:r>
    </w:p>
    <w:p w14:paraId="0FA12000" w14:textId="651201E2" w:rsidR="00BC71C0" w:rsidRPr="00825415" w:rsidRDefault="00BC71C0" w:rsidP="00BC71C0">
      <w:pPr>
        <w:pStyle w:val="NoSpacing"/>
        <w:rPr>
          <w:rFonts w:cs="Courier New"/>
          <w:szCs w:val="22"/>
        </w:rPr>
      </w:pPr>
      <w:r w:rsidRPr="00825415">
        <w:rPr>
          <w:rFonts w:cs="Courier New"/>
          <w:szCs w:val="22"/>
        </w:rPr>
        <w:t xml:space="preserve">Minutes of the meetings with PennDOT and preliminary drawings are posted on the Penn Township website </w:t>
      </w:r>
      <w:hyperlink r:id="rId7" w:history="1">
        <w:r w:rsidRPr="00825415">
          <w:rPr>
            <w:rStyle w:val="Hyperlink"/>
            <w:rFonts w:cs="Courier New"/>
            <w:color w:val="auto"/>
            <w:szCs w:val="22"/>
          </w:rPr>
          <w:t>www.penntownship.org</w:t>
        </w:r>
      </w:hyperlink>
      <w:r w:rsidRPr="00825415">
        <w:rPr>
          <w:rFonts w:cs="Courier New"/>
          <w:szCs w:val="22"/>
        </w:rPr>
        <w:t xml:space="preserve">, under “Documents” in the “Route 8 and Airport Road” folder. </w:t>
      </w:r>
    </w:p>
    <w:p w14:paraId="6D4C2527" w14:textId="77777777" w:rsidR="000C60E1" w:rsidRDefault="000C60E1" w:rsidP="00764CD7">
      <w:pPr>
        <w:pStyle w:val="List"/>
        <w:rPr>
          <w:rFonts w:ascii="Courier New" w:hAnsi="Courier New" w:cs="Courier New"/>
          <w:b/>
          <w:bCs/>
          <w:sz w:val="22"/>
          <w:szCs w:val="22"/>
        </w:rPr>
      </w:pPr>
      <w:bookmarkStart w:id="23" w:name="_Hlk140148511"/>
      <w:bookmarkEnd w:id="22"/>
    </w:p>
    <w:p w14:paraId="12A11E6E" w14:textId="4A16F1EE" w:rsidR="00764CD7" w:rsidRPr="007241E3" w:rsidRDefault="00AD5A68" w:rsidP="00764CD7">
      <w:pPr>
        <w:pStyle w:val="List"/>
        <w:rPr>
          <w:rFonts w:ascii="Courier New" w:hAnsi="Courier New" w:cs="Courier New"/>
          <w:b/>
          <w:bCs/>
          <w:sz w:val="22"/>
          <w:szCs w:val="22"/>
        </w:rPr>
      </w:pPr>
      <w:r>
        <w:rPr>
          <w:rFonts w:ascii="Courier New" w:hAnsi="Courier New" w:cs="Courier New"/>
          <w:b/>
          <w:bCs/>
          <w:sz w:val="22"/>
          <w:szCs w:val="22"/>
        </w:rPr>
        <w:t>Meridian Road Closure and Renfrew Bridge</w:t>
      </w:r>
      <w:r w:rsidR="004C5D59" w:rsidRPr="007241E3">
        <w:rPr>
          <w:rFonts w:ascii="Courier New" w:hAnsi="Courier New" w:cs="Courier New"/>
          <w:b/>
          <w:bCs/>
          <w:sz w:val="22"/>
          <w:szCs w:val="22"/>
        </w:rPr>
        <w:t xml:space="preserve"> update:</w:t>
      </w:r>
    </w:p>
    <w:bookmarkEnd w:id="23"/>
    <w:p w14:paraId="7C89DB38" w14:textId="42F427F6" w:rsidR="00A322A9" w:rsidRPr="008C7B3E" w:rsidRDefault="007F0A2A" w:rsidP="001F2BFF">
      <w:pPr>
        <w:spacing w:after="0" w:line="240" w:lineRule="auto"/>
        <w:ind w:right="-720"/>
        <w:rPr>
          <w:rFonts w:cs="Courier New"/>
          <w:szCs w:val="22"/>
        </w:rPr>
      </w:pPr>
      <w:r w:rsidRPr="008C7B3E">
        <w:rPr>
          <w:rFonts w:cs="Courier New"/>
          <w:szCs w:val="22"/>
        </w:rPr>
        <w:t xml:space="preserve">Penn Township </w:t>
      </w:r>
      <w:r w:rsidR="00880C50" w:rsidRPr="008C7B3E">
        <w:rPr>
          <w:rFonts w:cs="Courier New"/>
          <w:szCs w:val="22"/>
        </w:rPr>
        <w:t>r</w:t>
      </w:r>
      <w:r w:rsidRPr="008C7B3E">
        <w:rPr>
          <w:rFonts w:cs="Courier New"/>
          <w:szCs w:val="22"/>
        </w:rPr>
        <w:t>epresentatives m</w:t>
      </w:r>
      <w:r w:rsidR="008B7E4D" w:rsidRPr="008C7B3E">
        <w:rPr>
          <w:rFonts w:cs="Courier New"/>
          <w:szCs w:val="22"/>
        </w:rPr>
        <w:t>e</w:t>
      </w:r>
      <w:r w:rsidRPr="008C7B3E">
        <w:rPr>
          <w:rFonts w:cs="Courier New"/>
          <w:szCs w:val="22"/>
        </w:rPr>
        <w:t xml:space="preserve">t with PennDOT District 10 </w:t>
      </w:r>
      <w:r w:rsidR="00E12EF9" w:rsidRPr="008C7B3E">
        <w:rPr>
          <w:rFonts w:cs="Courier New"/>
          <w:szCs w:val="22"/>
        </w:rPr>
        <w:t>representatives</w:t>
      </w:r>
      <w:r w:rsidR="00A322A9" w:rsidRPr="008C7B3E">
        <w:rPr>
          <w:rFonts w:cs="Courier New"/>
          <w:szCs w:val="22"/>
        </w:rPr>
        <w:t xml:space="preserve"> on J</w:t>
      </w:r>
      <w:r w:rsidR="003E4DED">
        <w:rPr>
          <w:rFonts w:cs="Courier New"/>
          <w:szCs w:val="22"/>
        </w:rPr>
        <w:t>anuary 3</w:t>
      </w:r>
      <w:r w:rsidR="00A322A9" w:rsidRPr="008C7B3E">
        <w:rPr>
          <w:rFonts w:cs="Courier New"/>
          <w:szCs w:val="22"/>
        </w:rPr>
        <w:t>, 202</w:t>
      </w:r>
      <w:r w:rsidR="003E4DED">
        <w:rPr>
          <w:rFonts w:cs="Courier New"/>
          <w:szCs w:val="22"/>
        </w:rPr>
        <w:t>4</w:t>
      </w:r>
      <w:r w:rsidR="00A322A9" w:rsidRPr="008C7B3E">
        <w:rPr>
          <w:rFonts w:cs="Courier New"/>
          <w:szCs w:val="22"/>
        </w:rPr>
        <w:t xml:space="preserve">. </w:t>
      </w:r>
    </w:p>
    <w:p w14:paraId="137CEA18" w14:textId="77777777" w:rsidR="00A322A9" w:rsidRPr="00B761ED" w:rsidRDefault="00A322A9" w:rsidP="001F2BFF">
      <w:pPr>
        <w:spacing w:after="0" w:line="240" w:lineRule="auto"/>
        <w:ind w:right="-720"/>
        <w:rPr>
          <w:rFonts w:cs="Courier New"/>
          <w:szCs w:val="22"/>
        </w:rPr>
      </w:pPr>
    </w:p>
    <w:p w14:paraId="033D518C" w14:textId="57B24D13" w:rsidR="00A322A9" w:rsidRPr="00B761ED" w:rsidRDefault="00A322A9" w:rsidP="001F2BFF">
      <w:pPr>
        <w:spacing w:after="0" w:line="240" w:lineRule="auto"/>
        <w:ind w:right="-720"/>
        <w:rPr>
          <w:rFonts w:cs="Courier New"/>
          <w:szCs w:val="22"/>
        </w:rPr>
      </w:pPr>
      <w:r w:rsidRPr="00B761ED">
        <w:rPr>
          <w:rFonts w:cs="Courier New"/>
          <w:szCs w:val="22"/>
        </w:rPr>
        <w:t>T</w:t>
      </w:r>
      <w:r w:rsidR="0013470E" w:rsidRPr="00B761ED">
        <w:rPr>
          <w:rFonts w:cs="Courier New"/>
          <w:szCs w:val="22"/>
        </w:rPr>
        <w:t>he Meridian Road repair</w:t>
      </w:r>
      <w:r w:rsidRPr="00B761ED">
        <w:rPr>
          <w:rFonts w:cs="Courier New"/>
          <w:szCs w:val="22"/>
        </w:rPr>
        <w:t xml:space="preserve"> </w:t>
      </w:r>
      <w:r w:rsidR="003E4DED" w:rsidRPr="00B761ED">
        <w:rPr>
          <w:rFonts w:cs="Courier New"/>
          <w:szCs w:val="22"/>
        </w:rPr>
        <w:t>has received funding and will be completed in April and May 2024.  PennDOT and Penn Township representatives will update the emergency plan in the immediate future.</w:t>
      </w:r>
    </w:p>
    <w:p w14:paraId="35DC1B41" w14:textId="77777777" w:rsidR="00A322A9" w:rsidRPr="00B761ED" w:rsidRDefault="00A322A9" w:rsidP="001F2BFF">
      <w:pPr>
        <w:spacing w:after="0" w:line="240" w:lineRule="auto"/>
        <w:ind w:right="-720"/>
        <w:rPr>
          <w:rFonts w:cs="Courier New"/>
          <w:szCs w:val="22"/>
        </w:rPr>
      </w:pPr>
    </w:p>
    <w:p w14:paraId="7D5E2309" w14:textId="59D406E2" w:rsidR="00A322A9" w:rsidRPr="00B761ED" w:rsidRDefault="00A322A9" w:rsidP="001F2BFF">
      <w:pPr>
        <w:spacing w:after="0" w:line="240" w:lineRule="auto"/>
        <w:ind w:right="-720"/>
        <w:rPr>
          <w:rFonts w:cs="Courier New"/>
          <w:szCs w:val="22"/>
        </w:rPr>
      </w:pPr>
      <w:r w:rsidRPr="00B761ED">
        <w:rPr>
          <w:rFonts w:cs="Courier New"/>
          <w:szCs w:val="22"/>
        </w:rPr>
        <w:t>T</w:t>
      </w:r>
      <w:r w:rsidR="0013470E" w:rsidRPr="00B761ED">
        <w:rPr>
          <w:rFonts w:cs="Courier New"/>
          <w:szCs w:val="22"/>
        </w:rPr>
        <w:t>he Renfrew bridge replacement</w:t>
      </w:r>
      <w:r w:rsidRPr="00B761ED">
        <w:rPr>
          <w:rFonts w:cs="Courier New"/>
          <w:szCs w:val="22"/>
        </w:rPr>
        <w:t xml:space="preserve"> has been rescheduled for </w:t>
      </w:r>
      <w:r w:rsidR="003E4DED" w:rsidRPr="00B761ED">
        <w:rPr>
          <w:rFonts w:cs="Courier New"/>
          <w:szCs w:val="22"/>
        </w:rPr>
        <w:t xml:space="preserve">late </w:t>
      </w:r>
      <w:r w:rsidRPr="00B761ED">
        <w:rPr>
          <w:rFonts w:cs="Courier New"/>
          <w:szCs w:val="22"/>
        </w:rPr>
        <w:t>202</w:t>
      </w:r>
      <w:r w:rsidR="001B18A2" w:rsidRPr="00B761ED">
        <w:rPr>
          <w:rFonts w:cs="Courier New"/>
          <w:szCs w:val="22"/>
        </w:rPr>
        <w:t>5</w:t>
      </w:r>
      <w:r w:rsidR="003E4DED" w:rsidRPr="00B761ED">
        <w:rPr>
          <w:rFonts w:cs="Courier New"/>
          <w:szCs w:val="22"/>
        </w:rPr>
        <w:t xml:space="preserve"> with completion in 2026</w:t>
      </w:r>
      <w:r w:rsidRPr="00B761ED">
        <w:rPr>
          <w:rFonts w:cs="Courier New"/>
          <w:szCs w:val="22"/>
        </w:rPr>
        <w:t>.</w:t>
      </w:r>
      <w:r w:rsidR="008C02C6" w:rsidRPr="00B761ED">
        <w:rPr>
          <w:rFonts w:cs="Courier New"/>
          <w:szCs w:val="22"/>
        </w:rPr>
        <w:t xml:space="preserve">  </w:t>
      </w:r>
    </w:p>
    <w:p w14:paraId="1AA81697" w14:textId="77777777" w:rsidR="00A322A9" w:rsidRPr="00B761ED" w:rsidRDefault="00A322A9" w:rsidP="001F2BFF">
      <w:pPr>
        <w:spacing w:after="0" w:line="240" w:lineRule="auto"/>
        <w:ind w:right="-720"/>
        <w:rPr>
          <w:rFonts w:cs="Courier New"/>
          <w:szCs w:val="22"/>
        </w:rPr>
      </w:pPr>
    </w:p>
    <w:p w14:paraId="16A7802F" w14:textId="592CD642" w:rsidR="006C0DCF" w:rsidRDefault="001B18A2" w:rsidP="001F2BFF">
      <w:pPr>
        <w:spacing w:after="0" w:line="240" w:lineRule="auto"/>
        <w:ind w:right="-720"/>
        <w:rPr>
          <w:rFonts w:cs="Courier New"/>
          <w:szCs w:val="22"/>
        </w:rPr>
      </w:pPr>
      <w:r w:rsidRPr="00B761ED">
        <w:rPr>
          <w:rFonts w:cs="Courier New"/>
          <w:szCs w:val="22"/>
        </w:rPr>
        <w:t xml:space="preserve">Additional Route 8 paving resurfacing </w:t>
      </w:r>
      <w:r w:rsidR="000D249C" w:rsidRPr="00B761ED">
        <w:rPr>
          <w:rFonts w:cs="Courier New"/>
          <w:szCs w:val="22"/>
        </w:rPr>
        <w:t xml:space="preserve">will </w:t>
      </w:r>
      <w:r w:rsidRPr="00B761ED">
        <w:rPr>
          <w:rFonts w:cs="Courier New"/>
          <w:szCs w:val="22"/>
        </w:rPr>
        <w:t>be two to three years in the future</w:t>
      </w:r>
      <w:r w:rsidRPr="008C7B3E">
        <w:rPr>
          <w:rFonts w:cs="Courier New"/>
          <w:szCs w:val="22"/>
        </w:rPr>
        <w:t>.</w:t>
      </w:r>
      <w:r w:rsidR="008B7E4D" w:rsidRPr="008C7B3E">
        <w:rPr>
          <w:rFonts w:cs="Courier New"/>
          <w:szCs w:val="22"/>
        </w:rPr>
        <w:t xml:space="preserve"> </w:t>
      </w:r>
    </w:p>
    <w:p w14:paraId="49E6B4FD" w14:textId="77777777" w:rsidR="0094277B" w:rsidRPr="008C7B3E" w:rsidRDefault="0094277B" w:rsidP="001F2BFF">
      <w:pPr>
        <w:spacing w:after="0" w:line="240" w:lineRule="auto"/>
        <w:ind w:right="-720"/>
        <w:rPr>
          <w:rFonts w:cs="Courier New"/>
          <w:szCs w:val="22"/>
        </w:rPr>
      </w:pPr>
    </w:p>
    <w:p w14:paraId="728591C1" w14:textId="7DE80A19" w:rsidR="00196E51" w:rsidRPr="00196E51" w:rsidRDefault="00196E51" w:rsidP="00196E51">
      <w:pPr>
        <w:spacing w:after="0" w:line="240" w:lineRule="auto"/>
        <w:ind w:right="-720"/>
        <w:jc w:val="center"/>
        <w:rPr>
          <w:rFonts w:cs="Courier New"/>
          <w:szCs w:val="22"/>
        </w:rPr>
      </w:pPr>
      <w:r>
        <w:rPr>
          <w:rFonts w:cs="Courier New"/>
          <w:szCs w:val="22"/>
        </w:rPr>
        <w:t>Tuesday, February 13, 2024</w:t>
      </w:r>
    </w:p>
    <w:p w14:paraId="68AC25B8" w14:textId="77777777" w:rsidR="00196E51" w:rsidRDefault="00196E51" w:rsidP="001F2BFF">
      <w:pPr>
        <w:spacing w:after="0" w:line="240" w:lineRule="auto"/>
        <w:ind w:right="-720"/>
        <w:rPr>
          <w:rFonts w:cs="Courier New"/>
          <w:b/>
          <w:bCs/>
          <w:szCs w:val="22"/>
        </w:rPr>
      </w:pPr>
    </w:p>
    <w:p w14:paraId="56F4BCC2" w14:textId="09359BF1" w:rsidR="000D249C" w:rsidRPr="008C7B3E" w:rsidRDefault="00196E51" w:rsidP="001F2BFF">
      <w:pPr>
        <w:spacing w:after="0" w:line="240" w:lineRule="auto"/>
        <w:ind w:right="-720"/>
        <w:rPr>
          <w:rFonts w:cs="Courier New"/>
          <w:szCs w:val="22"/>
        </w:rPr>
      </w:pPr>
      <w:r>
        <w:rPr>
          <w:rFonts w:cs="Courier New"/>
          <w:b/>
          <w:bCs/>
          <w:szCs w:val="22"/>
        </w:rPr>
        <w:t>Meridian Road Closure and Renfrew Bridge</w:t>
      </w:r>
      <w:r w:rsidRPr="007241E3">
        <w:rPr>
          <w:rFonts w:cs="Courier New"/>
          <w:b/>
          <w:bCs/>
          <w:szCs w:val="22"/>
        </w:rPr>
        <w:t xml:space="preserve"> update</w:t>
      </w:r>
      <w:r>
        <w:rPr>
          <w:rFonts w:cs="Courier New"/>
          <w:b/>
          <w:bCs/>
          <w:szCs w:val="22"/>
        </w:rPr>
        <w:t xml:space="preserve"> - Continued</w:t>
      </w:r>
    </w:p>
    <w:p w14:paraId="4A8638DA" w14:textId="55C669B0" w:rsidR="00091CBA" w:rsidRPr="009D2259" w:rsidRDefault="00091CBA" w:rsidP="00091CBA">
      <w:pPr>
        <w:pStyle w:val="NoSpacing"/>
        <w:rPr>
          <w:rFonts w:cs="Courier New"/>
          <w:color w:val="000000" w:themeColor="text1"/>
          <w:szCs w:val="22"/>
        </w:rPr>
      </w:pPr>
      <w:r w:rsidRPr="008C7B3E">
        <w:rPr>
          <w:rFonts w:cs="Courier New"/>
          <w:color w:val="000000" w:themeColor="text1"/>
          <w:szCs w:val="22"/>
        </w:rPr>
        <w:t>Minutes of th</w:t>
      </w:r>
      <w:r w:rsidR="00FF485A" w:rsidRPr="008C7B3E">
        <w:rPr>
          <w:rFonts w:cs="Courier New"/>
          <w:color w:val="000000" w:themeColor="text1"/>
          <w:szCs w:val="22"/>
        </w:rPr>
        <w:t xml:space="preserve">e </w:t>
      </w:r>
      <w:r w:rsidR="00C27D8D" w:rsidRPr="008C7B3E">
        <w:rPr>
          <w:rFonts w:cs="Courier New"/>
          <w:color w:val="000000" w:themeColor="text1"/>
          <w:szCs w:val="22"/>
        </w:rPr>
        <w:t>m</w:t>
      </w:r>
      <w:r w:rsidRPr="008C7B3E">
        <w:rPr>
          <w:rFonts w:cs="Courier New"/>
          <w:color w:val="000000" w:themeColor="text1"/>
          <w:szCs w:val="22"/>
        </w:rPr>
        <w:t>eeting</w:t>
      </w:r>
      <w:r w:rsidR="00FF485A" w:rsidRPr="008C7B3E">
        <w:rPr>
          <w:rFonts w:cs="Courier New"/>
          <w:color w:val="000000" w:themeColor="text1"/>
          <w:szCs w:val="22"/>
        </w:rPr>
        <w:t>s</w:t>
      </w:r>
      <w:r w:rsidRPr="008C7B3E">
        <w:rPr>
          <w:rFonts w:cs="Courier New"/>
          <w:color w:val="000000" w:themeColor="text1"/>
          <w:szCs w:val="22"/>
        </w:rPr>
        <w:t xml:space="preserve"> </w:t>
      </w:r>
      <w:r w:rsidR="001371AF" w:rsidRPr="008C7B3E">
        <w:rPr>
          <w:rFonts w:cs="Courier New"/>
          <w:color w:val="000000" w:themeColor="text1"/>
          <w:szCs w:val="22"/>
        </w:rPr>
        <w:t>are</w:t>
      </w:r>
      <w:r w:rsidRPr="008C7B3E">
        <w:rPr>
          <w:rFonts w:cs="Courier New"/>
          <w:color w:val="000000" w:themeColor="text1"/>
          <w:szCs w:val="22"/>
        </w:rPr>
        <w:t xml:space="preserve"> posted on the Penn Township website </w:t>
      </w:r>
      <w:hyperlink r:id="rId8" w:history="1">
        <w:r w:rsidRPr="008C7B3E">
          <w:rPr>
            <w:rStyle w:val="Hyperlink"/>
            <w:rFonts w:cs="Courier New"/>
            <w:szCs w:val="22"/>
          </w:rPr>
          <w:t>www.penntownship.org</w:t>
        </w:r>
      </w:hyperlink>
      <w:r w:rsidRPr="008C7B3E">
        <w:rPr>
          <w:rFonts w:cs="Courier New"/>
          <w:color w:val="000000" w:themeColor="text1"/>
          <w:szCs w:val="22"/>
        </w:rPr>
        <w:t xml:space="preserve">, under “Documents” in the </w:t>
      </w:r>
      <w:bookmarkStart w:id="24" w:name="_Hlk123639625"/>
      <w:r w:rsidR="002A5CF3" w:rsidRPr="008C7B3E">
        <w:rPr>
          <w:rFonts w:cs="Courier New"/>
          <w:color w:val="000000" w:themeColor="text1"/>
          <w:szCs w:val="22"/>
        </w:rPr>
        <w:t>“</w:t>
      </w:r>
      <w:r w:rsidR="00A90387" w:rsidRPr="008C7B3E">
        <w:rPr>
          <w:rFonts w:cs="Courier New"/>
          <w:color w:val="000000" w:themeColor="text1"/>
          <w:szCs w:val="22"/>
        </w:rPr>
        <w:t>Meridian Road</w:t>
      </w:r>
      <w:bookmarkEnd w:id="24"/>
      <w:r w:rsidR="006B41F1" w:rsidRPr="008C7B3E">
        <w:rPr>
          <w:rFonts w:cs="Courier New"/>
          <w:color w:val="000000" w:themeColor="text1"/>
          <w:szCs w:val="22"/>
        </w:rPr>
        <w:t xml:space="preserve"> Update</w:t>
      </w:r>
      <w:r w:rsidR="002A5CF3" w:rsidRPr="008C7B3E">
        <w:rPr>
          <w:rFonts w:cs="Courier New"/>
          <w:color w:val="000000" w:themeColor="text1"/>
          <w:szCs w:val="22"/>
        </w:rPr>
        <w:t>”</w:t>
      </w:r>
      <w:r w:rsidR="00A90387" w:rsidRPr="008C7B3E">
        <w:rPr>
          <w:rFonts w:cs="Courier New"/>
          <w:color w:val="000000" w:themeColor="text1"/>
          <w:szCs w:val="22"/>
        </w:rPr>
        <w:t xml:space="preserve"> </w:t>
      </w:r>
      <w:r w:rsidRPr="008C7B3E">
        <w:rPr>
          <w:rFonts w:cs="Courier New"/>
          <w:color w:val="000000" w:themeColor="text1"/>
          <w:szCs w:val="22"/>
        </w:rPr>
        <w:t>folder.</w:t>
      </w:r>
      <w:r w:rsidRPr="009D2259">
        <w:rPr>
          <w:rFonts w:cs="Courier New"/>
          <w:color w:val="000000" w:themeColor="text1"/>
          <w:szCs w:val="22"/>
        </w:rPr>
        <w:t xml:space="preserve"> </w:t>
      </w:r>
    </w:p>
    <w:p w14:paraId="036638DA" w14:textId="77777777" w:rsidR="00E87BD5" w:rsidRDefault="00E87BD5" w:rsidP="00091CBA">
      <w:pPr>
        <w:spacing w:after="0" w:line="240" w:lineRule="auto"/>
        <w:rPr>
          <w:rFonts w:cs="Courier New"/>
          <w:b/>
          <w:bCs/>
          <w:szCs w:val="22"/>
        </w:rPr>
      </w:pPr>
    </w:p>
    <w:p w14:paraId="6B0F1B98" w14:textId="33B6B5B9" w:rsidR="007241E3" w:rsidRPr="00D87EF9" w:rsidRDefault="007241E3" w:rsidP="00091CBA">
      <w:pPr>
        <w:spacing w:after="0" w:line="240" w:lineRule="auto"/>
        <w:rPr>
          <w:rFonts w:cs="Courier New"/>
          <w:b/>
          <w:bCs/>
          <w:szCs w:val="22"/>
        </w:rPr>
      </w:pPr>
      <w:r w:rsidRPr="00D87EF9">
        <w:rPr>
          <w:rFonts w:cs="Courier New"/>
          <w:b/>
          <w:bCs/>
          <w:szCs w:val="22"/>
        </w:rPr>
        <w:t>Penn Township Community Day update:</w:t>
      </w:r>
    </w:p>
    <w:p w14:paraId="4AB2B294" w14:textId="7A4F16F7" w:rsidR="00692D80" w:rsidRPr="00662DC3" w:rsidRDefault="00834C86" w:rsidP="00184E46">
      <w:pPr>
        <w:spacing w:after="0" w:line="240" w:lineRule="auto"/>
        <w:ind w:right="-360"/>
        <w:rPr>
          <w:rFonts w:cs="Courier New"/>
          <w:szCs w:val="22"/>
        </w:rPr>
      </w:pPr>
      <w:r w:rsidRPr="00662DC3">
        <w:rPr>
          <w:rFonts w:cs="Courier New"/>
          <w:szCs w:val="22"/>
        </w:rPr>
        <w:t>The Board of Supervisors and Penn’s Men group will choose a date for the 2024 Community Day event early in 2024.</w:t>
      </w:r>
      <w:r w:rsidR="001B18A2" w:rsidRPr="00662DC3">
        <w:rPr>
          <w:rFonts w:cs="Courier New"/>
          <w:szCs w:val="22"/>
        </w:rPr>
        <w:t xml:space="preserve"> </w:t>
      </w:r>
    </w:p>
    <w:p w14:paraId="77CD0619" w14:textId="77777777" w:rsidR="00B32EA0" w:rsidRDefault="00B32EA0" w:rsidP="00B32EA0">
      <w:pPr>
        <w:spacing w:after="0" w:line="240" w:lineRule="auto"/>
        <w:rPr>
          <w:rFonts w:cs="Courier New"/>
          <w:color w:val="4472C4"/>
          <w:szCs w:val="22"/>
        </w:rPr>
      </w:pPr>
    </w:p>
    <w:p w14:paraId="385585A2" w14:textId="37A95FCD" w:rsidR="00B32EA0" w:rsidRPr="00B761ED" w:rsidRDefault="00B32EA0" w:rsidP="00B32EA0">
      <w:pPr>
        <w:spacing w:after="0" w:line="240" w:lineRule="auto"/>
        <w:rPr>
          <w:rFonts w:cs="Courier New"/>
          <w:szCs w:val="22"/>
        </w:rPr>
      </w:pPr>
      <w:r w:rsidRPr="00B761ED">
        <w:rPr>
          <w:rFonts w:cs="Courier New"/>
          <w:szCs w:val="22"/>
        </w:rPr>
        <w:t xml:space="preserve">The 2023 event was attended by approximately 500 people.  </w:t>
      </w:r>
    </w:p>
    <w:p w14:paraId="3B69D50C" w14:textId="77777777" w:rsidR="00B32EA0" w:rsidRPr="00B761ED" w:rsidRDefault="00B32EA0" w:rsidP="00B32EA0">
      <w:pPr>
        <w:spacing w:after="0" w:line="240" w:lineRule="auto"/>
        <w:rPr>
          <w:rFonts w:cs="Courier New"/>
          <w:szCs w:val="22"/>
        </w:rPr>
      </w:pPr>
    </w:p>
    <w:p w14:paraId="43F458F7" w14:textId="7586474A" w:rsidR="00B32EA0" w:rsidRPr="00B761ED" w:rsidRDefault="00B32EA0" w:rsidP="00B32EA0">
      <w:pPr>
        <w:spacing w:after="0" w:line="240" w:lineRule="auto"/>
        <w:rPr>
          <w:rFonts w:cs="Courier New"/>
          <w:szCs w:val="22"/>
        </w:rPr>
      </w:pPr>
      <w:r w:rsidRPr="00B761ED">
        <w:rPr>
          <w:rFonts w:cs="Courier New"/>
          <w:szCs w:val="22"/>
        </w:rPr>
        <w:t xml:space="preserve">The Penn’s Men group provided a barbequed chicken lunch.  </w:t>
      </w:r>
    </w:p>
    <w:p w14:paraId="5072350B" w14:textId="77777777" w:rsidR="00B32EA0" w:rsidRPr="00B761ED" w:rsidRDefault="00B32EA0" w:rsidP="00B32EA0">
      <w:pPr>
        <w:spacing w:after="0" w:line="240" w:lineRule="auto"/>
        <w:rPr>
          <w:rFonts w:cs="Courier New"/>
          <w:szCs w:val="22"/>
        </w:rPr>
      </w:pPr>
    </w:p>
    <w:p w14:paraId="1005CFA7" w14:textId="661F0E3D" w:rsidR="00B32EA0" w:rsidRPr="00B761ED" w:rsidRDefault="00B32EA0" w:rsidP="00B32EA0">
      <w:pPr>
        <w:spacing w:after="0" w:line="240" w:lineRule="auto"/>
        <w:rPr>
          <w:rFonts w:cs="Courier New"/>
          <w:szCs w:val="22"/>
        </w:rPr>
      </w:pPr>
      <w:r w:rsidRPr="00B761ED">
        <w:rPr>
          <w:rFonts w:cs="Courier New"/>
          <w:szCs w:val="22"/>
        </w:rPr>
        <w:t xml:space="preserve">Local businesses and residents provided donations, and raffle baskets and displayed local services.  </w:t>
      </w:r>
    </w:p>
    <w:p w14:paraId="1B76AAA9" w14:textId="77777777" w:rsidR="00B32EA0" w:rsidRPr="00B761ED" w:rsidRDefault="00B32EA0" w:rsidP="00B32EA0">
      <w:pPr>
        <w:spacing w:after="0" w:line="240" w:lineRule="auto"/>
        <w:rPr>
          <w:rFonts w:cs="Courier New"/>
          <w:szCs w:val="22"/>
        </w:rPr>
      </w:pPr>
    </w:p>
    <w:p w14:paraId="49FBFDED" w14:textId="4869BCA4" w:rsidR="00B32EA0" w:rsidRPr="00B761ED" w:rsidRDefault="00B32EA0" w:rsidP="00B32EA0">
      <w:pPr>
        <w:spacing w:after="0" w:line="240" w:lineRule="auto"/>
        <w:rPr>
          <w:rFonts w:cs="Courier New"/>
          <w:szCs w:val="22"/>
        </w:rPr>
      </w:pPr>
      <w:r w:rsidRPr="00B761ED">
        <w:rPr>
          <w:rFonts w:cs="Courier New"/>
          <w:szCs w:val="22"/>
        </w:rPr>
        <w:t xml:space="preserve">BSA Troop 53 and the Girl Scouts of America, South Butler Service Group had displays and activities.  </w:t>
      </w:r>
    </w:p>
    <w:p w14:paraId="1E95A46D" w14:textId="77777777" w:rsidR="00B32EA0" w:rsidRPr="00B761ED" w:rsidRDefault="00B32EA0" w:rsidP="00B32EA0">
      <w:pPr>
        <w:spacing w:after="0" w:line="240" w:lineRule="auto"/>
        <w:rPr>
          <w:rFonts w:cs="Courier New"/>
          <w:szCs w:val="22"/>
        </w:rPr>
      </w:pPr>
    </w:p>
    <w:p w14:paraId="571DBD07" w14:textId="77777777" w:rsidR="00B32EA0" w:rsidRPr="00B761ED" w:rsidRDefault="00B32EA0" w:rsidP="00B32EA0">
      <w:pPr>
        <w:spacing w:after="0" w:line="240" w:lineRule="auto"/>
        <w:rPr>
          <w:rFonts w:cs="Courier New"/>
          <w:szCs w:val="22"/>
        </w:rPr>
      </w:pPr>
      <w:r w:rsidRPr="00B761ED">
        <w:rPr>
          <w:rFonts w:cs="Courier New"/>
          <w:szCs w:val="22"/>
        </w:rPr>
        <w:t>Master of Ceremonies, Ron Muhlenkamp, kept the event on track with humor and local stories.</w:t>
      </w:r>
    </w:p>
    <w:p w14:paraId="5C4E3E5C" w14:textId="77777777" w:rsidR="00B32EA0" w:rsidRPr="00B761ED" w:rsidRDefault="00B32EA0" w:rsidP="00B32EA0">
      <w:pPr>
        <w:spacing w:after="0" w:line="240" w:lineRule="auto"/>
        <w:rPr>
          <w:rFonts w:cs="Courier New"/>
          <w:szCs w:val="22"/>
        </w:rPr>
      </w:pPr>
    </w:p>
    <w:p w14:paraId="0FEDB770" w14:textId="2AE9898A" w:rsidR="00B32EA0" w:rsidRPr="00B761ED" w:rsidRDefault="00B32EA0" w:rsidP="00B32EA0">
      <w:pPr>
        <w:spacing w:after="0" w:line="240" w:lineRule="auto"/>
        <w:rPr>
          <w:rFonts w:cs="Courier New"/>
          <w:szCs w:val="22"/>
        </w:rPr>
      </w:pPr>
      <w:r w:rsidRPr="00B761ED">
        <w:rPr>
          <w:rFonts w:cs="Courier New"/>
          <w:szCs w:val="22"/>
        </w:rPr>
        <w:t>Volunteers are welcome to join the Committee and participate in the 2024 event.</w:t>
      </w:r>
    </w:p>
    <w:p w14:paraId="104D9D5E" w14:textId="77777777" w:rsidR="00BB7A6B" w:rsidRPr="00B761ED" w:rsidRDefault="00BB7A6B" w:rsidP="001C69B5">
      <w:pPr>
        <w:pStyle w:val="NoSpacing"/>
        <w:rPr>
          <w:rFonts w:cs="Courier New"/>
          <w:b/>
          <w:bCs/>
          <w:szCs w:val="22"/>
        </w:rPr>
      </w:pPr>
      <w:bookmarkStart w:id="25" w:name="_Hlk150336598"/>
    </w:p>
    <w:p w14:paraId="4778713E" w14:textId="1857E244" w:rsidR="001C69B5" w:rsidRPr="00CD2BD5" w:rsidRDefault="001C69B5" w:rsidP="001C69B5">
      <w:pPr>
        <w:pStyle w:val="NoSpacing"/>
        <w:rPr>
          <w:rFonts w:cs="Courier New"/>
          <w:color w:val="FF0000"/>
          <w:szCs w:val="22"/>
        </w:rPr>
      </w:pPr>
      <w:r w:rsidRPr="00E962C1">
        <w:rPr>
          <w:rFonts w:cs="Courier New"/>
          <w:b/>
          <w:bCs/>
          <w:color w:val="000000" w:themeColor="text1"/>
          <w:szCs w:val="22"/>
        </w:rPr>
        <w:t xml:space="preserve">Penn Township </w:t>
      </w:r>
      <w:r>
        <w:rPr>
          <w:rFonts w:cs="Courier New"/>
          <w:b/>
          <w:bCs/>
          <w:color w:val="000000" w:themeColor="text1"/>
          <w:szCs w:val="22"/>
        </w:rPr>
        <w:t>Impact Fee Committee</w:t>
      </w:r>
      <w:r w:rsidRPr="00E962C1">
        <w:rPr>
          <w:rFonts w:cs="Courier New"/>
          <w:b/>
          <w:bCs/>
          <w:color w:val="000000" w:themeColor="text1"/>
          <w:szCs w:val="22"/>
        </w:rPr>
        <w:t xml:space="preserve"> Update:</w:t>
      </w:r>
      <w:r w:rsidR="00CD2BD5">
        <w:rPr>
          <w:rFonts w:cs="Courier New"/>
          <w:b/>
          <w:bCs/>
          <w:color w:val="000000" w:themeColor="text1"/>
          <w:szCs w:val="22"/>
        </w:rPr>
        <w:t xml:space="preserve"> </w:t>
      </w:r>
    </w:p>
    <w:p w14:paraId="4C17CEC3" w14:textId="33F8AE75" w:rsidR="003A7CEA" w:rsidRPr="00196E51" w:rsidRDefault="003A7CEA" w:rsidP="003A7CEA">
      <w:pPr>
        <w:pStyle w:val="NoSpacing"/>
        <w:rPr>
          <w:rFonts w:cs="Courier New"/>
          <w:color w:val="000000" w:themeColor="text1"/>
          <w:szCs w:val="22"/>
        </w:rPr>
      </w:pPr>
      <w:r w:rsidRPr="00196E51">
        <w:rPr>
          <w:rFonts w:cs="Courier New"/>
          <w:color w:val="000000" w:themeColor="text1"/>
          <w:szCs w:val="22"/>
        </w:rPr>
        <w:t xml:space="preserve">Mr. Bonetti stated that the Traffic Impact Fee Committee </w:t>
      </w:r>
      <w:r w:rsidR="00C27D8D" w:rsidRPr="00196E51">
        <w:rPr>
          <w:rFonts w:cs="Courier New"/>
          <w:color w:val="000000" w:themeColor="text1"/>
          <w:szCs w:val="22"/>
        </w:rPr>
        <w:t xml:space="preserve">and </w:t>
      </w:r>
      <w:r w:rsidR="00E43E46" w:rsidRPr="00196E51">
        <w:rPr>
          <w:rFonts w:cs="Courier New"/>
          <w:color w:val="000000" w:themeColor="text1"/>
          <w:szCs w:val="22"/>
        </w:rPr>
        <w:t xml:space="preserve">Gannett Fleming representative, Keith Johnson, </w:t>
      </w:r>
      <w:r w:rsidR="00C27D8D" w:rsidRPr="00196E51">
        <w:rPr>
          <w:rFonts w:cs="Courier New"/>
          <w:color w:val="000000" w:themeColor="text1"/>
          <w:szCs w:val="22"/>
        </w:rPr>
        <w:t xml:space="preserve">are working on the Impact Fee ordinance revisions and </w:t>
      </w:r>
      <w:bookmarkStart w:id="26" w:name="_Hlk134513538"/>
      <w:r w:rsidR="00E43E46" w:rsidRPr="00196E51">
        <w:rPr>
          <w:rFonts w:cs="Courier New"/>
          <w:color w:val="000000" w:themeColor="text1"/>
          <w:szCs w:val="22"/>
        </w:rPr>
        <w:t>met</w:t>
      </w:r>
      <w:r w:rsidR="00C27D8D" w:rsidRPr="00196E51">
        <w:rPr>
          <w:rFonts w:cs="Courier New"/>
          <w:color w:val="000000" w:themeColor="text1"/>
          <w:szCs w:val="22"/>
        </w:rPr>
        <w:t xml:space="preserve"> </w:t>
      </w:r>
      <w:r w:rsidR="00495D13" w:rsidRPr="00196E51">
        <w:rPr>
          <w:rFonts w:cs="Courier New"/>
          <w:color w:val="000000" w:themeColor="text1"/>
          <w:szCs w:val="22"/>
        </w:rPr>
        <w:t>on October 9, 2023, t</w:t>
      </w:r>
      <w:r w:rsidR="00E43E46" w:rsidRPr="00196E51">
        <w:rPr>
          <w:rFonts w:cs="Courier New"/>
          <w:color w:val="000000" w:themeColor="text1"/>
          <w:szCs w:val="22"/>
        </w:rPr>
        <w:t xml:space="preserve">o </w:t>
      </w:r>
      <w:r w:rsidR="00495D13" w:rsidRPr="00196E51">
        <w:rPr>
          <w:rFonts w:cs="Courier New"/>
          <w:color w:val="000000" w:themeColor="text1"/>
          <w:szCs w:val="22"/>
        </w:rPr>
        <w:t xml:space="preserve">review </w:t>
      </w:r>
      <w:r w:rsidR="00C27D8D" w:rsidRPr="00196E51">
        <w:rPr>
          <w:rFonts w:cs="Courier New"/>
          <w:color w:val="000000" w:themeColor="text1"/>
          <w:szCs w:val="22"/>
        </w:rPr>
        <w:t xml:space="preserve">the </w:t>
      </w:r>
      <w:r w:rsidR="00E43E46" w:rsidRPr="00196E51">
        <w:rPr>
          <w:rFonts w:cs="Courier New"/>
          <w:color w:val="000000" w:themeColor="text1"/>
          <w:szCs w:val="22"/>
        </w:rPr>
        <w:t xml:space="preserve">Impact Fee </w:t>
      </w:r>
      <w:r w:rsidR="00495D13" w:rsidRPr="00196E51">
        <w:rPr>
          <w:rFonts w:cs="Courier New"/>
          <w:color w:val="000000" w:themeColor="text1"/>
          <w:szCs w:val="22"/>
        </w:rPr>
        <w:t xml:space="preserve">update </w:t>
      </w:r>
      <w:r w:rsidR="00E43E46" w:rsidRPr="00196E51">
        <w:rPr>
          <w:rFonts w:cs="Courier New"/>
          <w:color w:val="000000" w:themeColor="text1"/>
          <w:szCs w:val="22"/>
        </w:rPr>
        <w:t>draft.</w:t>
      </w:r>
      <w:r w:rsidR="00E20493" w:rsidRPr="00196E51">
        <w:rPr>
          <w:rFonts w:cs="Courier New"/>
          <w:color w:val="000000" w:themeColor="text1"/>
          <w:szCs w:val="22"/>
        </w:rPr>
        <w:t xml:space="preserve">  </w:t>
      </w:r>
      <w:r w:rsidR="00495D13" w:rsidRPr="00196E51">
        <w:rPr>
          <w:rFonts w:cs="Courier New"/>
          <w:color w:val="000000" w:themeColor="text1"/>
          <w:szCs w:val="22"/>
        </w:rPr>
        <w:t xml:space="preserve">The purpose of the Land Use Assumptions report is to describe the existing land uses and to reflect the projected changes in land uses, densities of residential development, intensities of nonresidential development, and population growth rates which may affect the level of traffic within the designated area or areas over </w:t>
      </w:r>
      <w:r w:rsidR="00D223B8" w:rsidRPr="00196E51">
        <w:rPr>
          <w:rFonts w:cs="Courier New"/>
          <w:color w:val="000000" w:themeColor="text1"/>
          <w:szCs w:val="22"/>
        </w:rPr>
        <w:t>ten years</w:t>
      </w:r>
      <w:r w:rsidR="00E20493" w:rsidRPr="00196E51">
        <w:rPr>
          <w:rFonts w:cs="Courier New"/>
          <w:color w:val="000000" w:themeColor="text1"/>
          <w:szCs w:val="22"/>
        </w:rPr>
        <w:t>.</w:t>
      </w:r>
      <w:r w:rsidR="00DA78F1" w:rsidRPr="00196E51">
        <w:rPr>
          <w:rFonts w:cs="Courier New"/>
          <w:color w:val="000000" w:themeColor="text1"/>
          <w:szCs w:val="22"/>
        </w:rPr>
        <w:t xml:space="preserve">  </w:t>
      </w:r>
    </w:p>
    <w:bookmarkEnd w:id="25"/>
    <w:bookmarkEnd w:id="26"/>
    <w:p w14:paraId="4341993D" w14:textId="77777777" w:rsidR="004B1412" w:rsidRDefault="004B1412" w:rsidP="00E571F9">
      <w:pPr>
        <w:pStyle w:val="NoSpacing"/>
        <w:rPr>
          <w:rFonts w:cs="Courier New"/>
          <w:b/>
          <w:bCs/>
          <w:color w:val="000000" w:themeColor="text1"/>
          <w:szCs w:val="22"/>
        </w:rPr>
      </w:pPr>
    </w:p>
    <w:p w14:paraId="1963E3F2" w14:textId="0AA6FCEC" w:rsidR="00E962C1" w:rsidRPr="00E962C1" w:rsidRDefault="00E962C1" w:rsidP="00E571F9">
      <w:pPr>
        <w:pStyle w:val="NoSpacing"/>
        <w:rPr>
          <w:rFonts w:cs="Courier New"/>
          <w:b/>
          <w:bCs/>
          <w:color w:val="000000" w:themeColor="text1"/>
          <w:szCs w:val="22"/>
        </w:rPr>
      </w:pPr>
      <w:r w:rsidRPr="00E962C1">
        <w:rPr>
          <w:rFonts w:cs="Courier New"/>
          <w:b/>
          <w:bCs/>
          <w:color w:val="000000" w:themeColor="text1"/>
          <w:szCs w:val="22"/>
        </w:rPr>
        <w:t>Penn Township Comprehensive Plan Update:</w:t>
      </w:r>
    </w:p>
    <w:p w14:paraId="1338613F" w14:textId="5ECF973D" w:rsidR="005A657A" w:rsidRPr="00B761ED" w:rsidRDefault="0002485F" w:rsidP="00EA2B01">
      <w:pPr>
        <w:spacing w:after="0" w:line="240" w:lineRule="auto"/>
        <w:contextualSpacing/>
        <w:rPr>
          <w:rFonts w:cs="Courier New"/>
          <w:szCs w:val="22"/>
        </w:rPr>
      </w:pPr>
      <w:bookmarkStart w:id="27" w:name="_Hlk153277714"/>
      <w:r w:rsidRPr="00B761ED">
        <w:rPr>
          <w:rFonts w:cs="Courier New"/>
          <w:szCs w:val="22"/>
        </w:rPr>
        <w:t xml:space="preserve">The Comprehensive Plan Update Committee met on </w:t>
      </w:r>
      <w:r w:rsidR="00B919DC" w:rsidRPr="00B761ED">
        <w:rPr>
          <w:rFonts w:cs="Courier New"/>
          <w:szCs w:val="22"/>
        </w:rPr>
        <w:t>February 7</w:t>
      </w:r>
      <w:r w:rsidRPr="00B761ED">
        <w:rPr>
          <w:rFonts w:cs="Courier New"/>
          <w:szCs w:val="22"/>
        </w:rPr>
        <w:t>, 202</w:t>
      </w:r>
      <w:r w:rsidR="00B919DC" w:rsidRPr="00B761ED">
        <w:rPr>
          <w:rFonts w:cs="Courier New"/>
          <w:szCs w:val="22"/>
        </w:rPr>
        <w:t>4</w:t>
      </w:r>
      <w:r w:rsidRPr="00B761ED">
        <w:rPr>
          <w:rFonts w:cs="Courier New"/>
          <w:szCs w:val="22"/>
        </w:rPr>
        <w:t xml:space="preserve">.  </w:t>
      </w:r>
      <w:r w:rsidR="00480F81" w:rsidRPr="00B761ED">
        <w:rPr>
          <w:rFonts w:cs="Courier New"/>
          <w:szCs w:val="22"/>
        </w:rPr>
        <w:t xml:space="preserve">HRG </w:t>
      </w:r>
      <w:r w:rsidR="00B919DC" w:rsidRPr="00B761ED">
        <w:rPr>
          <w:rFonts w:cs="Courier New"/>
          <w:szCs w:val="22"/>
        </w:rPr>
        <w:t>reviewed a PowerPoint presentation detailing a</w:t>
      </w:r>
      <w:r w:rsidR="005A657A" w:rsidRPr="00B761ED">
        <w:rPr>
          <w:rFonts w:cs="Courier New"/>
          <w:szCs w:val="22"/>
        </w:rPr>
        <w:t>n updated</w:t>
      </w:r>
      <w:r w:rsidR="00B919DC" w:rsidRPr="00B761ED">
        <w:rPr>
          <w:rFonts w:cs="Courier New"/>
          <w:szCs w:val="22"/>
        </w:rPr>
        <w:t xml:space="preserve"> draft of Goals and Objectives.  </w:t>
      </w:r>
    </w:p>
    <w:p w14:paraId="542ABE41" w14:textId="77777777" w:rsidR="005A657A" w:rsidRPr="00B761ED" w:rsidRDefault="005A657A" w:rsidP="00EA2B01">
      <w:pPr>
        <w:spacing w:after="0" w:line="240" w:lineRule="auto"/>
        <w:contextualSpacing/>
        <w:rPr>
          <w:rFonts w:cs="Courier New"/>
          <w:szCs w:val="22"/>
        </w:rPr>
      </w:pPr>
    </w:p>
    <w:p w14:paraId="6E3FE6FC" w14:textId="74F77404" w:rsidR="00EA2B01" w:rsidRPr="00B761ED" w:rsidRDefault="005A657A" w:rsidP="00EA2B01">
      <w:pPr>
        <w:spacing w:after="0" w:line="240" w:lineRule="auto"/>
        <w:contextualSpacing/>
        <w:rPr>
          <w:rFonts w:cs="Courier New"/>
          <w:szCs w:val="22"/>
        </w:rPr>
      </w:pPr>
      <w:r w:rsidRPr="00B761ED">
        <w:rPr>
          <w:rFonts w:cs="Courier New"/>
          <w:szCs w:val="22"/>
        </w:rPr>
        <w:t>HRG closed the reopened survey on February 9, 2024, and will provide a summary of the updated results in the immediate future.</w:t>
      </w:r>
    </w:p>
    <w:p w14:paraId="75987322" w14:textId="77777777" w:rsidR="005A657A" w:rsidRPr="00B761ED" w:rsidRDefault="005A657A" w:rsidP="00EA2B01">
      <w:pPr>
        <w:spacing w:after="0" w:line="240" w:lineRule="auto"/>
        <w:contextualSpacing/>
        <w:rPr>
          <w:rFonts w:cs="Courier New"/>
          <w:szCs w:val="22"/>
        </w:rPr>
      </w:pPr>
    </w:p>
    <w:p w14:paraId="45771088" w14:textId="423E5243" w:rsidR="00D223B8" w:rsidRPr="00B761ED" w:rsidRDefault="008E20A6" w:rsidP="00EA2B01">
      <w:pPr>
        <w:spacing w:after="0" w:line="240" w:lineRule="auto"/>
        <w:rPr>
          <w:rFonts w:cs="Courier New"/>
          <w:szCs w:val="22"/>
        </w:rPr>
      </w:pPr>
      <w:r w:rsidRPr="00B761ED">
        <w:rPr>
          <w:rFonts w:cs="Courier New"/>
          <w:szCs w:val="22"/>
        </w:rPr>
        <w:t xml:space="preserve">HRG </w:t>
      </w:r>
      <w:r w:rsidR="005A657A" w:rsidRPr="00B761ED">
        <w:rPr>
          <w:rFonts w:cs="Courier New"/>
          <w:szCs w:val="22"/>
        </w:rPr>
        <w:t xml:space="preserve">will provide </w:t>
      </w:r>
      <w:r w:rsidR="00A02A3F" w:rsidRPr="00B761ED">
        <w:rPr>
          <w:rFonts w:cs="Courier New"/>
          <w:szCs w:val="22"/>
        </w:rPr>
        <w:t>“T</w:t>
      </w:r>
      <w:r w:rsidR="005A657A" w:rsidRPr="00B761ED">
        <w:rPr>
          <w:rFonts w:cs="Courier New"/>
          <w:szCs w:val="22"/>
        </w:rPr>
        <w:t xml:space="preserve">ransformation </w:t>
      </w:r>
      <w:r w:rsidR="00A02A3F" w:rsidRPr="00B761ED">
        <w:rPr>
          <w:rFonts w:cs="Courier New"/>
          <w:szCs w:val="22"/>
        </w:rPr>
        <w:t>S</w:t>
      </w:r>
      <w:r w:rsidR="005A657A" w:rsidRPr="00B761ED">
        <w:rPr>
          <w:rFonts w:cs="Courier New"/>
          <w:szCs w:val="22"/>
        </w:rPr>
        <w:t>ketches</w:t>
      </w:r>
      <w:r w:rsidR="00A02A3F" w:rsidRPr="00B761ED">
        <w:rPr>
          <w:rFonts w:cs="Courier New"/>
          <w:szCs w:val="22"/>
        </w:rPr>
        <w:t>”</w:t>
      </w:r>
      <w:r w:rsidR="005A657A" w:rsidRPr="00B761ED">
        <w:rPr>
          <w:rFonts w:cs="Courier New"/>
          <w:szCs w:val="22"/>
        </w:rPr>
        <w:t xml:space="preserve"> for the following:</w:t>
      </w:r>
    </w:p>
    <w:p w14:paraId="55952B0F" w14:textId="77777777" w:rsidR="00196E51" w:rsidRDefault="005A657A">
      <w:pPr>
        <w:pStyle w:val="ListParagraph"/>
        <w:numPr>
          <w:ilvl w:val="0"/>
          <w:numId w:val="6"/>
        </w:numPr>
        <w:ind w:left="360"/>
        <w:rPr>
          <w:rFonts w:ascii="Courier New" w:hAnsi="Courier New" w:cs="Courier New"/>
          <w:sz w:val="22"/>
          <w:szCs w:val="22"/>
        </w:rPr>
      </w:pPr>
      <w:r w:rsidRPr="00B761ED">
        <w:rPr>
          <w:rFonts w:ascii="Courier New" w:hAnsi="Courier New" w:cs="Courier New"/>
          <w:sz w:val="22"/>
          <w:szCs w:val="22"/>
        </w:rPr>
        <w:t xml:space="preserve">Trail Map – A map </w:t>
      </w:r>
      <w:r w:rsidR="00A02A3F" w:rsidRPr="00B761ED">
        <w:rPr>
          <w:rFonts w:ascii="Courier New" w:hAnsi="Courier New" w:cs="Courier New"/>
          <w:sz w:val="22"/>
          <w:szCs w:val="22"/>
        </w:rPr>
        <w:t>that</w:t>
      </w:r>
      <w:r w:rsidRPr="00B761ED">
        <w:rPr>
          <w:rFonts w:ascii="Courier New" w:hAnsi="Courier New" w:cs="Courier New"/>
          <w:sz w:val="22"/>
          <w:szCs w:val="22"/>
        </w:rPr>
        <w:t xml:space="preserve"> shows potential locations and routes to make connections to/from Penn Valley Athletic Club, the Airport, Harcrest Park, Succop Nature Park, and the Municipal Building Property. Maybe </w:t>
      </w:r>
    </w:p>
    <w:p w14:paraId="1597DB84" w14:textId="77777777" w:rsidR="00196E51" w:rsidRDefault="00196E51" w:rsidP="0094277B">
      <w:pPr>
        <w:pStyle w:val="ListParagraph"/>
        <w:ind w:left="360"/>
        <w:rPr>
          <w:rFonts w:ascii="Courier New" w:hAnsi="Courier New" w:cs="Courier New"/>
          <w:sz w:val="22"/>
          <w:szCs w:val="22"/>
        </w:rPr>
      </w:pPr>
    </w:p>
    <w:p w14:paraId="3CEDDCF4" w14:textId="7EDCFD93" w:rsidR="00196E51" w:rsidRDefault="00196E51" w:rsidP="00196E51">
      <w:pPr>
        <w:pStyle w:val="ListParagraph"/>
        <w:ind w:left="360"/>
        <w:jc w:val="center"/>
        <w:rPr>
          <w:rFonts w:ascii="Courier New" w:hAnsi="Courier New" w:cs="Courier New"/>
          <w:sz w:val="22"/>
          <w:szCs w:val="22"/>
        </w:rPr>
      </w:pPr>
      <w:r>
        <w:rPr>
          <w:rFonts w:ascii="Courier New" w:hAnsi="Courier New" w:cs="Courier New"/>
          <w:sz w:val="22"/>
          <w:szCs w:val="22"/>
        </w:rPr>
        <w:t>Tuesday, February 13, 2024</w:t>
      </w:r>
    </w:p>
    <w:p w14:paraId="7D5C71A0" w14:textId="77777777" w:rsidR="00196E51" w:rsidRDefault="00196E51" w:rsidP="00196E51">
      <w:pPr>
        <w:pStyle w:val="ListParagraph"/>
        <w:ind w:left="360"/>
        <w:jc w:val="center"/>
        <w:rPr>
          <w:rFonts w:ascii="Courier New" w:hAnsi="Courier New" w:cs="Courier New"/>
          <w:sz w:val="22"/>
          <w:szCs w:val="22"/>
        </w:rPr>
      </w:pPr>
    </w:p>
    <w:p w14:paraId="4EC2C9AE" w14:textId="010CAE1E" w:rsidR="00196E51" w:rsidRPr="00196E51" w:rsidRDefault="00196E51" w:rsidP="00196E51">
      <w:pPr>
        <w:rPr>
          <w:rFonts w:cs="Courier New"/>
          <w:b/>
          <w:bCs/>
          <w:szCs w:val="22"/>
        </w:rPr>
      </w:pPr>
      <w:r>
        <w:rPr>
          <w:rFonts w:cs="Courier New"/>
          <w:b/>
          <w:bCs/>
          <w:szCs w:val="22"/>
        </w:rPr>
        <w:t>Penn Township Comprehensive Plan Update - Continued</w:t>
      </w:r>
    </w:p>
    <w:p w14:paraId="38890422" w14:textId="6C3BD762" w:rsidR="005A657A" w:rsidRPr="00B761ED" w:rsidRDefault="005A657A">
      <w:pPr>
        <w:pStyle w:val="ListParagraph"/>
        <w:numPr>
          <w:ilvl w:val="0"/>
          <w:numId w:val="6"/>
        </w:numPr>
        <w:ind w:left="360"/>
        <w:rPr>
          <w:rFonts w:ascii="Courier New" w:hAnsi="Courier New" w:cs="Courier New"/>
          <w:sz w:val="22"/>
          <w:szCs w:val="22"/>
        </w:rPr>
      </w:pPr>
      <w:r w:rsidRPr="00B761ED">
        <w:rPr>
          <w:rFonts w:ascii="Courier New" w:hAnsi="Courier New" w:cs="Courier New"/>
          <w:sz w:val="22"/>
          <w:szCs w:val="22"/>
        </w:rPr>
        <w:t>include a call out with a sketch</w:t>
      </w:r>
      <w:r w:rsidR="00A02A3F" w:rsidRPr="00B761ED">
        <w:rPr>
          <w:rFonts w:ascii="Courier New" w:hAnsi="Courier New" w:cs="Courier New"/>
          <w:sz w:val="22"/>
          <w:szCs w:val="22"/>
        </w:rPr>
        <w:t>, such as</w:t>
      </w:r>
      <w:r w:rsidRPr="00B761ED">
        <w:rPr>
          <w:rFonts w:ascii="Courier New" w:hAnsi="Courier New" w:cs="Courier New"/>
          <w:sz w:val="22"/>
          <w:szCs w:val="22"/>
        </w:rPr>
        <w:t xml:space="preserve"> a bench, some trees, and a sidewalk along Airport Road</w:t>
      </w:r>
      <w:r w:rsidR="00A02A3F" w:rsidRPr="00B761ED">
        <w:rPr>
          <w:rFonts w:ascii="Courier New" w:hAnsi="Courier New" w:cs="Courier New"/>
          <w:sz w:val="22"/>
          <w:szCs w:val="22"/>
        </w:rPr>
        <w:t>.</w:t>
      </w:r>
      <w:r w:rsidRPr="00B761ED">
        <w:rPr>
          <w:rFonts w:ascii="Courier New" w:hAnsi="Courier New" w:cs="Courier New"/>
          <w:sz w:val="22"/>
          <w:szCs w:val="22"/>
        </w:rPr>
        <w:t xml:space="preserve"> </w:t>
      </w:r>
    </w:p>
    <w:p w14:paraId="7B706A75" w14:textId="5B827A5F" w:rsidR="005A657A" w:rsidRPr="00B761ED" w:rsidRDefault="005A657A">
      <w:pPr>
        <w:pStyle w:val="ListParagraph"/>
        <w:numPr>
          <w:ilvl w:val="0"/>
          <w:numId w:val="6"/>
        </w:numPr>
        <w:ind w:left="360"/>
        <w:rPr>
          <w:rFonts w:ascii="Courier New" w:hAnsi="Courier New" w:cs="Courier New"/>
          <w:sz w:val="22"/>
          <w:szCs w:val="22"/>
        </w:rPr>
      </w:pPr>
      <w:r w:rsidRPr="00B761ED">
        <w:rPr>
          <w:rFonts w:ascii="Courier New" w:hAnsi="Courier New" w:cs="Courier New"/>
          <w:sz w:val="22"/>
          <w:szCs w:val="22"/>
        </w:rPr>
        <w:t xml:space="preserve">Welcome Signage – </w:t>
      </w:r>
      <w:r w:rsidR="00A02A3F" w:rsidRPr="00B761ED">
        <w:rPr>
          <w:rFonts w:ascii="Courier New" w:hAnsi="Courier New" w:cs="Courier New"/>
          <w:sz w:val="22"/>
          <w:szCs w:val="22"/>
        </w:rPr>
        <w:t>I</w:t>
      </w:r>
      <w:r w:rsidRPr="00B761ED">
        <w:rPr>
          <w:rFonts w:ascii="Courier New" w:hAnsi="Courier New" w:cs="Courier New"/>
          <w:sz w:val="22"/>
          <w:szCs w:val="22"/>
        </w:rPr>
        <w:t xml:space="preserve">ncorporate the Penn Township </w:t>
      </w:r>
      <w:r w:rsidR="00A02A3F" w:rsidRPr="00B761ED">
        <w:rPr>
          <w:rFonts w:ascii="Courier New" w:hAnsi="Courier New" w:cs="Courier New"/>
          <w:sz w:val="22"/>
          <w:szCs w:val="22"/>
        </w:rPr>
        <w:t xml:space="preserve">Ashlar pattern </w:t>
      </w:r>
      <w:r w:rsidRPr="00B761ED">
        <w:rPr>
          <w:rFonts w:ascii="Courier New" w:hAnsi="Courier New" w:cs="Courier New"/>
          <w:sz w:val="22"/>
          <w:szCs w:val="22"/>
        </w:rPr>
        <w:t>stone from the Municipal Buildin</w:t>
      </w:r>
      <w:r w:rsidR="00A02A3F" w:rsidRPr="00B761ED">
        <w:rPr>
          <w:rFonts w:ascii="Courier New" w:hAnsi="Courier New" w:cs="Courier New"/>
          <w:sz w:val="22"/>
          <w:szCs w:val="22"/>
        </w:rPr>
        <w:t>g as recognition of the three Penn Township Stone Mason families.</w:t>
      </w:r>
    </w:p>
    <w:p w14:paraId="121A1C0B" w14:textId="2A03B7CC" w:rsidR="005A657A" w:rsidRPr="00B761ED" w:rsidRDefault="005A657A">
      <w:pPr>
        <w:pStyle w:val="ListParagraph"/>
        <w:numPr>
          <w:ilvl w:val="0"/>
          <w:numId w:val="6"/>
        </w:numPr>
        <w:ind w:left="360"/>
        <w:rPr>
          <w:rFonts w:ascii="Courier New" w:hAnsi="Courier New" w:cs="Courier New"/>
          <w:sz w:val="22"/>
          <w:szCs w:val="22"/>
        </w:rPr>
      </w:pPr>
      <w:r w:rsidRPr="00B761ED">
        <w:rPr>
          <w:rFonts w:ascii="Courier New" w:hAnsi="Courier New" w:cs="Courier New"/>
          <w:sz w:val="22"/>
          <w:szCs w:val="22"/>
        </w:rPr>
        <w:t>Acreage around the Municipal Building – Sketch out public amenities and uses</w:t>
      </w:r>
      <w:r w:rsidR="00A02A3F" w:rsidRPr="00B761ED">
        <w:rPr>
          <w:rFonts w:ascii="Courier New" w:hAnsi="Courier New" w:cs="Courier New"/>
          <w:sz w:val="22"/>
          <w:szCs w:val="22"/>
        </w:rPr>
        <w:t>.</w:t>
      </w:r>
    </w:p>
    <w:p w14:paraId="64754020" w14:textId="77777777" w:rsidR="00EA2B01" w:rsidRPr="00B761ED" w:rsidRDefault="00EA2B01" w:rsidP="005A657A">
      <w:pPr>
        <w:spacing w:after="0" w:line="240" w:lineRule="auto"/>
        <w:ind w:left="360"/>
        <w:rPr>
          <w:rFonts w:asciiTheme="majorHAnsi" w:hAnsiTheme="majorHAnsi" w:cstheme="majorHAnsi"/>
          <w:szCs w:val="22"/>
        </w:rPr>
      </w:pPr>
    </w:p>
    <w:p w14:paraId="3C755286" w14:textId="52D0780C" w:rsidR="00EA2702" w:rsidRPr="00B761ED" w:rsidRDefault="00EC6F2B" w:rsidP="00EA2B01">
      <w:pPr>
        <w:spacing w:after="0" w:line="240" w:lineRule="auto"/>
        <w:rPr>
          <w:rFonts w:cs="Courier New"/>
          <w:szCs w:val="22"/>
        </w:rPr>
      </w:pPr>
      <w:r w:rsidRPr="00B761ED">
        <w:rPr>
          <w:rFonts w:cs="Courier New"/>
          <w:szCs w:val="22"/>
        </w:rPr>
        <w:t>The Supervisors discussed a</w:t>
      </w:r>
      <w:r w:rsidR="00EA2702" w:rsidRPr="00B761ED">
        <w:rPr>
          <w:rFonts w:cs="Courier New"/>
          <w:szCs w:val="22"/>
        </w:rPr>
        <w:t xml:space="preserve"> committee member</w:t>
      </w:r>
      <w:r w:rsidRPr="00B761ED">
        <w:rPr>
          <w:rFonts w:cs="Courier New"/>
          <w:szCs w:val="22"/>
        </w:rPr>
        <w:t>’s</w:t>
      </w:r>
      <w:r w:rsidR="00EA2702" w:rsidRPr="00B761ED">
        <w:rPr>
          <w:rFonts w:cs="Courier New"/>
          <w:szCs w:val="22"/>
        </w:rPr>
        <w:t xml:space="preserve"> </w:t>
      </w:r>
      <w:r w:rsidRPr="00B761ED">
        <w:rPr>
          <w:rFonts w:cs="Courier New"/>
          <w:szCs w:val="22"/>
        </w:rPr>
        <w:t>recommendation for</w:t>
      </w:r>
      <w:r w:rsidR="00EA2702" w:rsidRPr="00B761ED">
        <w:rPr>
          <w:rFonts w:cs="Courier New"/>
          <w:szCs w:val="22"/>
        </w:rPr>
        <w:t xml:space="preserve"> using the Penn Township Municipal property </w:t>
      </w:r>
      <w:r w:rsidRPr="00B761ED">
        <w:rPr>
          <w:rFonts w:cs="Courier New"/>
          <w:szCs w:val="22"/>
        </w:rPr>
        <w:t>to hold</w:t>
      </w:r>
      <w:r w:rsidR="00EA2702" w:rsidRPr="00B761ED">
        <w:rPr>
          <w:rFonts w:cs="Courier New"/>
          <w:szCs w:val="22"/>
        </w:rPr>
        <w:t xml:space="preserve"> a Farmer’s Market on Saturdays during the Summer for local produce, crafts, artwork, baked goods, </w:t>
      </w:r>
      <w:r w:rsidR="00EA2702" w:rsidRPr="00080273">
        <w:rPr>
          <w:rFonts w:cs="Courier New"/>
          <w:szCs w:val="22"/>
        </w:rPr>
        <w:t xml:space="preserve">and more.  </w:t>
      </w:r>
      <w:r w:rsidRPr="00080273">
        <w:rPr>
          <w:rFonts w:cs="Courier New"/>
          <w:szCs w:val="22"/>
        </w:rPr>
        <w:t xml:space="preserve">Supervisor </w:t>
      </w:r>
      <w:r w:rsidR="00080273" w:rsidRPr="00080273">
        <w:rPr>
          <w:rFonts w:cs="Courier New"/>
          <w:szCs w:val="22"/>
        </w:rPr>
        <w:t xml:space="preserve">Ward </w:t>
      </w:r>
      <w:r w:rsidRPr="00080273">
        <w:rPr>
          <w:rFonts w:cs="Courier New"/>
          <w:szCs w:val="22"/>
        </w:rPr>
        <w:t xml:space="preserve">made the motion and Supervisor </w:t>
      </w:r>
      <w:r w:rsidR="00080273" w:rsidRPr="00080273">
        <w:rPr>
          <w:rFonts w:cs="Courier New"/>
          <w:szCs w:val="22"/>
        </w:rPr>
        <w:t>Mowry</w:t>
      </w:r>
      <w:r w:rsidRPr="00080273">
        <w:rPr>
          <w:rFonts w:cs="Courier New"/>
          <w:szCs w:val="22"/>
        </w:rPr>
        <w:t xml:space="preserve"> seconded the motion to authorize </w:t>
      </w:r>
      <w:r w:rsidR="00EA2702" w:rsidRPr="00080273">
        <w:rPr>
          <w:rFonts w:cs="Courier New"/>
          <w:szCs w:val="22"/>
        </w:rPr>
        <w:t>HRG to incorporate this idea in one of the “Transformation Sketches</w:t>
      </w:r>
      <w:r w:rsidR="00A02A3F" w:rsidRPr="00080273">
        <w:rPr>
          <w:rFonts w:cs="Courier New"/>
          <w:szCs w:val="22"/>
        </w:rPr>
        <w:t>”</w:t>
      </w:r>
      <w:r w:rsidR="00EA2702" w:rsidRPr="00080273">
        <w:rPr>
          <w:rFonts w:cs="Courier New"/>
          <w:szCs w:val="22"/>
        </w:rPr>
        <w:t xml:space="preserve"> that they will be preparing</w:t>
      </w:r>
      <w:r w:rsidRPr="00080273">
        <w:rPr>
          <w:rFonts w:cs="Courier New"/>
          <w:szCs w:val="22"/>
        </w:rPr>
        <w:t xml:space="preserve"> for the Comprehensive Plan Update. The motion was approved</w:t>
      </w:r>
      <w:r w:rsidRPr="00B761ED">
        <w:rPr>
          <w:rFonts w:cs="Courier New"/>
          <w:szCs w:val="22"/>
        </w:rPr>
        <w:t>.</w:t>
      </w:r>
    </w:p>
    <w:p w14:paraId="35EF18FA" w14:textId="7CE9665F" w:rsidR="00FB506B" w:rsidRPr="00FB506B" w:rsidRDefault="00FB506B" w:rsidP="00FB506B">
      <w:pPr>
        <w:pStyle w:val="NoSpacing"/>
        <w:rPr>
          <w:rFonts w:cs="Courier New"/>
          <w:color w:val="000000" w:themeColor="text1"/>
          <w:szCs w:val="22"/>
        </w:rPr>
      </w:pPr>
    </w:p>
    <w:p w14:paraId="50611FB7" w14:textId="0713B4FF" w:rsidR="00EC6F2B" w:rsidRPr="00B761ED" w:rsidRDefault="00D223B8" w:rsidP="00EC6F2B">
      <w:pPr>
        <w:spacing w:after="0" w:line="240" w:lineRule="auto"/>
        <w:ind w:right="-540"/>
        <w:rPr>
          <w:rFonts w:cs="Courier New"/>
          <w:szCs w:val="22"/>
        </w:rPr>
      </w:pPr>
      <w:r w:rsidRPr="00B761ED">
        <w:rPr>
          <w:rFonts w:cs="Courier New"/>
          <w:szCs w:val="22"/>
        </w:rPr>
        <w:t>P</w:t>
      </w:r>
      <w:r w:rsidR="00A01D2B" w:rsidRPr="00B761ED">
        <w:rPr>
          <w:rFonts w:cs="Courier New"/>
          <w:szCs w:val="22"/>
        </w:rPr>
        <w:t xml:space="preserve">enn Township submitted </w:t>
      </w:r>
      <w:r w:rsidR="00480F81" w:rsidRPr="00B761ED">
        <w:rPr>
          <w:rFonts w:cs="Courier New"/>
          <w:szCs w:val="22"/>
        </w:rPr>
        <w:t xml:space="preserve">the Pennsylvania Municipal Assistance Program (MAP)grant application requesting </w:t>
      </w:r>
      <w:r w:rsidR="00A01D2B" w:rsidRPr="00B761ED">
        <w:rPr>
          <w:rFonts w:cs="Courier New"/>
          <w:szCs w:val="22"/>
        </w:rPr>
        <w:t xml:space="preserve">up to </w:t>
      </w:r>
      <w:r w:rsidR="00480F81" w:rsidRPr="00B761ED">
        <w:rPr>
          <w:rFonts w:cs="Courier New"/>
          <w:szCs w:val="22"/>
        </w:rPr>
        <w:t xml:space="preserve">fifty percent of the Comprehensive Plan Update cost.  </w:t>
      </w:r>
      <w:r w:rsidR="00EC6F2B" w:rsidRPr="00B761ED">
        <w:rPr>
          <w:rFonts w:cs="Courier New"/>
          <w:szCs w:val="22"/>
        </w:rPr>
        <w:t>A notice of award, if any, should be made in the next few months.</w:t>
      </w:r>
    </w:p>
    <w:p w14:paraId="42403647" w14:textId="390A989B" w:rsidR="00EA2B01" w:rsidRPr="00B761ED" w:rsidRDefault="00EA2B01" w:rsidP="00AD6CF5">
      <w:pPr>
        <w:spacing w:after="0" w:line="240" w:lineRule="auto"/>
        <w:rPr>
          <w:rFonts w:cs="Courier New"/>
          <w:szCs w:val="22"/>
        </w:rPr>
      </w:pPr>
    </w:p>
    <w:p w14:paraId="7CA22EE1" w14:textId="50CBA6BA" w:rsidR="00E962C1" w:rsidRPr="00347BC5" w:rsidRDefault="00BA371A" w:rsidP="00AD6CF5">
      <w:pPr>
        <w:spacing w:after="0" w:line="240" w:lineRule="auto"/>
        <w:rPr>
          <w:rFonts w:cs="Courier New"/>
          <w:szCs w:val="22"/>
        </w:rPr>
      </w:pPr>
      <w:r w:rsidRPr="00347BC5">
        <w:rPr>
          <w:rFonts w:cs="Courier New"/>
          <w:szCs w:val="22"/>
        </w:rPr>
        <w:t xml:space="preserve">The next committee meeting will be on </w:t>
      </w:r>
      <w:r w:rsidR="00EA2702">
        <w:rPr>
          <w:rFonts w:cs="Courier New"/>
          <w:szCs w:val="22"/>
        </w:rPr>
        <w:t>May 1</w:t>
      </w:r>
      <w:r w:rsidR="009C163A" w:rsidRPr="00347BC5">
        <w:rPr>
          <w:rFonts w:cs="Courier New"/>
          <w:szCs w:val="22"/>
        </w:rPr>
        <w:t>, 202</w:t>
      </w:r>
      <w:r w:rsidR="0002485F">
        <w:rPr>
          <w:rFonts w:cs="Courier New"/>
          <w:szCs w:val="22"/>
        </w:rPr>
        <w:t>4</w:t>
      </w:r>
      <w:r w:rsidR="00031A42">
        <w:rPr>
          <w:rFonts w:cs="Courier New"/>
          <w:szCs w:val="22"/>
        </w:rPr>
        <w:t>,</w:t>
      </w:r>
      <w:r w:rsidR="008C02C6">
        <w:rPr>
          <w:rFonts w:cs="Courier New"/>
          <w:szCs w:val="22"/>
        </w:rPr>
        <w:t xml:space="preserve"> at 6:30 p.m. in the Municipal Building meeting room</w:t>
      </w:r>
      <w:r w:rsidR="00662DC3" w:rsidRPr="00347BC5">
        <w:rPr>
          <w:rFonts w:cs="Courier New"/>
          <w:szCs w:val="22"/>
        </w:rPr>
        <w:t>.</w:t>
      </w:r>
    </w:p>
    <w:p w14:paraId="254FD477" w14:textId="77777777" w:rsidR="00AD6CF5" w:rsidRDefault="00AD6CF5" w:rsidP="00E571F9">
      <w:pPr>
        <w:pStyle w:val="NoSpacing"/>
        <w:rPr>
          <w:rFonts w:cs="Courier New"/>
          <w:b/>
          <w:bCs/>
          <w:color w:val="000000" w:themeColor="text1"/>
          <w:szCs w:val="22"/>
        </w:rPr>
      </w:pPr>
      <w:bookmarkStart w:id="28" w:name="_Hlk134513666"/>
      <w:bookmarkEnd w:id="27"/>
    </w:p>
    <w:p w14:paraId="1ABE00EC" w14:textId="37BE9466" w:rsidR="00E962C1" w:rsidRPr="00D95648" w:rsidRDefault="003372C9" w:rsidP="00E571F9">
      <w:pPr>
        <w:pStyle w:val="NoSpacing"/>
        <w:rPr>
          <w:rFonts w:cs="Courier New"/>
          <w:b/>
          <w:bCs/>
          <w:color w:val="000000" w:themeColor="text1"/>
          <w:szCs w:val="22"/>
        </w:rPr>
      </w:pPr>
      <w:r>
        <w:rPr>
          <w:rFonts w:cs="Courier New"/>
          <w:b/>
          <w:bCs/>
          <w:color w:val="000000" w:themeColor="text1"/>
          <w:szCs w:val="22"/>
        </w:rPr>
        <w:t xml:space="preserve">Butler County </w:t>
      </w:r>
      <w:r w:rsidR="00D95648" w:rsidRPr="00D95648">
        <w:rPr>
          <w:rFonts w:cs="Courier New"/>
          <w:b/>
          <w:bCs/>
          <w:color w:val="000000" w:themeColor="text1"/>
          <w:szCs w:val="22"/>
        </w:rPr>
        <w:t>Municipal Outreach Meeting update:</w:t>
      </w:r>
    </w:p>
    <w:p w14:paraId="723C5776" w14:textId="04480C50" w:rsidR="00153A0B" w:rsidRDefault="00DB01CE" w:rsidP="00C74017">
      <w:pPr>
        <w:pStyle w:val="ListParagraph"/>
        <w:spacing w:after="160" w:line="254" w:lineRule="auto"/>
        <w:ind w:left="0"/>
        <w:contextualSpacing/>
        <w:rPr>
          <w:rFonts w:ascii="Courier New" w:hAnsi="Courier New" w:cs="Courier New"/>
          <w:sz w:val="22"/>
          <w:szCs w:val="22"/>
        </w:rPr>
      </w:pPr>
      <w:bookmarkStart w:id="29" w:name="_Hlk150935588"/>
      <w:r w:rsidRPr="001220DE">
        <w:rPr>
          <w:rFonts w:ascii="Courier New" w:hAnsi="Courier New" w:cs="Courier New"/>
          <w:sz w:val="22"/>
          <w:szCs w:val="22"/>
        </w:rPr>
        <w:t>The Butler County M</w:t>
      </w:r>
      <w:r w:rsidR="004D2730" w:rsidRPr="001220DE">
        <w:rPr>
          <w:rFonts w:ascii="Courier New" w:hAnsi="Courier New" w:cs="Courier New"/>
          <w:sz w:val="22"/>
          <w:szCs w:val="22"/>
        </w:rPr>
        <w:t xml:space="preserve">unicipal Outreach </w:t>
      </w:r>
      <w:r w:rsidR="00D95648" w:rsidRPr="001220DE">
        <w:rPr>
          <w:rFonts w:ascii="Courier New" w:hAnsi="Courier New" w:cs="Courier New"/>
          <w:sz w:val="22"/>
          <w:szCs w:val="22"/>
        </w:rPr>
        <w:t>meeting</w:t>
      </w:r>
      <w:r w:rsidRPr="001220DE">
        <w:rPr>
          <w:rFonts w:ascii="Courier New" w:hAnsi="Courier New" w:cs="Courier New"/>
          <w:sz w:val="22"/>
          <w:szCs w:val="22"/>
        </w:rPr>
        <w:t xml:space="preserve"> on </w:t>
      </w:r>
      <w:bookmarkStart w:id="30" w:name="_Hlk150935761"/>
      <w:r w:rsidR="00075DBD" w:rsidRPr="00075DBD">
        <w:rPr>
          <w:rFonts w:ascii="Courier New" w:hAnsi="Courier New" w:cs="Courier New"/>
          <w:sz w:val="22"/>
          <w:szCs w:val="22"/>
        </w:rPr>
        <w:t>February 6</w:t>
      </w:r>
      <w:bookmarkEnd w:id="30"/>
      <w:r w:rsidRPr="00075DBD">
        <w:rPr>
          <w:rFonts w:ascii="Courier New" w:hAnsi="Courier New" w:cs="Courier New"/>
          <w:sz w:val="22"/>
          <w:szCs w:val="22"/>
        </w:rPr>
        <w:t>,</w:t>
      </w:r>
      <w:r w:rsidRPr="001220DE">
        <w:rPr>
          <w:rFonts w:ascii="Courier New" w:hAnsi="Courier New" w:cs="Courier New"/>
          <w:sz w:val="22"/>
          <w:szCs w:val="22"/>
        </w:rPr>
        <w:t xml:space="preserve"> 202</w:t>
      </w:r>
      <w:r w:rsidR="00363C3C">
        <w:rPr>
          <w:rFonts w:ascii="Courier New" w:hAnsi="Courier New" w:cs="Courier New"/>
          <w:sz w:val="22"/>
          <w:szCs w:val="22"/>
        </w:rPr>
        <w:t>4</w:t>
      </w:r>
      <w:r w:rsidR="007F0D55" w:rsidRPr="001220DE">
        <w:rPr>
          <w:rFonts w:ascii="Courier New" w:hAnsi="Courier New" w:cs="Courier New"/>
          <w:sz w:val="22"/>
          <w:szCs w:val="22"/>
        </w:rPr>
        <w:t>,</w:t>
      </w:r>
      <w:r w:rsidR="00D95648" w:rsidRPr="001220DE">
        <w:rPr>
          <w:rFonts w:ascii="Courier New" w:hAnsi="Courier New" w:cs="Courier New"/>
          <w:sz w:val="22"/>
          <w:szCs w:val="22"/>
        </w:rPr>
        <w:t xml:space="preserve"> discussion included</w:t>
      </w:r>
      <w:r w:rsidR="005A4D0A" w:rsidRPr="001220DE">
        <w:rPr>
          <w:rFonts w:ascii="Courier New" w:hAnsi="Courier New" w:cs="Courier New"/>
          <w:sz w:val="22"/>
          <w:szCs w:val="22"/>
        </w:rPr>
        <w:t>:</w:t>
      </w:r>
      <w:bookmarkEnd w:id="28"/>
      <w:r w:rsidR="00C74017" w:rsidRPr="001220DE">
        <w:rPr>
          <w:rFonts w:ascii="Courier New" w:hAnsi="Courier New" w:cs="Courier New"/>
          <w:sz w:val="22"/>
          <w:szCs w:val="22"/>
        </w:rPr>
        <w:t xml:space="preserve"> </w:t>
      </w:r>
      <w:r w:rsidR="00A443AF">
        <w:rPr>
          <w:rFonts w:ascii="Courier New" w:hAnsi="Courier New" w:cs="Courier New"/>
          <w:sz w:val="22"/>
          <w:szCs w:val="22"/>
        </w:rPr>
        <w:t xml:space="preserve"> </w:t>
      </w:r>
    </w:p>
    <w:p w14:paraId="29AD30BE" w14:textId="35E055F2" w:rsidR="00DC1597" w:rsidRPr="00B761ED" w:rsidRDefault="00075DBD">
      <w:pPr>
        <w:pStyle w:val="ListParagraph"/>
        <w:numPr>
          <w:ilvl w:val="0"/>
          <w:numId w:val="2"/>
        </w:numPr>
        <w:spacing w:after="160" w:line="254" w:lineRule="auto"/>
        <w:ind w:left="360"/>
        <w:contextualSpacing/>
        <w:rPr>
          <w:rFonts w:ascii="Courier New" w:hAnsi="Courier New" w:cs="Courier New"/>
          <w:sz w:val="22"/>
          <w:szCs w:val="22"/>
        </w:rPr>
      </w:pPr>
      <w:bookmarkStart w:id="31" w:name="_Hlk149835916"/>
      <w:bookmarkEnd w:id="29"/>
      <w:r w:rsidRPr="00B761ED">
        <w:rPr>
          <w:rFonts w:ascii="Courier New" w:hAnsi="Courier New" w:cs="Courier New"/>
          <w:sz w:val="22"/>
          <w:szCs w:val="22"/>
        </w:rPr>
        <w:t>Commissioner Kim Geyer and Commission Kevin Boozel provided an update on issues that they are working on</w:t>
      </w:r>
      <w:r w:rsidR="00A02A3F" w:rsidRPr="00B761ED">
        <w:rPr>
          <w:rFonts w:ascii="Courier New" w:hAnsi="Courier New" w:cs="Courier New"/>
          <w:sz w:val="22"/>
          <w:szCs w:val="22"/>
        </w:rPr>
        <w:t xml:space="preserve"> for Butler County</w:t>
      </w:r>
      <w:r w:rsidRPr="00B761ED">
        <w:rPr>
          <w:rFonts w:ascii="Courier New" w:hAnsi="Courier New" w:cs="Courier New"/>
          <w:sz w:val="22"/>
          <w:szCs w:val="22"/>
        </w:rPr>
        <w:t>.</w:t>
      </w:r>
      <w:r w:rsidR="00DC1597" w:rsidRPr="00B761ED">
        <w:rPr>
          <w:rFonts w:ascii="Courier New" w:hAnsi="Courier New" w:cs="Courier New"/>
          <w:sz w:val="22"/>
          <w:szCs w:val="22"/>
        </w:rPr>
        <w:t xml:space="preserve">  </w:t>
      </w:r>
    </w:p>
    <w:p w14:paraId="3318A1BB" w14:textId="544E0EAD" w:rsidR="00A3344F" w:rsidRPr="00B761ED" w:rsidRDefault="00A3344F">
      <w:pPr>
        <w:pStyle w:val="ListParagraph"/>
        <w:numPr>
          <w:ilvl w:val="0"/>
          <w:numId w:val="2"/>
        </w:numPr>
        <w:spacing w:after="160" w:line="254" w:lineRule="auto"/>
        <w:ind w:left="360"/>
        <w:contextualSpacing/>
        <w:rPr>
          <w:rFonts w:ascii="Courier New" w:hAnsi="Courier New" w:cs="Courier New"/>
          <w:sz w:val="22"/>
          <w:szCs w:val="22"/>
        </w:rPr>
      </w:pPr>
      <w:r w:rsidRPr="00B761ED">
        <w:rPr>
          <w:rFonts w:ascii="Courier New" w:hAnsi="Courier New" w:cs="Courier New"/>
          <w:sz w:val="22"/>
          <w:szCs w:val="22"/>
        </w:rPr>
        <w:t>Dr. David Rottinghaus, Independence Health System, President of Physician and Provider Network provided a Community Health Update.</w:t>
      </w:r>
    </w:p>
    <w:p w14:paraId="4D1E9852" w14:textId="3723BEDE" w:rsidR="008915F5" w:rsidRPr="00B761ED" w:rsidRDefault="00075DBD">
      <w:pPr>
        <w:pStyle w:val="ListParagraph"/>
        <w:numPr>
          <w:ilvl w:val="0"/>
          <w:numId w:val="2"/>
        </w:numPr>
        <w:spacing w:after="160" w:line="254" w:lineRule="auto"/>
        <w:ind w:left="360"/>
        <w:contextualSpacing/>
        <w:rPr>
          <w:rFonts w:ascii="Courier New" w:hAnsi="Courier New" w:cs="Courier New"/>
          <w:sz w:val="22"/>
          <w:szCs w:val="22"/>
        </w:rPr>
      </w:pPr>
      <w:r w:rsidRPr="00B761ED">
        <w:rPr>
          <w:rFonts w:ascii="Courier New" w:hAnsi="Courier New" w:cs="Courier New"/>
          <w:sz w:val="22"/>
          <w:szCs w:val="22"/>
        </w:rPr>
        <w:t xml:space="preserve">Butler County Tax Collector Committee representative, </w:t>
      </w:r>
      <w:r w:rsidR="008915F5" w:rsidRPr="00B761ED">
        <w:rPr>
          <w:rFonts w:ascii="Courier New" w:hAnsi="Courier New" w:cs="Courier New"/>
          <w:sz w:val="22"/>
          <w:szCs w:val="22"/>
        </w:rPr>
        <w:t>Mary Papik</w:t>
      </w:r>
      <w:r w:rsidRPr="00B761ED">
        <w:rPr>
          <w:rFonts w:ascii="Courier New" w:hAnsi="Courier New" w:cs="Courier New"/>
          <w:sz w:val="22"/>
          <w:szCs w:val="22"/>
        </w:rPr>
        <w:t>,</w:t>
      </w:r>
      <w:r w:rsidR="008915F5" w:rsidRPr="00B761ED">
        <w:rPr>
          <w:rFonts w:ascii="Courier New" w:hAnsi="Courier New" w:cs="Courier New"/>
          <w:sz w:val="22"/>
          <w:szCs w:val="22"/>
        </w:rPr>
        <w:t xml:space="preserve"> provided an overview of the</w:t>
      </w:r>
      <w:r w:rsidRPr="00B761ED">
        <w:rPr>
          <w:rFonts w:ascii="Courier New" w:hAnsi="Courier New" w:cs="Courier New"/>
          <w:sz w:val="22"/>
          <w:szCs w:val="22"/>
        </w:rPr>
        <w:t xml:space="preserve">ir </w:t>
      </w:r>
      <w:r w:rsidR="0093143C" w:rsidRPr="00B761ED">
        <w:rPr>
          <w:rFonts w:ascii="Courier New" w:hAnsi="Courier New" w:cs="Courier New"/>
          <w:sz w:val="22"/>
          <w:szCs w:val="22"/>
        </w:rPr>
        <w:t xml:space="preserve">oversight </w:t>
      </w:r>
      <w:r w:rsidR="008915F5" w:rsidRPr="00B761ED">
        <w:rPr>
          <w:rFonts w:ascii="Courier New" w:hAnsi="Courier New" w:cs="Courier New"/>
          <w:sz w:val="22"/>
          <w:szCs w:val="22"/>
        </w:rPr>
        <w:t>role and responsibilities</w:t>
      </w:r>
      <w:r w:rsidR="0093143C" w:rsidRPr="00B761ED">
        <w:rPr>
          <w:rFonts w:ascii="Courier New" w:hAnsi="Courier New" w:cs="Courier New"/>
          <w:sz w:val="22"/>
          <w:szCs w:val="22"/>
        </w:rPr>
        <w:t xml:space="preserve"> for </w:t>
      </w:r>
      <w:r w:rsidR="00A02A3F" w:rsidRPr="00B761ED">
        <w:rPr>
          <w:rFonts w:ascii="Courier New" w:hAnsi="Courier New" w:cs="Courier New"/>
          <w:sz w:val="22"/>
          <w:szCs w:val="22"/>
        </w:rPr>
        <w:t xml:space="preserve">earned income, business privilege, per capita, and local services tax </w:t>
      </w:r>
      <w:r w:rsidR="0093143C" w:rsidRPr="00B761ED">
        <w:rPr>
          <w:rFonts w:ascii="Courier New" w:hAnsi="Courier New" w:cs="Courier New"/>
          <w:sz w:val="22"/>
          <w:szCs w:val="22"/>
        </w:rPr>
        <w:t>collection</w:t>
      </w:r>
      <w:r w:rsidR="008915F5" w:rsidRPr="00B761ED">
        <w:rPr>
          <w:rFonts w:ascii="Courier New" w:hAnsi="Courier New" w:cs="Courier New"/>
          <w:sz w:val="22"/>
          <w:szCs w:val="22"/>
        </w:rPr>
        <w:t>.</w:t>
      </w:r>
      <w:r w:rsidR="00A81E22" w:rsidRPr="00B761ED">
        <w:rPr>
          <w:rFonts w:ascii="Courier New" w:hAnsi="Courier New" w:cs="Courier New"/>
          <w:sz w:val="22"/>
          <w:szCs w:val="22"/>
        </w:rPr>
        <w:t xml:space="preserve">  Linda Zerfoss </w:t>
      </w:r>
      <w:r w:rsidR="00412D4B" w:rsidRPr="00B761ED">
        <w:rPr>
          <w:rFonts w:ascii="Courier New" w:hAnsi="Courier New" w:cs="Courier New"/>
          <w:sz w:val="22"/>
          <w:szCs w:val="22"/>
        </w:rPr>
        <w:t>has been appointed a</w:t>
      </w:r>
      <w:r w:rsidR="00A81E22" w:rsidRPr="00B761ED">
        <w:rPr>
          <w:rFonts w:ascii="Courier New" w:hAnsi="Courier New" w:cs="Courier New"/>
          <w:sz w:val="22"/>
          <w:szCs w:val="22"/>
        </w:rPr>
        <w:t xml:space="preserve">s Penn Township </w:t>
      </w:r>
      <w:r w:rsidR="00412D4B" w:rsidRPr="00B761ED">
        <w:rPr>
          <w:rFonts w:ascii="Courier New" w:hAnsi="Courier New" w:cs="Courier New"/>
          <w:sz w:val="22"/>
          <w:szCs w:val="22"/>
        </w:rPr>
        <w:t xml:space="preserve">representative </w:t>
      </w:r>
      <w:r w:rsidR="00A81E22" w:rsidRPr="00B761ED">
        <w:rPr>
          <w:rFonts w:ascii="Courier New" w:hAnsi="Courier New" w:cs="Courier New"/>
          <w:sz w:val="22"/>
          <w:szCs w:val="22"/>
        </w:rPr>
        <w:t xml:space="preserve">and Erma Mowry </w:t>
      </w:r>
      <w:r w:rsidR="00412D4B" w:rsidRPr="00B761ED">
        <w:rPr>
          <w:rFonts w:ascii="Courier New" w:hAnsi="Courier New" w:cs="Courier New"/>
          <w:sz w:val="22"/>
          <w:szCs w:val="22"/>
        </w:rPr>
        <w:t>has been appointed as the</w:t>
      </w:r>
      <w:r w:rsidR="00A81E22" w:rsidRPr="00B761ED">
        <w:rPr>
          <w:rFonts w:ascii="Courier New" w:hAnsi="Courier New" w:cs="Courier New"/>
          <w:sz w:val="22"/>
          <w:szCs w:val="22"/>
        </w:rPr>
        <w:t xml:space="preserve"> alternate representative</w:t>
      </w:r>
      <w:r w:rsidR="00412D4B" w:rsidRPr="00B761ED">
        <w:rPr>
          <w:rFonts w:ascii="Courier New" w:hAnsi="Courier New" w:cs="Courier New"/>
          <w:sz w:val="22"/>
          <w:szCs w:val="22"/>
        </w:rPr>
        <w:t xml:space="preserve"> to this committee</w:t>
      </w:r>
      <w:r w:rsidR="00A81E22" w:rsidRPr="00B761ED">
        <w:rPr>
          <w:rFonts w:ascii="Courier New" w:hAnsi="Courier New" w:cs="Courier New"/>
          <w:sz w:val="22"/>
          <w:szCs w:val="22"/>
        </w:rPr>
        <w:t>.</w:t>
      </w:r>
      <w:r w:rsidR="00412D4B" w:rsidRPr="00B761ED">
        <w:rPr>
          <w:rFonts w:ascii="Courier New" w:hAnsi="Courier New" w:cs="Courier New"/>
          <w:sz w:val="22"/>
          <w:szCs w:val="22"/>
        </w:rPr>
        <w:t xml:space="preserve">  Each municipality and school district have representatives.</w:t>
      </w:r>
    </w:p>
    <w:p w14:paraId="0A968940" w14:textId="329DAFE9" w:rsidR="008915F5" w:rsidRPr="00B761ED" w:rsidRDefault="008915F5">
      <w:pPr>
        <w:pStyle w:val="ListParagraph"/>
        <w:numPr>
          <w:ilvl w:val="0"/>
          <w:numId w:val="2"/>
        </w:numPr>
        <w:spacing w:after="160" w:line="254" w:lineRule="auto"/>
        <w:ind w:left="360"/>
        <w:contextualSpacing/>
        <w:rPr>
          <w:rFonts w:ascii="Courier New" w:hAnsi="Courier New" w:cs="Courier New"/>
          <w:sz w:val="22"/>
          <w:szCs w:val="22"/>
        </w:rPr>
      </w:pPr>
      <w:r w:rsidRPr="00B761ED">
        <w:rPr>
          <w:rFonts w:ascii="Courier New" w:hAnsi="Courier New" w:cs="Courier New"/>
          <w:sz w:val="22"/>
          <w:szCs w:val="22"/>
        </w:rPr>
        <w:t>Berkheimer Tax Innovations, representative, William Leonard, discussed</w:t>
      </w:r>
      <w:r w:rsidR="00D52881" w:rsidRPr="00B761ED">
        <w:rPr>
          <w:rFonts w:ascii="Courier New" w:hAnsi="Courier New" w:cs="Courier New"/>
          <w:sz w:val="22"/>
          <w:szCs w:val="22"/>
        </w:rPr>
        <w:t xml:space="preserve"> the earned income</w:t>
      </w:r>
      <w:r w:rsidR="006C624E" w:rsidRPr="00B761ED">
        <w:rPr>
          <w:rFonts w:ascii="Courier New" w:hAnsi="Courier New" w:cs="Courier New"/>
          <w:sz w:val="22"/>
          <w:szCs w:val="22"/>
        </w:rPr>
        <w:t>, business privilege, per capita,</w:t>
      </w:r>
      <w:r w:rsidR="00D52881" w:rsidRPr="00B761ED">
        <w:rPr>
          <w:rFonts w:ascii="Courier New" w:hAnsi="Courier New" w:cs="Courier New"/>
          <w:sz w:val="22"/>
          <w:szCs w:val="22"/>
        </w:rPr>
        <w:t xml:space="preserve"> and local services</w:t>
      </w:r>
      <w:r w:rsidRPr="00B761ED">
        <w:rPr>
          <w:rFonts w:ascii="Courier New" w:hAnsi="Courier New" w:cs="Courier New"/>
          <w:sz w:val="22"/>
          <w:szCs w:val="22"/>
        </w:rPr>
        <w:t xml:space="preserve"> tax </w:t>
      </w:r>
      <w:r w:rsidR="006C624E" w:rsidRPr="00B761ED">
        <w:rPr>
          <w:rFonts w:ascii="Courier New" w:hAnsi="Courier New" w:cs="Courier New"/>
          <w:sz w:val="22"/>
          <w:szCs w:val="22"/>
        </w:rPr>
        <w:t xml:space="preserve">processing, </w:t>
      </w:r>
      <w:r w:rsidRPr="00B761ED">
        <w:rPr>
          <w:rFonts w:ascii="Courier New" w:hAnsi="Courier New" w:cs="Courier New"/>
          <w:sz w:val="22"/>
          <w:szCs w:val="22"/>
        </w:rPr>
        <w:t>and taxpayer relations.</w:t>
      </w:r>
      <w:r w:rsidR="006C624E" w:rsidRPr="00B761ED">
        <w:rPr>
          <w:rFonts w:ascii="Courier New" w:hAnsi="Courier New" w:cs="Courier New"/>
          <w:sz w:val="22"/>
          <w:szCs w:val="22"/>
        </w:rPr>
        <w:t xml:space="preserve">  A local Berkheimer office is located on Duffy Road.  The taxpayers may contact Berkheimer by </w:t>
      </w:r>
      <w:r w:rsidR="0094277B" w:rsidRPr="00B761ED">
        <w:rPr>
          <w:rFonts w:ascii="Courier New" w:hAnsi="Courier New" w:cs="Courier New"/>
          <w:sz w:val="22"/>
          <w:szCs w:val="22"/>
        </w:rPr>
        <w:t>the means</w:t>
      </w:r>
      <w:r w:rsidR="006C624E" w:rsidRPr="00B761ED">
        <w:rPr>
          <w:rFonts w:ascii="Courier New" w:hAnsi="Courier New" w:cs="Courier New"/>
          <w:sz w:val="22"/>
          <w:szCs w:val="22"/>
        </w:rPr>
        <w:t xml:space="preserve"> listed on the tax notice. </w:t>
      </w:r>
      <w:r w:rsidR="003C79D4" w:rsidRPr="00B761ED">
        <w:rPr>
          <w:rFonts w:ascii="Courier New" w:hAnsi="Courier New" w:cs="Courier New"/>
          <w:sz w:val="22"/>
          <w:szCs w:val="22"/>
        </w:rPr>
        <w:t>Berkheimer distributes approximately $70,000,000 directly to Butler County municipalities and school districts.</w:t>
      </w:r>
    </w:p>
    <w:bookmarkEnd w:id="31"/>
    <w:p w14:paraId="794B2544" w14:textId="33E82782" w:rsidR="00196E51" w:rsidRDefault="00196E51" w:rsidP="00196E51">
      <w:pPr>
        <w:pStyle w:val="NoSpacing"/>
        <w:jc w:val="center"/>
        <w:rPr>
          <w:rFonts w:cs="Courier New"/>
          <w:szCs w:val="22"/>
        </w:rPr>
      </w:pPr>
      <w:r>
        <w:rPr>
          <w:rFonts w:cs="Courier New"/>
          <w:szCs w:val="22"/>
        </w:rPr>
        <w:lastRenderedPageBreak/>
        <w:t>Tuesday, February 13, 2024</w:t>
      </w:r>
    </w:p>
    <w:p w14:paraId="00379C88" w14:textId="77777777" w:rsidR="00196E51" w:rsidRDefault="00196E51" w:rsidP="00196E51">
      <w:pPr>
        <w:pStyle w:val="NoSpacing"/>
        <w:jc w:val="center"/>
        <w:rPr>
          <w:rFonts w:cs="Courier New"/>
          <w:szCs w:val="22"/>
        </w:rPr>
      </w:pPr>
    </w:p>
    <w:p w14:paraId="7B2EC4B9" w14:textId="516BA6BC" w:rsidR="00196E51" w:rsidRPr="0093332C" w:rsidRDefault="00196E51" w:rsidP="00196E51">
      <w:pPr>
        <w:pStyle w:val="NoSpacing"/>
        <w:rPr>
          <w:rFonts w:cs="Courier New"/>
          <w:szCs w:val="22"/>
        </w:rPr>
      </w:pPr>
      <w:r>
        <w:rPr>
          <w:rFonts w:cs="Courier New"/>
          <w:b/>
          <w:bCs/>
          <w:szCs w:val="22"/>
        </w:rPr>
        <w:t xml:space="preserve">Butler County Municipal Outreach Meeting update </w:t>
      </w:r>
      <w:r w:rsidR="0093332C">
        <w:rPr>
          <w:rFonts w:cs="Courier New"/>
          <w:b/>
          <w:bCs/>
          <w:szCs w:val="22"/>
        </w:rPr>
        <w:t>–</w:t>
      </w:r>
      <w:r>
        <w:rPr>
          <w:rFonts w:cs="Courier New"/>
          <w:b/>
          <w:bCs/>
          <w:szCs w:val="22"/>
        </w:rPr>
        <w:t xml:space="preserve"> </w:t>
      </w:r>
      <w:r w:rsidR="0093332C" w:rsidRPr="0093332C">
        <w:rPr>
          <w:rFonts w:cs="Courier New"/>
          <w:szCs w:val="22"/>
        </w:rPr>
        <w:t>c</w:t>
      </w:r>
      <w:r w:rsidR="0093332C">
        <w:rPr>
          <w:rFonts w:cs="Courier New"/>
          <w:szCs w:val="22"/>
        </w:rPr>
        <w:t>ontinued.</w:t>
      </w:r>
    </w:p>
    <w:p w14:paraId="28C93A48" w14:textId="52E19AF0" w:rsidR="00D95648" w:rsidRPr="001220DE" w:rsidRDefault="00153A0B" w:rsidP="00E571F9">
      <w:pPr>
        <w:pStyle w:val="NoSpacing"/>
        <w:rPr>
          <w:rFonts w:cs="Courier New"/>
          <w:szCs w:val="22"/>
        </w:rPr>
      </w:pPr>
      <w:r w:rsidRPr="0002485F">
        <w:rPr>
          <w:rFonts w:cs="Courier New"/>
          <w:szCs w:val="22"/>
        </w:rPr>
        <w:t>T</w:t>
      </w:r>
      <w:r w:rsidR="00D95648" w:rsidRPr="0002485F">
        <w:rPr>
          <w:rFonts w:cs="Courier New"/>
          <w:szCs w:val="22"/>
        </w:rPr>
        <w:t>he next meeting will be on</w:t>
      </w:r>
      <w:r w:rsidR="00075DBD">
        <w:rPr>
          <w:rFonts w:cs="Courier New"/>
          <w:szCs w:val="22"/>
        </w:rPr>
        <w:t xml:space="preserve"> March </w:t>
      </w:r>
      <w:r w:rsidR="00BA6C9D" w:rsidRPr="00BA6C9D">
        <w:rPr>
          <w:rFonts w:cs="Courier New"/>
          <w:szCs w:val="22"/>
        </w:rPr>
        <w:t>12</w:t>
      </w:r>
      <w:r w:rsidR="00C74017" w:rsidRPr="00BA6C9D">
        <w:rPr>
          <w:rFonts w:cs="Courier New"/>
          <w:szCs w:val="22"/>
        </w:rPr>
        <w:t xml:space="preserve">, </w:t>
      </w:r>
      <w:r w:rsidR="00D95648" w:rsidRPr="00BA6C9D">
        <w:rPr>
          <w:rFonts w:cs="Courier New"/>
          <w:szCs w:val="22"/>
        </w:rPr>
        <w:t>202</w:t>
      </w:r>
      <w:r w:rsidR="0002485F" w:rsidRPr="00BA6C9D">
        <w:rPr>
          <w:rFonts w:cs="Courier New"/>
          <w:szCs w:val="22"/>
        </w:rPr>
        <w:t>4</w:t>
      </w:r>
      <w:r w:rsidR="00D95648" w:rsidRPr="00BA6C9D">
        <w:rPr>
          <w:rFonts w:cs="Courier New"/>
          <w:szCs w:val="22"/>
        </w:rPr>
        <w:t>.</w:t>
      </w:r>
      <w:r w:rsidR="00A73AB6" w:rsidRPr="0002485F">
        <w:rPr>
          <w:rFonts w:cs="Courier New"/>
          <w:szCs w:val="22"/>
        </w:rPr>
        <w:t xml:space="preserve">  </w:t>
      </w:r>
      <w:r w:rsidR="00322F88" w:rsidRPr="0002485F">
        <w:rPr>
          <w:rFonts w:cs="Courier New"/>
          <w:szCs w:val="22"/>
        </w:rPr>
        <w:t>V</w:t>
      </w:r>
      <w:r w:rsidR="00D412DD" w:rsidRPr="0002485F">
        <w:rPr>
          <w:rFonts w:cs="Courier New"/>
          <w:szCs w:val="22"/>
        </w:rPr>
        <w:t>ideo</w:t>
      </w:r>
      <w:r w:rsidR="00322F88" w:rsidRPr="0002485F">
        <w:rPr>
          <w:rFonts w:cs="Courier New"/>
          <w:szCs w:val="22"/>
        </w:rPr>
        <w:t>s</w:t>
      </w:r>
      <w:r w:rsidR="00D412DD" w:rsidRPr="0002485F">
        <w:rPr>
          <w:rFonts w:cs="Courier New"/>
          <w:szCs w:val="22"/>
        </w:rPr>
        <w:t xml:space="preserve"> of the Municipal Outreach Meeting</w:t>
      </w:r>
      <w:r w:rsidR="00322F88" w:rsidRPr="0002485F">
        <w:rPr>
          <w:rFonts w:cs="Courier New"/>
          <w:szCs w:val="22"/>
        </w:rPr>
        <w:t>s</w:t>
      </w:r>
      <w:r w:rsidR="00D412DD" w:rsidRPr="0002485F">
        <w:rPr>
          <w:rFonts w:cs="Courier New"/>
          <w:szCs w:val="22"/>
        </w:rPr>
        <w:t xml:space="preserve"> may be viewed at </w:t>
      </w:r>
      <w:r w:rsidR="00B93D59" w:rsidRPr="0002485F">
        <w:rPr>
          <w:rFonts w:cs="Courier New"/>
          <w:szCs w:val="22"/>
        </w:rPr>
        <w:t>the Butler County website.</w:t>
      </w:r>
    </w:p>
    <w:p w14:paraId="2952E406" w14:textId="77777777" w:rsidR="00BB7A6B" w:rsidRDefault="00BB7A6B" w:rsidP="0000329B">
      <w:pPr>
        <w:pStyle w:val="List"/>
        <w:rPr>
          <w:rFonts w:ascii="Courier New" w:hAnsi="Courier New" w:cs="Courier New"/>
          <w:b/>
          <w:bCs/>
          <w:sz w:val="22"/>
          <w:szCs w:val="22"/>
        </w:rPr>
      </w:pPr>
      <w:bookmarkStart w:id="32" w:name="_Hlk134513732"/>
    </w:p>
    <w:p w14:paraId="10FE379B" w14:textId="0C9ACA63" w:rsidR="0000329B" w:rsidRDefault="0000329B" w:rsidP="0000329B">
      <w:pPr>
        <w:pStyle w:val="List"/>
        <w:rPr>
          <w:rFonts w:ascii="Courier New" w:hAnsi="Courier New" w:cs="Courier New"/>
          <w:b/>
          <w:bCs/>
          <w:sz w:val="22"/>
          <w:szCs w:val="22"/>
        </w:rPr>
      </w:pPr>
      <w:r w:rsidRPr="0000329B">
        <w:rPr>
          <w:rFonts w:ascii="Courier New" w:hAnsi="Courier New" w:cs="Courier New"/>
          <w:b/>
          <w:bCs/>
          <w:sz w:val="22"/>
          <w:szCs w:val="22"/>
        </w:rPr>
        <w:t>Municipal Water Authority of Adams Township</w:t>
      </w:r>
      <w:r>
        <w:rPr>
          <w:rFonts w:ascii="Courier New" w:hAnsi="Courier New" w:cs="Courier New"/>
          <w:b/>
          <w:bCs/>
          <w:sz w:val="22"/>
          <w:szCs w:val="22"/>
        </w:rPr>
        <w:t xml:space="preserve"> (MWAAT)</w:t>
      </w:r>
      <w:r w:rsidR="004F0D58">
        <w:rPr>
          <w:rFonts w:ascii="Courier New" w:hAnsi="Courier New" w:cs="Courier New"/>
          <w:b/>
          <w:bCs/>
          <w:sz w:val="22"/>
          <w:szCs w:val="22"/>
        </w:rPr>
        <w:t>Update:</w:t>
      </w:r>
    </w:p>
    <w:p w14:paraId="161A6927" w14:textId="5E4A9182" w:rsidR="0000329B" w:rsidRPr="001220DE" w:rsidRDefault="0000329B" w:rsidP="0000329B">
      <w:pPr>
        <w:pStyle w:val="List"/>
        <w:ind w:left="0" w:firstLine="0"/>
        <w:rPr>
          <w:rFonts w:ascii="Courier New" w:hAnsi="Courier New" w:cs="Courier New"/>
          <w:sz w:val="22"/>
          <w:szCs w:val="22"/>
        </w:rPr>
      </w:pPr>
      <w:r w:rsidRPr="0002485F">
        <w:rPr>
          <w:rFonts w:ascii="Courier New" w:hAnsi="Courier New" w:cs="Courier New"/>
          <w:sz w:val="22"/>
          <w:szCs w:val="22"/>
        </w:rPr>
        <w:t>The MWAAT contractor for the waterline extension along Route 8 between Airport Road and Larchwood Drive</w:t>
      </w:r>
      <w:r w:rsidR="008F7141" w:rsidRPr="0002485F">
        <w:rPr>
          <w:rFonts w:ascii="Courier New" w:hAnsi="Courier New" w:cs="Courier New"/>
          <w:sz w:val="22"/>
          <w:szCs w:val="22"/>
        </w:rPr>
        <w:t>.  S</w:t>
      </w:r>
      <w:r w:rsidR="00595C8C" w:rsidRPr="0002485F">
        <w:rPr>
          <w:rFonts w:ascii="Courier New" w:hAnsi="Courier New" w:cs="Courier New"/>
          <w:sz w:val="22"/>
          <w:szCs w:val="22"/>
        </w:rPr>
        <w:t xml:space="preserve">ome </w:t>
      </w:r>
      <w:r w:rsidR="00BE1BBB" w:rsidRPr="0002485F">
        <w:rPr>
          <w:rFonts w:ascii="Courier New" w:hAnsi="Courier New" w:cs="Courier New"/>
          <w:sz w:val="22"/>
          <w:szCs w:val="22"/>
        </w:rPr>
        <w:t xml:space="preserve">paving </w:t>
      </w:r>
      <w:r w:rsidR="00595C8C" w:rsidRPr="0002485F">
        <w:rPr>
          <w:rFonts w:ascii="Courier New" w:hAnsi="Courier New" w:cs="Courier New"/>
          <w:sz w:val="22"/>
          <w:szCs w:val="22"/>
        </w:rPr>
        <w:t>restoration remains incomplete.</w:t>
      </w:r>
    </w:p>
    <w:p w14:paraId="1F869665" w14:textId="77777777" w:rsidR="0002059A" w:rsidRPr="001220DE" w:rsidRDefault="0002059A" w:rsidP="0000329B">
      <w:pPr>
        <w:pStyle w:val="List"/>
        <w:ind w:left="0" w:firstLine="0"/>
        <w:rPr>
          <w:rFonts w:ascii="Courier New" w:hAnsi="Courier New" w:cs="Courier New"/>
          <w:sz w:val="22"/>
          <w:szCs w:val="22"/>
        </w:rPr>
      </w:pPr>
    </w:p>
    <w:p w14:paraId="1EFBB4AC" w14:textId="4A2D824E" w:rsidR="0002059A" w:rsidRDefault="0002059A" w:rsidP="0000329B">
      <w:pPr>
        <w:pStyle w:val="List"/>
        <w:ind w:left="0" w:firstLine="0"/>
        <w:rPr>
          <w:rFonts w:ascii="Courier New" w:hAnsi="Courier New" w:cs="Courier New"/>
          <w:sz w:val="22"/>
          <w:szCs w:val="22"/>
        </w:rPr>
      </w:pPr>
      <w:r w:rsidRPr="00347BC5">
        <w:rPr>
          <w:rFonts w:ascii="Courier New" w:hAnsi="Courier New" w:cs="Courier New"/>
          <w:sz w:val="22"/>
          <w:szCs w:val="22"/>
        </w:rPr>
        <w:t xml:space="preserve">PennDOT, MWAAT, and Penn Township representatives meet on </w:t>
      </w:r>
      <w:r w:rsidR="00CB0ADC" w:rsidRPr="00347BC5">
        <w:rPr>
          <w:rFonts w:ascii="Courier New" w:hAnsi="Courier New" w:cs="Courier New"/>
          <w:sz w:val="22"/>
          <w:szCs w:val="22"/>
        </w:rPr>
        <w:t>October</w:t>
      </w:r>
      <w:r w:rsidRPr="00347BC5">
        <w:rPr>
          <w:rFonts w:ascii="Courier New" w:hAnsi="Courier New" w:cs="Courier New"/>
          <w:sz w:val="22"/>
          <w:szCs w:val="22"/>
        </w:rPr>
        <w:t xml:space="preserve"> 1</w:t>
      </w:r>
      <w:r w:rsidR="00CB0ADC" w:rsidRPr="00347BC5">
        <w:rPr>
          <w:rFonts w:ascii="Courier New" w:hAnsi="Courier New" w:cs="Courier New"/>
          <w:sz w:val="22"/>
          <w:szCs w:val="22"/>
        </w:rPr>
        <w:t>2</w:t>
      </w:r>
      <w:r w:rsidRPr="00347BC5">
        <w:rPr>
          <w:rFonts w:ascii="Courier New" w:hAnsi="Courier New" w:cs="Courier New"/>
          <w:sz w:val="22"/>
          <w:szCs w:val="22"/>
        </w:rPr>
        <w:t xml:space="preserve">, 2023, to review the </w:t>
      </w:r>
      <w:r w:rsidR="00BE1BBB" w:rsidRPr="00347BC5">
        <w:rPr>
          <w:rFonts w:ascii="Courier New" w:hAnsi="Courier New" w:cs="Courier New"/>
          <w:sz w:val="22"/>
          <w:szCs w:val="22"/>
        </w:rPr>
        <w:t xml:space="preserve">soil </w:t>
      </w:r>
      <w:r w:rsidRPr="00347BC5">
        <w:rPr>
          <w:rFonts w:ascii="Courier New" w:hAnsi="Courier New" w:cs="Courier New"/>
          <w:sz w:val="22"/>
          <w:szCs w:val="22"/>
        </w:rPr>
        <w:t xml:space="preserve">erosion and paving issues that remain incomplete.  </w:t>
      </w:r>
      <w:r w:rsidR="008F7141" w:rsidRPr="00347BC5">
        <w:rPr>
          <w:rFonts w:ascii="Courier New" w:hAnsi="Courier New" w:cs="Courier New"/>
          <w:sz w:val="22"/>
          <w:szCs w:val="22"/>
        </w:rPr>
        <w:t xml:space="preserve">A plan is being developed to complete the </w:t>
      </w:r>
      <w:r w:rsidRPr="00347BC5">
        <w:rPr>
          <w:rFonts w:ascii="Courier New" w:hAnsi="Courier New" w:cs="Courier New"/>
          <w:sz w:val="22"/>
          <w:szCs w:val="22"/>
        </w:rPr>
        <w:t>restoration in</w:t>
      </w:r>
      <w:r w:rsidR="0002135B" w:rsidRPr="00347BC5">
        <w:rPr>
          <w:rFonts w:ascii="Courier New" w:hAnsi="Courier New" w:cs="Courier New"/>
          <w:sz w:val="22"/>
          <w:szCs w:val="22"/>
        </w:rPr>
        <w:t xml:space="preserve"> the Spring of 2024</w:t>
      </w:r>
      <w:r w:rsidRPr="00347BC5">
        <w:rPr>
          <w:rFonts w:ascii="Courier New" w:hAnsi="Courier New" w:cs="Courier New"/>
          <w:sz w:val="22"/>
          <w:szCs w:val="22"/>
        </w:rPr>
        <w:t>.</w:t>
      </w:r>
    </w:p>
    <w:p w14:paraId="2932E4FA" w14:textId="77777777" w:rsidR="00B86FF6" w:rsidRDefault="00B86FF6" w:rsidP="0000329B">
      <w:pPr>
        <w:pStyle w:val="List"/>
        <w:ind w:left="0" w:firstLine="0"/>
        <w:rPr>
          <w:rFonts w:ascii="Courier New" w:hAnsi="Courier New" w:cs="Courier New"/>
          <w:sz w:val="22"/>
          <w:szCs w:val="22"/>
        </w:rPr>
      </w:pPr>
    </w:p>
    <w:p w14:paraId="58DBBB14" w14:textId="77777777" w:rsidR="004A5CF1" w:rsidRPr="00B761ED" w:rsidRDefault="00B86FF6" w:rsidP="0000329B">
      <w:pPr>
        <w:pStyle w:val="List"/>
        <w:ind w:left="0" w:firstLine="0"/>
        <w:rPr>
          <w:rFonts w:ascii="Courier New" w:hAnsi="Courier New" w:cs="Courier New"/>
          <w:sz w:val="22"/>
          <w:szCs w:val="22"/>
        </w:rPr>
      </w:pPr>
      <w:r w:rsidRPr="00B761ED">
        <w:rPr>
          <w:rFonts w:ascii="Courier New" w:hAnsi="Courier New" w:cs="Courier New"/>
          <w:sz w:val="22"/>
          <w:szCs w:val="22"/>
        </w:rPr>
        <w:t>Larchwood Drive residents are still interested in the MWAAT water service</w:t>
      </w:r>
      <w:r w:rsidR="00AB0D31" w:rsidRPr="00B761ED">
        <w:rPr>
          <w:rFonts w:ascii="Courier New" w:hAnsi="Courier New" w:cs="Courier New"/>
          <w:sz w:val="22"/>
          <w:szCs w:val="22"/>
        </w:rPr>
        <w:t xml:space="preserve"> and are looking for grant funding</w:t>
      </w:r>
      <w:r w:rsidRPr="00B761ED">
        <w:rPr>
          <w:rFonts w:ascii="Courier New" w:hAnsi="Courier New" w:cs="Courier New"/>
          <w:sz w:val="22"/>
          <w:szCs w:val="22"/>
        </w:rPr>
        <w:t>.</w:t>
      </w:r>
      <w:r w:rsidR="007A5F7B" w:rsidRPr="00B761ED">
        <w:rPr>
          <w:rFonts w:ascii="Courier New" w:hAnsi="Courier New" w:cs="Courier New"/>
          <w:sz w:val="22"/>
          <w:szCs w:val="22"/>
        </w:rPr>
        <w:t xml:space="preserve">  </w:t>
      </w:r>
    </w:p>
    <w:p w14:paraId="7F530A58" w14:textId="4DCE0C7C" w:rsidR="00FB506B" w:rsidRPr="00FB506B" w:rsidRDefault="00FB506B" w:rsidP="00196E51">
      <w:pPr>
        <w:pStyle w:val="List"/>
        <w:ind w:left="0" w:firstLine="0"/>
        <w:rPr>
          <w:rFonts w:ascii="Courier New" w:hAnsi="Courier New" w:cs="Courier New"/>
          <w:sz w:val="22"/>
          <w:szCs w:val="22"/>
        </w:rPr>
      </w:pPr>
    </w:p>
    <w:p w14:paraId="76E78EFE" w14:textId="60E99DF3" w:rsidR="00B86FF6" w:rsidRPr="00B761ED" w:rsidRDefault="007A5F7B" w:rsidP="0000329B">
      <w:pPr>
        <w:pStyle w:val="List"/>
        <w:ind w:left="0" w:firstLine="0"/>
        <w:rPr>
          <w:rFonts w:ascii="Courier New" w:hAnsi="Courier New" w:cs="Courier New"/>
          <w:sz w:val="22"/>
          <w:szCs w:val="22"/>
        </w:rPr>
      </w:pPr>
      <w:r w:rsidRPr="00B761ED">
        <w:rPr>
          <w:rFonts w:ascii="Courier New" w:hAnsi="Courier New" w:cs="Courier New"/>
          <w:sz w:val="22"/>
          <w:szCs w:val="22"/>
        </w:rPr>
        <w:t xml:space="preserve">Other older developments face the same high-cost issue for new water service.  When their </w:t>
      </w:r>
      <w:r w:rsidR="004A5CF1" w:rsidRPr="00B761ED">
        <w:rPr>
          <w:rFonts w:ascii="Courier New" w:hAnsi="Courier New" w:cs="Courier New"/>
          <w:sz w:val="22"/>
          <w:szCs w:val="22"/>
        </w:rPr>
        <w:t xml:space="preserve">housing </w:t>
      </w:r>
      <w:r w:rsidRPr="00B761ED">
        <w:rPr>
          <w:rFonts w:ascii="Courier New" w:hAnsi="Courier New" w:cs="Courier New"/>
          <w:sz w:val="22"/>
          <w:szCs w:val="22"/>
        </w:rPr>
        <w:t xml:space="preserve">plans were developed, </w:t>
      </w:r>
      <w:r w:rsidR="004A5CF1" w:rsidRPr="00B761ED">
        <w:rPr>
          <w:rFonts w:ascii="Courier New" w:hAnsi="Courier New" w:cs="Courier New"/>
          <w:sz w:val="22"/>
          <w:szCs w:val="22"/>
        </w:rPr>
        <w:t>individual wells and water treatment facilities were installed that provided limited water quantity and quality. Now they are faced with abandoning these systems and the high cost of water service.</w:t>
      </w:r>
    </w:p>
    <w:p w14:paraId="2B478B9E" w14:textId="77777777" w:rsidR="004A5CF1" w:rsidRPr="00B761ED" w:rsidRDefault="004A5CF1" w:rsidP="0000329B">
      <w:pPr>
        <w:pStyle w:val="List"/>
        <w:ind w:left="0" w:firstLine="0"/>
        <w:rPr>
          <w:rFonts w:ascii="Courier New" w:hAnsi="Courier New" w:cs="Courier New"/>
          <w:sz w:val="22"/>
          <w:szCs w:val="22"/>
        </w:rPr>
      </w:pPr>
    </w:p>
    <w:p w14:paraId="603F683C" w14:textId="3A6FA1C1" w:rsidR="004A5CF1" w:rsidRPr="00B761ED" w:rsidRDefault="004A5CF1" w:rsidP="0000329B">
      <w:pPr>
        <w:pStyle w:val="List"/>
        <w:ind w:left="0" w:firstLine="0"/>
        <w:rPr>
          <w:rFonts w:ascii="Courier New" w:hAnsi="Courier New" w:cs="Courier New"/>
          <w:sz w:val="22"/>
          <w:szCs w:val="22"/>
        </w:rPr>
      </w:pPr>
      <w:r w:rsidRPr="00B761ED">
        <w:rPr>
          <w:rFonts w:ascii="Courier New" w:hAnsi="Courier New" w:cs="Courier New"/>
          <w:sz w:val="22"/>
          <w:szCs w:val="22"/>
        </w:rPr>
        <w:t xml:space="preserve">New housing plans will utilize the MWAAT water </w:t>
      </w:r>
      <w:r w:rsidR="0094277B" w:rsidRPr="00B761ED">
        <w:rPr>
          <w:rFonts w:ascii="Courier New" w:hAnsi="Courier New" w:cs="Courier New"/>
          <w:sz w:val="22"/>
          <w:szCs w:val="22"/>
        </w:rPr>
        <w:t>system,</w:t>
      </w:r>
      <w:r w:rsidRPr="00B761ED">
        <w:rPr>
          <w:rFonts w:ascii="Courier New" w:hAnsi="Courier New" w:cs="Courier New"/>
          <w:sz w:val="22"/>
          <w:szCs w:val="22"/>
        </w:rPr>
        <w:t xml:space="preserve"> and this cost and other infrastructure costs will be included in their property cost. </w:t>
      </w:r>
    </w:p>
    <w:p w14:paraId="30E77A62" w14:textId="77777777" w:rsidR="004A5CF1" w:rsidRPr="00B761ED" w:rsidRDefault="004A5CF1" w:rsidP="0000329B">
      <w:pPr>
        <w:pStyle w:val="List"/>
        <w:ind w:left="0" w:firstLine="0"/>
        <w:rPr>
          <w:rFonts w:ascii="Courier New" w:hAnsi="Courier New" w:cs="Courier New"/>
          <w:sz w:val="22"/>
          <w:szCs w:val="22"/>
        </w:rPr>
      </w:pPr>
    </w:p>
    <w:p w14:paraId="03A4949B" w14:textId="504F9BA1" w:rsidR="004A5CF1" w:rsidRPr="00E33964" w:rsidRDefault="004A5CF1" w:rsidP="004A5CF1">
      <w:pPr>
        <w:rPr>
          <w:rFonts w:cs="Courier New"/>
          <w:color w:val="000000" w:themeColor="text1"/>
          <w:szCs w:val="22"/>
        </w:rPr>
      </w:pPr>
      <w:r w:rsidRPr="00B761ED">
        <w:rPr>
          <w:rFonts w:cs="Courier New"/>
          <w:szCs w:val="22"/>
        </w:rPr>
        <w:t xml:space="preserve">MWAAT has access </w:t>
      </w:r>
      <w:r w:rsidR="0094277B" w:rsidRPr="00B761ED">
        <w:rPr>
          <w:rFonts w:cs="Courier New"/>
          <w:szCs w:val="22"/>
        </w:rPr>
        <w:t xml:space="preserve">to </w:t>
      </w:r>
      <w:r w:rsidR="0093332C" w:rsidRPr="00E33964">
        <w:rPr>
          <w:rFonts w:cs="Courier New"/>
          <w:color w:val="000000" w:themeColor="text1"/>
          <w:szCs w:val="22"/>
        </w:rPr>
        <w:t>low-interest</w:t>
      </w:r>
      <w:r w:rsidRPr="00E33964">
        <w:rPr>
          <w:rFonts w:cs="Courier New"/>
          <w:color w:val="000000" w:themeColor="text1"/>
          <w:szCs w:val="22"/>
        </w:rPr>
        <w:t xml:space="preserve"> financing through the Butler County Infrastructure Bank.</w:t>
      </w:r>
    </w:p>
    <w:p w14:paraId="7681028C" w14:textId="2118A050" w:rsidR="0050633F" w:rsidRPr="0050633F" w:rsidRDefault="0050633F" w:rsidP="0000329B">
      <w:pPr>
        <w:pStyle w:val="List"/>
        <w:ind w:left="0" w:firstLine="0"/>
        <w:rPr>
          <w:rFonts w:ascii="Courier New" w:hAnsi="Courier New" w:cs="Courier New"/>
          <w:b/>
          <w:bCs/>
          <w:sz w:val="22"/>
          <w:szCs w:val="22"/>
          <w:u w:val="single"/>
        </w:rPr>
      </w:pPr>
      <w:r w:rsidRPr="0050633F">
        <w:rPr>
          <w:rFonts w:ascii="Courier New" w:hAnsi="Courier New" w:cs="Courier New"/>
          <w:b/>
          <w:bCs/>
          <w:sz w:val="22"/>
          <w:szCs w:val="22"/>
          <w:u w:val="single"/>
        </w:rPr>
        <w:t>CDBG funds</w:t>
      </w:r>
      <w:r>
        <w:rPr>
          <w:rFonts w:ascii="Courier New" w:hAnsi="Courier New" w:cs="Courier New"/>
          <w:b/>
          <w:bCs/>
          <w:sz w:val="22"/>
          <w:szCs w:val="22"/>
          <w:u w:val="single"/>
        </w:rPr>
        <w:t>.</w:t>
      </w:r>
    </w:p>
    <w:bookmarkEnd w:id="32"/>
    <w:p w14:paraId="51B8D267" w14:textId="469D401A" w:rsidR="00B66323" w:rsidRDefault="00BC39FB" w:rsidP="008F5168">
      <w:pPr>
        <w:pStyle w:val="List"/>
        <w:ind w:left="0" w:firstLine="0"/>
        <w:rPr>
          <w:rFonts w:ascii="Courier New" w:hAnsi="Courier New" w:cs="Courier New"/>
          <w:sz w:val="22"/>
          <w:szCs w:val="22"/>
        </w:rPr>
      </w:pPr>
      <w:r w:rsidRPr="00347BC5">
        <w:rPr>
          <w:rFonts w:ascii="Courier New" w:hAnsi="Courier New" w:cs="Courier New"/>
          <w:sz w:val="22"/>
          <w:szCs w:val="22"/>
        </w:rPr>
        <w:t>Penn Township will use</w:t>
      </w:r>
      <w:r w:rsidR="0050633F" w:rsidRPr="00BC39FB">
        <w:rPr>
          <w:rFonts w:ascii="Courier New" w:hAnsi="Courier New" w:cs="Courier New"/>
          <w:color w:val="FF0000"/>
          <w:sz w:val="22"/>
          <w:szCs w:val="22"/>
        </w:rPr>
        <w:t xml:space="preserve"> </w:t>
      </w:r>
      <w:r w:rsidR="0050633F">
        <w:rPr>
          <w:rFonts w:ascii="Courier New" w:hAnsi="Courier New" w:cs="Courier New"/>
          <w:sz w:val="22"/>
          <w:szCs w:val="22"/>
        </w:rPr>
        <w:t xml:space="preserve">Community Development Block Grant (CDBG)funds to demolish an abandoned </w:t>
      </w:r>
      <w:r w:rsidR="008F5168">
        <w:rPr>
          <w:rFonts w:ascii="Courier New" w:hAnsi="Courier New" w:cs="Courier New"/>
          <w:sz w:val="22"/>
          <w:szCs w:val="22"/>
        </w:rPr>
        <w:t xml:space="preserve">and unsafe </w:t>
      </w:r>
      <w:r w:rsidR="0050633F">
        <w:rPr>
          <w:rFonts w:ascii="Courier New" w:hAnsi="Courier New" w:cs="Courier New"/>
          <w:sz w:val="22"/>
          <w:szCs w:val="22"/>
        </w:rPr>
        <w:t xml:space="preserve">property at the intersection of Old Plank </w:t>
      </w:r>
      <w:r w:rsidR="008F5168">
        <w:rPr>
          <w:rFonts w:ascii="Courier New" w:hAnsi="Courier New" w:cs="Courier New"/>
          <w:sz w:val="22"/>
          <w:szCs w:val="22"/>
        </w:rPr>
        <w:t>a</w:t>
      </w:r>
      <w:r w:rsidR="0050633F">
        <w:rPr>
          <w:rFonts w:ascii="Courier New" w:hAnsi="Courier New" w:cs="Courier New"/>
          <w:sz w:val="22"/>
          <w:szCs w:val="22"/>
        </w:rPr>
        <w:t>nd Mushrush Road</w:t>
      </w:r>
      <w:r w:rsidR="008F5168">
        <w:rPr>
          <w:rFonts w:ascii="Courier New" w:hAnsi="Courier New" w:cs="Courier New"/>
          <w:sz w:val="22"/>
          <w:szCs w:val="22"/>
        </w:rPr>
        <w:t>s</w:t>
      </w:r>
      <w:r w:rsidR="0050633F">
        <w:rPr>
          <w:rFonts w:ascii="Courier New" w:hAnsi="Courier New" w:cs="Courier New"/>
          <w:sz w:val="22"/>
          <w:szCs w:val="22"/>
        </w:rPr>
        <w:t>.</w:t>
      </w:r>
    </w:p>
    <w:p w14:paraId="313A30B2" w14:textId="77777777" w:rsidR="00E5568F" w:rsidRPr="00B761ED" w:rsidRDefault="00E5568F" w:rsidP="008F5168">
      <w:pPr>
        <w:pStyle w:val="List"/>
        <w:ind w:left="0" w:firstLine="0"/>
        <w:rPr>
          <w:rFonts w:ascii="Courier New" w:hAnsi="Courier New" w:cs="Courier New"/>
          <w:sz w:val="22"/>
          <w:szCs w:val="22"/>
        </w:rPr>
      </w:pPr>
    </w:p>
    <w:p w14:paraId="004DAD2F" w14:textId="5CCD5479" w:rsidR="00E5568F" w:rsidRPr="00B761ED" w:rsidRDefault="00E5568F" w:rsidP="00E5568F">
      <w:pPr>
        <w:rPr>
          <w:rFonts w:cs="Courier New"/>
          <w:szCs w:val="22"/>
        </w:rPr>
      </w:pPr>
      <w:bookmarkStart w:id="33" w:name="_Hlk149896004"/>
      <w:r w:rsidRPr="00B761ED">
        <w:rPr>
          <w:rFonts w:cs="Courier New"/>
          <w:szCs w:val="22"/>
        </w:rPr>
        <w:t xml:space="preserve">The Butler County Housing and Redevelopment Authority has grant funding available to homeowners for Owner-Occupied Rehabilitation projects.  Eligibility is also income-based and other grant guidelines.  </w:t>
      </w:r>
      <w:r w:rsidR="004B1412" w:rsidRPr="00B761ED">
        <w:rPr>
          <w:rFonts w:cs="Courier New"/>
          <w:szCs w:val="22"/>
        </w:rPr>
        <w:t>I</w:t>
      </w:r>
      <w:r w:rsidRPr="00B761ED">
        <w:rPr>
          <w:rFonts w:cs="Courier New"/>
          <w:szCs w:val="22"/>
        </w:rPr>
        <w:t xml:space="preserve">f you or someone you know has a home renovation project and meets the grant eligibility requirements, please contact the Butler County Housing and Redevelopment Authority representatives, Ricky Houk or Martha Brown.  </w:t>
      </w:r>
    </w:p>
    <w:bookmarkEnd w:id="33"/>
    <w:p w14:paraId="1DA165B1" w14:textId="77777777" w:rsidR="00750D86" w:rsidRDefault="00750D86" w:rsidP="005B2D4D">
      <w:pPr>
        <w:pStyle w:val="List"/>
        <w:rPr>
          <w:rFonts w:ascii="Courier New" w:hAnsi="Courier New" w:cs="Courier New"/>
          <w:b/>
          <w:bCs/>
          <w:sz w:val="22"/>
          <w:szCs w:val="22"/>
          <w:u w:val="single"/>
        </w:rPr>
      </w:pPr>
      <w:r>
        <w:rPr>
          <w:rFonts w:ascii="Courier New" w:hAnsi="Courier New" w:cs="Courier New"/>
          <w:b/>
          <w:bCs/>
          <w:sz w:val="22"/>
          <w:szCs w:val="22"/>
          <w:u w:val="single"/>
        </w:rPr>
        <w:t>Butler County Tax Collection Committee</w:t>
      </w:r>
    </w:p>
    <w:p w14:paraId="25D77FD0" w14:textId="5F5E13BE" w:rsidR="00750D86" w:rsidRPr="00F8168D" w:rsidRDefault="00D17488" w:rsidP="005B2D4D">
      <w:pPr>
        <w:pStyle w:val="List"/>
        <w:rPr>
          <w:rFonts w:ascii="Courier New" w:hAnsi="Courier New" w:cs="Courier New"/>
          <w:sz w:val="22"/>
          <w:szCs w:val="22"/>
        </w:rPr>
      </w:pPr>
      <w:r w:rsidRPr="00F8168D">
        <w:rPr>
          <w:rFonts w:ascii="Courier New" w:hAnsi="Courier New" w:cs="Courier New"/>
          <w:sz w:val="22"/>
          <w:szCs w:val="22"/>
        </w:rPr>
        <w:t>No report</w:t>
      </w:r>
      <w:r w:rsidR="00F8168D" w:rsidRPr="00F8168D">
        <w:rPr>
          <w:rFonts w:ascii="Courier New" w:hAnsi="Courier New" w:cs="Courier New"/>
          <w:sz w:val="22"/>
          <w:szCs w:val="22"/>
        </w:rPr>
        <w:t>.  The committee will meet again in M</w:t>
      </w:r>
      <w:r w:rsidRPr="00F8168D">
        <w:rPr>
          <w:rFonts w:ascii="Courier New" w:hAnsi="Courier New" w:cs="Courier New"/>
          <w:sz w:val="22"/>
          <w:szCs w:val="22"/>
        </w:rPr>
        <w:t>arch</w:t>
      </w:r>
      <w:r w:rsidR="00F8168D" w:rsidRPr="00F8168D">
        <w:rPr>
          <w:rFonts w:ascii="Courier New" w:hAnsi="Courier New" w:cs="Courier New"/>
          <w:sz w:val="22"/>
          <w:szCs w:val="22"/>
        </w:rPr>
        <w:t xml:space="preserve"> 2024.</w:t>
      </w:r>
    </w:p>
    <w:p w14:paraId="0EB1B86D" w14:textId="77777777" w:rsidR="00750D86" w:rsidRDefault="00750D86" w:rsidP="005B2D4D">
      <w:pPr>
        <w:pStyle w:val="List"/>
        <w:rPr>
          <w:rFonts w:ascii="Courier New" w:hAnsi="Courier New" w:cs="Courier New"/>
          <w:b/>
          <w:bCs/>
          <w:sz w:val="22"/>
          <w:szCs w:val="22"/>
          <w:u w:val="single"/>
        </w:rPr>
      </w:pPr>
    </w:p>
    <w:p w14:paraId="7B2A7AF4" w14:textId="77777777" w:rsidR="00196E51" w:rsidRDefault="00196E51">
      <w:pPr>
        <w:rPr>
          <w:rFonts w:eastAsia="Times New Roman" w:cs="Courier New"/>
          <w:b/>
          <w:bCs/>
          <w:szCs w:val="22"/>
          <w:u w:val="single"/>
        </w:rPr>
      </w:pPr>
      <w:bookmarkStart w:id="34" w:name="_Hlk158977223"/>
      <w:r>
        <w:rPr>
          <w:rFonts w:cs="Courier New"/>
          <w:b/>
          <w:bCs/>
          <w:szCs w:val="22"/>
          <w:u w:val="single"/>
        </w:rPr>
        <w:br w:type="page"/>
      </w:r>
    </w:p>
    <w:p w14:paraId="6B76672F" w14:textId="6FFA9E6A" w:rsidR="00196E51" w:rsidRPr="00196E51" w:rsidRDefault="00196E51" w:rsidP="00196E51">
      <w:pPr>
        <w:pStyle w:val="List"/>
        <w:jc w:val="center"/>
        <w:rPr>
          <w:rFonts w:ascii="Courier New" w:hAnsi="Courier New" w:cs="Courier New"/>
          <w:sz w:val="22"/>
          <w:szCs w:val="22"/>
        </w:rPr>
      </w:pPr>
      <w:r>
        <w:rPr>
          <w:rFonts w:ascii="Courier New" w:hAnsi="Courier New" w:cs="Courier New"/>
          <w:sz w:val="22"/>
          <w:szCs w:val="22"/>
        </w:rPr>
        <w:lastRenderedPageBreak/>
        <w:t>Tuesday, February 13, 2024</w:t>
      </w:r>
    </w:p>
    <w:p w14:paraId="0999A672" w14:textId="77777777" w:rsidR="00196E51" w:rsidRDefault="00196E51" w:rsidP="005B2D4D">
      <w:pPr>
        <w:pStyle w:val="List"/>
        <w:rPr>
          <w:rFonts w:ascii="Courier New" w:hAnsi="Courier New" w:cs="Courier New"/>
          <w:b/>
          <w:bCs/>
          <w:sz w:val="22"/>
          <w:szCs w:val="22"/>
          <w:u w:val="single"/>
        </w:rPr>
      </w:pPr>
    </w:p>
    <w:p w14:paraId="51DC166A" w14:textId="386158D5" w:rsidR="005B2D4D" w:rsidRPr="005B2D4D" w:rsidRDefault="005B2D4D" w:rsidP="005B2D4D">
      <w:pPr>
        <w:pStyle w:val="List"/>
        <w:rPr>
          <w:rFonts w:ascii="Courier New" w:hAnsi="Courier New" w:cs="Courier New"/>
          <w:sz w:val="22"/>
          <w:szCs w:val="22"/>
          <w:u w:val="single"/>
        </w:rPr>
      </w:pPr>
      <w:r w:rsidRPr="005B2D4D">
        <w:rPr>
          <w:rFonts w:ascii="Courier New" w:hAnsi="Courier New" w:cs="Courier New"/>
          <w:b/>
          <w:bCs/>
          <w:sz w:val="22"/>
          <w:szCs w:val="22"/>
          <w:u w:val="single"/>
        </w:rPr>
        <w:t xml:space="preserve">Southwest Butler Stormwater Planning </w:t>
      </w:r>
      <w:r>
        <w:rPr>
          <w:rFonts w:ascii="Courier New" w:hAnsi="Courier New" w:cs="Courier New"/>
          <w:b/>
          <w:bCs/>
          <w:sz w:val="22"/>
          <w:szCs w:val="22"/>
          <w:u w:val="single"/>
        </w:rPr>
        <w:t>Committee</w:t>
      </w:r>
    </w:p>
    <w:bookmarkEnd w:id="34"/>
    <w:p w14:paraId="7A8E09CD" w14:textId="77777777" w:rsidR="00BC39FB" w:rsidRPr="00B761ED" w:rsidRDefault="00BC39FB" w:rsidP="00165FD6">
      <w:pPr>
        <w:spacing w:after="0" w:line="240" w:lineRule="auto"/>
        <w:rPr>
          <w:rFonts w:cs="Courier New"/>
          <w:szCs w:val="22"/>
        </w:rPr>
      </w:pPr>
      <w:r w:rsidRPr="00B761ED">
        <w:rPr>
          <w:rFonts w:cs="Courier New"/>
          <w:szCs w:val="22"/>
        </w:rPr>
        <w:t xml:space="preserve">Penn Township’s project is the </w:t>
      </w:r>
      <w:r w:rsidR="00165FD6" w:rsidRPr="00B761ED">
        <w:rPr>
          <w:rFonts w:cs="Courier New"/>
          <w:szCs w:val="22"/>
        </w:rPr>
        <w:t>Dodds Road Realignment and Streambank Stabilization Project</w:t>
      </w:r>
      <w:r w:rsidRPr="00B761ED">
        <w:rPr>
          <w:rFonts w:cs="Courier New"/>
          <w:szCs w:val="22"/>
        </w:rPr>
        <w:t>.</w:t>
      </w:r>
      <w:r w:rsidR="00165FD6" w:rsidRPr="00B761ED">
        <w:rPr>
          <w:rFonts w:cs="Courier New"/>
          <w:szCs w:val="22"/>
        </w:rPr>
        <w:t xml:space="preserve"> </w:t>
      </w:r>
    </w:p>
    <w:p w14:paraId="447CE7DA" w14:textId="77777777" w:rsidR="00BC39FB" w:rsidRPr="00B761ED" w:rsidRDefault="00BC39FB" w:rsidP="00165FD6">
      <w:pPr>
        <w:spacing w:after="0" w:line="240" w:lineRule="auto"/>
        <w:rPr>
          <w:rFonts w:cs="Courier New"/>
          <w:szCs w:val="22"/>
        </w:rPr>
      </w:pPr>
    </w:p>
    <w:p w14:paraId="29995AB1" w14:textId="32F40930" w:rsidR="00165FD6" w:rsidRPr="00B761ED" w:rsidRDefault="00165FD6" w:rsidP="00165FD6">
      <w:pPr>
        <w:spacing w:after="0" w:line="240" w:lineRule="auto"/>
        <w:rPr>
          <w:rFonts w:cs="Courier New"/>
          <w:szCs w:val="22"/>
        </w:rPr>
      </w:pPr>
      <w:r w:rsidRPr="00B761ED">
        <w:rPr>
          <w:rFonts w:cs="Courier New"/>
          <w:szCs w:val="22"/>
        </w:rPr>
        <w:t>A contract for the Dodds Road realignment was awarded to CRS Contracting, LLC, from Cabot</w:t>
      </w:r>
      <w:bookmarkStart w:id="35" w:name="_Hlk150928627"/>
      <w:r w:rsidRPr="00B761ED">
        <w:rPr>
          <w:rFonts w:cs="Courier New"/>
          <w:szCs w:val="22"/>
        </w:rPr>
        <w:t>.</w:t>
      </w:r>
      <w:bookmarkEnd w:id="35"/>
    </w:p>
    <w:p w14:paraId="5972A5B2" w14:textId="77777777" w:rsidR="00BC39FB" w:rsidRPr="00B761ED" w:rsidRDefault="00BC39FB" w:rsidP="00BC39FB">
      <w:pPr>
        <w:pStyle w:val="NoSpacing"/>
        <w:rPr>
          <w:rFonts w:cs="Courier New"/>
          <w:szCs w:val="22"/>
        </w:rPr>
      </w:pPr>
    </w:p>
    <w:p w14:paraId="78FD435A" w14:textId="2D8FDC28" w:rsidR="00BC39FB" w:rsidRPr="00B761ED" w:rsidRDefault="001B1423" w:rsidP="00BC39FB">
      <w:pPr>
        <w:pStyle w:val="NoSpacing"/>
        <w:rPr>
          <w:rFonts w:cs="Courier New"/>
          <w:szCs w:val="22"/>
        </w:rPr>
      </w:pPr>
      <w:r w:rsidRPr="00B761ED">
        <w:rPr>
          <w:rFonts w:cs="Courier New"/>
          <w:szCs w:val="22"/>
        </w:rPr>
        <w:t>A</w:t>
      </w:r>
      <w:r w:rsidR="00BC39FB" w:rsidRPr="00B761ED">
        <w:rPr>
          <w:rFonts w:cs="Courier New"/>
          <w:szCs w:val="22"/>
        </w:rPr>
        <w:t xml:space="preserve"> contract </w:t>
      </w:r>
      <w:r w:rsidR="0002485F" w:rsidRPr="00B761ED">
        <w:rPr>
          <w:rFonts w:cs="Courier New"/>
          <w:szCs w:val="22"/>
        </w:rPr>
        <w:t>for</w:t>
      </w:r>
      <w:r w:rsidR="00BC39FB" w:rsidRPr="00B761ED">
        <w:rPr>
          <w:rFonts w:cs="Courier New"/>
          <w:szCs w:val="22"/>
        </w:rPr>
        <w:t xml:space="preserve"> the Streambank Stabilization which includes erosion control and aquatic habitat improvements in Thorn Creek</w:t>
      </w:r>
      <w:r w:rsidR="0002485F" w:rsidRPr="00B761ED">
        <w:rPr>
          <w:rFonts w:cs="Courier New"/>
          <w:szCs w:val="22"/>
        </w:rPr>
        <w:t xml:space="preserve"> has been awarded to Phil Hay and Sons Excavating</w:t>
      </w:r>
      <w:r w:rsidRPr="00B761ED">
        <w:rPr>
          <w:rFonts w:cs="Courier New"/>
          <w:szCs w:val="22"/>
        </w:rPr>
        <w:t>.</w:t>
      </w:r>
    </w:p>
    <w:p w14:paraId="64FFDB6F" w14:textId="77777777" w:rsidR="00AE0335" w:rsidRPr="00B761ED" w:rsidRDefault="00AE0335" w:rsidP="00BC39FB">
      <w:pPr>
        <w:pStyle w:val="NoSpacing"/>
        <w:rPr>
          <w:rFonts w:cs="Courier New"/>
          <w:szCs w:val="22"/>
        </w:rPr>
      </w:pPr>
    </w:p>
    <w:p w14:paraId="0354C4EA" w14:textId="248666CB" w:rsidR="005B2D4D" w:rsidRPr="0002485F" w:rsidRDefault="005B2D4D" w:rsidP="005B2D4D">
      <w:pPr>
        <w:spacing w:line="254" w:lineRule="auto"/>
        <w:contextualSpacing/>
        <w:rPr>
          <w:rFonts w:cs="Courier New"/>
          <w:szCs w:val="22"/>
        </w:rPr>
      </w:pPr>
      <w:r w:rsidRPr="0002485F">
        <w:rPr>
          <w:rFonts w:cs="Courier New"/>
          <w:szCs w:val="22"/>
        </w:rPr>
        <w:t>Project schedule:</w:t>
      </w:r>
    </w:p>
    <w:p w14:paraId="661307C4" w14:textId="59100F5B" w:rsidR="005B2D4D" w:rsidRPr="0002485F" w:rsidRDefault="005B2D4D" w:rsidP="00165FD6">
      <w:pPr>
        <w:tabs>
          <w:tab w:val="left" w:pos="720"/>
          <w:tab w:val="decimal" w:leader="dot" w:pos="9360"/>
        </w:tabs>
        <w:spacing w:after="0" w:line="240" w:lineRule="auto"/>
        <w:contextualSpacing/>
        <w:rPr>
          <w:rFonts w:cs="Courier New"/>
          <w:szCs w:val="22"/>
        </w:rPr>
      </w:pPr>
      <w:r w:rsidRPr="0002485F">
        <w:rPr>
          <w:rFonts w:cs="Courier New"/>
          <w:szCs w:val="22"/>
        </w:rPr>
        <w:t>Quarterly reports</w:t>
      </w:r>
      <w:r w:rsidRPr="0002485F">
        <w:rPr>
          <w:rFonts w:cs="Courier New"/>
          <w:szCs w:val="22"/>
        </w:rPr>
        <w:tab/>
      </w:r>
      <w:r w:rsidR="00165FD6" w:rsidRPr="0002485F">
        <w:rPr>
          <w:rFonts w:cs="Courier New"/>
          <w:szCs w:val="22"/>
        </w:rPr>
        <w:t xml:space="preserve">July 15, </w:t>
      </w:r>
      <w:r w:rsidRPr="0002485F">
        <w:rPr>
          <w:rFonts w:cs="Courier New"/>
          <w:szCs w:val="22"/>
        </w:rPr>
        <w:t>October 15, January 15, and April 15.</w:t>
      </w:r>
    </w:p>
    <w:p w14:paraId="53CF567E" w14:textId="62ACDD17" w:rsidR="004E0797" w:rsidRPr="0002485F" w:rsidRDefault="004E0797" w:rsidP="00165FD6">
      <w:pPr>
        <w:pStyle w:val="NoSpacing"/>
        <w:tabs>
          <w:tab w:val="left" w:pos="720"/>
          <w:tab w:val="decimal" w:leader="dot" w:pos="9360"/>
        </w:tabs>
        <w:rPr>
          <w:rFonts w:cs="Courier New"/>
          <w:szCs w:val="22"/>
        </w:rPr>
      </w:pPr>
      <w:bookmarkStart w:id="36" w:name="_Hlk134514376"/>
      <w:bookmarkStart w:id="37" w:name="_Hlk134792713"/>
      <w:r w:rsidRPr="0002485F">
        <w:rPr>
          <w:rFonts w:cs="Courier New"/>
          <w:szCs w:val="22"/>
        </w:rPr>
        <w:t>Permit Application Submission</w:t>
      </w:r>
      <w:r w:rsidRPr="0002485F">
        <w:rPr>
          <w:rFonts w:cs="Courier New"/>
          <w:szCs w:val="22"/>
        </w:rPr>
        <w:tab/>
        <w:t xml:space="preserve"> August 2023.</w:t>
      </w:r>
    </w:p>
    <w:p w14:paraId="37906222" w14:textId="753794DE" w:rsidR="00D64830" w:rsidRPr="0002485F" w:rsidRDefault="00474330" w:rsidP="004E0797">
      <w:pPr>
        <w:pStyle w:val="NoSpacing"/>
        <w:tabs>
          <w:tab w:val="left" w:pos="720"/>
          <w:tab w:val="decimal" w:leader="dot" w:pos="9360"/>
        </w:tabs>
        <w:rPr>
          <w:rFonts w:cs="Courier New"/>
          <w:szCs w:val="22"/>
        </w:rPr>
      </w:pPr>
      <w:r w:rsidRPr="0002485F">
        <w:rPr>
          <w:rFonts w:cs="Courier New"/>
          <w:szCs w:val="22"/>
        </w:rPr>
        <w:t>Advertisements</w:t>
      </w:r>
      <w:r w:rsidR="00D64830" w:rsidRPr="0002485F">
        <w:rPr>
          <w:rFonts w:cs="Courier New"/>
          <w:szCs w:val="22"/>
        </w:rPr>
        <w:t xml:space="preserve"> for bids </w:t>
      </w:r>
      <w:r w:rsidRPr="0002485F">
        <w:rPr>
          <w:rFonts w:cs="Courier New"/>
          <w:szCs w:val="22"/>
        </w:rPr>
        <w:t>were completed on</w:t>
      </w:r>
      <w:r w:rsidR="00D64830" w:rsidRPr="0002485F">
        <w:rPr>
          <w:rFonts w:cs="Courier New"/>
          <w:szCs w:val="22"/>
        </w:rPr>
        <w:tab/>
        <w:t>September 12, 2023</w:t>
      </w:r>
      <w:r w:rsidR="004E0797" w:rsidRPr="0002485F">
        <w:rPr>
          <w:rFonts w:cs="Courier New"/>
          <w:szCs w:val="22"/>
        </w:rPr>
        <w:t>.</w:t>
      </w:r>
    </w:p>
    <w:p w14:paraId="7C753486" w14:textId="3FA68789" w:rsidR="00D64830" w:rsidRPr="0002485F" w:rsidRDefault="00474330" w:rsidP="004E0797">
      <w:pPr>
        <w:pStyle w:val="NoSpacing"/>
        <w:tabs>
          <w:tab w:val="left" w:pos="720"/>
          <w:tab w:val="decimal" w:leader="dot" w:pos="9360"/>
        </w:tabs>
        <w:rPr>
          <w:rFonts w:cs="Courier New"/>
          <w:szCs w:val="22"/>
        </w:rPr>
      </w:pPr>
      <w:r w:rsidRPr="0002485F">
        <w:rPr>
          <w:rFonts w:cs="Courier New"/>
          <w:szCs w:val="22"/>
        </w:rPr>
        <w:t>Bids were o</w:t>
      </w:r>
      <w:r w:rsidR="00D64830" w:rsidRPr="0002485F">
        <w:rPr>
          <w:rFonts w:cs="Courier New"/>
          <w:szCs w:val="22"/>
        </w:rPr>
        <w:t>pen on</w:t>
      </w:r>
      <w:r w:rsidR="004E0797" w:rsidRPr="0002485F">
        <w:rPr>
          <w:rFonts w:cs="Courier New"/>
          <w:szCs w:val="22"/>
        </w:rPr>
        <w:tab/>
        <w:t xml:space="preserve"> </w:t>
      </w:r>
      <w:r w:rsidR="00D64830" w:rsidRPr="0002485F">
        <w:rPr>
          <w:rFonts w:cs="Courier New"/>
          <w:szCs w:val="22"/>
        </w:rPr>
        <w:t xml:space="preserve">October </w:t>
      </w:r>
      <w:r w:rsidRPr="0002485F">
        <w:rPr>
          <w:rFonts w:cs="Courier New"/>
          <w:szCs w:val="22"/>
        </w:rPr>
        <w:t>5</w:t>
      </w:r>
      <w:r w:rsidR="00D64830" w:rsidRPr="0002485F">
        <w:rPr>
          <w:rFonts w:cs="Courier New"/>
          <w:szCs w:val="22"/>
        </w:rPr>
        <w:t>, 2023.</w:t>
      </w:r>
    </w:p>
    <w:p w14:paraId="2D0FDEE7" w14:textId="64ADA8F4" w:rsidR="00D64830" w:rsidRPr="0002485F" w:rsidRDefault="00D64830" w:rsidP="004E0797">
      <w:pPr>
        <w:pStyle w:val="NoSpacing"/>
        <w:tabs>
          <w:tab w:val="left" w:pos="720"/>
          <w:tab w:val="decimal" w:leader="dot" w:pos="9360"/>
        </w:tabs>
        <w:rPr>
          <w:rFonts w:cs="Courier New"/>
          <w:szCs w:val="22"/>
        </w:rPr>
      </w:pPr>
      <w:r w:rsidRPr="0002485F">
        <w:rPr>
          <w:rFonts w:cs="Courier New"/>
          <w:szCs w:val="22"/>
        </w:rPr>
        <w:t>Notice of Intent to Award on</w:t>
      </w:r>
      <w:r w:rsidR="004E0797" w:rsidRPr="0002485F">
        <w:rPr>
          <w:rFonts w:cs="Courier New"/>
          <w:szCs w:val="22"/>
        </w:rPr>
        <w:tab/>
        <w:t xml:space="preserve"> </w:t>
      </w:r>
      <w:r w:rsidR="00474330" w:rsidRPr="0002485F">
        <w:rPr>
          <w:rFonts w:cs="Courier New"/>
          <w:szCs w:val="22"/>
        </w:rPr>
        <w:t>October</w:t>
      </w:r>
      <w:r w:rsidRPr="0002485F">
        <w:rPr>
          <w:rFonts w:cs="Courier New"/>
          <w:szCs w:val="22"/>
        </w:rPr>
        <w:t xml:space="preserve"> 1</w:t>
      </w:r>
      <w:r w:rsidR="00474330" w:rsidRPr="0002485F">
        <w:rPr>
          <w:rFonts w:cs="Courier New"/>
          <w:szCs w:val="22"/>
        </w:rPr>
        <w:t>0</w:t>
      </w:r>
      <w:r w:rsidRPr="0002485F">
        <w:rPr>
          <w:rFonts w:cs="Courier New"/>
          <w:szCs w:val="22"/>
        </w:rPr>
        <w:t>, 2023.</w:t>
      </w:r>
    </w:p>
    <w:p w14:paraId="5DAC7C4D" w14:textId="6430EEC1" w:rsidR="00D64830" w:rsidRPr="0002485F" w:rsidRDefault="00D64830" w:rsidP="004E0797">
      <w:pPr>
        <w:pStyle w:val="NoSpacing"/>
        <w:tabs>
          <w:tab w:val="left" w:pos="720"/>
          <w:tab w:val="decimal" w:leader="dot" w:pos="9360"/>
        </w:tabs>
        <w:rPr>
          <w:rFonts w:cs="Courier New"/>
          <w:szCs w:val="22"/>
        </w:rPr>
      </w:pPr>
      <w:r w:rsidRPr="0002485F">
        <w:rPr>
          <w:rFonts w:cs="Courier New"/>
          <w:szCs w:val="22"/>
        </w:rPr>
        <w:t xml:space="preserve">Contract </w:t>
      </w:r>
      <w:r w:rsidR="00165FD6" w:rsidRPr="0002485F">
        <w:rPr>
          <w:rFonts w:cs="Courier New"/>
          <w:szCs w:val="22"/>
        </w:rPr>
        <w:t>executed</w:t>
      </w:r>
      <w:r w:rsidRPr="0002485F">
        <w:rPr>
          <w:rFonts w:cs="Courier New"/>
          <w:szCs w:val="22"/>
        </w:rPr>
        <w:tab/>
      </w:r>
      <w:r w:rsidR="00165FD6" w:rsidRPr="0002485F">
        <w:rPr>
          <w:rFonts w:cs="Courier New"/>
          <w:szCs w:val="22"/>
        </w:rPr>
        <w:t>November 1</w:t>
      </w:r>
      <w:r w:rsidR="000C2D1A">
        <w:rPr>
          <w:rFonts w:cs="Courier New"/>
          <w:szCs w:val="22"/>
        </w:rPr>
        <w:t>4</w:t>
      </w:r>
      <w:r w:rsidRPr="0002485F">
        <w:rPr>
          <w:rFonts w:cs="Courier New"/>
          <w:szCs w:val="22"/>
        </w:rPr>
        <w:t>, 2023.</w:t>
      </w:r>
    </w:p>
    <w:p w14:paraId="650BBA15" w14:textId="2B8C6928" w:rsidR="004E0797" w:rsidRPr="0002485F" w:rsidRDefault="004E0797" w:rsidP="004E0797">
      <w:pPr>
        <w:pStyle w:val="NoSpacing"/>
        <w:tabs>
          <w:tab w:val="left" w:pos="720"/>
          <w:tab w:val="decimal" w:leader="dot" w:pos="9360"/>
        </w:tabs>
        <w:rPr>
          <w:rFonts w:cs="Courier New"/>
          <w:szCs w:val="22"/>
        </w:rPr>
      </w:pPr>
      <w:r w:rsidRPr="0002485F">
        <w:rPr>
          <w:rFonts w:cs="Courier New"/>
          <w:szCs w:val="22"/>
        </w:rPr>
        <w:t xml:space="preserve">Anticipated Permit Approval on </w:t>
      </w:r>
      <w:r w:rsidRPr="0002485F">
        <w:rPr>
          <w:rFonts w:cs="Courier New"/>
          <w:szCs w:val="22"/>
        </w:rPr>
        <w:tab/>
        <w:t>March 2024.</w:t>
      </w:r>
    </w:p>
    <w:p w14:paraId="38B78A4B" w14:textId="6C9F1003" w:rsidR="00D64830" w:rsidRPr="00B761ED" w:rsidRDefault="00D64830" w:rsidP="004E0797">
      <w:pPr>
        <w:pStyle w:val="NoSpacing"/>
        <w:tabs>
          <w:tab w:val="left" w:pos="720"/>
          <w:tab w:val="decimal" w:leader="dot" w:pos="9360"/>
        </w:tabs>
        <w:rPr>
          <w:rFonts w:cs="Courier New"/>
          <w:szCs w:val="22"/>
        </w:rPr>
      </w:pPr>
      <w:r w:rsidRPr="00B761ED">
        <w:rPr>
          <w:rFonts w:cs="Courier New"/>
          <w:szCs w:val="22"/>
        </w:rPr>
        <w:t>Notice to Proceed (</w:t>
      </w:r>
      <w:r w:rsidR="004E0797" w:rsidRPr="00B761ED">
        <w:rPr>
          <w:rFonts w:cs="Courier New"/>
          <w:szCs w:val="22"/>
        </w:rPr>
        <w:t>following permit approval) on</w:t>
      </w:r>
      <w:r w:rsidR="004E0797" w:rsidRPr="00B761ED">
        <w:rPr>
          <w:rFonts w:cs="Courier New"/>
          <w:szCs w:val="22"/>
        </w:rPr>
        <w:tab/>
        <w:t xml:space="preserve"> April 2024.</w:t>
      </w:r>
    </w:p>
    <w:p w14:paraId="13873F9A" w14:textId="11A3519E" w:rsidR="004E0797" w:rsidRPr="00B761ED" w:rsidRDefault="004E0797" w:rsidP="004E0797">
      <w:pPr>
        <w:pStyle w:val="NoSpacing"/>
        <w:tabs>
          <w:tab w:val="left" w:pos="720"/>
          <w:tab w:val="decimal" w:leader="dot" w:pos="9360"/>
        </w:tabs>
        <w:rPr>
          <w:rFonts w:cs="Courier New"/>
          <w:szCs w:val="22"/>
        </w:rPr>
      </w:pPr>
      <w:r w:rsidRPr="00B761ED">
        <w:rPr>
          <w:rFonts w:cs="Courier New"/>
          <w:szCs w:val="22"/>
        </w:rPr>
        <w:t>Construction Completion on</w:t>
      </w:r>
      <w:r w:rsidRPr="00B761ED">
        <w:rPr>
          <w:rFonts w:cs="Courier New"/>
          <w:szCs w:val="22"/>
        </w:rPr>
        <w:tab/>
      </w:r>
      <w:r w:rsidR="00F409C3" w:rsidRPr="00B761ED">
        <w:rPr>
          <w:rFonts w:cs="Courier New"/>
          <w:szCs w:val="22"/>
        </w:rPr>
        <w:t>December 15, 2026.</w:t>
      </w:r>
    </w:p>
    <w:p w14:paraId="5A36EA6F" w14:textId="77777777" w:rsidR="00566E18" w:rsidRPr="00B761ED" w:rsidRDefault="00566E18" w:rsidP="004E0797">
      <w:pPr>
        <w:pStyle w:val="NoSpacing"/>
        <w:tabs>
          <w:tab w:val="left" w:pos="720"/>
          <w:tab w:val="decimal" w:leader="dot" w:pos="9360"/>
        </w:tabs>
        <w:rPr>
          <w:rFonts w:cs="Courier New"/>
          <w:szCs w:val="22"/>
        </w:rPr>
      </w:pPr>
    </w:p>
    <w:p w14:paraId="10DE1C28" w14:textId="4E96789A" w:rsidR="00FB506B" w:rsidRPr="00FB506B" w:rsidRDefault="00FB506B" w:rsidP="00FB506B">
      <w:pPr>
        <w:pStyle w:val="List"/>
        <w:rPr>
          <w:rFonts w:ascii="Courier New" w:hAnsi="Courier New" w:cs="Courier New"/>
          <w:sz w:val="22"/>
          <w:szCs w:val="22"/>
        </w:rPr>
      </w:pPr>
      <w:bookmarkStart w:id="38" w:name="_Hlk150336302"/>
      <w:r w:rsidRPr="005B2D4D">
        <w:rPr>
          <w:rFonts w:ascii="Courier New" w:hAnsi="Courier New" w:cs="Courier New"/>
          <w:b/>
          <w:bCs/>
          <w:sz w:val="22"/>
          <w:szCs w:val="22"/>
          <w:u w:val="single"/>
        </w:rPr>
        <w:t xml:space="preserve">Southwest Butler Stormwater Planning </w:t>
      </w:r>
      <w:r>
        <w:rPr>
          <w:rFonts w:ascii="Courier New" w:hAnsi="Courier New" w:cs="Courier New"/>
          <w:b/>
          <w:bCs/>
          <w:sz w:val="22"/>
          <w:szCs w:val="22"/>
          <w:u w:val="single"/>
        </w:rPr>
        <w:t>Committee</w:t>
      </w:r>
      <w:r>
        <w:rPr>
          <w:rFonts w:ascii="Courier New" w:hAnsi="Courier New" w:cs="Courier New"/>
          <w:sz w:val="22"/>
          <w:szCs w:val="22"/>
        </w:rPr>
        <w:t xml:space="preserve"> – continued.</w:t>
      </w:r>
    </w:p>
    <w:p w14:paraId="5E8B4F72" w14:textId="2DDD4ACA" w:rsidR="009E37C6" w:rsidRPr="00B761ED" w:rsidRDefault="009E37C6" w:rsidP="009E37C6">
      <w:pPr>
        <w:pStyle w:val="NoSpacing"/>
        <w:rPr>
          <w:rFonts w:cs="Courier New"/>
          <w:szCs w:val="22"/>
        </w:rPr>
      </w:pPr>
      <w:r w:rsidRPr="00B761ED">
        <w:rPr>
          <w:rFonts w:cs="Courier New"/>
          <w:szCs w:val="22"/>
        </w:rPr>
        <w:t>The Southwest Butler Stormwater Planning Committee</w:t>
      </w:r>
      <w:r w:rsidR="00E33964">
        <w:rPr>
          <w:rFonts w:cs="Courier New"/>
          <w:szCs w:val="22"/>
        </w:rPr>
        <w:t xml:space="preserve"> </w:t>
      </w:r>
      <w:r w:rsidR="00E33964" w:rsidRPr="00914AB3">
        <w:rPr>
          <w:rFonts w:cs="Courier New"/>
          <w:szCs w:val="22"/>
        </w:rPr>
        <w:t>will</w:t>
      </w:r>
      <w:r w:rsidRPr="00914AB3">
        <w:rPr>
          <w:rFonts w:cs="Courier New"/>
          <w:szCs w:val="22"/>
        </w:rPr>
        <w:t xml:space="preserve"> me</w:t>
      </w:r>
      <w:r w:rsidR="00E33964" w:rsidRPr="00914AB3">
        <w:rPr>
          <w:rFonts w:cs="Courier New"/>
          <w:szCs w:val="22"/>
        </w:rPr>
        <w:t>e</w:t>
      </w:r>
      <w:r w:rsidRPr="00914AB3">
        <w:rPr>
          <w:rFonts w:cs="Courier New"/>
          <w:szCs w:val="22"/>
        </w:rPr>
        <w:t xml:space="preserve">t on </w:t>
      </w:r>
      <w:r w:rsidR="00E33964" w:rsidRPr="00914AB3">
        <w:rPr>
          <w:rFonts w:cs="Courier New"/>
          <w:szCs w:val="22"/>
        </w:rPr>
        <w:t xml:space="preserve">March 6, </w:t>
      </w:r>
      <w:proofErr w:type="gramStart"/>
      <w:r w:rsidR="00E33964" w:rsidRPr="00914AB3">
        <w:rPr>
          <w:rFonts w:cs="Courier New"/>
          <w:szCs w:val="22"/>
        </w:rPr>
        <w:t>2024</w:t>
      </w:r>
      <w:proofErr w:type="gramEnd"/>
      <w:r w:rsidR="00E33964" w:rsidRPr="00914AB3">
        <w:rPr>
          <w:rFonts w:cs="Courier New"/>
          <w:szCs w:val="22"/>
        </w:rPr>
        <w:t xml:space="preserve"> at the Jackson Township Municipal Building</w:t>
      </w:r>
      <w:r w:rsidR="004341F5" w:rsidRPr="00914AB3">
        <w:rPr>
          <w:rFonts w:cs="Courier New"/>
          <w:szCs w:val="22"/>
        </w:rPr>
        <w:t>.</w:t>
      </w:r>
      <w:r w:rsidR="00474330" w:rsidRPr="00B761ED">
        <w:rPr>
          <w:rFonts w:cs="Courier New"/>
          <w:szCs w:val="22"/>
        </w:rPr>
        <w:t xml:space="preserve">  </w:t>
      </w:r>
    </w:p>
    <w:bookmarkEnd w:id="36"/>
    <w:bookmarkEnd w:id="37"/>
    <w:bookmarkEnd w:id="38"/>
    <w:p w14:paraId="692357AF" w14:textId="77777777" w:rsidR="005B2D4D" w:rsidRPr="00F8168D" w:rsidRDefault="005B2D4D" w:rsidP="005B2D4D">
      <w:pPr>
        <w:pStyle w:val="NoSpacing"/>
        <w:rPr>
          <w:rFonts w:cs="Courier New"/>
          <w:szCs w:val="22"/>
          <w:highlight w:val="cyan"/>
        </w:rPr>
      </w:pPr>
    </w:p>
    <w:p w14:paraId="0BE7C2A6" w14:textId="139C5C55" w:rsidR="005B2D4D" w:rsidRPr="009D2259" w:rsidRDefault="005B2D4D" w:rsidP="005B2D4D">
      <w:pPr>
        <w:pStyle w:val="NoSpacing"/>
        <w:rPr>
          <w:rFonts w:cs="Courier New"/>
          <w:color w:val="000000" w:themeColor="text1"/>
          <w:szCs w:val="22"/>
        </w:rPr>
      </w:pPr>
      <w:r w:rsidRPr="0002485F">
        <w:rPr>
          <w:rFonts w:cs="Courier New"/>
          <w:color w:val="000000" w:themeColor="text1"/>
          <w:szCs w:val="22"/>
        </w:rPr>
        <w:t xml:space="preserve">Minutes of the meetings are posted on the Penn Township website </w:t>
      </w:r>
      <w:hyperlink r:id="rId9" w:history="1">
        <w:r w:rsidR="00B93D59" w:rsidRPr="0002485F">
          <w:rPr>
            <w:rStyle w:val="Hyperlink"/>
            <w:rFonts w:cs="Courier New"/>
            <w:szCs w:val="22"/>
          </w:rPr>
          <w:t>www.penntownship.org</w:t>
        </w:r>
      </w:hyperlink>
      <w:r w:rsidRPr="0002485F">
        <w:rPr>
          <w:rFonts w:cs="Courier New"/>
          <w:color w:val="000000" w:themeColor="text1"/>
          <w:szCs w:val="22"/>
        </w:rPr>
        <w:t>, under “Documents” in the “Stormwater Remediation Project at Dodds and Rockdale Roads” folder.</w:t>
      </w:r>
      <w:r w:rsidRPr="009D2259">
        <w:rPr>
          <w:rFonts w:cs="Courier New"/>
          <w:color w:val="000000" w:themeColor="text1"/>
          <w:szCs w:val="22"/>
        </w:rPr>
        <w:t xml:space="preserve"> </w:t>
      </w:r>
    </w:p>
    <w:p w14:paraId="110B5FB0" w14:textId="2F3DEAE1" w:rsidR="004F1291" w:rsidRDefault="004F1291" w:rsidP="00E508C0">
      <w:pPr>
        <w:pStyle w:val="List"/>
        <w:rPr>
          <w:rFonts w:ascii="Courier New" w:hAnsi="Courier New" w:cs="Courier New"/>
          <w:b/>
          <w:bCs/>
          <w:sz w:val="22"/>
          <w:szCs w:val="22"/>
          <w:u w:val="single"/>
        </w:rPr>
      </w:pPr>
    </w:p>
    <w:p w14:paraId="47C10635" w14:textId="33E534A3" w:rsidR="00E508C0" w:rsidRDefault="00E508C0" w:rsidP="00E508C0">
      <w:pPr>
        <w:pStyle w:val="List"/>
        <w:rPr>
          <w:rFonts w:ascii="Courier New" w:hAnsi="Courier New" w:cs="Courier New"/>
          <w:b/>
          <w:bCs/>
          <w:sz w:val="22"/>
          <w:szCs w:val="22"/>
          <w:u w:val="single"/>
        </w:rPr>
      </w:pPr>
      <w:r>
        <w:rPr>
          <w:rFonts w:ascii="Courier New" w:hAnsi="Courier New" w:cs="Courier New"/>
          <w:b/>
          <w:bCs/>
          <w:sz w:val="22"/>
          <w:szCs w:val="22"/>
          <w:u w:val="single"/>
        </w:rPr>
        <w:t>Audubon Society of Western Pennsylvania</w:t>
      </w:r>
    </w:p>
    <w:p w14:paraId="0A1751DF" w14:textId="7CEB24CE" w:rsidR="00E508C0" w:rsidRPr="00E508C0" w:rsidRDefault="00E508C0" w:rsidP="00E508C0">
      <w:pPr>
        <w:pStyle w:val="List"/>
        <w:ind w:left="0" w:firstLine="0"/>
        <w:rPr>
          <w:rFonts w:ascii="Courier New" w:hAnsi="Courier New" w:cs="Courier New"/>
          <w:sz w:val="22"/>
          <w:szCs w:val="22"/>
        </w:rPr>
      </w:pPr>
      <w:r>
        <w:rPr>
          <w:rFonts w:ascii="Courier New" w:hAnsi="Courier New" w:cs="Courier New"/>
          <w:sz w:val="22"/>
          <w:szCs w:val="22"/>
        </w:rPr>
        <w:t xml:space="preserve">Refer to the Audubon Society website for their schedule of Summer events. </w:t>
      </w:r>
      <w:hyperlink r:id="rId10" w:history="1">
        <w:r w:rsidRPr="00B0072C">
          <w:rPr>
            <w:rStyle w:val="Hyperlink"/>
            <w:rFonts w:ascii="Courier New" w:hAnsi="Courier New" w:cs="Courier New"/>
            <w:sz w:val="22"/>
            <w:szCs w:val="22"/>
          </w:rPr>
          <w:t>http://aswp.org/events</w:t>
        </w:r>
      </w:hyperlink>
    </w:p>
    <w:p w14:paraId="767605A7" w14:textId="77777777" w:rsidR="004E3A24" w:rsidRDefault="004E3A24" w:rsidP="00E508C0">
      <w:pPr>
        <w:pStyle w:val="List"/>
        <w:rPr>
          <w:rFonts w:ascii="Courier New" w:hAnsi="Courier New" w:cs="Courier New"/>
          <w:b/>
          <w:bCs/>
          <w:sz w:val="22"/>
          <w:szCs w:val="22"/>
          <w:u w:val="single"/>
        </w:rPr>
      </w:pPr>
    </w:p>
    <w:p w14:paraId="082B4A65" w14:textId="47612FDD" w:rsidR="008C15B1" w:rsidRPr="008C15B1" w:rsidRDefault="008C15B1" w:rsidP="00E508C0">
      <w:pPr>
        <w:pStyle w:val="List"/>
        <w:rPr>
          <w:rFonts w:ascii="Courier New" w:hAnsi="Courier New" w:cs="Courier New"/>
          <w:b/>
          <w:bCs/>
          <w:sz w:val="22"/>
          <w:szCs w:val="22"/>
          <w:u w:val="single"/>
        </w:rPr>
      </w:pPr>
      <w:r w:rsidRPr="008C15B1">
        <w:rPr>
          <w:rFonts w:ascii="Courier New" w:hAnsi="Courier New" w:cs="Courier New"/>
          <w:b/>
          <w:bCs/>
          <w:sz w:val="22"/>
          <w:szCs w:val="22"/>
          <w:u w:val="single"/>
        </w:rPr>
        <w:t>PennBID</w:t>
      </w:r>
    </w:p>
    <w:p w14:paraId="51D51A78" w14:textId="761A0A33" w:rsidR="00E473DA" w:rsidRPr="00B761ED" w:rsidRDefault="007F3D73" w:rsidP="00E473DA">
      <w:pPr>
        <w:contextualSpacing/>
        <w:rPr>
          <w:rFonts w:cs="Courier New"/>
          <w:szCs w:val="22"/>
        </w:rPr>
      </w:pPr>
      <w:r w:rsidRPr="00B761ED">
        <w:rPr>
          <w:rFonts w:cs="Courier New"/>
          <w:szCs w:val="22"/>
        </w:rPr>
        <w:t xml:space="preserve">PennBID handled </w:t>
      </w:r>
      <w:r w:rsidR="00E473DA" w:rsidRPr="00B761ED">
        <w:rPr>
          <w:rFonts w:cs="Courier New"/>
          <w:szCs w:val="22"/>
        </w:rPr>
        <w:t xml:space="preserve">the bidding for the traffic light replacement at the intersection of Route 8 and Airport Road.  </w:t>
      </w:r>
      <w:r w:rsidRPr="00B761ED">
        <w:rPr>
          <w:rFonts w:cs="Courier New"/>
          <w:szCs w:val="22"/>
        </w:rPr>
        <w:t>Four very competitive b</w:t>
      </w:r>
      <w:r w:rsidR="00E473DA" w:rsidRPr="00B761ED">
        <w:rPr>
          <w:rFonts w:cs="Courier New"/>
          <w:szCs w:val="22"/>
        </w:rPr>
        <w:t xml:space="preserve">ids will be received on December 19, 2023.  </w:t>
      </w:r>
    </w:p>
    <w:p w14:paraId="3089E627" w14:textId="281A96D5" w:rsidR="0039566C" w:rsidRDefault="0039566C" w:rsidP="00B25944">
      <w:pPr>
        <w:pStyle w:val="NoSpacing"/>
        <w:rPr>
          <w:rFonts w:cs="Courier New"/>
          <w:b/>
          <w:color w:val="000000" w:themeColor="text1"/>
          <w:szCs w:val="22"/>
          <w:u w:val="single"/>
        </w:rPr>
      </w:pPr>
      <w:r>
        <w:rPr>
          <w:rFonts w:cs="Courier New"/>
          <w:b/>
          <w:color w:val="000000" w:themeColor="text1"/>
          <w:szCs w:val="22"/>
          <w:u w:val="single"/>
        </w:rPr>
        <w:t>Penn’s Men</w:t>
      </w:r>
    </w:p>
    <w:p w14:paraId="237FF7B2" w14:textId="3D9CD08C" w:rsidR="0039566C" w:rsidRPr="00B761ED" w:rsidRDefault="0039566C" w:rsidP="00B25944">
      <w:pPr>
        <w:pStyle w:val="NoSpacing"/>
        <w:rPr>
          <w:rFonts w:cs="Courier New"/>
          <w:bCs/>
          <w:szCs w:val="22"/>
        </w:rPr>
      </w:pPr>
      <w:r w:rsidRPr="00B761ED">
        <w:rPr>
          <w:rFonts w:cs="Courier New"/>
          <w:bCs/>
          <w:szCs w:val="22"/>
        </w:rPr>
        <w:t>Penn’s Men will have a Chicken BBQ benefit for the daughter of a Country Kitchen employee who has a medical condition.  The BBQ will be held at the Glade Run Presbyterian Church at 1091 Pittsburgh Road (Route 8) in Valencia on Saturday, April 27, 2024.  The Country Kitchen will hold a Spaghetti Fund Raiser at their facility on April 6, 2024.</w:t>
      </w:r>
    </w:p>
    <w:p w14:paraId="50CCE1E1" w14:textId="77777777" w:rsidR="0039566C" w:rsidRPr="00B761ED" w:rsidRDefault="0039566C" w:rsidP="00B25944">
      <w:pPr>
        <w:pStyle w:val="NoSpacing"/>
        <w:rPr>
          <w:rFonts w:cs="Courier New"/>
          <w:bCs/>
          <w:szCs w:val="22"/>
        </w:rPr>
      </w:pPr>
    </w:p>
    <w:p w14:paraId="701EE49A" w14:textId="77777777" w:rsidR="0039566C" w:rsidRPr="00B761ED" w:rsidRDefault="0039566C" w:rsidP="00B25944">
      <w:pPr>
        <w:pStyle w:val="NoSpacing"/>
        <w:rPr>
          <w:rFonts w:cs="Courier New"/>
          <w:bCs/>
          <w:szCs w:val="22"/>
        </w:rPr>
      </w:pPr>
      <w:r w:rsidRPr="00B761ED">
        <w:rPr>
          <w:rFonts w:cs="Courier New"/>
          <w:bCs/>
          <w:szCs w:val="22"/>
        </w:rPr>
        <w:t>Former Penn Township Supervisor and lifetime resident Don Callen will turn 95 on February 19, 2024.  We congratulate Don on his continuing service to the community.</w:t>
      </w:r>
    </w:p>
    <w:p w14:paraId="4572C346" w14:textId="77777777" w:rsidR="0039566C" w:rsidRPr="00B761ED" w:rsidRDefault="0039566C" w:rsidP="00B25944">
      <w:pPr>
        <w:pStyle w:val="NoSpacing"/>
        <w:rPr>
          <w:rFonts w:cs="Courier New"/>
          <w:bCs/>
          <w:szCs w:val="22"/>
        </w:rPr>
      </w:pPr>
    </w:p>
    <w:p w14:paraId="17DF5D28" w14:textId="39390801" w:rsidR="0094277B" w:rsidRDefault="0094277B" w:rsidP="0094277B">
      <w:pPr>
        <w:pStyle w:val="NoSpacing"/>
        <w:jc w:val="center"/>
        <w:rPr>
          <w:rFonts w:cs="Courier New"/>
          <w:bCs/>
          <w:szCs w:val="22"/>
        </w:rPr>
      </w:pPr>
      <w:r>
        <w:rPr>
          <w:rFonts w:cs="Courier New"/>
          <w:bCs/>
          <w:szCs w:val="22"/>
        </w:rPr>
        <w:t>Tuesday, February 13, 2024</w:t>
      </w:r>
    </w:p>
    <w:p w14:paraId="5B54FD64" w14:textId="77777777" w:rsidR="0094277B" w:rsidRDefault="0094277B" w:rsidP="0094277B">
      <w:pPr>
        <w:pStyle w:val="NoSpacing"/>
        <w:jc w:val="center"/>
        <w:rPr>
          <w:rFonts w:cs="Courier New"/>
          <w:bCs/>
          <w:szCs w:val="22"/>
        </w:rPr>
      </w:pPr>
    </w:p>
    <w:p w14:paraId="03F5762F" w14:textId="6E414911" w:rsidR="0094277B" w:rsidRPr="0094277B" w:rsidRDefault="0094277B" w:rsidP="00B25944">
      <w:pPr>
        <w:pStyle w:val="NoSpacing"/>
        <w:rPr>
          <w:rFonts w:cs="Courier New"/>
          <w:b/>
          <w:szCs w:val="22"/>
        </w:rPr>
      </w:pPr>
      <w:r>
        <w:rPr>
          <w:rFonts w:cs="Courier New"/>
          <w:b/>
          <w:szCs w:val="22"/>
        </w:rPr>
        <w:t>Penn’s Men - Continued</w:t>
      </w:r>
    </w:p>
    <w:p w14:paraId="2FF161EB" w14:textId="261EBAEA" w:rsidR="00C862CE" w:rsidRPr="00B761ED" w:rsidRDefault="00C862CE" w:rsidP="00B25944">
      <w:pPr>
        <w:pStyle w:val="NoSpacing"/>
        <w:rPr>
          <w:rFonts w:cs="Courier New"/>
          <w:bCs/>
          <w:szCs w:val="22"/>
        </w:rPr>
      </w:pPr>
      <w:r w:rsidRPr="00B761ED">
        <w:rPr>
          <w:rFonts w:cs="Courier New"/>
          <w:bCs/>
          <w:szCs w:val="22"/>
        </w:rPr>
        <w:t>Former Scout Leader, Ray Hoffman, passed away on February 6, 2024.  We are thankful for Ray’s Scouting contributions.</w:t>
      </w:r>
    </w:p>
    <w:p w14:paraId="7A16CCB2" w14:textId="0515C9F5" w:rsidR="0039566C" w:rsidRPr="00B761ED" w:rsidRDefault="00C862CE" w:rsidP="00B25944">
      <w:pPr>
        <w:pStyle w:val="NoSpacing"/>
        <w:rPr>
          <w:rFonts w:cs="Courier New"/>
          <w:bCs/>
          <w:szCs w:val="22"/>
        </w:rPr>
      </w:pPr>
      <w:r w:rsidRPr="00B761ED">
        <w:rPr>
          <w:rFonts w:cs="Courier New"/>
          <w:bCs/>
          <w:szCs w:val="22"/>
        </w:rPr>
        <w:t xml:space="preserve"> </w:t>
      </w:r>
      <w:r w:rsidR="0039566C" w:rsidRPr="00B761ED">
        <w:rPr>
          <w:rFonts w:cs="Courier New"/>
          <w:bCs/>
          <w:szCs w:val="22"/>
        </w:rPr>
        <w:t xml:space="preserve"> </w:t>
      </w:r>
    </w:p>
    <w:p w14:paraId="2A178AE8" w14:textId="0F905E9A" w:rsidR="004A0018" w:rsidRPr="009B556D" w:rsidRDefault="004C5D59" w:rsidP="00B25944">
      <w:pPr>
        <w:pStyle w:val="NoSpacing"/>
        <w:rPr>
          <w:rFonts w:cs="Courier New"/>
          <w:b/>
          <w:color w:val="000000" w:themeColor="text1"/>
          <w:szCs w:val="22"/>
          <w:u w:val="single"/>
        </w:rPr>
      </w:pPr>
      <w:r w:rsidRPr="009B556D">
        <w:rPr>
          <w:rFonts w:cs="Courier New"/>
          <w:b/>
          <w:color w:val="000000" w:themeColor="text1"/>
          <w:szCs w:val="22"/>
          <w:u w:val="single"/>
        </w:rPr>
        <w:t xml:space="preserve">Old </w:t>
      </w:r>
      <w:r w:rsidR="00CC0C0C" w:rsidRPr="009B556D">
        <w:rPr>
          <w:rFonts w:cs="Courier New"/>
          <w:b/>
          <w:color w:val="000000" w:themeColor="text1"/>
          <w:szCs w:val="22"/>
          <w:u w:val="single"/>
        </w:rPr>
        <w:t>Bu</w:t>
      </w:r>
      <w:r w:rsidRPr="009B556D">
        <w:rPr>
          <w:rFonts w:cs="Courier New"/>
          <w:b/>
          <w:color w:val="000000" w:themeColor="text1"/>
          <w:szCs w:val="22"/>
          <w:u w:val="single"/>
        </w:rPr>
        <w:t>siness</w:t>
      </w:r>
    </w:p>
    <w:p w14:paraId="3E282EDC" w14:textId="194C460D" w:rsidR="00983FE1" w:rsidRPr="00B761ED" w:rsidRDefault="00BD50F4" w:rsidP="00983FE1">
      <w:pPr>
        <w:rPr>
          <w:rFonts w:ascii="Arial" w:hAnsi="Arial" w:cs="Arial"/>
          <w:szCs w:val="24"/>
          <w14:ligatures w14:val="standardContextual"/>
        </w:rPr>
      </w:pPr>
      <w:bookmarkStart w:id="39" w:name="_Hlk137802223"/>
      <w:r w:rsidRPr="00B761ED">
        <w:rPr>
          <w:rFonts w:cs="Courier New"/>
          <w:bCs/>
          <w:szCs w:val="22"/>
        </w:rPr>
        <w:t>The Supervisors discussed h</w:t>
      </w:r>
      <w:r w:rsidR="00983FE1" w:rsidRPr="00B761ED">
        <w:rPr>
          <w:rFonts w:cs="Courier New"/>
          <w:szCs w:val="24"/>
          <w14:ligatures w14:val="standardContextual"/>
        </w:rPr>
        <w:t>ir</w:t>
      </w:r>
      <w:r w:rsidRPr="00B761ED">
        <w:rPr>
          <w:rFonts w:cs="Courier New"/>
          <w:szCs w:val="24"/>
          <w14:ligatures w14:val="standardContextual"/>
        </w:rPr>
        <w:t>ing</w:t>
      </w:r>
      <w:r w:rsidR="00983FE1" w:rsidRPr="00B761ED">
        <w:rPr>
          <w:rFonts w:cs="Courier New"/>
          <w:szCs w:val="24"/>
          <w14:ligatures w14:val="standardContextual"/>
        </w:rPr>
        <w:t xml:space="preserve"> the </w:t>
      </w:r>
      <w:r w:rsidR="00DD6BE4" w:rsidRPr="00B761ED">
        <w:rPr>
          <w:rFonts w:cs="Courier New"/>
          <w:szCs w:val="24"/>
          <w14:ligatures w14:val="standardContextual"/>
        </w:rPr>
        <w:t xml:space="preserve">selected candidate </w:t>
      </w:r>
      <w:r w:rsidR="00983FE1" w:rsidRPr="00B761ED">
        <w:rPr>
          <w:rFonts w:cs="Courier New"/>
          <w:szCs w:val="24"/>
          <w14:ligatures w14:val="standardContextual"/>
        </w:rPr>
        <w:t>for Administrative Assistant.</w:t>
      </w:r>
      <w:r w:rsidRPr="00B761ED">
        <w:rPr>
          <w:rFonts w:cs="Courier New"/>
          <w:szCs w:val="24"/>
          <w14:ligatures w14:val="standardContextual"/>
        </w:rPr>
        <w:t xml:space="preserve">  Public Partners and Manager Zerfoss are currently reviewing candidates for this position.  </w:t>
      </w:r>
    </w:p>
    <w:p w14:paraId="58F978AB" w14:textId="53D88074" w:rsidR="00B761ED" w:rsidRDefault="007D634E" w:rsidP="0094277B">
      <w:pPr>
        <w:pStyle w:val="NoSpacing"/>
        <w:rPr>
          <w:rFonts w:cs="Courier New"/>
          <w:bCs/>
          <w:szCs w:val="22"/>
        </w:rPr>
      </w:pPr>
      <w:r w:rsidRPr="00B761ED">
        <w:rPr>
          <w:rFonts w:cs="Courier New"/>
          <w:bCs/>
          <w:szCs w:val="22"/>
        </w:rPr>
        <w:t>Penn Township completed the contract agreement with M and B Services LLC for the new traffic light at Route 8 and Airport Road.</w:t>
      </w:r>
    </w:p>
    <w:p w14:paraId="1CBFE59E" w14:textId="77777777" w:rsidR="0094277B" w:rsidRPr="0094277B" w:rsidRDefault="0094277B" w:rsidP="0094277B">
      <w:pPr>
        <w:pStyle w:val="NoSpacing"/>
        <w:rPr>
          <w:rFonts w:cs="Courier New"/>
          <w:bCs/>
          <w:szCs w:val="22"/>
        </w:rPr>
      </w:pPr>
    </w:p>
    <w:p w14:paraId="6AD64E6E" w14:textId="4A2DC55E" w:rsidR="007D634E" w:rsidRPr="00B761ED" w:rsidRDefault="007D634E" w:rsidP="007D634E">
      <w:pPr>
        <w:rPr>
          <w:rFonts w:cs="Courier New"/>
          <w:szCs w:val="22"/>
        </w:rPr>
      </w:pPr>
      <w:r w:rsidRPr="00B761ED">
        <w:rPr>
          <w:rFonts w:cs="Courier New"/>
          <w:szCs w:val="22"/>
        </w:rPr>
        <w:t xml:space="preserve">At the Organization meeting on January 2, 2024, the Supervisors </w:t>
      </w:r>
      <w:bookmarkStart w:id="40" w:name="_Hlk155099374"/>
      <w:r w:rsidRPr="00B761ED">
        <w:rPr>
          <w:rFonts w:cs="Courier New"/>
          <w:szCs w:val="22"/>
        </w:rPr>
        <w:t xml:space="preserve">appointed </w:t>
      </w:r>
      <w:r w:rsidRPr="00B761ED">
        <w:rPr>
          <w:rFonts w:cs="Courier New"/>
        </w:rPr>
        <w:t>Dillon, McCandless, King, Coulter, and Graham, LLP attorneys Matt Marshall and Anthony Cosgrove as the Penn Township Solicitor and Charlton Law attorney Brian Farrington as the Penn Township Zoning Hearing Board Solicitor.</w:t>
      </w:r>
    </w:p>
    <w:bookmarkEnd w:id="40"/>
    <w:p w14:paraId="099F0B66" w14:textId="77777777" w:rsidR="007D634E" w:rsidRPr="00B761ED" w:rsidRDefault="007D634E" w:rsidP="007D634E">
      <w:pPr>
        <w:pStyle w:val="NoSpacing"/>
        <w:rPr>
          <w:rFonts w:cs="Courier New"/>
          <w:bCs/>
          <w:szCs w:val="22"/>
        </w:rPr>
      </w:pPr>
      <w:r w:rsidRPr="00B761ED">
        <w:rPr>
          <w:rFonts w:cs="Courier New"/>
          <w:bCs/>
          <w:szCs w:val="22"/>
        </w:rPr>
        <w:t>Penn Township completed the Dillon, McCandless, King, Coulter, and Graham LLP agreement for the Township Solicitor.</w:t>
      </w:r>
    </w:p>
    <w:p w14:paraId="4B4A8FB7" w14:textId="77777777" w:rsidR="007D634E" w:rsidRPr="00B761ED" w:rsidRDefault="007D634E" w:rsidP="007D634E">
      <w:pPr>
        <w:pStyle w:val="NoSpacing"/>
        <w:rPr>
          <w:rFonts w:eastAsia="Times New Roman" w:cs="Courier New"/>
          <w:sz w:val="24"/>
          <w:szCs w:val="22"/>
        </w:rPr>
      </w:pPr>
    </w:p>
    <w:p w14:paraId="65CE3BCB" w14:textId="77777777" w:rsidR="00B761ED" w:rsidRDefault="00B761ED" w:rsidP="00B761ED">
      <w:pPr>
        <w:pStyle w:val="NoSpacing"/>
        <w:rPr>
          <w:rFonts w:eastAsia="Times New Roman" w:cs="Courier New"/>
          <w:sz w:val="24"/>
          <w:szCs w:val="22"/>
        </w:rPr>
      </w:pPr>
      <w:r w:rsidRPr="00B761ED">
        <w:rPr>
          <w:rFonts w:eastAsia="Times New Roman" w:cs="Courier New"/>
          <w:sz w:val="24"/>
          <w:szCs w:val="22"/>
        </w:rPr>
        <w:t>The advertisement for the diesel fuel and gasoline purchase was placed in the Butler Eagle.</w:t>
      </w:r>
    </w:p>
    <w:p w14:paraId="756C3920" w14:textId="77777777" w:rsidR="0094277B" w:rsidRPr="00B761ED" w:rsidRDefault="0094277B" w:rsidP="00B761ED">
      <w:pPr>
        <w:pStyle w:val="NoSpacing"/>
        <w:rPr>
          <w:rFonts w:eastAsia="Times New Roman" w:cs="Courier New"/>
          <w:sz w:val="24"/>
          <w:szCs w:val="22"/>
        </w:rPr>
      </w:pPr>
    </w:p>
    <w:p w14:paraId="4579CA0C" w14:textId="00937804" w:rsidR="004A0018" w:rsidRPr="009D2259" w:rsidRDefault="004C5D59" w:rsidP="00B25944">
      <w:pPr>
        <w:pStyle w:val="NoSpacing"/>
        <w:rPr>
          <w:rFonts w:cs="Courier New"/>
          <w:b/>
          <w:color w:val="000000" w:themeColor="text1"/>
          <w:szCs w:val="22"/>
          <w:u w:val="single"/>
        </w:rPr>
      </w:pPr>
      <w:r w:rsidRPr="009D2259">
        <w:rPr>
          <w:rFonts w:cs="Courier New"/>
          <w:b/>
          <w:color w:val="000000" w:themeColor="text1"/>
          <w:szCs w:val="22"/>
          <w:u w:val="single"/>
        </w:rPr>
        <w:t>New Business</w:t>
      </w:r>
    </w:p>
    <w:p w14:paraId="297621A1" w14:textId="25F3C428" w:rsidR="00BC7969" w:rsidRPr="00702734" w:rsidRDefault="00BC7969" w:rsidP="00BC7969">
      <w:pPr>
        <w:pStyle w:val="NoSpacing"/>
        <w:rPr>
          <w:rFonts w:cs="Courier New"/>
          <w:szCs w:val="22"/>
        </w:rPr>
      </w:pPr>
      <w:bookmarkStart w:id="41" w:name="_Hlk134513612"/>
      <w:bookmarkEnd w:id="39"/>
      <w:r w:rsidRPr="00702734">
        <w:rPr>
          <w:rFonts w:cs="Courier New"/>
          <w:bCs/>
          <w:szCs w:val="22"/>
        </w:rPr>
        <w:t xml:space="preserve">The Supervisors discussed </w:t>
      </w:r>
      <w:bookmarkStart w:id="42" w:name="_Hlk153343864"/>
      <w:r w:rsidR="00626DB8" w:rsidRPr="00702734">
        <w:rPr>
          <w:rFonts w:cs="Courier New"/>
          <w:bCs/>
          <w:szCs w:val="22"/>
        </w:rPr>
        <w:t xml:space="preserve">the </w:t>
      </w:r>
      <w:bookmarkStart w:id="43" w:name="_Hlk156218740"/>
      <w:bookmarkEnd w:id="42"/>
      <w:r w:rsidR="00626DB8" w:rsidRPr="00702734">
        <w:rPr>
          <w:rFonts w:cs="Courier New"/>
          <w:bCs/>
          <w:szCs w:val="22"/>
        </w:rPr>
        <w:t>additional services following the Public Partners Program letter, dated January 15, 2024</w:t>
      </w:r>
      <w:r w:rsidR="004764C2" w:rsidRPr="00702734">
        <w:rPr>
          <w:rFonts w:cs="Courier New"/>
          <w:bCs/>
          <w:szCs w:val="22"/>
        </w:rPr>
        <w:t xml:space="preserve">, including the </w:t>
      </w:r>
      <w:r w:rsidR="004F3373" w:rsidRPr="00702734">
        <w:rPr>
          <w:rFonts w:cs="Courier New"/>
          <w:bCs/>
          <w:szCs w:val="22"/>
        </w:rPr>
        <w:t xml:space="preserve">Public Works Department and other non-uniformed </w:t>
      </w:r>
      <w:r w:rsidR="004764C2" w:rsidRPr="00702734">
        <w:rPr>
          <w:rFonts w:cs="Courier New"/>
          <w:bCs/>
          <w:szCs w:val="22"/>
        </w:rPr>
        <w:t xml:space="preserve">employee manual </w:t>
      </w:r>
      <w:r w:rsidR="004F3373" w:rsidRPr="00702734">
        <w:rPr>
          <w:rFonts w:cs="Courier New"/>
          <w:bCs/>
          <w:szCs w:val="22"/>
        </w:rPr>
        <w:t xml:space="preserve">updates, </w:t>
      </w:r>
      <w:r w:rsidR="00BE2023" w:rsidRPr="00702734">
        <w:rPr>
          <w:rFonts w:cs="Courier New"/>
          <w:bCs/>
          <w:szCs w:val="22"/>
        </w:rPr>
        <w:t xml:space="preserve">a phone and internet policy, </w:t>
      </w:r>
      <w:r w:rsidR="004764C2" w:rsidRPr="00702734">
        <w:rPr>
          <w:rFonts w:cs="Courier New"/>
          <w:bCs/>
          <w:szCs w:val="22"/>
        </w:rPr>
        <w:t>and other undetermined, specific tasks as authorized by the Board of Supervisors</w:t>
      </w:r>
      <w:r w:rsidR="00626DB8" w:rsidRPr="00702734">
        <w:rPr>
          <w:rFonts w:cs="Courier New"/>
          <w:bCs/>
          <w:szCs w:val="22"/>
        </w:rPr>
        <w:t xml:space="preserve">. </w:t>
      </w:r>
      <w:bookmarkEnd w:id="43"/>
      <w:r w:rsidR="00626DB8" w:rsidRPr="00702734">
        <w:rPr>
          <w:rFonts w:cs="Courier New"/>
          <w:bCs/>
          <w:szCs w:val="22"/>
        </w:rPr>
        <w:t xml:space="preserve"> </w:t>
      </w:r>
      <w:r w:rsidRPr="00702734">
        <w:rPr>
          <w:rFonts w:cs="Courier New"/>
          <w:szCs w:val="22"/>
        </w:rPr>
        <w:t xml:space="preserve">Supervisor </w:t>
      </w:r>
      <w:r w:rsidR="00702734" w:rsidRPr="00702734">
        <w:rPr>
          <w:rFonts w:cs="Courier New"/>
          <w:szCs w:val="22"/>
        </w:rPr>
        <w:t>Ward</w:t>
      </w:r>
      <w:r w:rsidRPr="00702734">
        <w:rPr>
          <w:rFonts w:cs="Courier New"/>
          <w:szCs w:val="22"/>
        </w:rPr>
        <w:t xml:space="preserve"> made the motion and Supervisor </w:t>
      </w:r>
      <w:r w:rsidR="00702734" w:rsidRPr="00702734">
        <w:rPr>
          <w:rFonts w:cs="Courier New"/>
          <w:szCs w:val="22"/>
        </w:rPr>
        <w:t>Mowry</w:t>
      </w:r>
      <w:r w:rsidRPr="00702734">
        <w:rPr>
          <w:rFonts w:eastAsia="Times New Roman" w:cs="Courier New"/>
          <w:szCs w:val="22"/>
        </w:rPr>
        <w:t xml:space="preserve"> </w:t>
      </w:r>
      <w:r w:rsidRPr="00702734">
        <w:rPr>
          <w:rFonts w:cs="Courier New"/>
          <w:szCs w:val="22"/>
        </w:rPr>
        <w:t xml:space="preserve">seconded the motion to approve </w:t>
      </w:r>
      <w:r w:rsidR="00626DB8" w:rsidRPr="00702734">
        <w:rPr>
          <w:rFonts w:cs="Courier New"/>
          <w:bCs/>
          <w:szCs w:val="22"/>
        </w:rPr>
        <w:t>additional services following the Public Partners Program letter, dated January 15, 2024</w:t>
      </w:r>
      <w:r w:rsidR="004764C2" w:rsidRPr="00702734">
        <w:rPr>
          <w:rFonts w:cs="Courier New"/>
          <w:bCs/>
          <w:szCs w:val="22"/>
        </w:rPr>
        <w:t xml:space="preserve">, including the </w:t>
      </w:r>
      <w:r w:rsidR="00107442" w:rsidRPr="00702734">
        <w:rPr>
          <w:rFonts w:cs="Courier New"/>
          <w:bCs/>
          <w:szCs w:val="22"/>
        </w:rPr>
        <w:t>Public Works Department and other non-uniformed employee manual updates</w:t>
      </w:r>
      <w:r w:rsidR="004764C2" w:rsidRPr="00702734">
        <w:rPr>
          <w:rFonts w:cs="Courier New"/>
          <w:bCs/>
          <w:szCs w:val="22"/>
        </w:rPr>
        <w:t xml:space="preserve"> and other undetermined, specific tasks as authorized by the Board of Supervisors. </w:t>
      </w:r>
      <w:r w:rsidRPr="00702734">
        <w:rPr>
          <w:rFonts w:cs="Courier New"/>
          <w:szCs w:val="22"/>
        </w:rPr>
        <w:t>The motion was approved.</w:t>
      </w:r>
    </w:p>
    <w:p w14:paraId="57B71313" w14:textId="77777777" w:rsidR="007D634E" w:rsidRPr="00702734" w:rsidRDefault="007D634E" w:rsidP="00FB70B3">
      <w:pPr>
        <w:pStyle w:val="NoSpacing"/>
        <w:rPr>
          <w:rFonts w:eastAsia="Times New Roman" w:cs="Courier New"/>
          <w:sz w:val="24"/>
          <w:szCs w:val="22"/>
        </w:rPr>
      </w:pPr>
    </w:p>
    <w:p w14:paraId="70D62D2A" w14:textId="6268B0B0" w:rsidR="00BC7969" w:rsidRPr="00702734" w:rsidRDefault="00D356E1" w:rsidP="00BC7969">
      <w:pPr>
        <w:pStyle w:val="NoSpacing"/>
        <w:rPr>
          <w:rFonts w:cs="Courier New"/>
          <w:szCs w:val="22"/>
        </w:rPr>
      </w:pPr>
      <w:r w:rsidRPr="00702734">
        <w:rPr>
          <w:rFonts w:cs="Courier New"/>
          <w:bCs/>
          <w:szCs w:val="22"/>
        </w:rPr>
        <w:t>T</w:t>
      </w:r>
      <w:r w:rsidR="00BC7969" w:rsidRPr="00702734">
        <w:rPr>
          <w:rFonts w:cs="Courier New"/>
          <w:bCs/>
          <w:szCs w:val="22"/>
        </w:rPr>
        <w:t xml:space="preserve">he Supervisors discussed </w:t>
      </w:r>
      <w:bookmarkStart w:id="44" w:name="_Hlk145998602"/>
      <w:r w:rsidRPr="00702734">
        <w:rPr>
          <w:rFonts w:cs="Courier New"/>
          <w:bCs/>
          <w:szCs w:val="22"/>
        </w:rPr>
        <w:t xml:space="preserve">the </w:t>
      </w:r>
      <w:bookmarkStart w:id="45" w:name="_Hlk158632865"/>
      <w:r w:rsidRPr="00702734">
        <w:rPr>
          <w:rFonts w:cs="Courier New"/>
          <w:bCs/>
          <w:szCs w:val="22"/>
        </w:rPr>
        <w:t>Bartlett Tree Experts proposal to maintain the trees at the 157 Airport Road property</w:t>
      </w:r>
      <w:r w:rsidR="00BC7969" w:rsidRPr="00702734">
        <w:rPr>
          <w:rFonts w:cs="Courier New"/>
          <w:szCs w:val="22"/>
        </w:rPr>
        <w:t>.</w:t>
      </w:r>
      <w:r w:rsidR="00BC7969" w:rsidRPr="00702734">
        <w:rPr>
          <w:rFonts w:cs="Courier New"/>
        </w:rPr>
        <w:t xml:space="preserve">  </w:t>
      </w:r>
      <w:bookmarkEnd w:id="44"/>
      <w:bookmarkEnd w:id="45"/>
      <w:r w:rsidR="00BC7969" w:rsidRPr="00702734">
        <w:rPr>
          <w:rFonts w:cs="Courier New"/>
          <w:szCs w:val="22"/>
        </w:rPr>
        <w:t>Supervisor</w:t>
      </w:r>
      <w:r w:rsidR="002B582B">
        <w:rPr>
          <w:rFonts w:cs="Courier New"/>
          <w:szCs w:val="22"/>
        </w:rPr>
        <w:t xml:space="preserve"> Mowry</w:t>
      </w:r>
      <w:r w:rsidR="00BC7969" w:rsidRPr="00702734">
        <w:rPr>
          <w:rFonts w:cs="Courier New"/>
          <w:szCs w:val="22"/>
        </w:rPr>
        <w:t xml:space="preserve"> made the motion and Supervisor </w:t>
      </w:r>
      <w:r w:rsidR="002B582B">
        <w:rPr>
          <w:rFonts w:cs="Courier New"/>
          <w:szCs w:val="22"/>
        </w:rPr>
        <w:t>Roth</w:t>
      </w:r>
      <w:r w:rsidR="00BC7969" w:rsidRPr="00702734">
        <w:rPr>
          <w:rFonts w:eastAsia="Times New Roman" w:cs="Courier New"/>
          <w:szCs w:val="22"/>
        </w:rPr>
        <w:t xml:space="preserve"> </w:t>
      </w:r>
      <w:r w:rsidR="00BC7969" w:rsidRPr="00702734">
        <w:rPr>
          <w:rFonts w:cs="Courier New"/>
          <w:szCs w:val="22"/>
        </w:rPr>
        <w:t>seconded the motion to</w:t>
      </w:r>
      <w:r w:rsidRPr="00702734">
        <w:rPr>
          <w:rFonts w:cs="Courier New"/>
          <w:bCs/>
          <w:szCs w:val="22"/>
        </w:rPr>
        <w:t xml:space="preserve"> the Bartlett Tree Experts proposal to maintain the trees at the 157 Airport Road property for a cost of $3,882.50</w:t>
      </w:r>
      <w:r w:rsidRPr="00702734">
        <w:rPr>
          <w:rFonts w:cs="Courier New"/>
          <w:szCs w:val="22"/>
        </w:rPr>
        <w:t>.</w:t>
      </w:r>
      <w:r w:rsidR="00BC7969" w:rsidRPr="00702734">
        <w:rPr>
          <w:rFonts w:cs="Courier New"/>
          <w:szCs w:val="22"/>
        </w:rPr>
        <w:t xml:space="preserve"> The motion carried.  </w:t>
      </w:r>
    </w:p>
    <w:p w14:paraId="17366721" w14:textId="77777777" w:rsidR="00D356E1" w:rsidRDefault="00D356E1" w:rsidP="00FB70B3">
      <w:pPr>
        <w:pStyle w:val="NoSpacing"/>
        <w:rPr>
          <w:rFonts w:eastAsia="Times New Roman" w:cs="Courier New"/>
          <w:color w:val="FF0000"/>
          <w:sz w:val="24"/>
          <w:szCs w:val="22"/>
        </w:rPr>
      </w:pPr>
    </w:p>
    <w:p w14:paraId="4D2EC6BC" w14:textId="774AC68A" w:rsidR="00D356E1" w:rsidRPr="002B582B" w:rsidRDefault="00D356E1" w:rsidP="00FB70B3">
      <w:pPr>
        <w:pStyle w:val="NoSpacing"/>
        <w:rPr>
          <w:rFonts w:cs="Courier New"/>
          <w:bCs/>
          <w:szCs w:val="22"/>
        </w:rPr>
      </w:pPr>
      <w:r w:rsidRPr="002B582B">
        <w:rPr>
          <w:rFonts w:cs="Courier New"/>
          <w:bCs/>
          <w:szCs w:val="22"/>
        </w:rPr>
        <w:t>The Supervisors discussed the PennDOT Act 14 Notification for the Bridge on Meridian Road in Renfrew.</w:t>
      </w:r>
    </w:p>
    <w:p w14:paraId="0E33B91B" w14:textId="77777777" w:rsidR="00D356E1" w:rsidRDefault="00D356E1" w:rsidP="00FB70B3">
      <w:pPr>
        <w:pStyle w:val="NoSpacing"/>
        <w:rPr>
          <w:rFonts w:eastAsia="Times New Roman" w:cs="Courier New"/>
          <w:color w:val="FF0000"/>
          <w:sz w:val="24"/>
          <w:szCs w:val="22"/>
        </w:rPr>
      </w:pPr>
    </w:p>
    <w:p w14:paraId="10DB1771" w14:textId="412B0086" w:rsidR="00576C92" w:rsidRPr="002B582B" w:rsidRDefault="002B582B" w:rsidP="00BC7969">
      <w:pPr>
        <w:pStyle w:val="NoSpacing"/>
        <w:rPr>
          <w:rFonts w:cs="Courier New"/>
          <w:bCs/>
          <w:szCs w:val="22"/>
        </w:rPr>
      </w:pPr>
      <w:r w:rsidRPr="002B582B">
        <w:rPr>
          <w:rFonts w:cs="Courier New"/>
          <w:bCs/>
          <w:szCs w:val="22"/>
        </w:rPr>
        <w:t>The Supervisors discussed the l</w:t>
      </w:r>
      <w:r w:rsidR="00576C92" w:rsidRPr="002B582B">
        <w:rPr>
          <w:rFonts w:cs="Courier New"/>
          <w:bCs/>
          <w:szCs w:val="22"/>
        </w:rPr>
        <w:t>ist of unpaid County, School, and Township property taxes.</w:t>
      </w:r>
    </w:p>
    <w:p w14:paraId="00C5AC26" w14:textId="77777777" w:rsidR="00576C92" w:rsidRDefault="00576C92" w:rsidP="00BC7969">
      <w:pPr>
        <w:pStyle w:val="NoSpacing"/>
        <w:rPr>
          <w:rFonts w:cs="Courier New"/>
          <w:bCs/>
          <w:color w:val="FF0000"/>
          <w:szCs w:val="22"/>
        </w:rPr>
      </w:pPr>
    </w:p>
    <w:p w14:paraId="79DF3355" w14:textId="5CA0BBC3" w:rsidR="0094277B" w:rsidRDefault="0094277B" w:rsidP="0094277B">
      <w:pPr>
        <w:pStyle w:val="NoSpacing"/>
        <w:jc w:val="center"/>
        <w:rPr>
          <w:rFonts w:cs="Courier New"/>
          <w:bCs/>
          <w:szCs w:val="22"/>
        </w:rPr>
      </w:pPr>
      <w:r>
        <w:rPr>
          <w:rFonts w:cs="Courier New"/>
          <w:bCs/>
          <w:szCs w:val="22"/>
        </w:rPr>
        <w:t>Tuesday, February 13, 2024</w:t>
      </w:r>
    </w:p>
    <w:p w14:paraId="223A97ED" w14:textId="77777777" w:rsidR="0094277B" w:rsidRPr="0094277B" w:rsidRDefault="0094277B" w:rsidP="0094277B">
      <w:pPr>
        <w:pStyle w:val="NoSpacing"/>
        <w:jc w:val="center"/>
        <w:rPr>
          <w:rFonts w:cs="Courier New"/>
          <w:bCs/>
          <w:szCs w:val="22"/>
          <w:u w:val="single"/>
        </w:rPr>
      </w:pPr>
    </w:p>
    <w:p w14:paraId="4C2CA210" w14:textId="54E32F3C" w:rsidR="0094277B" w:rsidRPr="0094277B" w:rsidRDefault="0094277B" w:rsidP="00BC7969">
      <w:pPr>
        <w:pStyle w:val="NoSpacing"/>
        <w:rPr>
          <w:rFonts w:cs="Courier New"/>
          <w:b/>
          <w:szCs w:val="22"/>
          <w:u w:val="single"/>
        </w:rPr>
      </w:pPr>
      <w:r w:rsidRPr="0094277B">
        <w:rPr>
          <w:rFonts w:cs="Courier New"/>
          <w:b/>
          <w:szCs w:val="22"/>
          <w:u w:val="single"/>
        </w:rPr>
        <w:t>New Business - Continued</w:t>
      </w:r>
    </w:p>
    <w:p w14:paraId="0B727EFF" w14:textId="02C1497B" w:rsidR="00D356E1" w:rsidRPr="002B582B" w:rsidRDefault="00D356E1" w:rsidP="00BC7969">
      <w:pPr>
        <w:pStyle w:val="NoSpacing"/>
        <w:rPr>
          <w:rFonts w:cs="Courier New"/>
          <w:bCs/>
          <w:szCs w:val="22"/>
        </w:rPr>
      </w:pPr>
      <w:r w:rsidRPr="002B582B">
        <w:rPr>
          <w:rFonts w:cs="Courier New"/>
          <w:bCs/>
          <w:szCs w:val="22"/>
        </w:rPr>
        <w:t xml:space="preserve">The Supervisors discussed the Skadden, Arps, Slate, Meagher, and Flom LLP letter concerning </w:t>
      </w:r>
      <w:r w:rsidR="002B582B" w:rsidRPr="002B582B">
        <w:rPr>
          <w:rFonts w:cs="Courier New"/>
          <w:bCs/>
          <w:szCs w:val="22"/>
        </w:rPr>
        <w:t>a bankruptcy notification.</w:t>
      </w:r>
    </w:p>
    <w:p w14:paraId="11BE3422" w14:textId="77777777" w:rsidR="00D356E1" w:rsidRDefault="00D356E1" w:rsidP="00BC7969">
      <w:pPr>
        <w:pStyle w:val="NoSpacing"/>
        <w:rPr>
          <w:rFonts w:cs="Courier New"/>
          <w:bCs/>
          <w:color w:val="FF0000"/>
          <w:szCs w:val="22"/>
        </w:rPr>
      </w:pPr>
    </w:p>
    <w:p w14:paraId="7EE35D11" w14:textId="293C12E3" w:rsidR="00D356E1" w:rsidRPr="002B582B" w:rsidRDefault="00D356E1" w:rsidP="00BC7969">
      <w:pPr>
        <w:pStyle w:val="NoSpacing"/>
        <w:rPr>
          <w:rFonts w:cs="Courier New"/>
          <w:bCs/>
          <w:szCs w:val="22"/>
        </w:rPr>
      </w:pPr>
      <w:r w:rsidRPr="002B582B">
        <w:rPr>
          <w:rFonts w:cs="Courier New"/>
          <w:bCs/>
          <w:szCs w:val="22"/>
        </w:rPr>
        <w:t>The Supervisors discussed the Majestic Lawn Care proposal to mow the Renfrew Park property.  Supervisor</w:t>
      </w:r>
      <w:r w:rsidR="002B582B" w:rsidRPr="002B582B">
        <w:rPr>
          <w:rFonts w:cs="Courier New"/>
          <w:bCs/>
          <w:szCs w:val="22"/>
        </w:rPr>
        <w:t xml:space="preserve"> Roth</w:t>
      </w:r>
      <w:r w:rsidRPr="002B582B">
        <w:rPr>
          <w:rFonts w:cs="Courier New"/>
          <w:bCs/>
          <w:szCs w:val="22"/>
        </w:rPr>
        <w:t xml:space="preserve"> made the motion and Supervisor </w:t>
      </w:r>
      <w:r w:rsidR="002B582B" w:rsidRPr="002B582B">
        <w:rPr>
          <w:rFonts w:cs="Courier New"/>
          <w:bCs/>
          <w:szCs w:val="22"/>
        </w:rPr>
        <w:t>Ward</w:t>
      </w:r>
      <w:r w:rsidRPr="002B582B">
        <w:rPr>
          <w:rFonts w:cs="Courier New"/>
          <w:bCs/>
          <w:szCs w:val="22"/>
        </w:rPr>
        <w:t xml:space="preserve"> seconded the motion to approve the Majestic Lawn Care proposal to mow the Renfrew Park property for a </w:t>
      </w:r>
      <w:r w:rsidR="002B582B" w:rsidRPr="002B582B">
        <w:rPr>
          <w:rFonts w:cs="Courier New"/>
          <w:bCs/>
          <w:szCs w:val="22"/>
        </w:rPr>
        <w:t>cost</w:t>
      </w:r>
      <w:r w:rsidRPr="002B582B">
        <w:rPr>
          <w:rFonts w:cs="Courier New"/>
          <w:bCs/>
          <w:szCs w:val="22"/>
        </w:rPr>
        <w:t xml:space="preserve"> of $132.00 per mowing.  The motion was approved.</w:t>
      </w:r>
    </w:p>
    <w:p w14:paraId="5DD5D296" w14:textId="77777777" w:rsidR="00D356E1" w:rsidRDefault="00D356E1" w:rsidP="00BC7969">
      <w:pPr>
        <w:pStyle w:val="NoSpacing"/>
        <w:rPr>
          <w:rFonts w:cs="Courier New"/>
          <w:bCs/>
          <w:color w:val="FF0000"/>
          <w:szCs w:val="22"/>
        </w:rPr>
      </w:pPr>
    </w:p>
    <w:p w14:paraId="7B2763A9" w14:textId="053859B3" w:rsidR="004B2794" w:rsidRPr="002B582B" w:rsidRDefault="00BC7969" w:rsidP="00BC7969">
      <w:pPr>
        <w:pStyle w:val="NoSpacing"/>
        <w:rPr>
          <w:rFonts w:eastAsia="Times New Roman" w:cs="Courier New"/>
          <w:szCs w:val="22"/>
        </w:rPr>
      </w:pPr>
      <w:r w:rsidRPr="002B582B">
        <w:rPr>
          <w:rFonts w:cs="Courier New"/>
          <w:bCs/>
          <w:szCs w:val="22"/>
        </w:rPr>
        <w:t xml:space="preserve">The Supervisors discussed authorizing the procurement of additional furniture and equipment </w:t>
      </w:r>
      <w:r w:rsidR="004B2794" w:rsidRPr="002B582B">
        <w:rPr>
          <w:rFonts w:eastAsia="Times New Roman" w:cs="Courier New"/>
          <w:szCs w:val="22"/>
        </w:rPr>
        <w:t>includ</w:t>
      </w:r>
      <w:r w:rsidR="00F90A6D" w:rsidRPr="002B582B">
        <w:rPr>
          <w:rFonts w:eastAsia="Times New Roman" w:cs="Courier New"/>
          <w:szCs w:val="22"/>
        </w:rPr>
        <w:t>ing</w:t>
      </w:r>
      <w:r w:rsidR="004B2794" w:rsidRPr="002B582B">
        <w:rPr>
          <w:rFonts w:eastAsia="Times New Roman" w:cs="Courier New"/>
          <w:szCs w:val="22"/>
        </w:rPr>
        <w:t xml:space="preserve"> the following:</w:t>
      </w:r>
    </w:p>
    <w:p w14:paraId="7A6CC30C" w14:textId="50E85075" w:rsidR="004B2794" w:rsidRPr="002B582B" w:rsidRDefault="007B333B">
      <w:pPr>
        <w:pStyle w:val="ListParagraph"/>
        <w:numPr>
          <w:ilvl w:val="0"/>
          <w:numId w:val="4"/>
        </w:numPr>
        <w:ind w:left="360"/>
        <w:rPr>
          <w:rFonts w:ascii="Courier New" w:hAnsi="Courier New" w:cs="Courier New"/>
          <w:sz w:val="22"/>
          <w:szCs w:val="22"/>
        </w:rPr>
      </w:pPr>
      <w:r w:rsidRPr="002B582B">
        <w:rPr>
          <w:rFonts w:ascii="Courier New" w:hAnsi="Courier New" w:cs="Courier New"/>
          <w:sz w:val="22"/>
          <w:szCs w:val="22"/>
        </w:rPr>
        <w:t>Storage cart</w:t>
      </w:r>
      <w:r w:rsidR="00B2594B" w:rsidRPr="002B582B">
        <w:rPr>
          <w:rFonts w:ascii="Courier New" w:hAnsi="Courier New" w:cs="Courier New"/>
          <w:sz w:val="22"/>
          <w:szCs w:val="22"/>
        </w:rPr>
        <w:t>(</w:t>
      </w:r>
      <w:r w:rsidRPr="002B582B">
        <w:rPr>
          <w:rFonts w:ascii="Courier New" w:hAnsi="Courier New" w:cs="Courier New"/>
          <w:sz w:val="22"/>
          <w:szCs w:val="22"/>
        </w:rPr>
        <w:t>s</w:t>
      </w:r>
      <w:r w:rsidR="00B2594B" w:rsidRPr="002B582B">
        <w:rPr>
          <w:rFonts w:ascii="Courier New" w:hAnsi="Courier New" w:cs="Courier New"/>
          <w:sz w:val="22"/>
          <w:szCs w:val="22"/>
        </w:rPr>
        <w:t>)</w:t>
      </w:r>
      <w:r w:rsidRPr="002B582B">
        <w:rPr>
          <w:rFonts w:ascii="Courier New" w:hAnsi="Courier New" w:cs="Courier New"/>
          <w:sz w:val="22"/>
          <w:szCs w:val="22"/>
        </w:rPr>
        <w:t xml:space="preserve"> for the</w:t>
      </w:r>
      <w:r w:rsidR="004B2794" w:rsidRPr="002B582B">
        <w:rPr>
          <w:rFonts w:ascii="Courier New" w:hAnsi="Courier New" w:cs="Courier New"/>
          <w:sz w:val="22"/>
          <w:szCs w:val="22"/>
        </w:rPr>
        <w:t xml:space="preserve"> </w:t>
      </w:r>
      <w:r w:rsidRPr="002B582B">
        <w:rPr>
          <w:rFonts w:ascii="Courier New" w:hAnsi="Courier New" w:cs="Courier New"/>
          <w:sz w:val="22"/>
          <w:szCs w:val="22"/>
        </w:rPr>
        <w:t xml:space="preserve">Meeting Room </w:t>
      </w:r>
      <w:r w:rsidR="004B2794" w:rsidRPr="002B582B">
        <w:rPr>
          <w:rFonts w:ascii="Courier New" w:hAnsi="Courier New" w:cs="Courier New"/>
          <w:sz w:val="22"/>
          <w:szCs w:val="22"/>
        </w:rPr>
        <w:t xml:space="preserve">folding </w:t>
      </w:r>
      <w:r w:rsidR="00BF029D" w:rsidRPr="002B582B">
        <w:rPr>
          <w:rFonts w:ascii="Courier New" w:hAnsi="Courier New" w:cs="Courier New"/>
          <w:sz w:val="22"/>
          <w:szCs w:val="22"/>
        </w:rPr>
        <w:t xml:space="preserve">tables and </w:t>
      </w:r>
      <w:r w:rsidR="004B2794" w:rsidRPr="002B582B">
        <w:rPr>
          <w:rFonts w:ascii="Courier New" w:hAnsi="Courier New" w:cs="Courier New"/>
          <w:sz w:val="22"/>
          <w:szCs w:val="22"/>
        </w:rPr>
        <w:t>chairs</w:t>
      </w:r>
      <w:r w:rsidRPr="002B582B">
        <w:rPr>
          <w:rFonts w:ascii="Courier New" w:hAnsi="Courier New" w:cs="Courier New"/>
          <w:sz w:val="22"/>
          <w:szCs w:val="22"/>
        </w:rPr>
        <w:t>.</w:t>
      </w:r>
    </w:p>
    <w:p w14:paraId="09E137B5" w14:textId="22AF0950" w:rsidR="007B333B" w:rsidRPr="002B582B" w:rsidRDefault="002B582B">
      <w:pPr>
        <w:pStyle w:val="ListParagraph"/>
        <w:numPr>
          <w:ilvl w:val="0"/>
          <w:numId w:val="4"/>
        </w:numPr>
        <w:ind w:left="360"/>
        <w:rPr>
          <w:rFonts w:ascii="Courier New" w:hAnsi="Courier New" w:cs="Courier New"/>
          <w:sz w:val="22"/>
          <w:szCs w:val="22"/>
        </w:rPr>
      </w:pPr>
      <w:r w:rsidRPr="002B582B">
        <w:rPr>
          <w:rFonts w:ascii="Courier New" w:hAnsi="Courier New" w:cs="Courier New"/>
          <w:sz w:val="22"/>
          <w:szCs w:val="22"/>
        </w:rPr>
        <w:t xml:space="preserve">Replace the lock on the </w:t>
      </w:r>
      <w:r w:rsidR="004B2794" w:rsidRPr="002B582B">
        <w:rPr>
          <w:rFonts w:ascii="Courier New" w:hAnsi="Courier New" w:cs="Courier New"/>
          <w:sz w:val="22"/>
          <w:szCs w:val="22"/>
        </w:rPr>
        <w:t>Fireproof</w:t>
      </w:r>
      <w:r w:rsidR="00F90A6D" w:rsidRPr="002B582B">
        <w:rPr>
          <w:rFonts w:ascii="Courier New" w:hAnsi="Courier New" w:cs="Courier New"/>
          <w:sz w:val="22"/>
          <w:szCs w:val="22"/>
        </w:rPr>
        <w:t xml:space="preserve"> </w:t>
      </w:r>
      <w:r w:rsidR="00B4571D" w:rsidRPr="002B582B">
        <w:rPr>
          <w:rFonts w:ascii="Courier New" w:hAnsi="Courier New" w:cs="Courier New"/>
          <w:sz w:val="22"/>
          <w:szCs w:val="22"/>
        </w:rPr>
        <w:t xml:space="preserve">4-drawer </w:t>
      </w:r>
      <w:r w:rsidR="004B2794" w:rsidRPr="002B582B">
        <w:rPr>
          <w:rFonts w:ascii="Courier New" w:hAnsi="Courier New" w:cs="Courier New"/>
          <w:sz w:val="22"/>
          <w:szCs w:val="22"/>
        </w:rPr>
        <w:t>file</w:t>
      </w:r>
      <w:r w:rsidR="00B4571D" w:rsidRPr="002B582B">
        <w:rPr>
          <w:rFonts w:ascii="Courier New" w:hAnsi="Courier New" w:cs="Courier New"/>
          <w:sz w:val="22"/>
          <w:szCs w:val="22"/>
        </w:rPr>
        <w:t xml:space="preserve"> cabinet</w:t>
      </w:r>
      <w:r w:rsidR="004B2794" w:rsidRPr="002B582B">
        <w:rPr>
          <w:rFonts w:ascii="Courier New" w:hAnsi="Courier New" w:cs="Courier New"/>
          <w:sz w:val="22"/>
          <w:szCs w:val="22"/>
        </w:rPr>
        <w:t xml:space="preserve"> </w:t>
      </w:r>
      <w:r w:rsidRPr="002B582B">
        <w:rPr>
          <w:rFonts w:ascii="Courier New" w:hAnsi="Courier New" w:cs="Courier New"/>
          <w:sz w:val="22"/>
          <w:szCs w:val="22"/>
        </w:rPr>
        <w:t>containing the Minute books.</w:t>
      </w:r>
      <w:r w:rsidR="00082A93" w:rsidRPr="002B582B">
        <w:rPr>
          <w:rFonts w:ascii="Courier New" w:hAnsi="Courier New" w:cs="Courier New"/>
          <w:sz w:val="22"/>
          <w:szCs w:val="22"/>
        </w:rPr>
        <w:t xml:space="preserve"> </w:t>
      </w:r>
    </w:p>
    <w:p w14:paraId="0C6741B9" w14:textId="3A9C8BE1" w:rsidR="004B0084" w:rsidRPr="002B582B" w:rsidRDefault="004B0084" w:rsidP="004B0084">
      <w:pPr>
        <w:pStyle w:val="NoSpacing"/>
        <w:rPr>
          <w:rFonts w:cs="Courier New"/>
          <w:szCs w:val="22"/>
        </w:rPr>
      </w:pPr>
      <w:r w:rsidRPr="002B582B">
        <w:rPr>
          <w:rFonts w:cs="Courier New"/>
          <w:szCs w:val="22"/>
        </w:rPr>
        <w:t xml:space="preserve">Supervisor </w:t>
      </w:r>
      <w:r w:rsidR="002B582B" w:rsidRPr="002B582B">
        <w:rPr>
          <w:rFonts w:cs="Courier New"/>
          <w:szCs w:val="22"/>
        </w:rPr>
        <w:t>Ward</w:t>
      </w:r>
      <w:r w:rsidRPr="002B582B">
        <w:rPr>
          <w:rFonts w:cs="Courier New"/>
          <w:szCs w:val="22"/>
        </w:rPr>
        <w:t xml:space="preserve"> made the motion and Supervisor </w:t>
      </w:r>
      <w:r w:rsidR="002B582B" w:rsidRPr="002B582B">
        <w:rPr>
          <w:rFonts w:cs="Courier New"/>
          <w:szCs w:val="22"/>
        </w:rPr>
        <w:t>Mowry</w:t>
      </w:r>
      <w:r w:rsidRPr="002B582B">
        <w:rPr>
          <w:rFonts w:eastAsia="Times New Roman" w:cs="Courier New"/>
          <w:szCs w:val="22"/>
        </w:rPr>
        <w:t xml:space="preserve"> </w:t>
      </w:r>
      <w:r w:rsidRPr="002B582B">
        <w:rPr>
          <w:rFonts w:cs="Courier New"/>
          <w:szCs w:val="22"/>
        </w:rPr>
        <w:t xml:space="preserve">seconded the motion to approve the </w:t>
      </w:r>
      <w:r w:rsidRPr="002B582B">
        <w:rPr>
          <w:rFonts w:cs="Courier New"/>
          <w:bCs/>
          <w:szCs w:val="22"/>
        </w:rPr>
        <w:t xml:space="preserve">procurement of additional furniture and equipment as listed above.  </w:t>
      </w:r>
      <w:r w:rsidRPr="002B582B">
        <w:rPr>
          <w:rFonts w:cs="Courier New"/>
          <w:szCs w:val="22"/>
        </w:rPr>
        <w:t>The motion was approved.</w:t>
      </w:r>
    </w:p>
    <w:p w14:paraId="60F7DEC0" w14:textId="77777777" w:rsidR="004B0084" w:rsidRDefault="004B0084" w:rsidP="004B0084">
      <w:pPr>
        <w:pStyle w:val="NoSpacing"/>
        <w:rPr>
          <w:rFonts w:cs="Courier New"/>
          <w:color w:val="FF0000"/>
          <w:szCs w:val="22"/>
        </w:rPr>
      </w:pPr>
    </w:p>
    <w:p w14:paraId="1929427B" w14:textId="1F67522F" w:rsidR="004B0084" w:rsidRPr="002B582B" w:rsidRDefault="00D356E1" w:rsidP="004B0084">
      <w:pPr>
        <w:spacing w:after="0" w:line="240" w:lineRule="auto"/>
        <w:ind w:right="-450"/>
        <w:rPr>
          <w:rFonts w:cs="Courier New"/>
          <w:szCs w:val="22"/>
        </w:rPr>
      </w:pPr>
      <w:r w:rsidRPr="002B582B">
        <w:rPr>
          <w:rFonts w:cs="Courier New"/>
          <w:szCs w:val="22"/>
        </w:rPr>
        <w:t>The Supervisors discussed investigating the purchase of the following</w:t>
      </w:r>
      <w:r w:rsidR="004B0084" w:rsidRPr="002B582B">
        <w:rPr>
          <w:rFonts w:cs="Courier New"/>
          <w:szCs w:val="22"/>
        </w:rPr>
        <w:t xml:space="preserve">: </w:t>
      </w:r>
    </w:p>
    <w:p w14:paraId="15622292" w14:textId="2DB4D453" w:rsidR="00D356E1" w:rsidRPr="002B582B" w:rsidRDefault="008337B4">
      <w:pPr>
        <w:pStyle w:val="ListParagraph"/>
        <w:numPr>
          <w:ilvl w:val="0"/>
          <w:numId w:val="4"/>
        </w:numPr>
        <w:ind w:left="360" w:right="-450"/>
        <w:rPr>
          <w:rFonts w:ascii="Courier New" w:hAnsi="Courier New" w:cs="Courier New"/>
          <w:sz w:val="22"/>
          <w:szCs w:val="22"/>
        </w:rPr>
      </w:pPr>
      <w:r>
        <w:rPr>
          <w:rFonts w:ascii="Courier New" w:hAnsi="Courier New" w:cs="Courier New"/>
          <w:sz w:val="22"/>
          <w:szCs w:val="22"/>
        </w:rPr>
        <w:t>C</w:t>
      </w:r>
      <w:r w:rsidR="00082A93" w:rsidRPr="002B582B">
        <w:rPr>
          <w:rFonts w:ascii="Courier New" w:hAnsi="Courier New" w:cs="Courier New"/>
          <w:sz w:val="22"/>
          <w:szCs w:val="22"/>
        </w:rPr>
        <w:t>amera for the meeting room TV screen</w:t>
      </w:r>
      <w:r>
        <w:rPr>
          <w:rFonts w:ascii="Courier New" w:hAnsi="Courier New" w:cs="Courier New"/>
          <w:sz w:val="22"/>
          <w:szCs w:val="22"/>
        </w:rPr>
        <w:t xml:space="preserve"> to facilitate Zoom meetings</w:t>
      </w:r>
      <w:r w:rsidR="00082A93" w:rsidRPr="002B582B">
        <w:rPr>
          <w:rFonts w:ascii="Courier New" w:hAnsi="Courier New" w:cs="Courier New"/>
          <w:sz w:val="22"/>
          <w:szCs w:val="22"/>
        </w:rPr>
        <w:t>.</w:t>
      </w:r>
      <w:r w:rsidR="000A0FB9" w:rsidRPr="002B582B">
        <w:rPr>
          <w:rFonts w:ascii="Courier New" w:hAnsi="Courier New" w:cs="Courier New"/>
          <w:sz w:val="22"/>
          <w:szCs w:val="22"/>
        </w:rPr>
        <w:t xml:space="preserve"> </w:t>
      </w:r>
    </w:p>
    <w:p w14:paraId="4C3A57C2" w14:textId="09235DE7" w:rsidR="004B2794" w:rsidRPr="002B582B" w:rsidRDefault="000A0FB9">
      <w:pPr>
        <w:pStyle w:val="ListParagraph"/>
        <w:numPr>
          <w:ilvl w:val="0"/>
          <w:numId w:val="4"/>
        </w:numPr>
        <w:ind w:left="360" w:right="-450"/>
        <w:rPr>
          <w:rFonts w:cs="Courier New"/>
          <w:szCs w:val="22"/>
        </w:rPr>
      </w:pPr>
      <w:r w:rsidRPr="002B582B">
        <w:rPr>
          <w:rFonts w:ascii="Courier New" w:hAnsi="Courier New" w:cs="Courier New"/>
          <w:sz w:val="22"/>
          <w:szCs w:val="22"/>
        </w:rPr>
        <w:t>Sound system for Community Day events</w:t>
      </w:r>
      <w:r w:rsidR="00D356E1" w:rsidRPr="002B582B">
        <w:rPr>
          <w:rFonts w:ascii="Courier New" w:hAnsi="Courier New" w:cs="Courier New"/>
          <w:sz w:val="22"/>
          <w:szCs w:val="22"/>
        </w:rPr>
        <w:t xml:space="preserve">.  </w:t>
      </w:r>
    </w:p>
    <w:p w14:paraId="4BCD5B29" w14:textId="0051189E" w:rsidR="002B582B" w:rsidRPr="0094277B" w:rsidRDefault="00D356E1" w:rsidP="0094277B">
      <w:pPr>
        <w:ind w:right="-450"/>
        <w:rPr>
          <w:rFonts w:cs="Courier New"/>
          <w:szCs w:val="22"/>
        </w:rPr>
      </w:pPr>
      <w:r w:rsidRPr="002B582B">
        <w:rPr>
          <w:rFonts w:cs="Courier New"/>
          <w:szCs w:val="22"/>
        </w:rPr>
        <w:t xml:space="preserve">Supervisor </w:t>
      </w:r>
      <w:r w:rsidR="002B582B">
        <w:rPr>
          <w:rFonts w:cs="Courier New"/>
          <w:szCs w:val="22"/>
        </w:rPr>
        <w:t>Mowry</w:t>
      </w:r>
      <w:r w:rsidRPr="002B582B">
        <w:rPr>
          <w:rFonts w:cs="Courier New"/>
          <w:szCs w:val="22"/>
        </w:rPr>
        <w:t xml:space="preserve"> made the motion and Supervisor </w:t>
      </w:r>
      <w:r w:rsidR="002B582B">
        <w:rPr>
          <w:rFonts w:cs="Courier New"/>
          <w:szCs w:val="22"/>
        </w:rPr>
        <w:t>Roth</w:t>
      </w:r>
      <w:r w:rsidRPr="002B582B">
        <w:rPr>
          <w:rFonts w:cs="Courier New"/>
          <w:szCs w:val="22"/>
        </w:rPr>
        <w:t xml:space="preserve"> seconded the motion to investigate the equipment as listed above.  The motion was approved.</w:t>
      </w:r>
    </w:p>
    <w:p w14:paraId="3BD122C5" w14:textId="3B40D8E3" w:rsidR="00BC7969" w:rsidRPr="002B582B" w:rsidRDefault="00BC7969" w:rsidP="00BC7969">
      <w:pPr>
        <w:contextualSpacing/>
        <w:rPr>
          <w:rFonts w:cs="Courier New"/>
          <w:szCs w:val="22"/>
        </w:rPr>
      </w:pPr>
      <w:r w:rsidRPr="002B582B">
        <w:rPr>
          <w:rFonts w:cs="Courier New"/>
          <w:szCs w:val="22"/>
        </w:rPr>
        <w:t xml:space="preserve">The Supervisors discussed retaining HRG for the replacement of stormwater piping and catch basins on Old Plank Road.  Supervisor </w:t>
      </w:r>
      <w:r w:rsidR="002B582B" w:rsidRPr="002B582B">
        <w:rPr>
          <w:rFonts w:cs="Courier New"/>
          <w:szCs w:val="22"/>
        </w:rPr>
        <w:t>Roth</w:t>
      </w:r>
      <w:r w:rsidRPr="002B582B">
        <w:rPr>
          <w:rFonts w:cs="Courier New"/>
          <w:szCs w:val="22"/>
        </w:rPr>
        <w:t xml:space="preserve"> made the motion and Supervisor </w:t>
      </w:r>
      <w:r w:rsidR="002B582B" w:rsidRPr="002B582B">
        <w:rPr>
          <w:rFonts w:cs="Courier New"/>
          <w:szCs w:val="22"/>
        </w:rPr>
        <w:t>Ward</w:t>
      </w:r>
      <w:r w:rsidRPr="002B582B">
        <w:rPr>
          <w:rFonts w:eastAsia="Times New Roman" w:cs="Courier New"/>
          <w:szCs w:val="22"/>
        </w:rPr>
        <w:t xml:space="preserve"> </w:t>
      </w:r>
      <w:r w:rsidRPr="002B582B">
        <w:rPr>
          <w:rFonts w:cs="Courier New"/>
          <w:szCs w:val="22"/>
        </w:rPr>
        <w:t xml:space="preserve">seconded the motion to request that HRG provide a proposal </w:t>
      </w:r>
      <w:bookmarkStart w:id="46" w:name="_Hlk158975162"/>
      <w:r w:rsidRPr="002B582B">
        <w:rPr>
          <w:rFonts w:cs="Courier New"/>
          <w:szCs w:val="22"/>
        </w:rPr>
        <w:t xml:space="preserve">for engineering services for the replacement of </w:t>
      </w:r>
      <w:r w:rsidR="002B582B" w:rsidRPr="002B582B">
        <w:rPr>
          <w:rFonts w:cs="Courier New"/>
          <w:szCs w:val="22"/>
        </w:rPr>
        <w:t xml:space="preserve">four areas of </w:t>
      </w:r>
      <w:r w:rsidRPr="002B582B">
        <w:rPr>
          <w:rFonts w:cs="Courier New"/>
          <w:szCs w:val="22"/>
        </w:rPr>
        <w:t>stormwater piping and catch basins on Old Plank Road.  The motion was approved.</w:t>
      </w:r>
    </w:p>
    <w:bookmarkEnd w:id="46"/>
    <w:p w14:paraId="3401B927" w14:textId="77777777" w:rsidR="00FB70B3" w:rsidRDefault="00FB70B3" w:rsidP="00253390">
      <w:pPr>
        <w:contextualSpacing/>
        <w:rPr>
          <w:rFonts w:cs="Courier New"/>
          <w:szCs w:val="22"/>
        </w:rPr>
      </w:pPr>
    </w:p>
    <w:p w14:paraId="61B8F051" w14:textId="4FC44A0A" w:rsidR="00956AAB" w:rsidRPr="00AE1D9B" w:rsidRDefault="00956AAB" w:rsidP="003A5F17">
      <w:pPr>
        <w:pStyle w:val="NoSpacing"/>
        <w:rPr>
          <w:rFonts w:cs="Courier New"/>
          <w:b/>
          <w:szCs w:val="22"/>
          <w:u w:val="single"/>
        </w:rPr>
      </w:pPr>
      <w:bookmarkStart w:id="47" w:name="_Hlk150933777"/>
      <w:bookmarkEnd w:id="41"/>
      <w:r w:rsidRPr="00AE1D9B">
        <w:rPr>
          <w:rFonts w:cs="Courier New"/>
          <w:b/>
          <w:szCs w:val="22"/>
          <w:u w:val="single"/>
        </w:rPr>
        <w:t>Act 537 – Saxonburg Authority</w:t>
      </w:r>
    </w:p>
    <w:p w14:paraId="6676C20C" w14:textId="48088F49" w:rsidR="003C00BE" w:rsidRPr="00C715F2" w:rsidRDefault="00956AAB" w:rsidP="00A81C18">
      <w:pPr>
        <w:pStyle w:val="PlainText"/>
        <w:rPr>
          <w:rFonts w:ascii="Courier New" w:hAnsi="Courier New" w:cs="Courier New"/>
          <w:bCs/>
          <w:color w:val="auto"/>
          <w:sz w:val="22"/>
          <w:szCs w:val="22"/>
        </w:rPr>
      </w:pPr>
      <w:r w:rsidRPr="00C715F2">
        <w:rPr>
          <w:rFonts w:ascii="Courier New" w:hAnsi="Courier New" w:cs="Courier New"/>
          <w:bCs/>
          <w:color w:val="auto"/>
          <w:sz w:val="22"/>
          <w:szCs w:val="22"/>
        </w:rPr>
        <w:t xml:space="preserve">Supervisor Roth stated that the Authority </w:t>
      </w:r>
      <w:r w:rsidR="003C00BE" w:rsidRPr="00C715F2">
        <w:rPr>
          <w:rFonts w:ascii="Courier New" w:hAnsi="Courier New" w:cs="Courier New"/>
          <w:bCs/>
          <w:color w:val="auto"/>
          <w:sz w:val="22"/>
          <w:szCs w:val="22"/>
        </w:rPr>
        <w:t xml:space="preserve">discussed </w:t>
      </w:r>
      <w:r w:rsidR="00C715F2" w:rsidRPr="00C715F2">
        <w:rPr>
          <w:rFonts w:ascii="Courier New" w:hAnsi="Courier New" w:cs="Courier New"/>
          <w:bCs/>
          <w:color w:val="auto"/>
          <w:sz w:val="22"/>
          <w:szCs w:val="22"/>
        </w:rPr>
        <w:t>new housing developments, including Shadow Ridge in Penn Township.</w:t>
      </w:r>
    </w:p>
    <w:p w14:paraId="0AB0337D" w14:textId="77777777" w:rsidR="00C715F2" w:rsidRPr="00C715F2" w:rsidRDefault="00C715F2" w:rsidP="00A81C18">
      <w:pPr>
        <w:pStyle w:val="PlainText"/>
        <w:rPr>
          <w:rFonts w:ascii="Courier New" w:hAnsi="Courier New" w:cs="Courier New"/>
          <w:bCs/>
          <w:color w:val="auto"/>
          <w:sz w:val="22"/>
          <w:szCs w:val="22"/>
        </w:rPr>
      </w:pPr>
    </w:p>
    <w:p w14:paraId="6D8BF3D9" w14:textId="22E89E30" w:rsidR="00C715F2" w:rsidRPr="00C715F2" w:rsidRDefault="00C715F2" w:rsidP="00A81C18">
      <w:pPr>
        <w:pStyle w:val="PlainText"/>
        <w:rPr>
          <w:rFonts w:ascii="Courier New" w:hAnsi="Courier New" w:cs="Courier New"/>
          <w:color w:val="auto"/>
          <w:sz w:val="22"/>
          <w:szCs w:val="22"/>
        </w:rPr>
      </w:pPr>
      <w:r w:rsidRPr="00C715F2">
        <w:rPr>
          <w:rFonts w:ascii="Courier New" w:hAnsi="Courier New" w:cs="Courier New"/>
          <w:bCs/>
          <w:color w:val="auto"/>
          <w:sz w:val="22"/>
          <w:szCs w:val="22"/>
        </w:rPr>
        <w:t>The next SAA meeting will be held on February 20, 2024.</w:t>
      </w:r>
    </w:p>
    <w:p w14:paraId="1CB033F2" w14:textId="77777777" w:rsidR="00FB506B" w:rsidRDefault="00FB506B" w:rsidP="003A5F17">
      <w:pPr>
        <w:pStyle w:val="NoSpacing"/>
        <w:rPr>
          <w:rFonts w:cs="Courier New"/>
          <w:b/>
          <w:szCs w:val="22"/>
          <w:u w:val="single"/>
        </w:rPr>
      </w:pPr>
      <w:bookmarkStart w:id="48" w:name="_Hlk158976706"/>
      <w:bookmarkEnd w:id="47"/>
    </w:p>
    <w:p w14:paraId="2B33AF36" w14:textId="0C045150" w:rsidR="007C263D" w:rsidRDefault="004C5D59" w:rsidP="003A5F17">
      <w:pPr>
        <w:pStyle w:val="NoSpacing"/>
        <w:rPr>
          <w:rFonts w:cs="Courier New"/>
          <w:b/>
          <w:szCs w:val="22"/>
          <w:u w:val="single"/>
        </w:rPr>
      </w:pPr>
      <w:r w:rsidRPr="00AE1D9B">
        <w:rPr>
          <w:rFonts w:cs="Courier New"/>
          <w:b/>
          <w:szCs w:val="22"/>
          <w:u w:val="single"/>
        </w:rPr>
        <w:t>Audience Participation</w:t>
      </w:r>
      <w:r w:rsidR="00050494">
        <w:rPr>
          <w:rFonts w:cs="Courier New"/>
          <w:b/>
          <w:szCs w:val="22"/>
          <w:u w:val="single"/>
        </w:rPr>
        <w:t xml:space="preserve">  </w:t>
      </w:r>
    </w:p>
    <w:p w14:paraId="6A986E48" w14:textId="747AF604" w:rsidR="00C715F2" w:rsidRDefault="00D11767" w:rsidP="003A5F17">
      <w:pPr>
        <w:pStyle w:val="NoSpacing"/>
        <w:rPr>
          <w:rFonts w:cs="Courier New"/>
          <w:bCs/>
          <w:szCs w:val="22"/>
        </w:rPr>
      </w:pPr>
      <w:r>
        <w:rPr>
          <w:rFonts w:cs="Courier New"/>
          <w:bCs/>
          <w:szCs w:val="22"/>
        </w:rPr>
        <w:t xml:space="preserve">Penn Township resident, Curtis Loeffler, discussed a stormwater issue emanating from the Butler Country Club, crossing Fairway Lane, and then flooding his </w:t>
      </w:r>
      <w:r w:rsidR="00AD2539">
        <w:rPr>
          <w:rFonts w:cs="Courier New"/>
          <w:bCs/>
          <w:szCs w:val="22"/>
        </w:rPr>
        <w:t>property located at 21</w:t>
      </w:r>
      <w:r w:rsidR="00137A9D">
        <w:rPr>
          <w:rFonts w:cs="Courier New"/>
          <w:bCs/>
          <w:szCs w:val="22"/>
        </w:rPr>
        <w:t>7</w:t>
      </w:r>
      <w:r w:rsidR="00AD2539">
        <w:rPr>
          <w:rFonts w:cs="Courier New"/>
          <w:bCs/>
          <w:szCs w:val="22"/>
        </w:rPr>
        <w:t xml:space="preserve"> Fairway Lane.</w:t>
      </w:r>
      <w:r w:rsidR="00137A9D">
        <w:rPr>
          <w:rFonts w:cs="Courier New"/>
          <w:bCs/>
          <w:szCs w:val="22"/>
        </w:rPr>
        <w:t xml:space="preserve">  The Supervisors stated that Penn Township is not permitted to work outside of the Fairway Lane Right-of-Way.  Mr. Loeffler agreed to provide a copy of the engineering reports that he has obtained concerning this issue, for the Supervisors information.</w:t>
      </w:r>
    </w:p>
    <w:bookmarkEnd w:id="48"/>
    <w:p w14:paraId="37A8745E" w14:textId="77777777" w:rsidR="00137A9D" w:rsidRDefault="00137A9D" w:rsidP="003A5F17">
      <w:pPr>
        <w:pStyle w:val="NoSpacing"/>
        <w:rPr>
          <w:rFonts w:cs="Courier New"/>
          <w:bCs/>
          <w:szCs w:val="22"/>
        </w:rPr>
      </w:pPr>
    </w:p>
    <w:p w14:paraId="60D30009" w14:textId="77777777" w:rsidR="0094277B" w:rsidRDefault="0094277B" w:rsidP="003A5F17">
      <w:pPr>
        <w:pStyle w:val="NoSpacing"/>
        <w:rPr>
          <w:rFonts w:cs="Courier New"/>
          <w:bCs/>
          <w:szCs w:val="22"/>
        </w:rPr>
      </w:pPr>
    </w:p>
    <w:p w14:paraId="57F50527" w14:textId="7EE4DF40" w:rsidR="0094277B" w:rsidRDefault="0094277B" w:rsidP="0094277B">
      <w:pPr>
        <w:pStyle w:val="NoSpacing"/>
        <w:jc w:val="center"/>
        <w:rPr>
          <w:rFonts w:cs="Courier New"/>
          <w:bCs/>
          <w:szCs w:val="22"/>
        </w:rPr>
      </w:pPr>
      <w:r>
        <w:rPr>
          <w:rFonts w:cs="Courier New"/>
          <w:bCs/>
          <w:szCs w:val="22"/>
        </w:rPr>
        <w:t>Tuesday, February 13, 2024</w:t>
      </w:r>
    </w:p>
    <w:p w14:paraId="49B11344" w14:textId="77777777" w:rsidR="0094277B" w:rsidRDefault="0094277B" w:rsidP="0094277B">
      <w:pPr>
        <w:pStyle w:val="NoSpacing"/>
        <w:jc w:val="center"/>
        <w:rPr>
          <w:rFonts w:cs="Courier New"/>
          <w:bCs/>
          <w:szCs w:val="22"/>
        </w:rPr>
      </w:pPr>
    </w:p>
    <w:p w14:paraId="205366F5" w14:textId="27148AFB" w:rsidR="0094277B" w:rsidRPr="0094277B" w:rsidRDefault="0094277B" w:rsidP="0094277B">
      <w:pPr>
        <w:pStyle w:val="NoSpacing"/>
        <w:rPr>
          <w:rFonts w:cs="Courier New"/>
          <w:b/>
          <w:szCs w:val="22"/>
          <w:u w:val="single"/>
        </w:rPr>
      </w:pPr>
      <w:r>
        <w:rPr>
          <w:rFonts w:cs="Courier New"/>
          <w:b/>
          <w:szCs w:val="22"/>
          <w:u w:val="single"/>
        </w:rPr>
        <w:t>Audience Participation - Continued</w:t>
      </w:r>
    </w:p>
    <w:p w14:paraId="0CC1EC19" w14:textId="19B53668" w:rsidR="00137A9D" w:rsidRPr="00D11767" w:rsidRDefault="00137A9D" w:rsidP="003A5F17">
      <w:pPr>
        <w:pStyle w:val="NoSpacing"/>
        <w:rPr>
          <w:rFonts w:cs="Courier New"/>
          <w:bCs/>
          <w:szCs w:val="22"/>
        </w:rPr>
      </w:pPr>
      <w:r>
        <w:rPr>
          <w:rFonts w:cs="Courier New"/>
          <w:bCs/>
          <w:szCs w:val="22"/>
        </w:rPr>
        <w:t>Penn Township resident, Shawn Kozar, advised that he has purchased the former M</w:t>
      </w:r>
      <w:r w:rsidR="00080273">
        <w:rPr>
          <w:rFonts w:cs="Courier New"/>
          <w:bCs/>
          <w:szCs w:val="22"/>
        </w:rPr>
        <w:t>cCormick property at the intersection of Brownsdale and Meridian Roads.  Mr. Kozar intends to develop this property and will work with the Penn Township Land Use Administrator, Clinton Bonetti, and the Pittsburgh-Butler Airport Manager, to coordinate development requirements.</w:t>
      </w:r>
    </w:p>
    <w:p w14:paraId="4D293B0C" w14:textId="77777777" w:rsidR="003C23DD" w:rsidRDefault="003C23DD" w:rsidP="009D58F4">
      <w:pPr>
        <w:pStyle w:val="NoSpacing"/>
        <w:rPr>
          <w:rFonts w:cs="Courier New"/>
          <w:szCs w:val="22"/>
        </w:rPr>
      </w:pPr>
    </w:p>
    <w:p w14:paraId="209B4BCB" w14:textId="390A049F" w:rsidR="00E918C1" w:rsidRPr="0042135F" w:rsidRDefault="00E918C1" w:rsidP="00E918C1">
      <w:pPr>
        <w:pStyle w:val="NoSpacing"/>
        <w:rPr>
          <w:rFonts w:cs="Courier New"/>
          <w:color w:val="FF0000"/>
          <w:szCs w:val="22"/>
        </w:rPr>
      </w:pPr>
      <w:r w:rsidRPr="00AE1D9B">
        <w:rPr>
          <w:rFonts w:cs="Courier New"/>
          <w:b/>
          <w:bCs/>
          <w:szCs w:val="22"/>
          <w:u w:val="single"/>
        </w:rPr>
        <w:t>Executive Session</w:t>
      </w:r>
      <w:r w:rsidRPr="00AE1D9B">
        <w:rPr>
          <w:rFonts w:cs="Courier New"/>
          <w:b/>
          <w:bCs/>
          <w:szCs w:val="22"/>
        </w:rPr>
        <w:t xml:space="preserve"> –</w:t>
      </w:r>
      <w:r>
        <w:rPr>
          <w:rFonts w:cs="Courier New"/>
          <w:b/>
          <w:bCs/>
          <w:szCs w:val="22"/>
        </w:rPr>
        <w:t xml:space="preserve"> </w:t>
      </w:r>
      <w:r w:rsidR="00C715F2">
        <w:rPr>
          <w:rFonts w:cs="Courier New"/>
          <w:szCs w:val="22"/>
        </w:rPr>
        <w:t>none.</w:t>
      </w:r>
    </w:p>
    <w:p w14:paraId="16E2B428" w14:textId="77777777" w:rsidR="00E918C1" w:rsidRDefault="00E918C1" w:rsidP="008D08F8">
      <w:pPr>
        <w:pStyle w:val="NoSpacing"/>
        <w:rPr>
          <w:rFonts w:cs="Courier New"/>
          <w:b/>
          <w:szCs w:val="22"/>
          <w:u w:val="single"/>
        </w:rPr>
      </w:pPr>
    </w:p>
    <w:p w14:paraId="49604751" w14:textId="00B76678" w:rsidR="00574897" w:rsidRPr="00AE1D9B" w:rsidRDefault="004C5D59" w:rsidP="008D08F8">
      <w:pPr>
        <w:pStyle w:val="NoSpacing"/>
        <w:rPr>
          <w:rFonts w:cs="Courier New"/>
          <w:b/>
          <w:szCs w:val="22"/>
          <w:u w:val="single"/>
        </w:rPr>
      </w:pPr>
      <w:r w:rsidRPr="00AE1D9B">
        <w:rPr>
          <w:rFonts w:cs="Courier New"/>
          <w:b/>
          <w:szCs w:val="22"/>
          <w:u w:val="single"/>
        </w:rPr>
        <w:t>Adjournment</w:t>
      </w:r>
    </w:p>
    <w:p w14:paraId="0D9CCABE" w14:textId="5BB2434F" w:rsidR="00574897" w:rsidRPr="00AE1D9B" w:rsidRDefault="004C5D59" w:rsidP="008D08F8">
      <w:pPr>
        <w:pStyle w:val="NoSpacing"/>
        <w:rPr>
          <w:rFonts w:cs="Courier New"/>
          <w:szCs w:val="22"/>
        </w:rPr>
      </w:pPr>
      <w:r w:rsidRPr="00AE1D9B">
        <w:rPr>
          <w:rFonts w:cs="Courier New"/>
          <w:szCs w:val="22"/>
        </w:rPr>
        <w:t xml:space="preserve">Supervisor </w:t>
      </w:r>
      <w:r w:rsidR="00C715F2">
        <w:rPr>
          <w:rFonts w:cs="Courier New"/>
          <w:szCs w:val="22"/>
        </w:rPr>
        <w:t>Ward</w:t>
      </w:r>
      <w:r w:rsidRPr="00AE1D9B">
        <w:rPr>
          <w:rFonts w:cs="Courier New"/>
          <w:szCs w:val="22"/>
        </w:rPr>
        <w:t xml:space="preserve"> made a motion and Supervisor </w:t>
      </w:r>
      <w:r w:rsidR="00C715F2">
        <w:rPr>
          <w:rFonts w:cs="Courier New"/>
          <w:szCs w:val="22"/>
        </w:rPr>
        <w:t>Mowry</w:t>
      </w:r>
      <w:r w:rsidR="009F2007">
        <w:rPr>
          <w:rFonts w:cs="Courier New"/>
          <w:szCs w:val="22"/>
        </w:rPr>
        <w:t xml:space="preserve"> </w:t>
      </w:r>
      <w:r w:rsidRPr="00AE1D9B">
        <w:rPr>
          <w:rFonts w:cs="Courier New"/>
          <w:szCs w:val="22"/>
        </w:rPr>
        <w:t>seconded the motion to adjourn the meeting.  The motion carried.</w:t>
      </w:r>
      <w:r w:rsidR="00BB0546" w:rsidRPr="00AE1D9B">
        <w:rPr>
          <w:rFonts w:cs="Courier New"/>
          <w:szCs w:val="22"/>
        </w:rPr>
        <w:t xml:space="preserve">  </w:t>
      </w:r>
    </w:p>
    <w:p w14:paraId="531A861B" w14:textId="77777777" w:rsidR="00574897" w:rsidRPr="00AE1D9B" w:rsidRDefault="00574897" w:rsidP="008D08F8">
      <w:pPr>
        <w:pStyle w:val="NoSpacing"/>
        <w:rPr>
          <w:rFonts w:cs="Courier New"/>
          <w:szCs w:val="22"/>
        </w:rPr>
      </w:pPr>
    </w:p>
    <w:p w14:paraId="3B97A4A8" w14:textId="5D6CDE8B" w:rsidR="00574897" w:rsidRPr="00AE1D9B" w:rsidRDefault="004C5D59" w:rsidP="008D08F8">
      <w:pPr>
        <w:pStyle w:val="NoSpacing"/>
        <w:rPr>
          <w:rFonts w:cs="Courier New"/>
          <w:szCs w:val="22"/>
        </w:rPr>
      </w:pPr>
      <w:r w:rsidRPr="00AE1D9B">
        <w:rPr>
          <w:rFonts w:cs="Courier New"/>
          <w:szCs w:val="22"/>
        </w:rPr>
        <w:t>The meeting adjourned at approximately</w:t>
      </w:r>
      <w:r w:rsidR="004E4E96" w:rsidRPr="00AE1D9B">
        <w:rPr>
          <w:rFonts w:cs="Courier New"/>
          <w:szCs w:val="22"/>
        </w:rPr>
        <w:t xml:space="preserve"> </w:t>
      </w:r>
      <w:r w:rsidR="00C715F2">
        <w:rPr>
          <w:rFonts w:cs="Courier New"/>
          <w:szCs w:val="22"/>
        </w:rPr>
        <w:t>7:50</w:t>
      </w:r>
      <w:r w:rsidR="006042ED">
        <w:rPr>
          <w:rFonts w:cs="Courier New"/>
          <w:szCs w:val="22"/>
        </w:rPr>
        <w:t xml:space="preserve"> </w:t>
      </w:r>
      <w:r w:rsidRPr="00AE1D9B">
        <w:rPr>
          <w:rFonts w:cs="Courier New"/>
          <w:szCs w:val="22"/>
        </w:rPr>
        <w:t>p</w:t>
      </w:r>
      <w:r w:rsidR="00DD5F48" w:rsidRPr="00AE1D9B">
        <w:rPr>
          <w:rFonts w:cs="Courier New"/>
          <w:szCs w:val="22"/>
        </w:rPr>
        <w:t>.</w:t>
      </w:r>
      <w:r w:rsidRPr="00AE1D9B">
        <w:rPr>
          <w:rFonts w:cs="Courier New"/>
          <w:szCs w:val="22"/>
        </w:rPr>
        <w:t>m.</w:t>
      </w:r>
    </w:p>
    <w:p w14:paraId="24D52AB2" w14:textId="77777777" w:rsidR="00822B7B" w:rsidRDefault="00822B7B" w:rsidP="008D08F8">
      <w:pPr>
        <w:pStyle w:val="NoSpacing"/>
        <w:rPr>
          <w:rFonts w:cs="Courier New"/>
          <w:szCs w:val="22"/>
        </w:rPr>
      </w:pPr>
    </w:p>
    <w:p w14:paraId="58DCEB7C" w14:textId="7C378D67" w:rsidR="00BB0546" w:rsidRPr="00AE1D9B" w:rsidRDefault="00BB0546" w:rsidP="008D08F8">
      <w:pPr>
        <w:pStyle w:val="NoSpacing"/>
        <w:rPr>
          <w:rFonts w:cs="Courier New"/>
          <w:szCs w:val="22"/>
        </w:rPr>
      </w:pPr>
      <w:r w:rsidRPr="00AE1D9B">
        <w:rPr>
          <w:rFonts w:cs="Courier New"/>
          <w:szCs w:val="22"/>
        </w:rPr>
        <w:t xml:space="preserve">The next </w:t>
      </w:r>
      <w:r w:rsidR="00822B7B">
        <w:rPr>
          <w:rFonts w:cs="Courier New"/>
          <w:szCs w:val="22"/>
        </w:rPr>
        <w:t xml:space="preserve">Board of </w:t>
      </w:r>
      <w:r w:rsidR="0042135F">
        <w:rPr>
          <w:rFonts w:cs="Courier New"/>
          <w:szCs w:val="22"/>
        </w:rPr>
        <w:t>Supervisors</w:t>
      </w:r>
      <w:r w:rsidR="00822B7B">
        <w:rPr>
          <w:rFonts w:cs="Courier New"/>
          <w:szCs w:val="22"/>
        </w:rPr>
        <w:t xml:space="preserve"> </w:t>
      </w:r>
      <w:r w:rsidRPr="00AE1D9B">
        <w:rPr>
          <w:rFonts w:cs="Courier New"/>
          <w:szCs w:val="22"/>
        </w:rPr>
        <w:t xml:space="preserve">meeting will be held </w:t>
      </w:r>
      <w:r w:rsidRPr="00050494">
        <w:rPr>
          <w:rFonts w:cs="Courier New"/>
          <w:szCs w:val="22"/>
        </w:rPr>
        <w:t xml:space="preserve">on </w:t>
      </w:r>
      <w:r w:rsidR="007A0BC7">
        <w:rPr>
          <w:rFonts w:cs="Courier New"/>
          <w:szCs w:val="22"/>
        </w:rPr>
        <w:t xml:space="preserve">March </w:t>
      </w:r>
      <w:r w:rsidR="00A81C18">
        <w:rPr>
          <w:rFonts w:cs="Courier New"/>
          <w:szCs w:val="22"/>
        </w:rPr>
        <w:t>1</w:t>
      </w:r>
      <w:r w:rsidR="007A0BC7">
        <w:rPr>
          <w:rFonts w:cs="Courier New"/>
          <w:szCs w:val="22"/>
        </w:rPr>
        <w:t>2</w:t>
      </w:r>
      <w:r w:rsidR="004C7FC1">
        <w:rPr>
          <w:rFonts w:cs="Courier New"/>
          <w:szCs w:val="22"/>
        </w:rPr>
        <w:t>,</w:t>
      </w:r>
      <w:r w:rsidRPr="00050494">
        <w:rPr>
          <w:rFonts w:cs="Courier New"/>
          <w:szCs w:val="22"/>
        </w:rPr>
        <w:t xml:space="preserve"> 202</w:t>
      </w:r>
      <w:r w:rsidR="00822B7B">
        <w:rPr>
          <w:rFonts w:cs="Courier New"/>
          <w:szCs w:val="22"/>
        </w:rPr>
        <w:t>4</w:t>
      </w:r>
      <w:r w:rsidRPr="00AE1D9B">
        <w:rPr>
          <w:rFonts w:cs="Courier New"/>
          <w:szCs w:val="22"/>
        </w:rPr>
        <w:t xml:space="preserve">, at 6:00 </w:t>
      </w:r>
      <w:r w:rsidR="00DD5F48" w:rsidRPr="00AE1D9B">
        <w:rPr>
          <w:rFonts w:cs="Courier New"/>
          <w:szCs w:val="22"/>
        </w:rPr>
        <w:t>p.m.</w:t>
      </w:r>
      <w:r w:rsidRPr="00AE1D9B">
        <w:rPr>
          <w:rFonts w:cs="Courier New"/>
          <w:szCs w:val="22"/>
        </w:rPr>
        <w:t xml:space="preserve"> in the Penn Township Municipal Building meeting room.</w:t>
      </w:r>
    </w:p>
    <w:p w14:paraId="43949B9F" w14:textId="77777777" w:rsidR="00574897" w:rsidRPr="00AE1D9B" w:rsidRDefault="00574897" w:rsidP="008D08F8">
      <w:pPr>
        <w:pStyle w:val="NoSpacing"/>
        <w:rPr>
          <w:rFonts w:cs="Courier New"/>
          <w:szCs w:val="22"/>
        </w:rPr>
      </w:pPr>
    </w:p>
    <w:p w14:paraId="3722ED64" w14:textId="77777777" w:rsidR="00574897" w:rsidRPr="00AE1D9B" w:rsidRDefault="004C5D59" w:rsidP="008D08F8">
      <w:pPr>
        <w:pStyle w:val="NoSpacing"/>
        <w:rPr>
          <w:rFonts w:cs="Courier New"/>
          <w:szCs w:val="22"/>
        </w:rPr>
      </w:pPr>
      <w:r w:rsidRPr="00AE1D9B">
        <w:rPr>
          <w:rFonts w:cs="Courier New"/>
          <w:szCs w:val="22"/>
        </w:rPr>
        <w:t>Approved:</w:t>
      </w:r>
      <w:r w:rsidRPr="00AE1D9B">
        <w:rPr>
          <w:rFonts w:cs="Courier New"/>
          <w:szCs w:val="22"/>
        </w:rPr>
        <w:tab/>
      </w:r>
      <w:r w:rsidRPr="00AE1D9B">
        <w:rPr>
          <w:rFonts w:cs="Courier New"/>
          <w:szCs w:val="22"/>
        </w:rPr>
        <w:tab/>
      </w:r>
      <w:r w:rsidRPr="00AE1D9B">
        <w:rPr>
          <w:rFonts w:cs="Courier New"/>
          <w:szCs w:val="22"/>
        </w:rPr>
        <w:tab/>
      </w:r>
      <w:r w:rsidRPr="00AE1D9B">
        <w:rPr>
          <w:rFonts w:cs="Courier New"/>
          <w:szCs w:val="22"/>
        </w:rPr>
        <w:tab/>
      </w:r>
      <w:r w:rsidRPr="00AE1D9B">
        <w:rPr>
          <w:rFonts w:cs="Courier New"/>
          <w:szCs w:val="22"/>
        </w:rPr>
        <w:tab/>
        <w:t>Respectfully Submitted:</w:t>
      </w:r>
    </w:p>
    <w:p w14:paraId="51F9EBDF" w14:textId="77777777" w:rsidR="00574897" w:rsidRPr="00AE1D9B" w:rsidRDefault="00574897" w:rsidP="008D08F8">
      <w:pPr>
        <w:pStyle w:val="NoSpacing"/>
        <w:rPr>
          <w:rFonts w:cs="Courier New"/>
          <w:szCs w:val="22"/>
        </w:rPr>
      </w:pPr>
    </w:p>
    <w:p w14:paraId="7BDA9BFB" w14:textId="77777777" w:rsidR="00574897" w:rsidRPr="00AE1D9B" w:rsidRDefault="00574897" w:rsidP="008D08F8">
      <w:pPr>
        <w:pStyle w:val="NoSpacing"/>
        <w:rPr>
          <w:rFonts w:cs="Courier New"/>
          <w:szCs w:val="22"/>
        </w:rPr>
      </w:pPr>
    </w:p>
    <w:p w14:paraId="0C9EE173" w14:textId="77777777" w:rsidR="00574897" w:rsidRPr="00AE1D9B" w:rsidRDefault="004C5D59" w:rsidP="008D08F8">
      <w:pPr>
        <w:pStyle w:val="NoSpacing"/>
        <w:rPr>
          <w:rFonts w:cs="Courier New"/>
          <w:szCs w:val="22"/>
        </w:rPr>
      </w:pPr>
      <w:r w:rsidRPr="00AE1D9B">
        <w:rPr>
          <w:rFonts w:cs="Courier New"/>
          <w:szCs w:val="22"/>
        </w:rPr>
        <w:t>__________________________</w:t>
      </w:r>
      <w:r w:rsidRPr="00AE1D9B">
        <w:rPr>
          <w:rFonts w:cs="Courier New"/>
          <w:szCs w:val="22"/>
        </w:rPr>
        <w:tab/>
      </w:r>
      <w:r w:rsidRPr="00AE1D9B">
        <w:rPr>
          <w:rFonts w:cs="Courier New"/>
          <w:szCs w:val="22"/>
        </w:rPr>
        <w:tab/>
        <w:t>___________________________</w:t>
      </w:r>
    </w:p>
    <w:p w14:paraId="463BB698" w14:textId="4CC65F23" w:rsidR="00574897" w:rsidRPr="009D2259" w:rsidRDefault="004C5D59" w:rsidP="008D08F8">
      <w:pPr>
        <w:pStyle w:val="NoSpacing"/>
        <w:rPr>
          <w:rFonts w:cs="Courier New"/>
          <w:szCs w:val="22"/>
        </w:rPr>
      </w:pPr>
      <w:r w:rsidRPr="00AE1D9B">
        <w:rPr>
          <w:rFonts w:cs="Courier New"/>
          <w:szCs w:val="22"/>
        </w:rPr>
        <w:t>Samuel M. Ward</w:t>
      </w:r>
      <w:r w:rsidRPr="00AE1D9B">
        <w:rPr>
          <w:rFonts w:cs="Courier New"/>
          <w:szCs w:val="22"/>
        </w:rPr>
        <w:tab/>
      </w:r>
      <w:r w:rsidRPr="00AE1D9B">
        <w:rPr>
          <w:rFonts w:cs="Courier New"/>
          <w:szCs w:val="22"/>
        </w:rPr>
        <w:tab/>
      </w:r>
      <w:r w:rsidRPr="009D2259">
        <w:rPr>
          <w:rFonts w:cs="Courier New"/>
          <w:szCs w:val="22"/>
        </w:rPr>
        <w:tab/>
      </w:r>
      <w:r w:rsidRPr="009D2259">
        <w:rPr>
          <w:rFonts w:cs="Courier New"/>
          <w:szCs w:val="22"/>
        </w:rPr>
        <w:tab/>
      </w:r>
      <w:r w:rsidR="0094277B">
        <w:rPr>
          <w:rFonts w:cs="Courier New"/>
          <w:szCs w:val="22"/>
        </w:rPr>
        <w:t>Clinton A. Bonetti</w:t>
      </w:r>
    </w:p>
    <w:p w14:paraId="7BD8B96F" w14:textId="38C7077D" w:rsidR="00574897" w:rsidRPr="009D2259" w:rsidRDefault="004C5D59" w:rsidP="008D08F8">
      <w:pPr>
        <w:pStyle w:val="NoSpacing"/>
        <w:rPr>
          <w:rFonts w:cs="Courier New"/>
          <w:szCs w:val="22"/>
        </w:rPr>
      </w:pPr>
      <w:r w:rsidRPr="009D2259">
        <w:rPr>
          <w:rFonts w:cs="Courier New"/>
          <w:szCs w:val="22"/>
        </w:rPr>
        <w:t>Chairman</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0094277B">
        <w:rPr>
          <w:rFonts w:cs="Courier New"/>
          <w:szCs w:val="22"/>
        </w:rPr>
        <w:t>Land Use Administrator</w:t>
      </w:r>
    </w:p>
    <w:p w14:paraId="444EDDD2" w14:textId="77777777" w:rsidR="00574897" w:rsidRPr="00B25944" w:rsidRDefault="004C5D59" w:rsidP="008D08F8">
      <w:pPr>
        <w:pStyle w:val="NoSpacing"/>
      </w:pPr>
      <w:r w:rsidRPr="009D2259">
        <w:rPr>
          <w:rFonts w:cs="Courier New"/>
          <w:szCs w:val="22"/>
        </w:rPr>
        <w:t>Board of</w:t>
      </w:r>
      <w:r w:rsidRPr="00B25944">
        <w:t xml:space="preserve">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0EA5F26"/>
    <w:multiLevelType w:val="hybridMultilevel"/>
    <w:tmpl w:val="FAA4E9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25B71AEA"/>
    <w:multiLevelType w:val="hybridMultilevel"/>
    <w:tmpl w:val="4D5E7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AE1421"/>
    <w:multiLevelType w:val="hybridMultilevel"/>
    <w:tmpl w:val="C4905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8AD5E3B"/>
    <w:multiLevelType w:val="hybridMultilevel"/>
    <w:tmpl w:val="6BCC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4923E5"/>
    <w:multiLevelType w:val="hybridMultilevel"/>
    <w:tmpl w:val="8AA44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7716256">
    <w:abstractNumId w:val="1"/>
  </w:num>
  <w:num w:numId="2" w16cid:durableId="460005586">
    <w:abstractNumId w:val="4"/>
  </w:num>
  <w:num w:numId="3" w16cid:durableId="1438794508">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 w16cid:durableId="1441410148">
    <w:abstractNumId w:val="3"/>
  </w:num>
  <w:num w:numId="5" w16cid:durableId="2115860707">
    <w:abstractNumId w:val="5"/>
  </w:num>
  <w:num w:numId="6" w16cid:durableId="1285962029">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NDE0NTcyMzO2MDFR0lEKTi0uzszPAykwrgUANcIMyywAAAA="/>
  </w:docVars>
  <w:rsids>
    <w:rsidRoot w:val="00E6532D"/>
    <w:rsid w:val="0000016D"/>
    <w:rsid w:val="00001559"/>
    <w:rsid w:val="0000329B"/>
    <w:rsid w:val="00003607"/>
    <w:rsid w:val="00004A0F"/>
    <w:rsid w:val="0000601C"/>
    <w:rsid w:val="00011D5C"/>
    <w:rsid w:val="00013892"/>
    <w:rsid w:val="00013E94"/>
    <w:rsid w:val="00016F54"/>
    <w:rsid w:val="0002059A"/>
    <w:rsid w:val="0002135B"/>
    <w:rsid w:val="00021600"/>
    <w:rsid w:val="000229EA"/>
    <w:rsid w:val="00023764"/>
    <w:rsid w:val="0002485F"/>
    <w:rsid w:val="0002560A"/>
    <w:rsid w:val="000265E7"/>
    <w:rsid w:val="00031A42"/>
    <w:rsid w:val="000341A4"/>
    <w:rsid w:val="00034AAE"/>
    <w:rsid w:val="00034E94"/>
    <w:rsid w:val="0003551F"/>
    <w:rsid w:val="00035E98"/>
    <w:rsid w:val="00036FC1"/>
    <w:rsid w:val="00041275"/>
    <w:rsid w:val="00043F29"/>
    <w:rsid w:val="00044EF5"/>
    <w:rsid w:val="000454D3"/>
    <w:rsid w:val="00045FCF"/>
    <w:rsid w:val="00046EAC"/>
    <w:rsid w:val="00050494"/>
    <w:rsid w:val="00050957"/>
    <w:rsid w:val="0005323D"/>
    <w:rsid w:val="000549EF"/>
    <w:rsid w:val="00054B25"/>
    <w:rsid w:val="000576CC"/>
    <w:rsid w:val="00061A45"/>
    <w:rsid w:val="00063387"/>
    <w:rsid w:val="00066333"/>
    <w:rsid w:val="00067874"/>
    <w:rsid w:val="000755B2"/>
    <w:rsid w:val="00075DBD"/>
    <w:rsid w:val="00080273"/>
    <w:rsid w:val="00082A93"/>
    <w:rsid w:val="000832B0"/>
    <w:rsid w:val="000849E4"/>
    <w:rsid w:val="00084DD1"/>
    <w:rsid w:val="00085498"/>
    <w:rsid w:val="000855F9"/>
    <w:rsid w:val="00087E05"/>
    <w:rsid w:val="00091CBA"/>
    <w:rsid w:val="000920CB"/>
    <w:rsid w:val="000945FA"/>
    <w:rsid w:val="00094A66"/>
    <w:rsid w:val="00096266"/>
    <w:rsid w:val="00097B04"/>
    <w:rsid w:val="000A0064"/>
    <w:rsid w:val="000A0FB9"/>
    <w:rsid w:val="000A34A3"/>
    <w:rsid w:val="000A3853"/>
    <w:rsid w:val="000A3A78"/>
    <w:rsid w:val="000A5946"/>
    <w:rsid w:val="000B1924"/>
    <w:rsid w:val="000B28A4"/>
    <w:rsid w:val="000B34D2"/>
    <w:rsid w:val="000B3906"/>
    <w:rsid w:val="000B44B9"/>
    <w:rsid w:val="000B56D0"/>
    <w:rsid w:val="000B5EF6"/>
    <w:rsid w:val="000C11D5"/>
    <w:rsid w:val="000C147C"/>
    <w:rsid w:val="000C2049"/>
    <w:rsid w:val="000C27C5"/>
    <w:rsid w:val="000C2D1A"/>
    <w:rsid w:val="000C3991"/>
    <w:rsid w:val="000C5A1A"/>
    <w:rsid w:val="000C60E1"/>
    <w:rsid w:val="000C62FE"/>
    <w:rsid w:val="000C6872"/>
    <w:rsid w:val="000C7D3C"/>
    <w:rsid w:val="000D02BD"/>
    <w:rsid w:val="000D14A1"/>
    <w:rsid w:val="000D1AA0"/>
    <w:rsid w:val="000D249C"/>
    <w:rsid w:val="000D4411"/>
    <w:rsid w:val="000E0DA7"/>
    <w:rsid w:val="000E1993"/>
    <w:rsid w:val="000E6F6D"/>
    <w:rsid w:val="000F2C81"/>
    <w:rsid w:val="000F3875"/>
    <w:rsid w:val="000F3EF9"/>
    <w:rsid w:val="000F4FE2"/>
    <w:rsid w:val="000F5923"/>
    <w:rsid w:val="000F5D0A"/>
    <w:rsid w:val="000F76DD"/>
    <w:rsid w:val="00101605"/>
    <w:rsid w:val="001044BA"/>
    <w:rsid w:val="00105C33"/>
    <w:rsid w:val="00106BC4"/>
    <w:rsid w:val="00107442"/>
    <w:rsid w:val="00110545"/>
    <w:rsid w:val="001117E1"/>
    <w:rsid w:val="00116D1D"/>
    <w:rsid w:val="001220DE"/>
    <w:rsid w:val="00130146"/>
    <w:rsid w:val="001313F3"/>
    <w:rsid w:val="0013470E"/>
    <w:rsid w:val="001371AF"/>
    <w:rsid w:val="00137A9D"/>
    <w:rsid w:val="00137B71"/>
    <w:rsid w:val="00145AA8"/>
    <w:rsid w:val="00145F0F"/>
    <w:rsid w:val="00146DB9"/>
    <w:rsid w:val="00147C47"/>
    <w:rsid w:val="001501FE"/>
    <w:rsid w:val="00150A4F"/>
    <w:rsid w:val="00153039"/>
    <w:rsid w:val="00153A0B"/>
    <w:rsid w:val="001552B9"/>
    <w:rsid w:val="00155333"/>
    <w:rsid w:val="0015776C"/>
    <w:rsid w:val="00162824"/>
    <w:rsid w:val="00163412"/>
    <w:rsid w:val="00165FD6"/>
    <w:rsid w:val="0017134C"/>
    <w:rsid w:val="00172A00"/>
    <w:rsid w:val="00174FD1"/>
    <w:rsid w:val="001765C9"/>
    <w:rsid w:val="00176BF1"/>
    <w:rsid w:val="00184E39"/>
    <w:rsid w:val="00184E46"/>
    <w:rsid w:val="00185B25"/>
    <w:rsid w:val="001910F6"/>
    <w:rsid w:val="00192326"/>
    <w:rsid w:val="00195754"/>
    <w:rsid w:val="00196E51"/>
    <w:rsid w:val="001A3362"/>
    <w:rsid w:val="001A517D"/>
    <w:rsid w:val="001A7022"/>
    <w:rsid w:val="001B029A"/>
    <w:rsid w:val="001B1423"/>
    <w:rsid w:val="001B18A2"/>
    <w:rsid w:val="001B63F9"/>
    <w:rsid w:val="001B6716"/>
    <w:rsid w:val="001C5F03"/>
    <w:rsid w:val="001C62B0"/>
    <w:rsid w:val="001C69B5"/>
    <w:rsid w:val="001C7CD8"/>
    <w:rsid w:val="001D32FC"/>
    <w:rsid w:val="001D3C44"/>
    <w:rsid w:val="001E0938"/>
    <w:rsid w:val="001E2C10"/>
    <w:rsid w:val="001E3A91"/>
    <w:rsid w:val="001E4160"/>
    <w:rsid w:val="001E5A28"/>
    <w:rsid w:val="001F2BFF"/>
    <w:rsid w:val="001F4842"/>
    <w:rsid w:val="001F5B6F"/>
    <w:rsid w:val="001F5E1B"/>
    <w:rsid w:val="00205F91"/>
    <w:rsid w:val="002061E9"/>
    <w:rsid w:val="002079B2"/>
    <w:rsid w:val="0021059D"/>
    <w:rsid w:val="00210F16"/>
    <w:rsid w:val="00214F6F"/>
    <w:rsid w:val="0021628E"/>
    <w:rsid w:val="002167F5"/>
    <w:rsid w:val="0021791F"/>
    <w:rsid w:val="00222B22"/>
    <w:rsid w:val="00224D73"/>
    <w:rsid w:val="002251C9"/>
    <w:rsid w:val="00225345"/>
    <w:rsid w:val="00233B8A"/>
    <w:rsid w:val="00237C0D"/>
    <w:rsid w:val="00240BBC"/>
    <w:rsid w:val="00240E3C"/>
    <w:rsid w:val="002418D3"/>
    <w:rsid w:val="00241D79"/>
    <w:rsid w:val="00242CD5"/>
    <w:rsid w:val="00244E88"/>
    <w:rsid w:val="00245338"/>
    <w:rsid w:val="002512DF"/>
    <w:rsid w:val="00253390"/>
    <w:rsid w:val="00254CB7"/>
    <w:rsid w:val="0025750A"/>
    <w:rsid w:val="00260195"/>
    <w:rsid w:val="00261CFB"/>
    <w:rsid w:val="0026252C"/>
    <w:rsid w:val="00262ED4"/>
    <w:rsid w:val="00263A23"/>
    <w:rsid w:val="00264D8E"/>
    <w:rsid w:val="00265029"/>
    <w:rsid w:val="00267566"/>
    <w:rsid w:val="002727D3"/>
    <w:rsid w:val="002739A9"/>
    <w:rsid w:val="00275EBE"/>
    <w:rsid w:val="00281C1F"/>
    <w:rsid w:val="002824A1"/>
    <w:rsid w:val="00282BFF"/>
    <w:rsid w:val="00283FD3"/>
    <w:rsid w:val="0028454C"/>
    <w:rsid w:val="002846E9"/>
    <w:rsid w:val="00284E41"/>
    <w:rsid w:val="00285868"/>
    <w:rsid w:val="00285F47"/>
    <w:rsid w:val="00286D54"/>
    <w:rsid w:val="00286F92"/>
    <w:rsid w:val="00296466"/>
    <w:rsid w:val="002A0C9E"/>
    <w:rsid w:val="002A5514"/>
    <w:rsid w:val="002A5767"/>
    <w:rsid w:val="002A5CF3"/>
    <w:rsid w:val="002A5E3F"/>
    <w:rsid w:val="002B240D"/>
    <w:rsid w:val="002B3DB0"/>
    <w:rsid w:val="002B582B"/>
    <w:rsid w:val="002B5D09"/>
    <w:rsid w:val="002B75FF"/>
    <w:rsid w:val="002B7EFF"/>
    <w:rsid w:val="002C070C"/>
    <w:rsid w:val="002C2412"/>
    <w:rsid w:val="002C24A6"/>
    <w:rsid w:val="002C2545"/>
    <w:rsid w:val="002C29BE"/>
    <w:rsid w:val="002C4455"/>
    <w:rsid w:val="002C75D4"/>
    <w:rsid w:val="002D218D"/>
    <w:rsid w:val="002D372F"/>
    <w:rsid w:val="002D541D"/>
    <w:rsid w:val="002D73CD"/>
    <w:rsid w:val="002E1807"/>
    <w:rsid w:val="002E51E2"/>
    <w:rsid w:val="002F01FF"/>
    <w:rsid w:val="002F02A3"/>
    <w:rsid w:val="002F1297"/>
    <w:rsid w:val="002F3A3F"/>
    <w:rsid w:val="002F6E04"/>
    <w:rsid w:val="002F7A7F"/>
    <w:rsid w:val="0030075B"/>
    <w:rsid w:val="00301C14"/>
    <w:rsid w:val="00302F47"/>
    <w:rsid w:val="003109C1"/>
    <w:rsid w:val="0031324B"/>
    <w:rsid w:val="00313C70"/>
    <w:rsid w:val="003149D4"/>
    <w:rsid w:val="00320E5F"/>
    <w:rsid w:val="00321B23"/>
    <w:rsid w:val="00322E9D"/>
    <w:rsid w:val="00322F88"/>
    <w:rsid w:val="0032314D"/>
    <w:rsid w:val="00323BC8"/>
    <w:rsid w:val="00330DA8"/>
    <w:rsid w:val="003328EF"/>
    <w:rsid w:val="00334DFC"/>
    <w:rsid w:val="003372C9"/>
    <w:rsid w:val="00337A31"/>
    <w:rsid w:val="00340200"/>
    <w:rsid w:val="003453B9"/>
    <w:rsid w:val="00347730"/>
    <w:rsid w:val="00347BC5"/>
    <w:rsid w:val="00350165"/>
    <w:rsid w:val="0035079C"/>
    <w:rsid w:val="00351C26"/>
    <w:rsid w:val="00351DCE"/>
    <w:rsid w:val="00353AE0"/>
    <w:rsid w:val="00354BA8"/>
    <w:rsid w:val="00355FF8"/>
    <w:rsid w:val="003573C3"/>
    <w:rsid w:val="00357939"/>
    <w:rsid w:val="00360F99"/>
    <w:rsid w:val="00360FB0"/>
    <w:rsid w:val="00361908"/>
    <w:rsid w:val="00362F0D"/>
    <w:rsid w:val="00363C3C"/>
    <w:rsid w:val="00364BF5"/>
    <w:rsid w:val="00367D0B"/>
    <w:rsid w:val="00370CD7"/>
    <w:rsid w:val="00374F5E"/>
    <w:rsid w:val="0037648B"/>
    <w:rsid w:val="00382E82"/>
    <w:rsid w:val="00383346"/>
    <w:rsid w:val="00385FE6"/>
    <w:rsid w:val="00386560"/>
    <w:rsid w:val="00386899"/>
    <w:rsid w:val="00386D78"/>
    <w:rsid w:val="00387A45"/>
    <w:rsid w:val="00392ACC"/>
    <w:rsid w:val="003933C5"/>
    <w:rsid w:val="003934A6"/>
    <w:rsid w:val="00393DC4"/>
    <w:rsid w:val="003955F7"/>
    <w:rsid w:val="0039566C"/>
    <w:rsid w:val="00396D7B"/>
    <w:rsid w:val="0039764A"/>
    <w:rsid w:val="003A146C"/>
    <w:rsid w:val="003A4DA6"/>
    <w:rsid w:val="003A5DD3"/>
    <w:rsid w:val="003A5F17"/>
    <w:rsid w:val="003A7CEA"/>
    <w:rsid w:val="003B2F08"/>
    <w:rsid w:val="003B3264"/>
    <w:rsid w:val="003B69FB"/>
    <w:rsid w:val="003B76F9"/>
    <w:rsid w:val="003C00BE"/>
    <w:rsid w:val="003C1BA3"/>
    <w:rsid w:val="003C221D"/>
    <w:rsid w:val="003C23DD"/>
    <w:rsid w:val="003C266C"/>
    <w:rsid w:val="003C49FD"/>
    <w:rsid w:val="003C79D4"/>
    <w:rsid w:val="003D2BD5"/>
    <w:rsid w:val="003E0351"/>
    <w:rsid w:val="003E2235"/>
    <w:rsid w:val="003E4DED"/>
    <w:rsid w:val="003E5B8E"/>
    <w:rsid w:val="003E7D0D"/>
    <w:rsid w:val="003E7E75"/>
    <w:rsid w:val="003F0046"/>
    <w:rsid w:val="003F07D1"/>
    <w:rsid w:val="003F61F9"/>
    <w:rsid w:val="003F77E2"/>
    <w:rsid w:val="00400AB2"/>
    <w:rsid w:val="00402422"/>
    <w:rsid w:val="004038E8"/>
    <w:rsid w:val="00404066"/>
    <w:rsid w:val="00406044"/>
    <w:rsid w:val="00406836"/>
    <w:rsid w:val="00407903"/>
    <w:rsid w:val="00407F54"/>
    <w:rsid w:val="00412D4B"/>
    <w:rsid w:val="00413855"/>
    <w:rsid w:val="0041557A"/>
    <w:rsid w:val="00416278"/>
    <w:rsid w:val="00416717"/>
    <w:rsid w:val="00417305"/>
    <w:rsid w:val="004174C4"/>
    <w:rsid w:val="00417931"/>
    <w:rsid w:val="00420EEF"/>
    <w:rsid w:val="0042135F"/>
    <w:rsid w:val="00421C26"/>
    <w:rsid w:val="00424EA0"/>
    <w:rsid w:val="004262F7"/>
    <w:rsid w:val="00430FCC"/>
    <w:rsid w:val="00431DAF"/>
    <w:rsid w:val="00431ECF"/>
    <w:rsid w:val="0043398F"/>
    <w:rsid w:val="004341F5"/>
    <w:rsid w:val="00435AD4"/>
    <w:rsid w:val="004360F2"/>
    <w:rsid w:val="00440AE2"/>
    <w:rsid w:val="00444BB3"/>
    <w:rsid w:val="00446943"/>
    <w:rsid w:val="004509C0"/>
    <w:rsid w:val="004537C3"/>
    <w:rsid w:val="00454DA8"/>
    <w:rsid w:val="00457AA6"/>
    <w:rsid w:val="00460B49"/>
    <w:rsid w:val="00461A14"/>
    <w:rsid w:val="00461E01"/>
    <w:rsid w:val="004629A0"/>
    <w:rsid w:val="004642A8"/>
    <w:rsid w:val="00467681"/>
    <w:rsid w:val="0047348A"/>
    <w:rsid w:val="00474330"/>
    <w:rsid w:val="004760DF"/>
    <w:rsid w:val="004764C2"/>
    <w:rsid w:val="00480F81"/>
    <w:rsid w:val="00481080"/>
    <w:rsid w:val="004818C9"/>
    <w:rsid w:val="00482574"/>
    <w:rsid w:val="00484962"/>
    <w:rsid w:val="00486C31"/>
    <w:rsid w:val="00492AFE"/>
    <w:rsid w:val="0049351C"/>
    <w:rsid w:val="00495D13"/>
    <w:rsid w:val="00496453"/>
    <w:rsid w:val="004A0018"/>
    <w:rsid w:val="004A1726"/>
    <w:rsid w:val="004A1E40"/>
    <w:rsid w:val="004A2C38"/>
    <w:rsid w:val="004A30C6"/>
    <w:rsid w:val="004A37EB"/>
    <w:rsid w:val="004A5194"/>
    <w:rsid w:val="004A5CF1"/>
    <w:rsid w:val="004A6F15"/>
    <w:rsid w:val="004B0084"/>
    <w:rsid w:val="004B1412"/>
    <w:rsid w:val="004B24CA"/>
    <w:rsid w:val="004B26B9"/>
    <w:rsid w:val="004B2794"/>
    <w:rsid w:val="004B3C75"/>
    <w:rsid w:val="004C0860"/>
    <w:rsid w:val="004C505E"/>
    <w:rsid w:val="004C5D59"/>
    <w:rsid w:val="004C5DA4"/>
    <w:rsid w:val="004C5E24"/>
    <w:rsid w:val="004C7A53"/>
    <w:rsid w:val="004C7FC1"/>
    <w:rsid w:val="004D251B"/>
    <w:rsid w:val="004D26EB"/>
    <w:rsid w:val="004D2730"/>
    <w:rsid w:val="004D2C61"/>
    <w:rsid w:val="004D3F46"/>
    <w:rsid w:val="004E0797"/>
    <w:rsid w:val="004E1C80"/>
    <w:rsid w:val="004E3A24"/>
    <w:rsid w:val="004E4E96"/>
    <w:rsid w:val="004E6A9E"/>
    <w:rsid w:val="004E6B2C"/>
    <w:rsid w:val="004F0D58"/>
    <w:rsid w:val="004F1291"/>
    <w:rsid w:val="004F3373"/>
    <w:rsid w:val="004F52EF"/>
    <w:rsid w:val="004F6152"/>
    <w:rsid w:val="004F6848"/>
    <w:rsid w:val="00500F9B"/>
    <w:rsid w:val="005013C1"/>
    <w:rsid w:val="00503371"/>
    <w:rsid w:val="0050633F"/>
    <w:rsid w:val="00506B04"/>
    <w:rsid w:val="00506E7D"/>
    <w:rsid w:val="0050773E"/>
    <w:rsid w:val="00507D72"/>
    <w:rsid w:val="0051111B"/>
    <w:rsid w:val="005121DD"/>
    <w:rsid w:val="005138D3"/>
    <w:rsid w:val="00514CBE"/>
    <w:rsid w:val="0051525B"/>
    <w:rsid w:val="0052223E"/>
    <w:rsid w:val="0052718B"/>
    <w:rsid w:val="0053440A"/>
    <w:rsid w:val="005406D6"/>
    <w:rsid w:val="0054364E"/>
    <w:rsid w:val="0054620D"/>
    <w:rsid w:val="00552E98"/>
    <w:rsid w:val="00553549"/>
    <w:rsid w:val="005557D8"/>
    <w:rsid w:val="0055691D"/>
    <w:rsid w:val="00556CDF"/>
    <w:rsid w:val="00556FE0"/>
    <w:rsid w:val="00560BD7"/>
    <w:rsid w:val="005639F4"/>
    <w:rsid w:val="005646CC"/>
    <w:rsid w:val="00564DED"/>
    <w:rsid w:val="00566E16"/>
    <w:rsid w:val="00566E18"/>
    <w:rsid w:val="00571877"/>
    <w:rsid w:val="00571C9A"/>
    <w:rsid w:val="00571E3D"/>
    <w:rsid w:val="005728A6"/>
    <w:rsid w:val="00574897"/>
    <w:rsid w:val="00576C92"/>
    <w:rsid w:val="00576FB5"/>
    <w:rsid w:val="00577C9F"/>
    <w:rsid w:val="0058061E"/>
    <w:rsid w:val="00581190"/>
    <w:rsid w:val="00581A10"/>
    <w:rsid w:val="00581F59"/>
    <w:rsid w:val="00585D22"/>
    <w:rsid w:val="0058668E"/>
    <w:rsid w:val="0059066D"/>
    <w:rsid w:val="0059107B"/>
    <w:rsid w:val="00594E16"/>
    <w:rsid w:val="005953E1"/>
    <w:rsid w:val="00595877"/>
    <w:rsid w:val="00595C8C"/>
    <w:rsid w:val="00596CE5"/>
    <w:rsid w:val="00597F06"/>
    <w:rsid w:val="005A212C"/>
    <w:rsid w:val="005A2520"/>
    <w:rsid w:val="005A4D0A"/>
    <w:rsid w:val="005A6092"/>
    <w:rsid w:val="005A657A"/>
    <w:rsid w:val="005A69C0"/>
    <w:rsid w:val="005A774B"/>
    <w:rsid w:val="005B2684"/>
    <w:rsid w:val="005B2D4D"/>
    <w:rsid w:val="005B30C5"/>
    <w:rsid w:val="005B4F42"/>
    <w:rsid w:val="005B4F7D"/>
    <w:rsid w:val="005C0FE5"/>
    <w:rsid w:val="005C4E34"/>
    <w:rsid w:val="005C64B2"/>
    <w:rsid w:val="005C65FB"/>
    <w:rsid w:val="005D0E25"/>
    <w:rsid w:val="005D26C0"/>
    <w:rsid w:val="005D6987"/>
    <w:rsid w:val="005E00DD"/>
    <w:rsid w:val="005E1AE4"/>
    <w:rsid w:val="005E6353"/>
    <w:rsid w:val="005E74EA"/>
    <w:rsid w:val="005F0ED8"/>
    <w:rsid w:val="005F2CC6"/>
    <w:rsid w:val="005F6928"/>
    <w:rsid w:val="00600338"/>
    <w:rsid w:val="006006CA"/>
    <w:rsid w:val="00601FB5"/>
    <w:rsid w:val="00603316"/>
    <w:rsid w:val="006042ED"/>
    <w:rsid w:val="00604F0E"/>
    <w:rsid w:val="00605E84"/>
    <w:rsid w:val="0060696C"/>
    <w:rsid w:val="00607997"/>
    <w:rsid w:val="0061123E"/>
    <w:rsid w:val="006113B6"/>
    <w:rsid w:val="00611E3E"/>
    <w:rsid w:val="0061206B"/>
    <w:rsid w:val="00612221"/>
    <w:rsid w:val="006128E7"/>
    <w:rsid w:val="00614018"/>
    <w:rsid w:val="00615A84"/>
    <w:rsid w:val="00620162"/>
    <w:rsid w:val="006230DD"/>
    <w:rsid w:val="0062569E"/>
    <w:rsid w:val="00625A61"/>
    <w:rsid w:val="006266BD"/>
    <w:rsid w:val="00626DB8"/>
    <w:rsid w:val="00627941"/>
    <w:rsid w:val="006302B0"/>
    <w:rsid w:val="006307B3"/>
    <w:rsid w:val="00632682"/>
    <w:rsid w:val="006326DD"/>
    <w:rsid w:val="006327A2"/>
    <w:rsid w:val="00633B31"/>
    <w:rsid w:val="00636DDB"/>
    <w:rsid w:val="00637B1F"/>
    <w:rsid w:val="0064457A"/>
    <w:rsid w:val="006511E2"/>
    <w:rsid w:val="0065384F"/>
    <w:rsid w:val="00655819"/>
    <w:rsid w:val="00656CD7"/>
    <w:rsid w:val="00656F2F"/>
    <w:rsid w:val="006578E9"/>
    <w:rsid w:val="00660876"/>
    <w:rsid w:val="00661DFE"/>
    <w:rsid w:val="00662DC3"/>
    <w:rsid w:val="00665149"/>
    <w:rsid w:val="006719A1"/>
    <w:rsid w:val="00672664"/>
    <w:rsid w:val="00674879"/>
    <w:rsid w:val="0067748A"/>
    <w:rsid w:val="0068185C"/>
    <w:rsid w:val="00682C48"/>
    <w:rsid w:val="00685287"/>
    <w:rsid w:val="006903ED"/>
    <w:rsid w:val="00692301"/>
    <w:rsid w:val="00692632"/>
    <w:rsid w:val="00692D80"/>
    <w:rsid w:val="00692E0A"/>
    <w:rsid w:val="0069323E"/>
    <w:rsid w:val="006938C1"/>
    <w:rsid w:val="00693EB1"/>
    <w:rsid w:val="006A48DC"/>
    <w:rsid w:val="006A5F25"/>
    <w:rsid w:val="006A64EE"/>
    <w:rsid w:val="006B41F1"/>
    <w:rsid w:val="006B4A1C"/>
    <w:rsid w:val="006B58E5"/>
    <w:rsid w:val="006B5F5C"/>
    <w:rsid w:val="006B7871"/>
    <w:rsid w:val="006C0B09"/>
    <w:rsid w:val="006C0C3E"/>
    <w:rsid w:val="006C0DCF"/>
    <w:rsid w:val="006C3BE4"/>
    <w:rsid w:val="006C624E"/>
    <w:rsid w:val="006C6C1B"/>
    <w:rsid w:val="006C752A"/>
    <w:rsid w:val="006D1E67"/>
    <w:rsid w:val="006D303B"/>
    <w:rsid w:val="006D7970"/>
    <w:rsid w:val="006E14F1"/>
    <w:rsid w:val="006E2EB8"/>
    <w:rsid w:val="006E3876"/>
    <w:rsid w:val="006E3F23"/>
    <w:rsid w:val="006E4829"/>
    <w:rsid w:val="006E578E"/>
    <w:rsid w:val="006E63DF"/>
    <w:rsid w:val="006E6994"/>
    <w:rsid w:val="006E6E9F"/>
    <w:rsid w:val="006E73A1"/>
    <w:rsid w:val="006F343B"/>
    <w:rsid w:val="006F394D"/>
    <w:rsid w:val="006F47FD"/>
    <w:rsid w:val="006F5254"/>
    <w:rsid w:val="0070005A"/>
    <w:rsid w:val="007005E2"/>
    <w:rsid w:val="0070232A"/>
    <w:rsid w:val="00702734"/>
    <w:rsid w:val="00703A53"/>
    <w:rsid w:val="007076C4"/>
    <w:rsid w:val="00707CD8"/>
    <w:rsid w:val="007112D7"/>
    <w:rsid w:val="007118DE"/>
    <w:rsid w:val="007123B7"/>
    <w:rsid w:val="00712612"/>
    <w:rsid w:val="007129BE"/>
    <w:rsid w:val="00712BA8"/>
    <w:rsid w:val="00713711"/>
    <w:rsid w:val="0071594E"/>
    <w:rsid w:val="007178A0"/>
    <w:rsid w:val="007211D3"/>
    <w:rsid w:val="0072256F"/>
    <w:rsid w:val="00722E76"/>
    <w:rsid w:val="007241E3"/>
    <w:rsid w:val="00724991"/>
    <w:rsid w:val="00724BE2"/>
    <w:rsid w:val="00725CE0"/>
    <w:rsid w:val="00726716"/>
    <w:rsid w:val="00726852"/>
    <w:rsid w:val="007315DB"/>
    <w:rsid w:val="00731B43"/>
    <w:rsid w:val="00733BF7"/>
    <w:rsid w:val="00736B3D"/>
    <w:rsid w:val="0074142F"/>
    <w:rsid w:val="0074453E"/>
    <w:rsid w:val="0074524A"/>
    <w:rsid w:val="0074738A"/>
    <w:rsid w:val="00750D86"/>
    <w:rsid w:val="007516C8"/>
    <w:rsid w:val="00753FBD"/>
    <w:rsid w:val="00754AA4"/>
    <w:rsid w:val="00756DF4"/>
    <w:rsid w:val="00760D2F"/>
    <w:rsid w:val="00762C4F"/>
    <w:rsid w:val="007637CE"/>
    <w:rsid w:val="00763ADE"/>
    <w:rsid w:val="00764CD7"/>
    <w:rsid w:val="00770C64"/>
    <w:rsid w:val="007745EA"/>
    <w:rsid w:val="00775DB2"/>
    <w:rsid w:val="00775E7B"/>
    <w:rsid w:val="0077739A"/>
    <w:rsid w:val="00777BD9"/>
    <w:rsid w:val="00783101"/>
    <w:rsid w:val="00785B89"/>
    <w:rsid w:val="00787820"/>
    <w:rsid w:val="00792FA5"/>
    <w:rsid w:val="007954C9"/>
    <w:rsid w:val="00795D67"/>
    <w:rsid w:val="007A0BC7"/>
    <w:rsid w:val="007A55BB"/>
    <w:rsid w:val="007A5F7B"/>
    <w:rsid w:val="007B1543"/>
    <w:rsid w:val="007B333B"/>
    <w:rsid w:val="007B62A9"/>
    <w:rsid w:val="007B6C95"/>
    <w:rsid w:val="007C05FB"/>
    <w:rsid w:val="007C0989"/>
    <w:rsid w:val="007C0B29"/>
    <w:rsid w:val="007C263D"/>
    <w:rsid w:val="007C3023"/>
    <w:rsid w:val="007C33ED"/>
    <w:rsid w:val="007C3493"/>
    <w:rsid w:val="007C797A"/>
    <w:rsid w:val="007D00D1"/>
    <w:rsid w:val="007D1735"/>
    <w:rsid w:val="007D18AC"/>
    <w:rsid w:val="007D4593"/>
    <w:rsid w:val="007D4ECB"/>
    <w:rsid w:val="007D50B2"/>
    <w:rsid w:val="007D634E"/>
    <w:rsid w:val="007D7B12"/>
    <w:rsid w:val="007E277F"/>
    <w:rsid w:val="007E3235"/>
    <w:rsid w:val="007E434E"/>
    <w:rsid w:val="007E67EE"/>
    <w:rsid w:val="007F0154"/>
    <w:rsid w:val="007F0A2A"/>
    <w:rsid w:val="007F0D55"/>
    <w:rsid w:val="007F3CD8"/>
    <w:rsid w:val="007F3D73"/>
    <w:rsid w:val="007F7D2B"/>
    <w:rsid w:val="0080146D"/>
    <w:rsid w:val="00803A22"/>
    <w:rsid w:val="00803CC4"/>
    <w:rsid w:val="008052FE"/>
    <w:rsid w:val="00805AA9"/>
    <w:rsid w:val="00805BE7"/>
    <w:rsid w:val="00805E1A"/>
    <w:rsid w:val="0080668A"/>
    <w:rsid w:val="008137BB"/>
    <w:rsid w:val="00820736"/>
    <w:rsid w:val="00822914"/>
    <w:rsid w:val="00822B7B"/>
    <w:rsid w:val="00823573"/>
    <w:rsid w:val="00824AE0"/>
    <w:rsid w:val="00825415"/>
    <w:rsid w:val="00825B57"/>
    <w:rsid w:val="0083014C"/>
    <w:rsid w:val="008337B4"/>
    <w:rsid w:val="00834C86"/>
    <w:rsid w:val="00834E41"/>
    <w:rsid w:val="00840833"/>
    <w:rsid w:val="00843EF9"/>
    <w:rsid w:val="00847B1A"/>
    <w:rsid w:val="00851955"/>
    <w:rsid w:val="008522A3"/>
    <w:rsid w:val="00861126"/>
    <w:rsid w:val="008613B6"/>
    <w:rsid w:val="00861864"/>
    <w:rsid w:val="0086378D"/>
    <w:rsid w:val="00864747"/>
    <w:rsid w:val="00864D32"/>
    <w:rsid w:val="00866B02"/>
    <w:rsid w:val="0086709D"/>
    <w:rsid w:val="00874720"/>
    <w:rsid w:val="00874F8D"/>
    <w:rsid w:val="00880C50"/>
    <w:rsid w:val="00884BD2"/>
    <w:rsid w:val="00884E30"/>
    <w:rsid w:val="00886A29"/>
    <w:rsid w:val="00886CA5"/>
    <w:rsid w:val="008873C7"/>
    <w:rsid w:val="008915F5"/>
    <w:rsid w:val="008918AD"/>
    <w:rsid w:val="008924E1"/>
    <w:rsid w:val="00894CF0"/>
    <w:rsid w:val="00897F9E"/>
    <w:rsid w:val="008A10E7"/>
    <w:rsid w:val="008A4BEA"/>
    <w:rsid w:val="008A4EEA"/>
    <w:rsid w:val="008B0829"/>
    <w:rsid w:val="008B7E4D"/>
    <w:rsid w:val="008C02C6"/>
    <w:rsid w:val="008C0EB6"/>
    <w:rsid w:val="008C15B1"/>
    <w:rsid w:val="008C349E"/>
    <w:rsid w:val="008C40DE"/>
    <w:rsid w:val="008C6BDD"/>
    <w:rsid w:val="008C7B3E"/>
    <w:rsid w:val="008D08F8"/>
    <w:rsid w:val="008D0AF1"/>
    <w:rsid w:val="008D0C69"/>
    <w:rsid w:val="008D14E8"/>
    <w:rsid w:val="008D1AD9"/>
    <w:rsid w:val="008D2BDE"/>
    <w:rsid w:val="008D36D1"/>
    <w:rsid w:val="008D3ED1"/>
    <w:rsid w:val="008D4E51"/>
    <w:rsid w:val="008D557B"/>
    <w:rsid w:val="008D6238"/>
    <w:rsid w:val="008D689F"/>
    <w:rsid w:val="008E20A6"/>
    <w:rsid w:val="008E23E6"/>
    <w:rsid w:val="008E4A40"/>
    <w:rsid w:val="008F0954"/>
    <w:rsid w:val="008F11C5"/>
    <w:rsid w:val="008F235B"/>
    <w:rsid w:val="008F3419"/>
    <w:rsid w:val="008F446B"/>
    <w:rsid w:val="008F5168"/>
    <w:rsid w:val="008F5D11"/>
    <w:rsid w:val="008F6200"/>
    <w:rsid w:val="008F6B81"/>
    <w:rsid w:val="008F7106"/>
    <w:rsid w:val="008F7141"/>
    <w:rsid w:val="00901A3D"/>
    <w:rsid w:val="0090562E"/>
    <w:rsid w:val="00906472"/>
    <w:rsid w:val="00906AAA"/>
    <w:rsid w:val="0090721C"/>
    <w:rsid w:val="0091208F"/>
    <w:rsid w:val="00914AB3"/>
    <w:rsid w:val="0091761A"/>
    <w:rsid w:val="009201FA"/>
    <w:rsid w:val="00924E5A"/>
    <w:rsid w:val="0093143C"/>
    <w:rsid w:val="0093332C"/>
    <w:rsid w:val="00935460"/>
    <w:rsid w:val="009402F8"/>
    <w:rsid w:val="009406C2"/>
    <w:rsid w:val="009418E8"/>
    <w:rsid w:val="00941D16"/>
    <w:rsid w:val="0094277B"/>
    <w:rsid w:val="009431E0"/>
    <w:rsid w:val="0094336D"/>
    <w:rsid w:val="009438FA"/>
    <w:rsid w:val="00943B9C"/>
    <w:rsid w:val="009465E0"/>
    <w:rsid w:val="00950C04"/>
    <w:rsid w:val="0095362C"/>
    <w:rsid w:val="00953ECE"/>
    <w:rsid w:val="00955313"/>
    <w:rsid w:val="00955680"/>
    <w:rsid w:val="0095583F"/>
    <w:rsid w:val="0095648F"/>
    <w:rsid w:val="00956AAB"/>
    <w:rsid w:val="00960F20"/>
    <w:rsid w:val="00961BA9"/>
    <w:rsid w:val="00962093"/>
    <w:rsid w:val="00963543"/>
    <w:rsid w:val="00965AA8"/>
    <w:rsid w:val="009724D8"/>
    <w:rsid w:val="00973E58"/>
    <w:rsid w:val="00974932"/>
    <w:rsid w:val="0098221E"/>
    <w:rsid w:val="00983C63"/>
    <w:rsid w:val="00983FE1"/>
    <w:rsid w:val="009843E3"/>
    <w:rsid w:val="009850B7"/>
    <w:rsid w:val="00985806"/>
    <w:rsid w:val="0098678F"/>
    <w:rsid w:val="0098797B"/>
    <w:rsid w:val="0099040A"/>
    <w:rsid w:val="00990B84"/>
    <w:rsid w:val="00991499"/>
    <w:rsid w:val="0099632A"/>
    <w:rsid w:val="009A2FF6"/>
    <w:rsid w:val="009A4804"/>
    <w:rsid w:val="009A4E35"/>
    <w:rsid w:val="009A7C33"/>
    <w:rsid w:val="009B0DC1"/>
    <w:rsid w:val="009B15B1"/>
    <w:rsid w:val="009B556D"/>
    <w:rsid w:val="009B568D"/>
    <w:rsid w:val="009B70E8"/>
    <w:rsid w:val="009B7974"/>
    <w:rsid w:val="009B7F33"/>
    <w:rsid w:val="009C1157"/>
    <w:rsid w:val="009C163A"/>
    <w:rsid w:val="009C48F9"/>
    <w:rsid w:val="009C538E"/>
    <w:rsid w:val="009D2129"/>
    <w:rsid w:val="009D2259"/>
    <w:rsid w:val="009D58F4"/>
    <w:rsid w:val="009D772C"/>
    <w:rsid w:val="009D7A4E"/>
    <w:rsid w:val="009E011B"/>
    <w:rsid w:val="009E0B50"/>
    <w:rsid w:val="009E0EBD"/>
    <w:rsid w:val="009E1DD9"/>
    <w:rsid w:val="009E37C6"/>
    <w:rsid w:val="009E44F1"/>
    <w:rsid w:val="009E4AF6"/>
    <w:rsid w:val="009E4E1C"/>
    <w:rsid w:val="009F0660"/>
    <w:rsid w:val="009F1A55"/>
    <w:rsid w:val="009F2007"/>
    <w:rsid w:val="009F2BC4"/>
    <w:rsid w:val="009F7158"/>
    <w:rsid w:val="009F7ECF"/>
    <w:rsid w:val="00A01D2B"/>
    <w:rsid w:val="00A02675"/>
    <w:rsid w:val="00A02903"/>
    <w:rsid w:val="00A02A3F"/>
    <w:rsid w:val="00A045F7"/>
    <w:rsid w:val="00A05A49"/>
    <w:rsid w:val="00A1076E"/>
    <w:rsid w:val="00A12708"/>
    <w:rsid w:val="00A12FEE"/>
    <w:rsid w:val="00A1500E"/>
    <w:rsid w:val="00A20D7F"/>
    <w:rsid w:val="00A228FA"/>
    <w:rsid w:val="00A30E60"/>
    <w:rsid w:val="00A322A9"/>
    <w:rsid w:val="00A3344F"/>
    <w:rsid w:val="00A34A74"/>
    <w:rsid w:val="00A36A7E"/>
    <w:rsid w:val="00A3718C"/>
    <w:rsid w:val="00A37D8D"/>
    <w:rsid w:val="00A40F79"/>
    <w:rsid w:val="00A41719"/>
    <w:rsid w:val="00A4351A"/>
    <w:rsid w:val="00A443AF"/>
    <w:rsid w:val="00A45C03"/>
    <w:rsid w:val="00A46F6B"/>
    <w:rsid w:val="00A536BF"/>
    <w:rsid w:val="00A61C56"/>
    <w:rsid w:val="00A61C83"/>
    <w:rsid w:val="00A61F61"/>
    <w:rsid w:val="00A6441A"/>
    <w:rsid w:val="00A65D46"/>
    <w:rsid w:val="00A7344D"/>
    <w:rsid w:val="00A73AB6"/>
    <w:rsid w:val="00A7540D"/>
    <w:rsid w:val="00A75E9F"/>
    <w:rsid w:val="00A80BA0"/>
    <w:rsid w:val="00A81C18"/>
    <w:rsid w:val="00A81E22"/>
    <w:rsid w:val="00A82084"/>
    <w:rsid w:val="00A8269B"/>
    <w:rsid w:val="00A830D3"/>
    <w:rsid w:val="00A8515F"/>
    <w:rsid w:val="00A86F12"/>
    <w:rsid w:val="00A8715A"/>
    <w:rsid w:val="00A875EC"/>
    <w:rsid w:val="00A87CCB"/>
    <w:rsid w:val="00A90387"/>
    <w:rsid w:val="00A904A5"/>
    <w:rsid w:val="00A91635"/>
    <w:rsid w:val="00A92F29"/>
    <w:rsid w:val="00A933D9"/>
    <w:rsid w:val="00A9357D"/>
    <w:rsid w:val="00AA1E0E"/>
    <w:rsid w:val="00AA3F48"/>
    <w:rsid w:val="00AA6497"/>
    <w:rsid w:val="00AB0D31"/>
    <w:rsid w:val="00AB3D61"/>
    <w:rsid w:val="00AB4962"/>
    <w:rsid w:val="00AB50F5"/>
    <w:rsid w:val="00AB5A4A"/>
    <w:rsid w:val="00AB6215"/>
    <w:rsid w:val="00AC1D89"/>
    <w:rsid w:val="00AC4C36"/>
    <w:rsid w:val="00AD0EE6"/>
    <w:rsid w:val="00AD2539"/>
    <w:rsid w:val="00AD4755"/>
    <w:rsid w:val="00AD5A68"/>
    <w:rsid w:val="00AD5B88"/>
    <w:rsid w:val="00AD6CE3"/>
    <w:rsid w:val="00AD6CF5"/>
    <w:rsid w:val="00AE0335"/>
    <w:rsid w:val="00AE0FAA"/>
    <w:rsid w:val="00AE1D9B"/>
    <w:rsid w:val="00AE2E8A"/>
    <w:rsid w:val="00AE4E07"/>
    <w:rsid w:val="00AE6C11"/>
    <w:rsid w:val="00AE72D7"/>
    <w:rsid w:val="00AE7D5D"/>
    <w:rsid w:val="00AF37E1"/>
    <w:rsid w:val="00AF5B38"/>
    <w:rsid w:val="00AF75CF"/>
    <w:rsid w:val="00AF79B5"/>
    <w:rsid w:val="00B0069A"/>
    <w:rsid w:val="00B008A4"/>
    <w:rsid w:val="00B03BF0"/>
    <w:rsid w:val="00B0486A"/>
    <w:rsid w:val="00B04AAC"/>
    <w:rsid w:val="00B0699C"/>
    <w:rsid w:val="00B11239"/>
    <w:rsid w:val="00B113BA"/>
    <w:rsid w:val="00B13222"/>
    <w:rsid w:val="00B13B6B"/>
    <w:rsid w:val="00B146C5"/>
    <w:rsid w:val="00B15FE9"/>
    <w:rsid w:val="00B21166"/>
    <w:rsid w:val="00B21DBC"/>
    <w:rsid w:val="00B239CB"/>
    <w:rsid w:val="00B25944"/>
    <w:rsid w:val="00B2594B"/>
    <w:rsid w:val="00B30D9D"/>
    <w:rsid w:val="00B32D51"/>
    <w:rsid w:val="00B32EA0"/>
    <w:rsid w:val="00B35BB1"/>
    <w:rsid w:val="00B431FC"/>
    <w:rsid w:val="00B43567"/>
    <w:rsid w:val="00B43B54"/>
    <w:rsid w:val="00B44227"/>
    <w:rsid w:val="00B448A8"/>
    <w:rsid w:val="00B44E6B"/>
    <w:rsid w:val="00B4571D"/>
    <w:rsid w:val="00B46A4C"/>
    <w:rsid w:val="00B476F8"/>
    <w:rsid w:val="00B504DE"/>
    <w:rsid w:val="00B51111"/>
    <w:rsid w:val="00B513C0"/>
    <w:rsid w:val="00B51B26"/>
    <w:rsid w:val="00B53624"/>
    <w:rsid w:val="00B536B0"/>
    <w:rsid w:val="00B5505E"/>
    <w:rsid w:val="00B612CC"/>
    <w:rsid w:val="00B662C9"/>
    <w:rsid w:val="00B66323"/>
    <w:rsid w:val="00B6682C"/>
    <w:rsid w:val="00B703CF"/>
    <w:rsid w:val="00B709E5"/>
    <w:rsid w:val="00B7108B"/>
    <w:rsid w:val="00B74BEF"/>
    <w:rsid w:val="00B761ED"/>
    <w:rsid w:val="00B77AED"/>
    <w:rsid w:val="00B82405"/>
    <w:rsid w:val="00B82D11"/>
    <w:rsid w:val="00B86FF6"/>
    <w:rsid w:val="00B8733A"/>
    <w:rsid w:val="00B87587"/>
    <w:rsid w:val="00B909D0"/>
    <w:rsid w:val="00B90E1F"/>
    <w:rsid w:val="00B919DC"/>
    <w:rsid w:val="00B93161"/>
    <w:rsid w:val="00B932A2"/>
    <w:rsid w:val="00B93D59"/>
    <w:rsid w:val="00B95E6F"/>
    <w:rsid w:val="00B95F6B"/>
    <w:rsid w:val="00BA22FD"/>
    <w:rsid w:val="00BA371A"/>
    <w:rsid w:val="00BA6C9D"/>
    <w:rsid w:val="00BB01E1"/>
    <w:rsid w:val="00BB0546"/>
    <w:rsid w:val="00BB2E7D"/>
    <w:rsid w:val="00BB4809"/>
    <w:rsid w:val="00BB5B7E"/>
    <w:rsid w:val="00BB680F"/>
    <w:rsid w:val="00BB7A6B"/>
    <w:rsid w:val="00BC02E1"/>
    <w:rsid w:val="00BC055E"/>
    <w:rsid w:val="00BC39FB"/>
    <w:rsid w:val="00BC4CEF"/>
    <w:rsid w:val="00BC5884"/>
    <w:rsid w:val="00BC6B7B"/>
    <w:rsid w:val="00BC71C0"/>
    <w:rsid w:val="00BC7540"/>
    <w:rsid w:val="00BC7969"/>
    <w:rsid w:val="00BD0CAE"/>
    <w:rsid w:val="00BD21D1"/>
    <w:rsid w:val="00BD3D1F"/>
    <w:rsid w:val="00BD50F4"/>
    <w:rsid w:val="00BD7F1C"/>
    <w:rsid w:val="00BE1BBB"/>
    <w:rsid w:val="00BE2023"/>
    <w:rsid w:val="00BE2F63"/>
    <w:rsid w:val="00BE34C5"/>
    <w:rsid w:val="00BE6015"/>
    <w:rsid w:val="00BE63AA"/>
    <w:rsid w:val="00BF029D"/>
    <w:rsid w:val="00BF0391"/>
    <w:rsid w:val="00BF14D6"/>
    <w:rsid w:val="00BF2B92"/>
    <w:rsid w:val="00BF4E6D"/>
    <w:rsid w:val="00BF4F96"/>
    <w:rsid w:val="00BF6595"/>
    <w:rsid w:val="00BF6B6B"/>
    <w:rsid w:val="00C05198"/>
    <w:rsid w:val="00C051C9"/>
    <w:rsid w:val="00C05C09"/>
    <w:rsid w:val="00C10D7B"/>
    <w:rsid w:val="00C11A13"/>
    <w:rsid w:val="00C17EB8"/>
    <w:rsid w:val="00C22408"/>
    <w:rsid w:val="00C2366E"/>
    <w:rsid w:val="00C23FED"/>
    <w:rsid w:val="00C268F1"/>
    <w:rsid w:val="00C2691E"/>
    <w:rsid w:val="00C27A51"/>
    <w:rsid w:val="00C27D8D"/>
    <w:rsid w:val="00C304C7"/>
    <w:rsid w:val="00C328CF"/>
    <w:rsid w:val="00C32BA8"/>
    <w:rsid w:val="00C33AA7"/>
    <w:rsid w:val="00C36AFE"/>
    <w:rsid w:val="00C37C5C"/>
    <w:rsid w:val="00C400BE"/>
    <w:rsid w:val="00C4013D"/>
    <w:rsid w:val="00C516F0"/>
    <w:rsid w:val="00C61ADE"/>
    <w:rsid w:val="00C663A8"/>
    <w:rsid w:val="00C66962"/>
    <w:rsid w:val="00C66D34"/>
    <w:rsid w:val="00C715F2"/>
    <w:rsid w:val="00C72C29"/>
    <w:rsid w:val="00C74017"/>
    <w:rsid w:val="00C7476F"/>
    <w:rsid w:val="00C835F8"/>
    <w:rsid w:val="00C84873"/>
    <w:rsid w:val="00C848F7"/>
    <w:rsid w:val="00C862CE"/>
    <w:rsid w:val="00C87799"/>
    <w:rsid w:val="00C94C7B"/>
    <w:rsid w:val="00C9592D"/>
    <w:rsid w:val="00C959E9"/>
    <w:rsid w:val="00C95EEA"/>
    <w:rsid w:val="00C96035"/>
    <w:rsid w:val="00CA2320"/>
    <w:rsid w:val="00CA3794"/>
    <w:rsid w:val="00CA4EB6"/>
    <w:rsid w:val="00CA651E"/>
    <w:rsid w:val="00CB0389"/>
    <w:rsid w:val="00CB0ADC"/>
    <w:rsid w:val="00CB14C7"/>
    <w:rsid w:val="00CB52D0"/>
    <w:rsid w:val="00CB59F7"/>
    <w:rsid w:val="00CB70C4"/>
    <w:rsid w:val="00CB794B"/>
    <w:rsid w:val="00CC0C0C"/>
    <w:rsid w:val="00CC1D61"/>
    <w:rsid w:val="00CC265D"/>
    <w:rsid w:val="00CC413F"/>
    <w:rsid w:val="00CD081C"/>
    <w:rsid w:val="00CD2BD5"/>
    <w:rsid w:val="00CD4C7B"/>
    <w:rsid w:val="00CD5A4E"/>
    <w:rsid w:val="00CE0354"/>
    <w:rsid w:val="00CE05B8"/>
    <w:rsid w:val="00CE160E"/>
    <w:rsid w:val="00CE379C"/>
    <w:rsid w:val="00CE38F4"/>
    <w:rsid w:val="00CE5FDC"/>
    <w:rsid w:val="00CF0C86"/>
    <w:rsid w:val="00CF5A11"/>
    <w:rsid w:val="00CF5CB2"/>
    <w:rsid w:val="00CF5EF1"/>
    <w:rsid w:val="00D00718"/>
    <w:rsid w:val="00D008A9"/>
    <w:rsid w:val="00D0537D"/>
    <w:rsid w:val="00D06DF0"/>
    <w:rsid w:val="00D076A1"/>
    <w:rsid w:val="00D11767"/>
    <w:rsid w:val="00D13535"/>
    <w:rsid w:val="00D1605B"/>
    <w:rsid w:val="00D17488"/>
    <w:rsid w:val="00D223B8"/>
    <w:rsid w:val="00D22A7B"/>
    <w:rsid w:val="00D25802"/>
    <w:rsid w:val="00D2657F"/>
    <w:rsid w:val="00D275FD"/>
    <w:rsid w:val="00D27904"/>
    <w:rsid w:val="00D32FB5"/>
    <w:rsid w:val="00D3329F"/>
    <w:rsid w:val="00D356E1"/>
    <w:rsid w:val="00D36213"/>
    <w:rsid w:val="00D37941"/>
    <w:rsid w:val="00D412DD"/>
    <w:rsid w:val="00D448CB"/>
    <w:rsid w:val="00D4558C"/>
    <w:rsid w:val="00D50813"/>
    <w:rsid w:val="00D51549"/>
    <w:rsid w:val="00D52881"/>
    <w:rsid w:val="00D55BD4"/>
    <w:rsid w:val="00D6438E"/>
    <w:rsid w:val="00D647D8"/>
    <w:rsid w:val="00D64830"/>
    <w:rsid w:val="00D6529A"/>
    <w:rsid w:val="00D65DE4"/>
    <w:rsid w:val="00D67119"/>
    <w:rsid w:val="00D6749E"/>
    <w:rsid w:val="00D72FE1"/>
    <w:rsid w:val="00D82B0D"/>
    <w:rsid w:val="00D83A59"/>
    <w:rsid w:val="00D8441C"/>
    <w:rsid w:val="00D844D3"/>
    <w:rsid w:val="00D86D92"/>
    <w:rsid w:val="00D871ED"/>
    <w:rsid w:val="00D87354"/>
    <w:rsid w:val="00D87EF9"/>
    <w:rsid w:val="00D92805"/>
    <w:rsid w:val="00D953B2"/>
    <w:rsid w:val="00D95648"/>
    <w:rsid w:val="00D968E8"/>
    <w:rsid w:val="00D972AF"/>
    <w:rsid w:val="00DA12B3"/>
    <w:rsid w:val="00DA1D5D"/>
    <w:rsid w:val="00DA3471"/>
    <w:rsid w:val="00DA474D"/>
    <w:rsid w:val="00DA6DB5"/>
    <w:rsid w:val="00DA78F1"/>
    <w:rsid w:val="00DB01CE"/>
    <w:rsid w:val="00DB02B4"/>
    <w:rsid w:val="00DB2499"/>
    <w:rsid w:val="00DB3169"/>
    <w:rsid w:val="00DB61E1"/>
    <w:rsid w:val="00DC1597"/>
    <w:rsid w:val="00DC181C"/>
    <w:rsid w:val="00DC4BDE"/>
    <w:rsid w:val="00DC536A"/>
    <w:rsid w:val="00DC6DB0"/>
    <w:rsid w:val="00DD43DD"/>
    <w:rsid w:val="00DD48C4"/>
    <w:rsid w:val="00DD4A24"/>
    <w:rsid w:val="00DD5327"/>
    <w:rsid w:val="00DD5D79"/>
    <w:rsid w:val="00DD5F48"/>
    <w:rsid w:val="00DD6108"/>
    <w:rsid w:val="00DD6BE4"/>
    <w:rsid w:val="00DE21B1"/>
    <w:rsid w:val="00DE3E98"/>
    <w:rsid w:val="00DE490B"/>
    <w:rsid w:val="00DE5E98"/>
    <w:rsid w:val="00DF07E5"/>
    <w:rsid w:val="00DF124F"/>
    <w:rsid w:val="00DF4E87"/>
    <w:rsid w:val="00DF7C88"/>
    <w:rsid w:val="00E01AF5"/>
    <w:rsid w:val="00E028EA"/>
    <w:rsid w:val="00E03D01"/>
    <w:rsid w:val="00E04D13"/>
    <w:rsid w:val="00E05D00"/>
    <w:rsid w:val="00E07BA8"/>
    <w:rsid w:val="00E10D8D"/>
    <w:rsid w:val="00E12EF9"/>
    <w:rsid w:val="00E13C46"/>
    <w:rsid w:val="00E146C0"/>
    <w:rsid w:val="00E152B0"/>
    <w:rsid w:val="00E16243"/>
    <w:rsid w:val="00E177F4"/>
    <w:rsid w:val="00E17C61"/>
    <w:rsid w:val="00E20493"/>
    <w:rsid w:val="00E3049F"/>
    <w:rsid w:val="00E31E8C"/>
    <w:rsid w:val="00E32026"/>
    <w:rsid w:val="00E32B17"/>
    <w:rsid w:val="00E330A1"/>
    <w:rsid w:val="00E33964"/>
    <w:rsid w:val="00E339C4"/>
    <w:rsid w:val="00E33F7C"/>
    <w:rsid w:val="00E3403B"/>
    <w:rsid w:val="00E3459F"/>
    <w:rsid w:val="00E34D43"/>
    <w:rsid w:val="00E35994"/>
    <w:rsid w:val="00E41685"/>
    <w:rsid w:val="00E42A31"/>
    <w:rsid w:val="00E42B35"/>
    <w:rsid w:val="00E43E46"/>
    <w:rsid w:val="00E44620"/>
    <w:rsid w:val="00E44FEC"/>
    <w:rsid w:val="00E45F09"/>
    <w:rsid w:val="00E46067"/>
    <w:rsid w:val="00E473DA"/>
    <w:rsid w:val="00E47FBF"/>
    <w:rsid w:val="00E500A2"/>
    <w:rsid w:val="00E508C0"/>
    <w:rsid w:val="00E511D4"/>
    <w:rsid w:val="00E53C3C"/>
    <w:rsid w:val="00E5568F"/>
    <w:rsid w:val="00E571F9"/>
    <w:rsid w:val="00E61609"/>
    <w:rsid w:val="00E617F5"/>
    <w:rsid w:val="00E64C49"/>
    <w:rsid w:val="00E6532D"/>
    <w:rsid w:val="00E702E7"/>
    <w:rsid w:val="00E707AA"/>
    <w:rsid w:val="00E71FEB"/>
    <w:rsid w:val="00E72284"/>
    <w:rsid w:val="00E7411C"/>
    <w:rsid w:val="00E74F21"/>
    <w:rsid w:val="00E7568B"/>
    <w:rsid w:val="00E76326"/>
    <w:rsid w:val="00E76FE0"/>
    <w:rsid w:val="00E779D6"/>
    <w:rsid w:val="00E80B48"/>
    <w:rsid w:val="00E87BD5"/>
    <w:rsid w:val="00E904A4"/>
    <w:rsid w:val="00E90538"/>
    <w:rsid w:val="00E918C1"/>
    <w:rsid w:val="00E927B2"/>
    <w:rsid w:val="00E94F4E"/>
    <w:rsid w:val="00E962C1"/>
    <w:rsid w:val="00E96E9E"/>
    <w:rsid w:val="00E97C8F"/>
    <w:rsid w:val="00EA05FD"/>
    <w:rsid w:val="00EA0EBB"/>
    <w:rsid w:val="00EA2406"/>
    <w:rsid w:val="00EA2702"/>
    <w:rsid w:val="00EA2B01"/>
    <w:rsid w:val="00EA2B34"/>
    <w:rsid w:val="00EA4195"/>
    <w:rsid w:val="00EB0DAD"/>
    <w:rsid w:val="00EB2417"/>
    <w:rsid w:val="00EB7720"/>
    <w:rsid w:val="00EB7A2D"/>
    <w:rsid w:val="00EB7BCC"/>
    <w:rsid w:val="00EC05E7"/>
    <w:rsid w:val="00EC234A"/>
    <w:rsid w:val="00EC4A15"/>
    <w:rsid w:val="00EC6CF1"/>
    <w:rsid w:val="00EC6F2B"/>
    <w:rsid w:val="00EC79B7"/>
    <w:rsid w:val="00ED6F36"/>
    <w:rsid w:val="00EE06AD"/>
    <w:rsid w:val="00EE1E15"/>
    <w:rsid w:val="00EE1EF1"/>
    <w:rsid w:val="00EE60DF"/>
    <w:rsid w:val="00EF2D62"/>
    <w:rsid w:val="00EF469B"/>
    <w:rsid w:val="00EF5252"/>
    <w:rsid w:val="00EF6E48"/>
    <w:rsid w:val="00F00279"/>
    <w:rsid w:val="00F041EA"/>
    <w:rsid w:val="00F06A90"/>
    <w:rsid w:val="00F06BC1"/>
    <w:rsid w:val="00F0749F"/>
    <w:rsid w:val="00F110C0"/>
    <w:rsid w:val="00F140B1"/>
    <w:rsid w:val="00F155A7"/>
    <w:rsid w:val="00F16865"/>
    <w:rsid w:val="00F2214A"/>
    <w:rsid w:val="00F23053"/>
    <w:rsid w:val="00F2564B"/>
    <w:rsid w:val="00F263E9"/>
    <w:rsid w:val="00F26CAB"/>
    <w:rsid w:val="00F2798D"/>
    <w:rsid w:val="00F313B8"/>
    <w:rsid w:val="00F32464"/>
    <w:rsid w:val="00F35371"/>
    <w:rsid w:val="00F36B85"/>
    <w:rsid w:val="00F36B97"/>
    <w:rsid w:val="00F40167"/>
    <w:rsid w:val="00F409C3"/>
    <w:rsid w:val="00F45D25"/>
    <w:rsid w:val="00F46FDE"/>
    <w:rsid w:val="00F472D2"/>
    <w:rsid w:val="00F51919"/>
    <w:rsid w:val="00F54280"/>
    <w:rsid w:val="00F55324"/>
    <w:rsid w:val="00F5777B"/>
    <w:rsid w:val="00F60108"/>
    <w:rsid w:val="00F6424A"/>
    <w:rsid w:val="00F647D2"/>
    <w:rsid w:val="00F64F30"/>
    <w:rsid w:val="00F66537"/>
    <w:rsid w:val="00F71908"/>
    <w:rsid w:val="00F74CE4"/>
    <w:rsid w:val="00F752FE"/>
    <w:rsid w:val="00F7657B"/>
    <w:rsid w:val="00F76ED3"/>
    <w:rsid w:val="00F7719F"/>
    <w:rsid w:val="00F8168D"/>
    <w:rsid w:val="00F825FB"/>
    <w:rsid w:val="00F82867"/>
    <w:rsid w:val="00F82A11"/>
    <w:rsid w:val="00F85964"/>
    <w:rsid w:val="00F863EB"/>
    <w:rsid w:val="00F87179"/>
    <w:rsid w:val="00F90A6D"/>
    <w:rsid w:val="00F93719"/>
    <w:rsid w:val="00F97124"/>
    <w:rsid w:val="00F976AF"/>
    <w:rsid w:val="00FA1B08"/>
    <w:rsid w:val="00FA5539"/>
    <w:rsid w:val="00FA56A7"/>
    <w:rsid w:val="00FA6556"/>
    <w:rsid w:val="00FA7B29"/>
    <w:rsid w:val="00FB2BA4"/>
    <w:rsid w:val="00FB37EC"/>
    <w:rsid w:val="00FB506B"/>
    <w:rsid w:val="00FB5191"/>
    <w:rsid w:val="00FB6440"/>
    <w:rsid w:val="00FB6F2B"/>
    <w:rsid w:val="00FB70B3"/>
    <w:rsid w:val="00FC13E4"/>
    <w:rsid w:val="00FC15F2"/>
    <w:rsid w:val="00FC2614"/>
    <w:rsid w:val="00FC32A7"/>
    <w:rsid w:val="00FC599C"/>
    <w:rsid w:val="00FC77D6"/>
    <w:rsid w:val="00FC7801"/>
    <w:rsid w:val="00FD1A82"/>
    <w:rsid w:val="00FD28DB"/>
    <w:rsid w:val="00FD31A6"/>
    <w:rsid w:val="00FD3EF8"/>
    <w:rsid w:val="00FE4240"/>
    <w:rsid w:val="00FE5FAB"/>
    <w:rsid w:val="00FE6E9B"/>
    <w:rsid w:val="00FF14DE"/>
    <w:rsid w:val="00FF214D"/>
    <w:rsid w:val="00FF485A"/>
    <w:rsid w:val="00FF719D"/>
    <w:rsid w:val="00FF7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EA429"/>
  <w15:docId w15:val="{7A27E5BF-69F7-4E1F-A16F-8CF0193A4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List">
    <w:name w:val="List"/>
    <w:basedOn w:val="Normal"/>
    <w:unhideWhenUsed/>
    <w:rsid w:val="00764CD7"/>
    <w:pPr>
      <w:spacing w:after="0" w:line="240" w:lineRule="auto"/>
      <w:ind w:left="360" w:hanging="360"/>
    </w:pPr>
    <w:rPr>
      <w:rFonts w:ascii="Times New Roman" w:eastAsia="Times New Roman" w:hAnsi="Times New Roman"/>
      <w:sz w:val="24"/>
    </w:rPr>
  </w:style>
  <w:style w:type="paragraph" w:styleId="ListParagraph">
    <w:name w:val="List Paragraph"/>
    <w:basedOn w:val="Normal"/>
    <w:uiPriority w:val="34"/>
    <w:qFormat/>
    <w:rsid w:val="00764CD7"/>
    <w:pPr>
      <w:spacing w:after="0" w:line="240" w:lineRule="auto"/>
      <w:ind w:left="720"/>
    </w:pPr>
    <w:rPr>
      <w:rFonts w:ascii="Times New Roman" w:eastAsia="Times New Roman" w:hAnsi="Times New Roman"/>
      <w:sz w:val="24"/>
    </w:rPr>
  </w:style>
  <w:style w:type="character" w:styleId="Hyperlink">
    <w:name w:val="Hyperlink"/>
    <w:basedOn w:val="DefaultParagraphFont"/>
    <w:uiPriority w:val="99"/>
    <w:unhideWhenUsed/>
    <w:rsid w:val="008C40DE"/>
    <w:rPr>
      <w:color w:val="0563C1" w:themeColor="hyperlink"/>
      <w:u w:val="single"/>
    </w:rPr>
  </w:style>
  <w:style w:type="character" w:styleId="UnresolvedMention">
    <w:name w:val="Unresolved Mention"/>
    <w:basedOn w:val="DefaultParagraphFont"/>
    <w:uiPriority w:val="99"/>
    <w:semiHidden/>
    <w:unhideWhenUsed/>
    <w:rsid w:val="008C40DE"/>
    <w:rPr>
      <w:color w:val="605E5C"/>
      <w:shd w:val="clear" w:color="auto" w:fill="E1DFDD"/>
    </w:rPr>
  </w:style>
  <w:style w:type="paragraph" w:styleId="ListBullet2">
    <w:name w:val="List Bullet 2"/>
    <w:basedOn w:val="Normal"/>
    <w:rsid w:val="00417931"/>
    <w:pPr>
      <w:spacing w:after="0" w:line="240" w:lineRule="auto"/>
      <w:ind w:left="720" w:hanging="360"/>
    </w:pPr>
    <w:rPr>
      <w:rFonts w:ascii="Times New Roman" w:eastAsia="Times New Roman" w:hAnsi="Times New Roman"/>
      <w:sz w:val="24"/>
    </w:rPr>
  </w:style>
  <w:style w:type="paragraph" w:styleId="ListContinue2">
    <w:name w:val="List Continue 2"/>
    <w:basedOn w:val="Normal"/>
    <w:uiPriority w:val="99"/>
    <w:unhideWhenUsed/>
    <w:rsid w:val="00417931"/>
    <w:pPr>
      <w:spacing w:after="120"/>
      <w:ind w:left="720"/>
      <w:contextualSpacing/>
    </w:pPr>
  </w:style>
  <w:style w:type="paragraph" w:customStyle="1" w:styleId="Default">
    <w:name w:val="Default"/>
    <w:basedOn w:val="Normal"/>
    <w:rsid w:val="00420EEF"/>
    <w:pPr>
      <w:autoSpaceDE w:val="0"/>
      <w:autoSpaceDN w:val="0"/>
      <w:spacing w:after="0" w:line="240" w:lineRule="auto"/>
    </w:pPr>
    <w:rPr>
      <w:rFonts w:ascii="Times New Roman" w:hAnsi="Times New Roman"/>
      <w:color w:val="000000"/>
      <w:sz w:val="24"/>
      <w:szCs w:val="24"/>
    </w:rPr>
  </w:style>
  <w:style w:type="paragraph" w:styleId="BodyText">
    <w:name w:val="Body Text"/>
    <w:basedOn w:val="Normal"/>
    <w:link w:val="BodyTextChar"/>
    <w:semiHidden/>
    <w:unhideWhenUsed/>
    <w:rsid w:val="00D65DE4"/>
    <w:pPr>
      <w:spacing w:after="120" w:line="240" w:lineRule="auto"/>
    </w:pPr>
    <w:rPr>
      <w:rFonts w:ascii="Times New Roman" w:eastAsia="Times New Roman" w:hAnsi="Times New Roman"/>
      <w:sz w:val="24"/>
    </w:rPr>
  </w:style>
  <w:style w:type="character" w:customStyle="1" w:styleId="BodyTextChar">
    <w:name w:val="Body Text Char"/>
    <w:basedOn w:val="DefaultParagraphFont"/>
    <w:link w:val="BodyText"/>
    <w:semiHidden/>
    <w:rsid w:val="00D65DE4"/>
    <w:rPr>
      <w:rFonts w:ascii="Times New Roman" w:eastAsia="Times New Roman" w:hAnsi="Times New Roman"/>
      <w:sz w:val="24"/>
    </w:rPr>
  </w:style>
  <w:style w:type="paragraph" w:customStyle="1" w:styleId="p2">
    <w:name w:val="p2"/>
    <w:basedOn w:val="Normal"/>
    <w:rsid w:val="00DE490B"/>
    <w:pPr>
      <w:spacing w:before="100" w:beforeAutospacing="1" w:after="100" w:afterAutospacing="1" w:line="240" w:lineRule="auto"/>
    </w:pPr>
    <w:rPr>
      <w:rFonts w:ascii="Calibri" w:hAnsi="Calibri" w:cs="Calibri"/>
      <w:szCs w:val="22"/>
    </w:rPr>
  </w:style>
  <w:style w:type="paragraph" w:customStyle="1" w:styleId="p3">
    <w:name w:val="p3"/>
    <w:basedOn w:val="Normal"/>
    <w:rsid w:val="00DE490B"/>
    <w:pPr>
      <w:spacing w:before="100" w:beforeAutospacing="1" w:after="100" w:afterAutospacing="1" w:line="240" w:lineRule="auto"/>
    </w:pPr>
    <w:rPr>
      <w:rFonts w:ascii="Calibri" w:hAnsi="Calibri" w:cs="Calibri"/>
      <w:szCs w:val="22"/>
    </w:rPr>
  </w:style>
  <w:style w:type="character" w:customStyle="1" w:styleId="s2">
    <w:name w:val="s2"/>
    <w:basedOn w:val="DefaultParagraphFont"/>
    <w:rsid w:val="00DE490B"/>
  </w:style>
  <w:style w:type="character" w:customStyle="1" w:styleId="apple-converted-space">
    <w:name w:val="apple-converted-space"/>
    <w:basedOn w:val="DefaultParagraphFont"/>
    <w:rsid w:val="00DE490B"/>
  </w:style>
  <w:style w:type="paragraph" w:styleId="NormalWeb">
    <w:name w:val="Normal (Web)"/>
    <w:basedOn w:val="Normal"/>
    <w:uiPriority w:val="99"/>
    <w:unhideWhenUsed/>
    <w:rsid w:val="00770C64"/>
    <w:pPr>
      <w:spacing w:before="100" w:beforeAutospacing="1" w:after="100" w:afterAutospacing="1" w:line="240" w:lineRule="auto"/>
    </w:pPr>
    <w:rPr>
      <w:rFonts w:ascii="Calibri" w:hAnsi="Calibri" w:cs="Calibri"/>
      <w:szCs w:val="22"/>
    </w:rPr>
  </w:style>
  <w:style w:type="paragraph" w:styleId="PlainText">
    <w:name w:val="Plain Text"/>
    <w:basedOn w:val="Normal"/>
    <w:link w:val="PlainTextChar"/>
    <w:uiPriority w:val="99"/>
    <w:unhideWhenUsed/>
    <w:rsid w:val="003C00BE"/>
    <w:pPr>
      <w:spacing w:after="0" w:line="240" w:lineRule="auto"/>
    </w:pPr>
    <w:rPr>
      <w:rFonts w:ascii="Arial" w:eastAsia="Times New Roman" w:hAnsi="Arial" w:cs="Calibri"/>
      <w:color w:val="5B9BD5" w:themeColor="accent1"/>
      <w:sz w:val="24"/>
      <w:szCs w:val="21"/>
      <w:u w:color="5B9BD5" w:themeColor="accent1"/>
    </w:rPr>
  </w:style>
  <w:style w:type="character" w:customStyle="1" w:styleId="PlainTextChar">
    <w:name w:val="Plain Text Char"/>
    <w:basedOn w:val="DefaultParagraphFont"/>
    <w:link w:val="PlainText"/>
    <w:uiPriority w:val="99"/>
    <w:rsid w:val="003C00BE"/>
    <w:rPr>
      <w:rFonts w:ascii="Arial" w:eastAsia="Times New Roman" w:hAnsi="Arial" w:cs="Calibri"/>
      <w:color w:val="5B9BD5" w:themeColor="accent1"/>
      <w:sz w:val="24"/>
      <w:szCs w:val="21"/>
      <w:u w:color="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2424">
      <w:bodyDiv w:val="1"/>
      <w:marLeft w:val="0"/>
      <w:marRight w:val="0"/>
      <w:marTop w:val="0"/>
      <w:marBottom w:val="0"/>
      <w:divBdr>
        <w:top w:val="none" w:sz="0" w:space="0" w:color="auto"/>
        <w:left w:val="none" w:sz="0" w:space="0" w:color="auto"/>
        <w:bottom w:val="none" w:sz="0" w:space="0" w:color="auto"/>
        <w:right w:val="none" w:sz="0" w:space="0" w:color="auto"/>
      </w:divBdr>
    </w:div>
    <w:div w:id="103161189">
      <w:bodyDiv w:val="1"/>
      <w:marLeft w:val="0"/>
      <w:marRight w:val="0"/>
      <w:marTop w:val="0"/>
      <w:marBottom w:val="0"/>
      <w:divBdr>
        <w:top w:val="none" w:sz="0" w:space="0" w:color="auto"/>
        <w:left w:val="none" w:sz="0" w:space="0" w:color="auto"/>
        <w:bottom w:val="none" w:sz="0" w:space="0" w:color="auto"/>
        <w:right w:val="none" w:sz="0" w:space="0" w:color="auto"/>
      </w:divBdr>
    </w:div>
    <w:div w:id="136538499">
      <w:bodyDiv w:val="1"/>
      <w:marLeft w:val="0"/>
      <w:marRight w:val="0"/>
      <w:marTop w:val="0"/>
      <w:marBottom w:val="0"/>
      <w:divBdr>
        <w:top w:val="none" w:sz="0" w:space="0" w:color="auto"/>
        <w:left w:val="none" w:sz="0" w:space="0" w:color="auto"/>
        <w:bottom w:val="none" w:sz="0" w:space="0" w:color="auto"/>
        <w:right w:val="none" w:sz="0" w:space="0" w:color="auto"/>
      </w:divBdr>
    </w:div>
    <w:div w:id="176771186">
      <w:bodyDiv w:val="1"/>
      <w:marLeft w:val="0"/>
      <w:marRight w:val="0"/>
      <w:marTop w:val="0"/>
      <w:marBottom w:val="0"/>
      <w:divBdr>
        <w:top w:val="none" w:sz="0" w:space="0" w:color="auto"/>
        <w:left w:val="none" w:sz="0" w:space="0" w:color="auto"/>
        <w:bottom w:val="none" w:sz="0" w:space="0" w:color="auto"/>
        <w:right w:val="none" w:sz="0" w:space="0" w:color="auto"/>
      </w:divBdr>
    </w:div>
    <w:div w:id="189295265">
      <w:bodyDiv w:val="1"/>
      <w:marLeft w:val="0"/>
      <w:marRight w:val="0"/>
      <w:marTop w:val="0"/>
      <w:marBottom w:val="0"/>
      <w:divBdr>
        <w:top w:val="none" w:sz="0" w:space="0" w:color="auto"/>
        <w:left w:val="none" w:sz="0" w:space="0" w:color="auto"/>
        <w:bottom w:val="none" w:sz="0" w:space="0" w:color="auto"/>
        <w:right w:val="none" w:sz="0" w:space="0" w:color="auto"/>
      </w:divBdr>
    </w:div>
    <w:div w:id="256452900">
      <w:bodyDiv w:val="1"/>
      <w:marLeft w:val="0"/>
      <w:marRight w:val="0"/>
      <w:marTop w:val="0"/>
      <w:marBottom w:val="0"/>
      <w:divBdr>
        <w:top w:val="none" w:sz="0" w:space="0" w:color="auto"/>
        <w:left w:val="none" w:sz="0" w:space="0" w:color="auto"/>
        <w:bottom w:val="none" w:sz="0" w:space="0" w:color="auto"/>
        <w:right w:val="none" w:sz="0" w:space="0" w:color="auto"/>
      </w:divBdr>
    </w:div>
    <w:div w:id="264966496">
      <w:bodyDiv w:val="1"/>
      <w:marLeft w:val="0"/>
      <w:marRight w:val="0"/>
      <w:marTop w:val="0"/>
      <w:marBottom w:val="0"/>
      <w:divBdr>
        <w:top w:val="none" w:sz="0" w:space="0" w:color="auto"/>
        <w:left w:val="none" w:sz="0" w:space="0" w:color="auto"/>
        <w:bottom w:val="none" w:sz="0" w:space="0" w:color="auto"/>
        <w:right w:val="none" w:sz="0" w:space="0" w:color="auto"/>
      </w:divBdr>
    </w:div>
    <w:div w:id="297691066">
      <w:bodyDiv w:val="1"/>
      <w:marLeft w:val="0"/>
      <w:marRight w:val="0"/>
      <w:marTop w:val="0"/>
      <w:marBottom w:val="0"/>
      <w:divBdr>
        <w:top w:val="none" w:sz="0" w:space="0" w:color="auto"/>
        <w:left w:val="none" w:sz="0" w:space="0" w:color="auto"/>
        <w:bottom w:val="none" w:sz="0" w:space="0" w:color="auto"/>
        <w:right w:val="none" w:sz="0" w:space="0" w:color="auto"/>
      </w:divBdr>
    </w:div>
    <w:div w:id="668753634">
      <w:bodyDiv w:val="1"/>
      <w:marLeft w:val="0"/>
      <w:marRight w:val="0"/>
      <w:marTop w:val="0"/>
      <w:marBottom w:val="0"/>
      <w:divBdr>
        <w:top w:val="none" w:sz="0" w:space="0" w:color="auto"/>
        <w:left w:val="none" w:sz="0" w:space="0" w:color="auto"/>
        <w:bottom w:val="none" w:sz="0" w:space="0" w:color="auto"/>
        <w:right w:val="none" w:sz="0" w:space="0" w:color="auto"/>
      </w:divBdr>
    </w:div>
    <w:div w:id="743995776">
      <w:bodyDiv w:val="1"/>
      <w:marLeft w:val="0"/>
      <w:marRight w:val="0"/>
      <w:marTop w:val="0"/>
      <w:marBottom w:val="0"/>
      <w:divBdr>
        <w:top w:val="none" w:sz="0" w:space="0" w:color="auto"/>
        <w:left w:val="none" w:sz="0" w:space="0" w:color="auto"/>
        <w:bottom w:val="none" w:sz="0" w:space="0" w:color="auto"/>
        <w:right w:val="none" w:sz="0" w:space="0" w:color="auto"/>
      </w:divBdr>
    </w:div>
    <w:div w:id="763186616">
      <w:bodyDiv w:val="1"/>
      <w:marLeft w:val="0"/>
      <w:marRight w:val="0"/>
      <w:marTop w:val="0"/>
      <w:marBottom w:val="0"/>
      <w:divBdr>
        <w:top w:val="none" w:sz="0" w:space="0" w:color="auto"/>
        <w:left w:val="none" w:sz="0" w:space="0" w:color="auto"/>
        <w:bottom w:val="none" w:sz="0" w:space="0" w:color="auto"/>
        <w:right w:val="none" w:sz="0" w:space="0" w:color="auto"/>
      </w:divBdr>
    </w:div>
    <w:div w:id="765461885">
      <w:bodyDiv w:val="1"/>
      <w:marLeft w:val="0"/>
      <w:marRight w:val="0"/>
      <w:marTop w:val="0"/>
      <w:marBottom w:val="0"/>
      <w:divBdr>
        <w:top w:val="none" w:sz="0" w:space="0" w:color="auto"/>
        <w:left w:val="none" w:sz="0" w:space="0" w:color="auto"/>
        <w:bottom w:val="none" w:sz="0" w:space="0" w:color="auto"/>
        <w:right w:val="none" w:sz="0" w:space="0" w:color="auto"/>
      </w:divBdr>
    </w:div>
    <w:div w:id="836917270">
      <w:bodyDiv w:val="1"/>
      <w:marLeft w:val="0"/>
      <w:marRight w:val="0"/>
      <w:marTop w:val="0"/>
      <w:marBottom w:val="0"/>
      <w:divBdr>
        <w:top w:val="none" w:sz="0" w:space="0" w:color="auto"/>
        <w:left w:val="none" w:sz="0" w:space="0" w:color="auto"/>
        <w:bottom w:val="none" w:sz="0" w:space="0" w:color="auto"/>
        <w:right w:val="none" w:sz="0" w:space="0" w:color="auto"/>
      </w:divBdr>
    </w:div>
    <w:div w:id="839391794">
      <w:bodyDiv w:val="1"/>
      <w:marLeft w:val="0"/>
      <w:marRight w:val="0"/>
      <w:marTop w:val="0"/>
      <w:marBottom w:val="0"/>
      <w:divBdr>
        <w:top w:val="none" w:sz="0" w:space="0" w:color="auto"/>
        <w:left w:val="none" w:sz="0" w:space="0" w:color="auto"/>
        <w:bottom w:val="none" w:sz="0" w:space="0" w:color="auto"/>
        <w:right w:val="none" w:sz="0" w:space="0" w:color="auto"/>
      </w:divBdr>
    </w:div>
    <w:div w:id="861363560">
      <w:bodyDiv w:val="1"/>
      <w:marLeft w:val="0"/>
      <w:marRight w:val="0"/>
      <w:marTop w:val="0"/>
      <w:marBottom w:val="0"/>
      <w:divBdr>
        <w:top w:val="none" w:sz="0" w:space="0" w:color="auto"/>
        <w:left w:val="none" w:sz="0" w:space="0" w:color="auto"/>
        <w:bottom w:val="none" w:sz="0" w:space="0" w:color="auto"/>
        <w:right w:val="none" w:sz="0" w:space="0" w:color="auto"/>
      </w:divBdr>
    </w:div>
    <w:div w:id="884171613">
      <w:bodyDiv w:val="1"/>
      <w:marLeft w:val="0"/>
      <w:marRight w:val="0"/>
      <w:marTop w:val="0"/>
      <w:marBottom w:val="0"/>
      <w:divBdr>
        <w:top w:val="none" w:sz="0" w:space="0" w:color="auto"/>
        <w:left w:val="none" w:sz="0" w:space="0" w:color="auto"/>
        <w:bottom w:val="none" w:sz="0" w:space="0" w:color="auto"/>
        <w:right w:val="none" w:sz="0" w:space="0" w:color="auto"/>
      </w:divBdr>
    </w:div>
    <w:div w:id="890001537">
      <w:bodyDiv w:val="1"/>
      <w:marLeft w:val="0"/>
      <w:marRight w:val="0"/>
      <w:marTop w:val="0"/>
      <w:marBottom w:val="0"/>
      <w:divBdr>
        <w:top w:val="none" w:sz="0" w:space="0" w:color="auto"/>
        <w:left w:val="none" w:sz="0" w:space="0" w:color="auto"/>
        <w:bottom w:val="none" w:sz="0" w:space="0" w:color="auto"/>
        <w:right w:val="none" w:sz="0" w:space="0" w:color="auto"/>
      </w:divBdr>
    </w:div>
    <w:div w:id="904947827">
      <w:bodyDiv w:val="1"/>
      <w:marLeft w:val="0"/>
      <w:marRight w:val="0"/>
      <w:marTop w:val="0"/>
      <w:marBottom w:val="0"/>
      <w:divBdr>
        <w:top w:val="none" w:sz="0" w:space="0" w:color="auto"/>
        <w:left w:val="none" w:sz="0" w:space="0" w:color="auto"/>
        <w:bottom w:val="none" w:sz="0" w:space="0" w:color="auto"/>
        <w:right w:val="none" w:sz="0" w:space="0" w:color="auto"/>
      </w:divBdr>
    </w:div>
    <w:div w:id="930967606">
      <w:bodyDiv w:val="1"/>
      <w:marLeft w:val="0"/>
      <w:marRight w:val="0"/>
      <w:marTop w:val="0"/>
      <w:marBottom w:val="0"/>
      <w:divBdr>
        <w:top w:val="none" w:sz="0" w:space="0" w:color="auto"/>
        <w:left w:val="none" w:sz="0" w:space="0" w:color="auto"/>
        <w:bottom w:val="none" w:sz="0" w:space="0" w:color="auto"/>
        <w:right w:val="none" w:sz="0" w:space="0" w:color="auto"/>
      </w:divBdr>
    </w:div>
    <w:div w:id="994794593">
      <w:bodyDiv w:val="1"/>
      <w:marLeft w:val="0"/>
      <w:marRight w:val="0"/>
      <w:marTop w:val="0"/>
      <w:marBottom w:val="0"/>
      <w:divBdr>
        <w:top w:val="none" w:sz="0" w:space="0" w:color="auto"/>
        <w:left w:val="none" w:sz="0" w:space="0" w:color="auto"/>
        <w:bottom w:val="none" w:sz="0" w:space="0" w:color="auto"/>
        <w:right w:val="none" w:sz="0" w:space="0" w:color="auto"/>
      </w:divBdr>
    </w:div>
    <w:div w:id="1141383357">
      <w:bodyDiv w:val="1"/>
      <w:marLeft w:val="0"/>
      <w:marRight w:val="0"/>
      <w:marTop w:val="0"/>
      <w:marBottom w:val="0"/>
      <w:divBdr>
        <w:top w:val="none" w:sz="0" w:space="0" w:color="auto"/>
        <w:left w:val="none" w:sz="0" w:space="0" w:color="auto"/>
        <w:bottom w:val="none" w:sz="0" w:space="0" w:color="auto"/>
        <w:right w:val="none" w:sz="0" w:space="0" w:color="auto"/>
      </w:divBdr>
    </w:div>
    <w:div w:id="1145124803">
      <w:bodyDiv w:val="1"/>
      <w:marLeft w:val="0"/>
      <w:marRight w:val="0"/>
      <w:marTop w:val="0"/>
      <w:marBottom w:val="0"/>
      <w:divBdr>
        <w:top w:val="none" w:sz="0" w:space="0" w:color="auto"/>
        <w:left w:val="none" w:sz="0" w:space="0" w:color="auto"/>
        <w:bottom w:val="none" w:sz="0" w:space="0" w:color="auto"/>
        <w:right w:val="none" w:sz="0" w:space="0" w:color="auto"/>
      </w:divBdr>
    </w:div>
    <w:div w:id="1242563861">
      <w:bodyDiv w:val="1"/>
      <w:marLeft w:val="0"/>
      <w:marRight w:val="0"/>
      <w:marTop w:val="0"/>
      <w:marBottom w:val="0"/>
      <w:divBdr>
        <w:top w:val="none" w:sz="0" w:space="0" w:color="auto"/>
        <w:left w:val="none" w:sz="0" w:space="0" w:color="auto"/>
        <w:bottom w:val="none" w:sz="0" w:space="0" w:color="auto"/>
        <w:right w:val="none" w:sz="0" w:space="0" w:color="auto"/>
      </w:divBdr>
    </w:div>
    <w:div w:id="1256784464">
      <w:bodyDiv w:val="1"/>
      <w:marLeft w:val="0"/>
      <w:marRight w:val="0"/>
      <w:marTop w:val="0"/>
      <w:marBottom w:val="0"/>
      <w:divBdr>
        <w:top w:val="none" w:sz="0" w:space="0" w:color="auto"/>
        <w:left w:val="none" w:sz="0" w:space="0" w:color="auto"/>
        <w:bottom w:val="none" w:sz="0" w:space="0" w:color="auto"/>
        <w:right w:val="none" w:sz="0" w:space="0" w:color="auto"/>
      </w:divBdr>
    </w:div>
    <w:div w:id="1296522074">
      <w:bodyDiv w:val="1"/>
      <w:marLeft w:val="0"/>
      <w:marRight w:val="0"/>
      <w:marTop w:val="0"/>
      <w:marBottom w:val="0"/>
      <w:divBdr>
        <w:top w:val="none" w:sz="0" w:space="0" w:color="auto"/>
        <w:left w:val="none" w:sz="0" w:space="0" w:color="auto"/>
        <w:bottom w:val="none" w:sz="0" w:space="0" w:color="auto"/>
        <w:right w:val="none" w:sz="0" w:space="0" w:color="auto"/>
      </w:divBdr>
    </w:div>
    <w:div w:id="1336766668">
      <w:bodyDiv w:val="1"/>
      <w:marLeft w:val="0"/>
      <w:marRight w:val="0"/>
      <w:marTop w:val="0"/>
      <w:marBottom w:val="0"/>
      <w:divBdr>
        <w:top w:val="none" w:sz="0" w:space="0" w:color="auto"/>
        <w:left w:val="none" w:sz="0" w:space="0" w:color="auto"/>
        <w:bottom w:val="none" w:sz="0" w:space="0" w:color="auto"/>
        <w:right w:val="none" w:sz="0" w:space="0" w:color="auto"/>
      </w:divBdr>
    </w:div>
    <w:div w:id="1347637550">
      <w:bodyDiv w:val="1"/>
      <w:marLeft w:val="0"/>
      <w:marRight w:val="0"/>
      <w:marTop w:val="0"/>
      <w:marBottom w:val="0"/>
      <w:divBdr>
        <w:top w:val="none" w:sz="0" w:space="0" w:color="auto"/>
        <w:left w:val="none" w:sz="0" w:space="0" w:color="auto"/>
        <w:bottom w:val="none" w:sz="0" w:space="0" w:color="auto"/>
        <w:right w:val="none" w:sz="0" w:space="0" w:color="auto"/>
      </w:divBdr>
    </w:div>
    <w:div w:id="1363553333">
      <w:bodyDiv w:val="1"/>
      <w:marLeft w:val="0"/>
      <w:marRight w:val="0"/>
      <w:marTop w:val="0"/>
      <w:marBottom w:val="0"/>
      <w:divBdr>
        <w:top w:val="none" w:sz="0" w:space="0" w:color="auto"/>
        <w:left w:val="none" w:sz="0" w:space="0" w:color="auto"/>
        <w:bottom w:val="none" w:sz="0" w:space="0" w:color="auto"/>
        <w:right w:val="none" w:sz="0" w:space="0" w:color="auto"/>
      </w:divBdr>
    </w:div>
    <w:div w:id="1374814867">
      <w:bodyDiv w:val="1"/>
      <w:marLeft w:val="0"/>
      <w:marRight w:val="0"/>
      <w:marTop w:val="0"/>
      <w:marBottom w:val="0"/>
      <w:divBdr>
        <w:top w:val="none" w:sz="0" w:space="0" w:color="auto"/>
        <w:left w:val="none" w:sz="0" w:space="0" w:color="auto"/>
        <w:bottom w:val="none" w:sz="0" w:space="0" w:color="auto"/>
        <w:right w:val="none" w:sz="0" w:space="0" w:color="auto"/>
      </w:divBdr>
    </w:div>
    <w:div w:id="1383212707">
      <w:bodyDiv w:val="1"/>
      <w:marLeft w:val="0"/>
      <w:marRight w:val="0"/>
      <w:marTop w:val="0"/>
      <w:marBottom w:val="0"/>
      <w:divBdr>
        <w:top w:val="none" w:sz="0" w:space="0" w:color="auto"/>
        <w:left w:val="none" w:sz="0" w:space="0" w:color="auto"/>
        <w:bottom w:val="none" w:sz="0" w:space="0" w:color="auto"/>
        <w:right w:val="none" w:sz="0" w:space="0" w:color="auto"/>
      </w:divBdr>
    </w:div>
    <w:div w:id="1433936676">
      <w:bodyDiv w:val="1"/>
      <w:marLeft w:val="0"/>
      <w:marRight w:val="0"/>
      <w:marTop w:val="0"/>
      <w:marBottom w:val="0"/>
      <w:divBdr>
        <w:top w:val="none" w:sz="0" w:space="0" w:color="auto"/>
        <w:left w:val="none" w:sz="0" w:space="0" w:color="auto"/>
        <w:bottom w:val="none" w:sz="0" w:space="0" w:color="auto"/>
        <w:right w:val="none" w:sz="0" w:space="0" w:color="auto"/>
      </w:divBdr>
    </w:div>
    <w:div w:id="1458064329">
      <w:bodyDiv w:val="1"/>
      <w:marLeft w:val="0"/>
      <w:marRight w:val="0"/>
      <w:marTop w:val="0"/>
      <w:marBottom w:val="0"/>
      <w:divBdr>
        <w:top w:val="none" w:sz="0" w:space="0" w:color="auto"/>
        <w:left w:val="none" w:sz="0" w:space="0" w:color="auto"/>
        <w:bottom w:val="none" w:sz="0" w:space="0" w:color="auto"/>
        <w:right w:val="none" w:sz="0" w:space="0" w:color="auto"/>
      </w:divBdr>
    </w:div>
    <w:div w:id="1499080644">
      <w:bodyDiv w:val="1"/>
      <w:marLeft w:val="0"/>
      <w:marRight w:val="0"/>
      <w:marTop w:val="0"/>
      <w:marBottom w:val="0"/>
      <w:divBdr>
        <w:top w:val="none" w:sz="0" w:space="0" w:color="auto"/>
        <w:left w:val="none" w:sz="0" w:space="0" w:color="auto"/>
        <w:bottom w:val="none" w:sz="0" w:space="0" w:color="auto"/>
        <w:right w:val="none" w:sz="0" w:space="0" w:color="auto"/>
      </w:divBdr>
    </w:div>
    <w:div w:id="1544176274">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744452149">
      <w:bodyDiv w:val="1"/>
      <w:marLeft w:val="0"/>
      <w:marRight w:val="0"/>
      <w:marTop w:val="0"/>
      <w:marBottom w:val="0"/>
      <w:divBdr>
        <w:top w:val="none" w:sz="0" w:space="0" w:color="auto"/>
        <w:left w:val="none" w:sz="0" w:space="0" w:color="auto"/>
        <w:bottom w:val="none" w:sz="0" w:space="0" w:color="auto"/>
        <w:right w:val="none" w:sz="0" w:space="0" w:color="auto"/>
      </w:divBdr>
    </w:div>
    <w:div w:id="1836725750">
      <w:bodyDiv w:val="1"/>
      <w:marLeft w:val="0"/>
      <w:marRight w:val="0"/>
      <w:marTop w:val="0"/>
      <w:marBottom w:val="0"/>
      <w:divBdr>
        <w:top w:val="none" w:sz="0" w:space="0" w:color="auto"/>
        <w:left w:val="none" w:sz="0" w:space="0" w:color="auto"/>
        <w:bottom w:val="none" w:sz="0" w:space="0" w:color="auto"/>
        <w:right w:val="none" w:sz="0" w:space="0" w:color="auto"/>
      </w:divBdr>
    </w:div>
    <w:div w:id="1854100815">
      <w:bodyDiv w:val="1"/>
      <w:marLeft w:val="0"/>
      <w:marRight w:val="0"/>
      <w:marTop w:val="0"/>
      <w:marBottom w:val="0"/>
      <w:divBdr>
        <w:top w:val="none" w:sz="0" w:space="0" w:color="auto"/>
        <w:left w:val="none" w:sz="0" w:space="0" w:color="auto"/>
        <w:bottom w:val="none" w:sz="0" w:space="0" w:color="auto"/>
        <w:right w:val="none" w:sz="0" w:space="0" w:color="auto"/>
      </w:divBdr>
    </w:div>
    <w:div w:id="1864130674">
      <w:bodyDiv w:val="1"/>
      <w:marLeft w:val="0"/>
      <w:marRight w:val="0"/>
      <w:marTop w:val="0"/>
      <w:marBottom w:val="0"/>
      <w:divBdr>
        <w:top w:val="none" w:sz="0" w:space="0" w:color="auto"/>
        <w:left w:val="none" w:sz="0" w:space="0" w:color="auto"/>
        <w:bottom w:val="none" w:sz="0" w:space="0" w:color="auto"/>
        <w:right w:val="none" w:sz="0" w:space="0" w:color="auto"/>
      </w:divBdr>
    </w:div>
    <w:div w:id="1965885016">
      <w:bodyDiv w:val="1"/>
      <w:marLeft w:val="0"/>
      <w:marRight w:val="0"/>
      <w:marTop w:val="0"/>
      <w:marBottom w:val="0"/>
      <w:divBdr>
        <w:top w:val="none" w:sz="0" w:space="0" w:color="auto"/>
        <w:left w:val="none" w:sz="0" w:space="0" w:color="auto"/>
        <w:bottom w:val="none" w:sz="0" w:space="0" w:color="auto"/>
        <w:right w:val="none" w:sz="0" w:space="0" w:color="auto"/>
      </w:divBdr>
    </w:div>
    <w:div w:id="2020623912">
      <w:bodyDiv w:val="1"/>
      <w:marLeft w:val="0"/>
      <w:marRight w:val="0"/>
      <w:marTop w:val="0"/>
      <w:marBottom w:val="0"/>
      <w:divBdr>
        <w:top w:val="none" w:sz="0" w:space="0" w:color="auto"/>
        <w:left w:val="none" w:sz="0" w:space="0" w:color="auto"/>
        <w:bottom w:val="none" w:sz="0" w:space="0" w:color="auto"/>
        <w:right w:val="none" w:sz="0" w:space="0" w:color="auto"/>
      </w:divBdr>
    </w:div>
    <w:div w:id="21312411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nntownship.org" TargetMode="External"/><Relationship Id="rId3" Type="http://schemas.openxmlformats.org/officeDocument/2006/relationships/styles" Target="styles.xml"/><Relationship Id="rId7" Type="http://schemas.openxmlformats.org/officeDocument/2006/relationships/hyperlink" Target="http://www.penntownship.or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enntownship.or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aswp.org/events" TargetMode="External"/><Relationship Id="rId4" Type="http://schemas.openxmlformats.org/officeDocument/2006/relationships/settings" Target="settings.xml"/><Relationship Id="rId9" Type="http://schemas.openxmlformats.org/officeDocument/2006/relationships/hyperlink" Target="http://www.penntownshi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6839B-FCF9-4CB9-88B7-1DCD99A3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373</Words>
  <Characters>25020</Characters>
  <Application>Microsoft Office Word</Application>
  <DocSecurity>4</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2</cp:revision>
  <cp:lastPrinted>2023-02-15T17:12:00Z</cp:lastPrinted>
  <dcterms:created xsi:type="dcterms:W3CDTF">2024-03-07T20:27:00Z</dcterms:created>
  <dcterms:modified xsi:type="dcterms:W3CDTF">2024-03-07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c52b41d0dabce72c2ecde9b1a9c7c535ebee302b88485f5a3e2cec3af2456</vt:lpwstr>
  </property>
</Properties>
</file>